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38E6" w14:textId="77777777" w:rsidR="00561C31" w:rsidRDefault="00561C31" w:rsidP="005829EE">
      <w:pPr>
        <w:pStyle w:val="Titel"/>
      </w:pPr>
      <w:r>
        <w:t>Entwicklung eines Computerspiels mit Unity</w:t>
      </w:r>
    </w:p>
    <w:p w14:paraId="39AFAF8A" w14:textId="77777777" w:rsidR="00561C31" w:rsidRDefault="00561C31" w:rsidP="00561C31">
      <w:pPr>
        <w:pStyle w:val="Untertitel"/>
      </w:pPr>
      <w:r>
        <w:t>Maturaarbeit</w:t>
      </w:r>
    </w:p>
    <w:p w14:paraId="23EE0EC3" w14:textId="77777777" w:rsidR="00561C31" w:rsidRDefault="00561C31" w:rsidP="00ED439B"/>
    <w:p w14:paraId="7EB90935" w14:textId="77777777" w:rsidR="00561C31" w:rsidRDefault="00561C31" w:rsidP="00ED439B"/>
    <w:p w14:paraId="1B5ED4D9" w14:textId="201836EA" w:rsidR="009C207B" w:rsidRDefault="009C207B" w:rsidP="00ED439B"/>
    <w:p w14:paraId="5BFF7DAE" w14:textId="738571C5" w:rsidR="009C207B" w:rsidRDefault="009C207B" w:rsidP="00ED439B"/>
    <w:p w14:paraId="616A928B" w14:textId="5084C1A0" w:rsidR="009C207B" w:rsidRDefault="009C207B" w:rsidP="00ED439B"/>
    <w:p w14:paraId="1004FCE2" w14:textId="2A6610D7" w:rsidR="009C207B" w:rsidRDefault="009C207B" w:rsidP="00ED439B"/>
    <w:p w14:paraId="28A0DE6D" w14:textId="77777777" w:rsidR="009C207B" w:rsidRDefault="009C207B" w:rsidP="00ED439B"/>
    <w:p w14:paraId="02C307CB" w14:textId="77777777" w:rsidR="00561C31" w:rsidRDefault="00561C31" w:rsidP="00ED439B"/>
    <w:p w14:paraId="0F0EA714" w14:textId="77777777" w:rsidR="00561C31" w:rsidRDefault="00561C31" w:rsidP="00ED439B"/>
    <w:p w14:paraId="402C63D0" w14:textId="77777777" w:rsidR="00561C31" w:rsidRDefault="00561C31" w:rsidP="00ED439B"/>
    <w:p w14:paraId="01FE003A" w14:textId="77777777" w:rsidR="00561C31" w:rsidRDefault="00561C31" w:rsidP="00ED439B"/>
    <w:p w14:paraId="085B667F" w14:textId="77777777" w:rsidR="00561C31" w:rsidRDefault="00561C31" w:rsidP="00ED439B"/>
    <w:tbl>
      <w:tblPr>
        <w:tblW w:w="0" w:type="auto"/>
        <w:tblLayout w:type="fixed"/>
        <w:tblCellMar>
          <w:left w:w="70" w:type="dxa"/>
          <w:right w:w="70" w:type="dxa"/>
        </w:tblCellMar>
        <w:tblLook w:val="0000" w:firstRow="0" w:lastRow="0" w:firstColumn="0" w:lastColumn="0" w:noHBand="0" w:noVBand="0"/>
      </w:tblPr>
      <w:tblGrid>
        <w:gridCol w:w="4870"/>
        <w:gridCol w:w="3960"/>
      </w:tblGrid>
      <w:tr w:rsidR="00561C31" w:rsidRPr="00854187" w14:paraId="7DD5B543" w14:textId="77777777" w:rsidTr="002758C7">
        <w:tc>
          <w:tcPr>
            <w:tcW w:w="4870" w:type="dxa"/>
          </w:tcPr>
          <w:p w14:paraId="3577DD2C" w14:textId="77777777" w:rsidR="00561C31" w:rsidRPr="00854187" w:rsidRDefault="00561C31" w:rsidP="00ED439B">
            <w:pPr>
              <w:rPr>
                <w:lang w:val="de-DE"/>
              </w:rPr>
            </w:pPr>
            <w:r>
              <w:rPr>
                <w:lang w:val="de-DE"/>
              </w:rPr>
              <w:t>Matura</w:t>
            </w:r>
            <w:r w:rsidRPr="00854187">
              <w:rPr>
                <w:lang w:val="de-DE"/>
              </w:rPr>
              <w:t>arbeit von:</w:t>
            </w:r>
          </w:p>
          <w:p w14:paraId="2F19D3E5" w14:textId="295B2296" w:rsidR="00561C31" w:rsidRPr="00854187" w:rsidRDefault="00561C31" w:rsidP="00ED439B">
            <w:pPr>
              <w:rPr>
                <w:lang w:val="de-DE"/>
              </w:rPr>
            </w:pPr>
            <w:r>
              <w:rPr>
                <w:lang w:val="de-DE"/>
              </w:rPr>
              <w:t>Philipp Gempp</w:t>
            </w:r>
            <w:r w:rsidRPr="00854187">
              <w:rPr>
                <w:lang w:val="de-DE"/>
              </w:rPr>
              <w:tab/>
            </w:r>
            <w:r w:rsidRPr="00854187">
              <w:rPr>
                <w:lang w:val="de-DE"/>
              </w:rPr>
              <w:br/>
            </w:r>
            <w:r>
              <w:rPr>
                <w:lang w:val="de-DE"/>
              </w:rPr>
              <w:t>Müracker 14</w:t>
            </w:r>
            <w:r w:rsidRPr="00854187">
              <w:rPr>
                <w:lang w:val="de-DE"/>
              </w:rPr>
              <w:tab/>
            </w:r>
            <w:r w:rsidRPr="00854187">
              <w:rPr>
                <w:lang w:val="de-DE"/>
              </w:rPr>
              <w:br/>
            </w:r>
            <w:r>
              <w:rPr>
                <w:lang w:val="de-DE"/>
              </w:rPr>
              <w:t>8548</w:t>
            </w:r>
            <w:r w:rsidRPr="00854187">
              <w:rPr>
                <w:lang w:val="de-DE"/>
              </w:rPr>
              <w:t xml:space="preserve"> </w:t>
            </w:r>
            <w:r>
              <w:rPr>
                <w:lang w:val="de-DE"/>
              </w:rPr>
              <w:t>Ellikon</w:t>
            </w:r>
            <w:r w:rsidR="005F55F8">
              <w:rPr>
                <w:lang w:val="de-DE"/>
              </w:rPr>
              <w:br/>
            </w:r>
            <w:r>
              <w:rPr>
                <w:lang w:val="de-DE"/>
              </w:rPr>
              <w:t>philipp.gempp@gmx.ch</w:t>
            </w:r>
            <w:r w:rsidRPr="00854187">
              <w:rPr>
                <w:lang w:val="de-DE"/>
              </w:rPr>
              <w:t xml:space="preserve"> </w:t>
            </w:r>
          </w:p>
        </w:tc>
        <w:tc>
          <w:tcPr>
            <w:tcW w:w="3960" w:type="dxa"/>
          </w:tcPr>
          <w:p w14:paraId="0CE2B3D6" w14:textId="7DEA1B2A" w:rsidR="00561C31" w:rsidRPr="00854187" w:rsidRDefault="00561C31" w:rsidP="00ED439B">
            <w:pPr>
              <w:rPr>
                <w:lang w:val="de-DE"/>
              </w:rPr>
            </w:pPr>
            <w:r w:rsidRPr="00854187">
              <w:rPr>
                <w:lang w:val="de-DE"/>
              </w:rPr>
              <w:t xml:space="preserve">Eingereicht am </w:t>
            </w:r>
            <w:r w:rsidR="005F55F8">
              <w:rPr>
                <w:lang w:val="de-DE"/>
              </w:rPr>
              <w:t>09.01.2023</w:t>
            </w:r>
            <w:r w:rsidRPr="00854187">
              <w:rPr>
                <w:lang w:val="de-DE"/>
              </w:rPr>
              <w:t xml:space="preserve"> bei:</w:t>
            </w:r>
          </w:p>
          <w:p w14:paraId="16275432" w14:textId="6655395A" w:rsidR="00561C31" w:rsidRPr="00854187" w:rsidRDefault="00561C31" w:rsidP="00ED439B">
            <w:pPr>
              <w:rPr>
                <w:lang w:val="de-DE"/>
              </w:rPr>
            </w:pPr>
            <w:r>
              <w:t xml:space="preserve">Elena </w:t>
            </w:r>
            <w:proofErr w:type="spellStart"/>
            <w:r>
              <w:t>Fattorin</w:t>
            </w:r>
            <w:proofErr w:type="spellEnd"/>
            <w:r>
              <w:rPr>
                <w:lang w:val="de-DE"/>
              </w:rPr>
              <w:t>i</w:t>
            </w:r>
            <w:r w:rsidRPr="00854187">
              <w:rPr>
                <w:lang w:val="de-DE"/>
              </w:rPr>
              <w:br/>
            </w:r>
            <w:r>
              <w:rPr>
                <w:lang w:val="de-DE"/>
              </w:rPr>
              <w:t>Kantonsschule Im Lee</w:t>
            </w:r>
            <w:r w:rsidR="005F55F8">
              <w:rPr>
                <w:lang w:val="de-DE"/>
              </w:rPr>
              <w:br/>
            </w:r>
            <w:r>
              <w:t>Rychenbergstrasse 140</w:t>
            </w:r>
            <w:r w:rsidR="005F55F8">
              <w:rPr>
                <w:lang w:val="de-DE"/>
              </w:rPr>
              <w:br/>
            </w:r>
            <w:r>
              <w:t>8400 Winterthur</w:t>
            </w:r>
          </w:p>
        </w:tc>
      </w:tr>
    </w:tbl>
    <w:p w14:paraId="0A97C6E6" w14:textId="77777777" w:rsidR="00561C31" w:rsidRDefault="00561C31" w:rsidP="00ED439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77777777" w:rsidR="00561C31" w:rsidRDefault="00561C31" w:rsidP="00561C31">
      <w:pPr>
        <w:pStyle w:val="berschrift"/>
      </w:pPr>
      <w:r>
        <w:lastRenderedPageBreak/>
        <w:t>Inhaltsverzeichnis</w:t>
      </w:r>
    </w:p>
    <w:p w14:paraId="54781A7F" w14:textId="65FF6AD5" w:rsidR="001558BB" w:rsidRDefault="00561C31">
      <w:pPr>
        <w:pStyle w:val="Verzeichnis1"/>
        <w:tabs>
          <w:tab w:val="right" w:leader="dot" w:pos="8777"/>
        </w:tabs>
        <w:rPr>
          <w:rFonts w:asciiTheme="minorHAnsi" w:eastAsiaTheme="minorEastAsia" w:hAnsiTheme="minorHAnsi" w:cstheme="minorBidi"/>
          <w:bCs w:val="0"/>
          <w:noProof/>
          <w:szCs w:val="22"/>
          <w:lang w:eastAsia="de-CH"/>
        </w:rPr>
      </w:pPr>
      <w:r>
        <w:rPr>
          <w:rFonts w:ascii="Arial" w:hAnsi="Arial"/>
          <w:sz w:val="24"/>
        </w:rPr>
        <w:fldChar w:fldCharType="begin"/>
      </w:r>
      <w:r>
        <w:instrText xml:space="preserve"> TOC \o "1-5" \h \z \u </w:instrText>
      </w:r>
      <w:r>
        <w:rPr>
          <w:rFonts w:ascii="Arial" w:hAnsi="Arial"/>
          <w:sz w:val="24"/>
        </w:rPr>
        <w:fldChar w:fldCharType="separate"/>
      </w:r>
      <w:hyperlink w:anchor="_Toc123304675" w:history="1">
        <w:r w:rsidR="001558BB" w:rsidRPr="006835C0">
          <w:rPr>
            <w:rStyle w:val="Hyperlink"/>
          </w:rPr>
          <w:t>1</w:t>
        </w:r>
        <w:r w:rsidR="001558BB">
          <w:rPr>
            <w:rFonts w:asciiTheme="minorHAnsi" w:eastAsiaTheme="minorEastAsia" w:hAnsiTheme="minorHAnsi" w:cstheme="minorBidi"/>
            <w:bCs w:val="0"/>
            <w:noProof/>
            <w:szCs w:val="22"/>
            <w:lang w:eastAsia="de-CH"/>
          </w:rPr>
          <w:tab/>
        </w:r>
        <w:r w:rsidR="001558BB" w:rsidRPr="006835C0">
          <w:rPr>
            <w:rStyle w:val="Hyperlink"/>
          </w:rPr>
          <w:t>Einleitung</w:t>
        </w:r>
        <w:r w:rsidR="001558BB">
          <w:rPr>
            <w:noProof/>
            <w:webHidden/>
          </w:rPr>
          <w:tab/>
        </w:r>
        <w:r w:rsidR="001558BB">
          <w:rPr>
            <w:noProof/>
            <w:webHidden/>
          </w:rPr>
          <w:fldChar w:fldCharType="begin"/>
        </w:r>
        <w:r w:rsidR="001558BB">
          <w:rPr>
            <w:noProof/>
            <w:webHidden/>
          </w:rPr>
          <w:instrText xml:space="preserve"> PAGEREF _Toc123304675 \h </w:instrText>
        </w:r>
        <w:r w:rsidR="001558BB">
          <w:rPr>
            <w:noProof/>
            <w:webHidden/>
          </w:rPr>
        </w:r>
        <w:r w:rsidR="001558BB">
          <w:rPr>
            <w:noProof/>
            <w:webHidden/>
          </w:rPr>
          <w:fldChar w:fldCharType="separate"/>
        </w:r>
        <w:r w:rsidR="001558BB">
          <w:rPr>
            <w:noProof/>
            <w:webHidden/>
          </w:rPr>
          <w:t>1</w:t>
        </w:r>
        <w:r w:rsidR="001558BB">
          <w:rPr>
            <w:noProof/>
            <w:webHidden/>
          </w:rPr>
          <w:fldChar w:fldCharType="end"/>
        </w:r>
      </w:hyperlink>
    </w:p>
    <w:p w14:paraId="1E9D4EA8" w14:textId="27DEF069"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676" w:history="1">
        <w:r w:rsidR="001558BB" w:rsidRPr="006835C0">
          <w:rPr>
            <w:rStyle w:val="Hyperlink"/>
          </w:rPr>
          <w:t>2</w:t>
        </w:r>
        <w:r w:rsidR="001558BB">
          <w:rPr>
            <w:rFonts w:asciiTheme="minorHAnsi" w:eastAsiaTheme="minorEastAsia" w:hAnsiTheme="minorHAnsi" w:cstheme="minorBidi"/>
            <w:bCs w:val="0"/>
            <w:noProof/>
            <w:szCs w:val="22"/>
            <w:lang w:eastAsia="de-CH"/>
          </w:rPr>
          <w:tab/>
        </w:r>
        <w:r w:rsidR="001558BB" w:rsidRPr="006835C0">
          <w:rPr>
            <w:rStyle w:val="Hyperlink"/>
          </w:rPr>
          <w:t>Die Spiele-Engine Unity</w:t>
        </w:r>
        <w:r w:rsidR="001558BB">
          <w:rPr>
            <w:noProof/>
            <w:webHidden/>
          </w:rPr>
          <w:tab/>
        </w:r>
        <w:r w:rsidR="001558BB">
          <w:rPr>
            <w:noProof/>
            <w:webHidden/>
          </w:rPr>
          <w:fldChar w:fldCharType="begin"/>
        </w:r>
        <w:r w:rsidR="001558BB">
          <w:rPr>
            <w:noProof/>
            <w:webHidden/>
          </w:rPr>
          <w:instrText xml:space="preserve"> PAGEREF _Toc123304676 \h </w:instrText>
        </w:r>
        <w:r w:rsidR="001558BB">
          <w:rPr>
            <w:noProof/>
            <w:webHidden/>
          </w:rPr>
        </w:r>
        <w:r w:rsidR="001558BB">
          <w:rPr>
            <w:noProof/>
            <w:webHidden/>
          </w:rPr>
          <w:fldChar w:fldCharType="separate"/>
        </w:r>
        <w:r w:rsidR="001558BB">
          <w:rPr>
            <w:noProof/>
            <w:webHidden/>
          </w:rPr>
          <w:t>2</w:t>
        </w:r>
        <w:r w:rsidR="001558BB">
          <w:rPr>
            <w:noProof/>
            <w:webHidden/>
          </w:rPr>
          <w:fldChar w:fldCharType="end"/>
        </w:r>
      </w:hyperlink>
    </w:p>
    <w:p w14:paraId="13DF58AD" w14:textId="73EEC97C"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77" w:history="1">
        <w:r w:rsidR="001558BB" w:rsidRPr="006835C0">
          <w:rPr>
            <w:rStyle w:val="Hyperlink"/>
          </w:rPr>
          <w:t>2.1</w:t>
        </w:r>
        <w:r w:rsidR="001558BB">
          <w:rPr>
            <w:rFonts w:asciiTheme="minorHAnsi" w:eastAsiaTheme="minorEastAsia" w:hAnsiTheme="minorHAnsi" w:cstheme="minorBidi"/>
            <w:noProof/>
            <w:szCs w:val="22"/>
            <w:lang w:eastAsia="de-CH"/>
          </w:rPr>
          <w:tab/>
        </w:r>
        <w:r w:rsidR="001558BB" w:rsidRPr="006835C0">
          <w:rPr>
            <w:rStyle w:val="Hyperlink"/>
          </w:rPr>
          <w:t>Frameworks</w:t>
        </w:r>
        <w:r w:rsidR="001558BB">
          <w:rPr>
            <w:noProof/>
            <w:webHidden/>
          </w:rPr>
          <w:tab/>
        </w:r>
        <w:r w:rsidR="001558BB">
          <w:rPr>
            <w:noProof/>
            <w:webHidden/>
          </w:rPr>
          <w:fldChar w:fldCharType="begin"/>
        </w:r>
        <w:r w:rsidR="001558BB">
          <w:rPr>
            <w:noProof/>
            <w:webHidden/>
          </w:rPr>
          <w:instrText xml:space="preserve"> PAGEREF _Toc123304677 \h </w:instrText>
        </w:r>
        <w:r w:rsidR="001558BB">
          <w:rPr>
            <w:noProof/>
            <w:webHidden/>
          </w:rPr>
        </w:r>
        <w:r w:rsidR="001558BB">
          <w:rPr>
            <w:noProof/>
            <w:webHidden/>
          </w:rPr>
          <w:fldChar w:fldCharType="separate"/>
        </w:r>
        <w:r w:rsidR="001558BB">
          <w:rPr>
            <w:noProof/>
            <w:webHidden/>
          </w:rPr>
          <w:t>2</w:t>
        </w:r>
        <w:r w:rsidR="001558BB">
          <w:rPr>
            <w:noProof/>
            <w:webHidden/>
          </w:rPr>
          <w:fldChar w:fldCharType="end"/>
        </w:r>
      </w:hyperlink>
    </w:p>
    <w:p w14:paraId="7A59AFEC" w14:textId="1F68B8C5"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78" w:history="1">
        <w:r w:rsidR="001558BB" w:rsidRPr="006835C0">
          <w:rPr>
            <w:rStyle w:val="Hyperlink"/>
          </w:rPr>
          <w:t>2.2</w:t>
        </w:r>
        <w:r w:rsidR="001558BB">
          <w:rPr>
            <w:rFonts w:asciiTheme="minorHAnsi" w:eastAsiaTheme="minorEastAsia" w:hAnsiTheme="minorHAnsi" w:cstheme="minorBidi"/>
            <w:noProof/>
            <w:szCs w:val="22"/>
            <w:lang w:eastAsia="de-CH"/>
          </w:rPr>
          <w:tab/>
        </w:r>
        <w:r w:rsidR="001558BB" w:rsidRPr="006835C0">
          <w:rPr>
            <w:rStyle w:val="Hyperlink"/>
          </w:rPr>
          <w:t>Programmiersprachen</w:t>
        </w:r>
        <w:r w:rsidR="001558BB">
          <w:rPr>
            <w:noProof/>
            <w:webHidden/>
          </w:rPr>
          <w:tab/>
        </w:r>
        <w:r w:rsidR="001558BB">
          <w:rPr>
            <w:noProof/>
            <w:webHidden/>
          </w:rPr>
          <w:fldChar w:fldCharType="begin"/>
        </w:r>
        <w:r w:rsidR="001558BB">
          <w:rPr>
            <w:noProof/>
            <w:webHidden/>
          </w:rPr>
          <w:instrText xml:space="preserve"> PAGEREF _Toc123304678 \h </w:instrText>
        </w:r>
        <w:r w:rsidR="001558BB">
          <w:rPr>
            <w:noProof/>
            <w:webHidden/>
          </w:rPr>
        </w:r>
        <w:r w:rsidR="001558BB">
          <w:rPr>
            <w:noProof/>
            <w:webHidden/>
          </w:rPr>
          <w:fldChar w:fldCharType="separate"/>
        </w:r>
        <w:r w:rsidR="001558BB">
          <w:rPr>
            <w:noProof/>
            <w:webHidden/>
          </w:rPr>
          <w:t>2</w:t>
        </w:r>
        <w:r w:rsidR="001558BB">
          <w:rPr>
            <w:noProof/>
            <w:webHidden/>
          </w:rPr>
          <w:fldChar w:fldCharType="end"/>
        </w:r>
      </w:hyperlink>
    </w:p>
    <w:p w14:paraId="5DBEF116" w14:textId="50803763"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79" w:history="1">
        <w:r w:rsidR="001558BB" w:rsidRPr="006835C0">
          <w:rPr>
            <w:rStyle w:val="Hyperlink"/>
          </w:rPr>
          <w:t>2.3</w:t>
        </w:r>
        <w:r w:rsidR="001558BB">
          <w:rPr>
            <w:rFonts w:asciiTheme="minorHAnsi" w:eastAsiaTheme="minorEastAsia" w:hAnsiTheme="minorHAnsi" w:cstheme="minorBidi"/>
            <w:noProof/>
            <w:szCs w:val="22"/>
            <w:lang w:eastAsia="de-CH"/>
          </w:rPr>
          <w:tab/>
        </w:r>
        <w:r w:rsidR="001558BB" w:rsidRPr="006835C0">
          <w:rPr>
            <w:rStyle w:val="Hyperlink"/>
          </w:rPr>
          <w:t>Die Unity Physik-Engine</w:t>
        </w:r>
        <w:r w:rsidR="001558BB">
          <w:rPr>
            <w:noProof/>
            <w:webHidden/>
          </w:rPr>
          <w:tab/>
        </w:r>
        <w:r w:rsidR="001558BB">
          <w:rPr>
            <w:noProof/>
            <w:webHidden/>
          </w:rPr>
          <w:fldChar w:fldCharType="begin"/>
        </w:r>
        <w:r w:rsidR="001558BB">
          <w:rPr>
            <w:noProof/>
            <w:webHidden/>
          </w:rPr>
          <w:instrText xml:space="preserve"> PAGEREF _Toc123304679 \h </w:instrText>
        </w:r>
        <w:r w:rsidR="001558BB">
          <w:rPr>
            <w:noProof/>
            <w:webHidden/>
          </w:rPr>
        </w:r>
        <w:r w:rsidR="001558BB">
          <w:rPr>
            <w:noProof/>
            <w:webHidden/>
          </w:rPr>
          <w:fldChar w:fldCharType="separate"/>
        </w:r>
        <w:r w:rsidR="001558BB">
          <w:rPr>
            <w:noProof/>
            <w:webHidden/>
          </w:rPr>
          <w:t>3</w:t>
        </w:r>
        <w:r w:rsidR="001558BB">
          <w:rPr>
            <w:noProof/>
            <w:webHidden/>
          </w:rPr>
          <w:fldChar w:fldCharType="end"/>
        </w:r>
      </w:hyperlink>
    </w:p>
    <w:p w14:paraId="0133B8AE" w14:textId="192FDCD8"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80" w:history="1">
        <w:r w:rsidR="001558BB" w:rsidRPr="006835C0">
          <w:rPr>
            <w:rStyle w:val="Hyperlink"/>
            <w:lang w:val="en-GB"/>
          </w:rPr>
          <w:t>2.3.1</w:t>
        </w:r>
        <w:r w:rsidR="001558BB">
          <w:rPr>
            <w:rFonts w:asciiTheme="minorHAnsi" w:eastAsiaTheme="minorEastAsia" w:hAnsiTheme="minorHAnsi" w:cstheme="minorBidi"/>
            <w:iCs w:val="0"/>
            <w:noProof/>
            <w:szCs w:val="22"/>
            <w:lang w:eastAsia="de-CH"/>
          </w:rPr>
          <w:tab/>
        </w:r>
        <w:r w:rsidR="001558BB" w:rsidRPr="006835C0">
          <w:rPr>
            <w:rStyle w:val="Hyperlink"/>
            <w:lang w:val="en-GB"/>
          </w:rPr>
          <w:t>Objects and Shapes</w:t>
        </w:r>
        <w:r w:rsidR="001558BB">
          <w:rPr>
            <w:noProof/>
            <w:webHidden/>
          </w:rPr>
          <w:tab/>
        </w:r>
        <w:r w:rsidR="001558BB">
          <w:rPr>
            <w:noProof/>
            <w:webHidden/>
          </w:rPr>
          <w:fldChar w:fldCharType="begin"/>
        </w:r>
        <w:r w:rsidR="001558BB">
          <w:rPr>
            <w:noProof/>
            <w:webHidden/>
          </w:rPr>
          <w:instrText xml:space="preserve"> PAGEREF _Toc123304680 \h </w:instrText>
        </w:r>
        <w:r w:rsidR="001558BB">
          <w:rPr>
            <w:noProof/>
            <w:webHidden/>
          </w:rPr>
        </w:r>
        <w:r w:rsidR="001558BB">
          <w:rPr>
            <w:noProof/>
            <w:webHidden/>
          </w:rPr>
          <w:fldChar w:fldCharType="separate"/>
        </w:r>
        <w:r w:rsidR="001558BB">
          <w:rPr>
            <w:noProof/>
            <w:webHidden/>
          </w:rPr>
          <w:t>3</w:t>
        </w:r>
        <w:r w:rsidR="001558BB">
          <w:rPr>
            <w:noProof/>
            <w:webHidden/>
          </w:rPr>
          <w:fldChar w:fldCharType="end"/>
        </w:r>
      </w:hyperlink>
    </w:p>
    <w:p w14:paraId="38409CF7" w14:textId="43EDB5D1"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81" w:history="1">
        <w:r w:rsidR="001558BB" w:rsidRPr="006835C0">
          <w:rPr>
            <w:rStyle w:val="Hyperlink"/>
          </w:rPr>
          <w:t>2.3.1.1</w:t>
        </w:r>
        <w:r w:rsidR="001558BB">
          <w:rPr>
            <w:rFonts w:asciiTheme="minorHAnsi" w:eastAsiaTheme="minorEastAsia" w:hAnsiTheme="minorHAnsi" w:cstheme="minorBidi"/>
            <w:noProof/>
            <w:szCs w:val="22"/>
            <w:lang w:eastAsia="de-CH"/>
          </w:rPr>
          <w:tab/>
        </w:r>
        <w:r w:rsidR="001558BB" w:rsidRPr="006835C0">
          <w:rPr>
            <w:rStyle w:val="Hyperlink"/>
          </w:rPr>
          <w:t>Circle Shapes</w:t>
        </w:r>
        <w:r w:rsidR="001558BB">
          <w:rPr>
            <w:noProof/>
            <w:webHidden/>
          </w:rPr>
          <w:tab/>
        </w:r>
        <w:r w:rsidR="001558BB">
          <w:rPr>
            <w:noProof/>
            <w:webHidden/>
          </w:rPr>
          <w:fldChar w:fldCharType="begin"/>
        </w:r>
        <w:r w:rsidR="001558BB">
          <w:rPr>
            <w:noProof/>
            <w:webHidden/>
          </w:rPr>
          <w:instrText xml:space="preserve"> PAGEREF _Toc123304681 \h </w:instrText>
        </w:r>
        <w:r w:rsidR="001558BB">
          <w:rPr>
            <w:noProof/>
            <w:webHidden/>
          </w:rPr>
        </w:r>
        <w:r w:rsidR="001558BB">
          <w:rPr>
            <w:noProof/>
            <w:webHidden/>
          </w:rPr>
          <w:fldChar w:fldCharType="separate"/>
        </w:r>
        <w:r w:rsidR="001558BB">
          <w:rPr>
            <w:noProof/>
            <w:webHidden/>
          </w:rPr>
          <w:t>3</w:t>
        </w:r>
        <w:r w:rsidR="001558BB">
          <w:rPr>
            <w:noProof/>
            <w:webHidden/>
          </w:rPr>
          <w:fldChar w:fldCharType="end"/>
        </w:r>
      </w:hyperlink>
    </w:p>
    <w:p w14:paraId="21D27A96" w14:textId="39CA5D6A"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82" w:history="1">
        <w:r w:rsidR="001558BB" w:rsidRPr="006835C0">
          <w:rPr>
            <w:rStyle w:val="Hyperlink"/>
          </w:rPr>
          <w:t>2.3.1.2</w:t>
        </w:r>
        <w:r w:rsidR="001558BB">
          <w:rPr>
            <w:rFonts w:asciiTheme="minorHAnsi" w:eastAsiaTheme="minorEastAsia" w:hAnsiTheme="minorHAnsi" w:cstheme="minorBidi"/>
            <w:noProof/>
            <w:szCs w:val="22"/>
            <w:lang w:eastAsia="de-CH"/>
          </w:rPr>
          <w:tab/>
        </w:r>
        <w:r w:rsidR="001558BB" w:rsidRPr="006835C0">
          <w:rPr>
            <w:rStyle w:val="Hyperlink"/>
          </w:rPr>
          <w:t>Polygone Shapes</w:t>
        </w:r>
        <w:r w:rsidR="001558BB">
          <w:rPr>
            <w:noProof/>
            <w:webHidden/>
          </w:rPr>
          <w:tab/>
        </w:r>
        <w:r w:rsidR="001558BB">
          <w:rPr>
            <w:noProof/>
            <w:webHidden/>
          </w:rPr>
          <w:fldChar w:fldCharType="begin"/>
        </w:r>
        <w:r w:rsidR="001558BB">
          <w:rPr>
            <w:noProof/>
            <w:webHidden/>
          </w:rPr>
          <w:instrText xml:space="preserve"> PAGEREF _Toc123304682 \h </w:instrText>
        </w:r>
        <w:r w:rsidR="001558BB">
          <w:rPr>
            <w:noProof/>
            <w:webHidden/>
          </w:rPr>
        </w:r>
        <w:r w:rsidR="001558BB">
          <w:rPr>
            <w:noProof/>
            <w:webHidden/>
          </w:rPr>
          <w:fldChar w:fldCharType="separate"/>
        </w:r>
        <w:r w:rsidR="001558BB">
          <w:rPr>
            <w:noProof/>
            <w:webHidden/>
          </w:rPr>
          <w:t>3</w:t>
        </w:r>
        <w:r w:rsidR="001558BB">
          <w:rPr>
            <w:noProof/>
            <w:webHidden/>
          </w:rPr>
          <w:fldChar w:fldCharType="end"/>
        </w:r>
      </w:hyperlink>
    </w:p>
    <w:p w14:paraId="22B59D0B" w14:textId="559758E6"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83" w:history="1">
        <w:r w:rsidR="001558BB" w:rsidRPr="006835C0">
          <w:rPr>
            <w:rStyle w:val="Hyperlink"/>
            <w:lang w:val="fr-CH"/>
          </w:rPr>
          <w:t>2.3.1.3</w:t>
        </w:r>
        <w:r w:rsidR="001558BB">
          <w:rPr>
            <w:rFonts w:asciiTheme="minorHAnsi" w:eastAsiaTheme="minorEastAsia" w:hAnsiTheme="minorHAnsi" w:cstheme="minorBidi"/>
            <w:noProof/>
            <w:szCs w:val="22"/>
            <w:lang w:eastAsia="de-CH"/>
          </w:rPr>
          <w:tab/>
        </w:r>
        <w:r w:rsidR="001558BB" w:rsidRPr="006835C0">
          <w:rPr>
            <w:rStyle w:val="Hyperlink"/>
            <w:lang w:val="fr-CH"/>
          </w:rPr>
          <w:t>Edge Shapes und Chain Shapes</w:t>
        </w:r>
        <w:r w:rsidR="001558BB">
          <w:rPr>
            <w:noProof/>
            <w:webHidden/>
          </w:rPr>
          <w:tab/>
        </w:r>
        <w:r w:rsidR="001558BB">
          <w:rPr>
            <w:noProof/>
            <w:webHidden/>
          </w:rPr>
          <w:fldChar w:fldCharType="begin"/>
        </w:r>
        <w:r w:rsidR="001558BB">
          <w:rPr>
            <w:noProof/>
            <w:webHidden/>
          </w:rPr>
          <w:instrText xml:space="preserve"> PAGEREF _Toc123304683 \h </w:instrText>
        </w:r>
        <w:r w:rsidR="001558BB">
          <w:rPr>
            <w:noProof/>
            <w:webHidden/>
          </w:rPr>
        </w:r>
        <w:r w:rsidR="001558BB">
          <w:rPr>
            <w:noProof/>
            <w:webHidden/>
          </w:rPr>
          <w:fldChar w:fldCharType="separate"/>
        </w:r>
        <w:r w:rsidR="001558BB">
          <w:rPr>
            <w:noProof/>
            <w:webHidden/>
          </w:rPr>
          <w:t>5</w:t>
        </w:r>
        <w:r w:rsidR="001558BB">
          <w:rPr>
            <w:noProof/>
            <w:webHidden/>
          </w:rPr>
          <w:fldChar w:fldCharType="end"/>
        </w:r>
      </w:hyperlink>
    </w:p>
    <w:p w14:paraId="2C566C97" w14:textId="6AA7EDE7"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84" w:history="1">
        <w:r w:rsidR="001558BB" w:rsidRPr="006835C0">
          <w:rPr>
            <w:rStyle w:val="Hyperlink"/>
            <w:lang w:val="en-GB"/>
          </w:rPr>
          <w:t>2.3.2</w:t>
        </w:r>
        <w:r w:rsidR="001558BB">
          <w:rPr>
            <w:rFonts w:asciiTheme="minorHAnsi" w:eastAsiaTheme="minorEastAsia" w:hAnsiTheme="minorHAnsi" w:cstheme="minorBidi"/>
            <w:iCs w:val="0"/>
            <w:noProof/>
            <w:szCs w:val="22"/>
            <w:lang w:eastAsia="de-CH"/>
          </w:rPr>
          <w:tab/>
        </w:r>
        <w:r w:rsidR="001558BB" w:rsidRPr="006835C0">
          <w:rPr>
            <w:rStyle w:val="Hyperlink"/>
            <w:lang w:val="en-GB"/>
          </w:rPr>
          <w:t xml:space="preserve">Das </w:t>
        </w:r>
        <w:r w:rsidR="001558BB" w:rsidRPr="006835C0">
          <w:rPr>
            <w:rStyle w:val="Hyperlink"/>
          </w:rPr>
          <w:t>Dynamic</w:t>
        </w:r>
        <w:r w:rsidR="001558BB" w:rsidRPr="006835C0">
          <w:rPr>
            <w:rStyle w:val="Hyperlink"/>
            <w:lang w:val="en-GB"/>
          </w:rPr>
          <w:t xml:space="preserve"> Tree Modul</w:t>
        </w:r>
        <w:r w:rsidR="001558BB">
          <w:rPr>
            <w:noProof/>
            <w:webHidden/>
          </w:rPr>
          <w:tab/>
        </w:r>
        <w:r w:rsidR="001558BB">
          <w:rPr>
            <w:noProof/>
            <w:webHidden/>
          </w:rPr>
          <w:fldChar w:fldCharType="begin"/>
        </w:r>
        <w:r w:rsidR="001558BB">
          <w:rPr>
            <w:noProof/>
            <w:webHidden/>
          </w:rPr>
          <w:instrText xml:space="preserve"> PAGEREF _Toc123304684 \h </w:instrText>
        </w:r>
        <w:r w:rsidR="001558BB">
          <w:rPr>
            <w:noProof/>
            <w:webHidden/>
          </w:rPr>
        </w:r>
        <w:r w:rsidR="001558BB">
          <w:rPr>
            <w:noProof/>
            <w:webHidden/>
          </w:rPr>
          <w:fldChar w:fldCharType="separate"/>
        </w:r>
        <w:r w:rsidR="001558BB">
          <w:rPr>
            <w:noProof/>
            <w:webHidden/>
          </w:rPr>
          <w:t>7</w:t>
        </w:r>
        <w:r w:rsidR="001558BB">
          <w:rPr>
            <w:noProof/>
            <w:webHidden/>
          </w:rPr>
          <w:fldChar w:fldCharType="end"/>
        </w:r>
      </w:hyperlink>
    </w:p>
    <w:p w14:paraId="0A909C2C" w14:textId="1F50D0D6"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85" w:history="1">
        <w:r w:rsidR="001558BB" w:rsidRPr="006835C0">
          <w:rPr>
            <w:rStyle w:val="Hyperlink"/>
          </w:rPr>
          <w:t>2.3.2.1</w:t>
        </w:r>
        <w:r w:rsidR="001558BB">
          <w:rPr>
            <w:rFonts w:asciiTheme="minorHAnsi" w:eastAsiaTheme="minorEastAsia" w:hAnsiTheme="minorHAnsi" w:cstheme="minorBidi"/>
            <w:noProof/>
            <w:szCs w:val="22"/>
            <w:lang w:eastAsia="de-CH"/>
          </w:rPr>
          <w:tab/>
        </w:r>
        <w:r w:rsidR="001558BB" w:rsidRPr="006835C0">
          <w:rPr>
            <w:rStyle w:val="Hyperlink"/>
          </w:rPr>
          <w:t>Such-Algorithmus mit Bounding Volume Hierarchy</w:t>
        </w:r>
        <w:r w:rsidR="001558BB">
          <w:rPr>
            <w:noProof/>
            <w:webHidden/>
          </w:rPr>
          <w:tab/>
        </w:r>
        <w:r w:rsidR="001558BB">
          <w:rPr>
            <w:noProof/>
            <w:webHidden/>
          </w:rPr>
          <w:fldChar w:fldCharType="begin"/>
        </w:r>
        <w:r w:rsidR="001558BB">
          <w:rPr>
            <w:noProof/>
            <w:webHidden/>
          </w:rPr>
          <w:instrText xml:space="preserve"> PAGEREF _Toc123304685 \h </w:instrText>
        </w:r>
        <w:r w:rsidR="001558BB">
          <w:rPr>
            <w:noProof/>
            <w:webHidden/>
          </w:rPr>
        </w:r>
        <w:r w:rsidR="001558BB">
          <w:rPr>
            <w:noProof/>
            <w:webHidden/>
          </w:rPr>
          <w:fldChar w:fldCharType="separate"/>
        </w:r>
        <w:r w:rsidR="001558BB">
          <w:rPr>
            <w:noProof/>
            <w:webHidden/>
          </w:rPr>
          <w:t>8</w:t>
        </w:r>
        <w:r w:rsidR="001558BB">
          <w:rPr>
            <w:noProof/>
            <w:webHidden/>
          </w:rPr>
          <w:fldChar w:fldCharType="end"/>
        </w:r>
      </w:hyperlink>
    </w:p>
    <w:p w14:paraId="68C40A1D" w14:textId="71714102"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86" w:history="1">
        <w:r w:rsidR="001558BB" w:rsidRPr="006835C0">
          <w:rPr>
            <w:rStyle w:val="Hyperlink"/>
          </w:rPr>
          <w:t>2.3.2.2</w:t>
        </w:r>
        <w:r w:rsidR="001558BB">
          <w:rPr>
            <w:rFonts w:asciiTheme="minorHAnsi" w:eastAsiaTheme="minorEastAsia" w:hAnsiTheme="minorHAnsi" w:cstheme="minorBidi"/>
            <w:noProof/>
            <w:szCs w:val="22"/>
            <w:lang w:eastAsia="de-CH"/>
          </w:rPr>
          <w:tab/>
        </w:r>
        <w:r w:rsidR="001558BB" w:rsidRPr="006835C0">
          <w:rPr>
            <w:rStyle w:val="Hyperlink"/>
          </w:rPr>
          <w:t>Erstellung der Bounding Volume Hierarchy</w:t>
        </w:r>
        <w:r w:rsidR="001558BB">
          <w:rPr>
            <w:noProof/>
            <w:webHidden/>
          </w:rPr>
          <w:tab/>
        </w:r>
        <w:r w:rsidR="001558BB">
          <w:rPr>
            <w:noProof/>
            <w:webHidden/>
          </w:rPr>
          <w:fldChar w:fldCharType="begin"/>
        </w:r>
        <w:r w:rsidR="001558BB">
          <w:rPr>
            <w:noProof/>
            <w:webHidden/>
          </w:rPr>
          <w:instrText xml:space="preserve"> PAGEREF _Toc123304686 \h </w:instrText>
        </w:r>
        <w:r w:rsidR="001558BB">
          <w:rPr>
            <w:noProof/>
            <w:webHidden/>
          </w:rPr>
        </w:r>
        <w:r w:rsidR="001558BB">
          <w:rPr>
            <w:noProof/>
            <w:webHidden/>
          </w:rPr>
          <w:fldChar w:fldCharType="separate"/>
        </w:r>
        <w:r w:rsidR="001558BB">
          <w:rPr>
            <w:noProof/>
            <w:webHidden/>
          </w:rPr>
          <w:t>9</w:t>
        </w:r>
        <w:r w:rsidR="001558BB">
          <w:rPr>
            <w:noProof/>
            <w:webHidden/>
          </w:rPr>
          <w:fldChar w:fldCharType="end"/>
        </w:r>
      </w:hyperlink>
    </w:p>
    <w:p w14:paraId="43C4FB56" w14:textId="494828A8"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87" w:history="1">
        <w:r w:rsidR="001558BB" w:rsidRPr="006835C0">
          <w:rPr>
            <w:rStyle w:val="Hyperlink"/>
          </w:rPr>
          <w:t>2.3.3</w:t>
        </w:r>
        <w:r w:rsidR="001558BB">
          <w:rPr>
            <w:rFonts w:asciiTheme="minorHAnsi" w:eastAsiaTheme="minorEastAsia" w:hAnsiTheme="minorHAnsi" w:cstheme="minorBidi"/>
            <w:iCs w:val="0"/>
            <w:noProof/>
            <w:szCs w:val="22"/>
            <w:lang w:eastAsia="de-CH"/>
          </w:rPr>
          <w:tab/>
        </w:r>
        <w:r w:rsidR="001558BB" w:rsidRPr="006835C0">
          <w:rPr>
            <w:rStyle w:val="Hyperlink"/>
          </w:rPr>
          <w:t>Algorithmus zum Einfügen weiterer Objekte</w:t>
        </w:r>
        <w:r w:rsidR="001558BB">
          <w:rPr>
            <w:noProof/>
            <w:webHidden/>
          </w:rPr>
          <w:tab/>
        </w:r>
        <w:r w:rsidR="001558BB">
          <w:rPr>
            <w:noProof/>
            <w:webHidden/>
          </w:rPr>
          <w:fldChar w:fldCharType="begin"/>
        </w:r>
        <w:r w:rsidR="001558BB">
          <w:rPr>
            <w:noProof/>
            <w:webHidden/>
          </w:rPr>
          <w:instrText xml:space="preserve"> PAGEREF _Toc123304687 \h </w:instrText>
        </w:r>
        <w:r w:rsidR="001558BB">
          <w:rPr>
            <w:noProof/>
            <w:webHidden/>
          </w:rPr>
        </w:r>
        <w:r w:rsidR="001558BB">
          <w:rPr>
            <w:noProof/>
            <w:webHidden/>
          </w:rPr>
          <w:fldChar w:fldCharType="separate"/>
        </w:r>
        <w:r w:rsidR="001558BB">
          <w:rPr>
            <w:noProof/>
            <w:webHidden/>
          </w:rPr>
          <w:t>10</w:t>
        </w:r>
        <w:r w:rsidR="001558BB">
          <w:rPr>
            <w:noProof/>
            <w:webHidden/>
          </w:rPr>
          <w:fldChar w:fldCharType="end"/>
        </w:r>
      </w:hyperlink>
    </w:p>
    <w:p w14:paraId="76EAF54B" w14:textId="360B22CE"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688" w:history="1">
        <w:r w:rsidR="001558BB" w:rsidRPr="006835C0">
          <w:rPr>
            <w:rStyle w:val="Hyperlink"/>
          </w:rPr>
          <w:t>3</w:t>
        </w:r>
        <w:r w:rsidR="001558BB">
          <w:rPr>
            <w:rFonts w:asciiTheme="minorHAnsi" w:eastAsiaTheme="minorEastAsia" w:hAnsiTheme="minorHAnsi" w:cstheme="minorBidi"/>
            <w:bCs w:val="0"/>
            <w:noProof/>
            <w:szCs w:val="22"/>
            <w:lang w:eastAsia="de-CH"/>
          </w:rPr>
          <w:tab/>
        </w:r>
        <w:r w:rsidR="001558BB" w:rsidRPr="006835C0">
          <w:rPr>
            <w:rStyle w:val="Hyperlink"/>
          </w:rPr>
          <w:t>Die Entwicklung von «Das Spiel»</w:t>
        </w:r>
        <w:r w:rsidR="001558BB">
          <w:rPr>
            <w:noProof/>
            <w:webHidden/>
          </w:rPr>
          <w:tab/>
        </w:r>
        <w:r w:rsidR="001558BB">
          <w:rPr>
            <w:noProof/>
            <w:webHidden/>
          </w:rPr>
          <w:fldChar w:fldCharType="begin"/>
        </w:r>
        <w:r w:rsidR="001558BB">
          <w:rPr>
            <w:noProof/>
            <w:webHidden/>
          </w:rPr>
          <w:instrText xml:space="preserve"> PAGEREF _Toc123304688 \h </w:instrText>
        </w:r>
        <w:r w:rsidR="001558BB">
          <w:rPr>
            <w:noProof/>
            <w:webHidden/>
          </w:rPr>
        </w:r>
        <w:r w:rsidR="001558BB">
          <w:rPr>
            <w:noProof/>
            <w:webHidden/>
          </w:rPr>
          <w:fldChar w:fldCharType="separate"/>
        </w:r>
        <w:r w:rsidR="001558BB">
          <w:rPr>
            <w:noProof/>
            <w:webHidden/>
          </w:rPr>
          <w:t>12</w:t>
        </w:r>
        <w:r w:rsidR="001558BB">
          <w:rPr>
            <w:noProof/>
            <w:webHidden/>
          </w:rPr>
          <w:fldChar w:fldCharType="end"/>
        </w:r>
      </w:hyperlink>
    </w:p>
    <w:p w14:paraId="2ED14365" w14:textId="53C677E0"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89" w:history="1">
        <w:r w:rsidR="001558BB" w:rsidRPr="006835C0">
          <w:rPr>
            <w:rStyle w:val="Hyperlink"/>
          </w:rPr>
          <w:t>3.1</w:t>
        </w:r>
        <w:r w:rsidR="001558BB">
          <w:rPr>
            <w:rFonts w:asciiTheme="minorHAnsi" w:eastAsiaTheme="minorEastAsia" w:hAnsiTheme="minorHAnsi" w:cstheme="minorBidi"/>
            <w:noProof/>
            <w:szCs w:val="22"/>
            <w:lang w:eastAsia="de-CH"/>
          </w:rPr>
          <w:tab/>
        </w:r>
        <w:r w:rsidR="001558BB" w:rsidRPr="006835C0">
          <w:rPr>
            <w:rStyle w:val="Hyperlink"/>
          </w:rPr>
          <w:t>Einarbeitung in Unity</w:t>
        </w:r>
        <w:r w:rsidR="001558BB">
          <w:rPr>
            <w:noProof/>
            <w:webHidden/>
          </w:rPr>
          <w:tab/>
        </w:r>
        <w:r w:rsidR="001558BB">
          <w:rPr>
            <w:noProof/>
            <w:webHidden/>
          </w:rPr>
          <w:fldChar w:fldCharType="begin"/>
        </w:r>
        <w:r w:rsidR="001558BB">
          <w:rPr>
            <w:noProof/>
            <w:webHidden/>
          </w:rPr>
          <w:instrText xml:space="preserve"> PAGEREF _Toc123304689 \h </w:instrText>
        </w:r>
        <w:r w:rsidR="001558BB">
          <w:rPr>
            <w:noProof/>
            <w:webHidden/>
          </w:rPr>
        </w:r>
        <w:r w:rsidR="001558BB">
          <w:rPr>
            <w:noProof/>
            <w:webHidden/>
          </w:rPr>
          <w:fldChar w:fldCharType="separate"/>
        </w:r>
        <w:r w:rsidR="001558BB">
          <w:rPr>
            <w:noProof/>
            <w:webHidden/>
          </w:rPr>
          <w:t>12</w:t>
        </w:r>
        <w:r w:rsidR="001558BB">
          <w:rPr>
            <w:noProof/>
            <w:webHidden/>
          </w:rPr>
          <w:fldChar w:fldCharType="end"/>
        </w:r>
      </w:hyperlink>
    </w:p>
    <w:p w14:paraId="2D134AFD" w14:textId="429AFD04"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90" w:history="1">
        <w:r w:rsidR="001558BB" w:rsidRPr="006835C0">
          <w:rPr>
            <w:rStyle w:val="Hyperlink"/>
          </w:rPr>
          <w:t>3.1.1</w:t>
        </w:r>
        <w:r w:rsidR="001558BB">
          <w:rPr>
            <w:rFonts w:asciiTheme="minorHAnsi" w:eastAsiaTheme="minorEastAsia" w:hAnsiTheme="minorHAnsi" w:cstheme="minorBidi"/>
            <w:iCs w:val="0"/>
            <w:noProof/>
            <w:szCs w:val="22"/>
            <w:lang w:eastAsia="de-CH"/>
          </w:rPr>
          <w:tab/>
        </w:r>
        <w:r w:rsidR="001558BB" w:rsidRPr="006835C0">
          <w:rPr>
            <w:rStyle w:val="Hyperlink"/>
          </w:rPr>
          <w:t>Erstellung eines Unity-Projektes für ein einfachen Spiel</w:t>
        </w:r>
        <w:r w:rsidR="001558BB">
          <w:rPr>
            <w:noProof/>
            <w:webHidden/>
          </w:rPr>
          <w:tab/>
        </w:r>
        <w:r w:rsidR="001558BB">
          <w:rPr>
            <w:noProof/>
            <w:webHidden/>
          </w:rPr>
          <w:fldChar w:fldCharType="begin"/>
        </w:r>
        <w:r w:rsidR="001558BB">
          <w:rPr>
            <w:noProof/>
            <w:webHidden/>
          </w:rPr>
          <w:instrText xml:space="preserve"> PAGEREF _Toc123304690 \h </w:instrText>
        </w:r>
        <w:r w:rsidR="001558BB">
          <w:rPr>
            <w:noProof/>
            <w:webHidden/>
          </w:rPr>
        </w:r>
        <w:r w:rsidR="001558BB">
          <w:rPr>
            <w:noProof/>
            <w:webHidden/>
          </w:rPr>
          <w:fldChar w:fldCharType="separate"/>
        </w:r>
        <w:r w:rsidR="001558BB">
          <w:rPr>
            <w:noProof/>
            <w:webHidden/>
          </w:rPr>
          <w:t>13</w:t>
        </w:r>
        <w:r w:rsidR="001558BB">
          <w:rPr>
            <w:noProof/>
            <w:webHidden/>
          </w:rPr>
          <w:fldChar w:fldCharType="end"/>
        </w:r>
      </w:hyperlink>
    </w:p>
    <w:p w14:paraId="5830A8D2" w14:textId="20400A53"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91" w:history="1">
        <w:r w:rsidR="001558BB" w:rsidRPr="006835C0">
          <w:rPr>
            <w:rStyle w:val="Hyperlink"/>
          </w:rPr>
          <w:t>3.1.2</w:t>
        </w:r>
        <w:r w:rsidR="001558BB">
          <w:rPr>
            <w:rFonts w:asciiTheme="minorHAnsi" w:eastAsiaTheme="minorEastAsia" w:hAnsiTheme="minorHAnsi" w:cstheme="minorBidi"/>
            <w:iCs w:val="0"/>
            <w:noProof/>
            <w:szCs w:val="22"/>
            <w:lang w:eastAsia="de-CH"/>
          </w:rPr>
          <w:tab/>
        </w:r>
        <w:r w:rsidR="001558BB" w:rsidRPr="006835C0">
          <w:rPr>
            <w:rStyle w:val="Hyperlink"/>
          </w:rPr>
          <w:t>Programmierung der Spielfigur mit C#</w:t>
        </w:r>
        <w:r w:rsidR="001558BB">
          <w:rPr>
            <w:noProof/>
            <w:webHidden/>
          </w:rPr>
          <w:tab/>
        </w:r>
        <w:r w:rsidR="001558BB">
          <w:rPr>
            <w:noProof/>
            <w:webHidden/>
          </w:rPr>
          <w:fldChar w:fldCharType="begin"/>
        </w:r>
        <w:r w:rsidR="001558BB">
          <w:rPr>
            <w:noProof/>
            <w:webHidden/>
          </w:rPr>
          <w:instrText xml:space="preserve"> PAGEREF _Toc123304691 \h </w:instrText>
        </w:r>
        <w:r w:rsidR="001558BB">
          <w:rPr>
            <w:noProof/>
            <w:webHidden/>
          </w:rPr>
        </w:r>
        <w:r w:rsidR="001558BB">
          <w:rPr>
            <w:noProof/>
            <w:webHidden/>
          </w:rPr>
          <w:fldChar w:fldCharType="separate"/>
        </w:r>
        <w:r w:rsidR="001558BB">
          <w:rPr>
            <w:noProof/>
            <w:webHidden/>
          </w:rPr>
          <w:t>15</w:t>
        </w:r>
        <w:r w:rsidR="001558BB">
          <w:rPr>
            <w:noProof/>
            <w:webHidden/>
          </w:rPr>
          <w:fldChar w:fldCharType="end"/>
        </w:r>
      </w:hyperlink>
    </w:p>
    <w:p w14:paraId="5DC9631E" w14:textId="32C08611"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92" w:history="1">
        <w:r w:rsidR="001558BB" w:rsidRPr="006835C0">
          <w:rPr>
            <w:rStyle w:val="Hyperlink"/>
          </w:rPr>
          <w:t>3.2</w:t>
        </w:r>
        <w:r w:rsidR="001558BB">
          <w:rPr>
            <w:rFonts w:asciiTheme="minorHAnsi" w:eastAsiaTheme="minorEastAsia" w:hAnsiTheme="minorHAnsi" w:cstheme="minorBidi"/>
            <w:noProof/>
            <w:szCs w:val="22"/>
            <w:lang w:eastAsia="de-CH"/>
          </w:rPr>
          <w:tab/>
        </w:r>
        <w:r w:rsidR="001558BB" w:rsidRPr="006835C0">
          <w:rPr>
            <w:rStyle w:val="Hyperlink"/>
          </w:rPr>
          <w:t>Entwicklung von Spielideen</w:t>
        </w:r>
        <w:r w:rsidR="001558BB">
          <w:rPr>
            <w:noProof/>
            <w:webHidden/>
          </w:rPr>
          <w:tab/>
        </w:r>
        <w:r w:rsidR="001558BB">
          <w:rPr>
            <w:noProof/>
            <w:webHidden/>
          </w:rPr>
          <w:fldChar w:fldCharType="begin"/>
        </w:r>
        <w:r w:rsidR="001558BB">
          <w:rPr>
            <w:noProof/>
            <w:webHidden/>
          </w:rPr>
          <w:instrText xml:space="preserve"> PAGEREF _Toc123304692 \h </w:instrText>
        </w:r>
        <w:r w:rsidR="001558BB">
          <w:rPr>
            <w:noProof/>
            <w:webHidden/>
          </w:rPr>
        </w:r>
        <w:r w:rsidR="001558BB">
          <w:rPr>
            <w:noProof/>
            <w:webHidden/>
          </w:rPr>
          <w:fldChar w:fldCharType="separate"/>
        </w:r>
        <w:r w:rsidR="001558BB">
          <w:rPr>
            <w:noProof/>
            <w:webHidden/>
          </w:rPr>
          <w:t>16</w:t>
        </w:r>
        <w:r w:rsidR="001558BB">
          <w:rPr>
            <w:noProof/>
            <w:webHidden/>
          </w:rPr>
          <w:fldChar w:fldCharType="end"/>
        </w:r>
      </w:hyperlink>
    </w:p>
    <w:p w14:paraId="11EC6625" w14:textId="0133AECA"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693" w:history="1">
        <w:r w:rsidR="001558BB" w:rsidRPr="006835C0">
          <w:rPr>
            <w:rStyle w:val="Hyperlink"/>
          </w:rPr>
          <w:t>3.3</w:t>
        </w:r>
        <w:r w:rsidR="001558BB">
          <w:rPr>
            <w:rFonts w:asciiTheme="minorHAnsi" w:eastAsiaTheme="minorEastAsia" w:hAnsiTheme="minorHAnsi" w:cstheme="minorBidi"/>
            <w:noProof/>
            <w:szCs w:val="22"/>
            <w:lang w:eastAsia="de-CH"/>
          </w:rPr>
          <w:tab/>
        </w:r>
        <w:r w:rsidR="001558BB" w:rsidRPr="006835C0">
          <w:rPr>
            <w:rStyle w:val="Hyperlink"/>
          </w:rPr>
          <w:t>Entwicklung des Spiels</w:t>
        </w:r>
        <w:r w:rsidR="001558BB">
          <w:rPr>
            <w:noProof/>
            <w:webHidden/>
          </w:rPr>
          <w:tab/>
        </w:r>
        <w:r w:rsidR="001558BB">
          <w:rPr>
            <w:noProof/>
            <w:webHidden/>
          </w:rPr>
          <w:fldChar w:fldCharType="begin"/>
        </w:r>
        <w:r w:rsidR="001558BB">
          <w:rPr>
            <w:noProof/>
            <w:webHidden/>
          </w:rPr>
          <w:instrText xml:space="preserve"> PAGEREF _Toc123304693 \h </w:instrText>
        </w:r>
        <w:r w:rsidR="001558BB">
          <w:rPr>
            <w:noProof/>
            <w:webHidden/>
          </w:rPr>
        </w:r>
        <w:r w:rsidR="001558BB">
          <w:rPr>
            <w:noProof/>
            <w:webHidden/>
          </w:rPr>
          <w:fldChar w:fldCharType="separate"/>
        </w:r>
        <w:r w:rsidR="001558BB">
          <w:rPr>
            <w:noProof/>
            <w:webHidden/>
          </w:rPr>
          <w:t>17</w:t>
        </w:r>
        <w:r w:rsidR="001558BB">
          <w:rPr>
            <w:noProof/>
            <w:webHidden/>
          </w:rPr>
          <w:fldChar w:fldCharType="end"/>
        </w:r>
      </w:hyperlink>
    </w:p>
    <w:p w14:paraId="351750AA" w14:textId="24E65BED"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94" w:history="1">
        <w:r w:rsidR="001558BB" w:rsidRPr="006835C0">
          <w:rPr>
            <w:rStyle w:val="Hyperlink"/>
          </w:rPr>
          <w:t>3.3.1</w:t>
        </w:r>
        <w:r w:rsidR="001558BB">
          <w:rPr>
            <w:rFonts w:asciiTheme="minorHAnsi" w:eastAsiaTheme="minorEastAsia" w:hAnsiTheme="minorHAnsi" w:cstheme="minorBidi"/>
            <w:iCs w:val="0"/>
            <w:noProof/>
            <w:szCs w:val="22"/>
            <w:lang w:eastAsia="de-CH"/>
          </w:rPr>
          <w:tab/>
        </w:r>
        <w:r w:rsidR="001558BB" w:rsidRPr="006835C0">
          <w:rPr>
            <w:rStyle w:val="Hyperlink"/>
          </w:rPr>
          <w:t>Entwicklung der Spielewelt in Unity</w:t>
        </w:r>
        <w:r w:rsidR="001558BB">
          <w:rPr>
            <w:noProof/>
            <w:webHidden/>
          </w:rPr>
          <w:tab/>
        </w:r>
        <w:r w:rsidR="001558BB">
          <w:rPr>
            <w:noProof/>
            <w:webHidden/>
          </w:rPr>
          <w:fldChar w:fldCharType="begin"/>
        </w:r>
        <w:r w:rsidR="001558BB">
          <w:rPr>
            <w:noProof/>
            <w:webHidden/>
          </w:rPr>
          <w:instrText xml:space="preserve"> PAGEREF _Toc123304694 \h </w:instrText>
        </w:r>
        <w:r w:rsidR="001558BB">
          <w:rPr>
            <w:noProof/>
            <w:webHidden/>
          </w:rPr>
        </w:r>
        <w:r w:rsidR="001558BB">
          <w:rPr>
            <w:noProof/>
            <w:webHidden/>
          </w:rPr>
          <w:fldChar w:fldCharType="separate"/>
        </w:r>
        <w:r w:rsidR="001558BB">
          <w:rPr>
            <w:noProof/>
            <w:webHidden/>
          </w:rPr>
          <w:t>17</w:t>
        </w:r>
        <w:r w:rsidR="001558BB">
          <w:rPr>
            <w:noProof/>
            <w:webHidden/>
          </w:rPr>
          <w:fldChar w:fldCharType="end"/>
        </w:r>
      </w:hyperlink>
    </w:p>
    <w:p w14:paraId="5A7E5E93" w14:textId="72F93640" w:rsidR="001558BB" w:rsidRDefault="00000000">
      <w:pPr>
        <w:pStyle w:val="Verzeichnis3"/>
        <w:tabs>
          <w:tab w:val="right" w:leader="dot" w:pos="8777"/>
        </w:tabs>
        <w:rPr>
          <w:rFonts w:asciiTheme="minorHAnsi" w:eastAsiaTheme="minorEastAsia" w:hAnsiTheme="minorHAnsi" w:cstheme="minorBidi"/>
          <w:iCs w:val="0"/>
          <w:noProof/>
          <w:szCs w:val="22"/>
          <w:lang w:eastAsia="de-CH"/>
        </w:rPr>
      </w:pPr>
      <w:hyperlink w:anchor="_Toc123304695" w:history="1">
        <w:r w:rsidR="001558BB" w:rsidRPr="006835C0">
          <w:rPr>
            <w:rStyle w:val="Hyperlink"/>
          </w:rPr>
          <w:t>3.3.2</w:t>
        </w:r>
        <w:r w:rsidR="001558BB">
          <w:rPr>
            <w:rFonts w:asciiTheme="minorHAnsi" w:eastAsiaTheme="minorEastAsia" w:hAnsiTheme="minorHAnsi" w:cstheme="minorBidi"/>
            <w:iCs w:val="0"/>
            <w:noProof/>
            <w:szCs w:val="22"/>
            <w:lang w:eastAsia="de-CH"/>
          </w:rPr>
          <w:tab/>
        </w:r>
        <w:r w:rsidR="001558BB" w:rsidRPr="006835C0">
          <w:rPr>
            <w:rStyle w:val="Hyperlink"/>
          </w:rPr>
          <w:t>Entwicklung des Verhaltens der Objekte in C#</w:t>
        </w:r>
        <w:r w:rsidR="001558BB">
          <w:rPr>
            <w:noProof/>
            <w:webHidden/>
          </w:rPr>
          <w:tab/>
        </w:r>
        <w:r w:rsidR="001558BB">
          <w:rPr>
            <w:noProof/>
            <w:webHidden/>
          </w:rPr>
          <w:fldChar w:fldCharType="begin"/>
        </w:r>
        <w:r w:rsidR="001558BB">
          <w:rPr>
            <w:noProof/>
            <w:webHidden/>
          </w:rPr>
          <w:instrText xml:space="preserve"> PAGEREF _Toc123304695 \h </w:instrText>
        </w:r>
        <w:r w:rsidR="001558BB">
          <w:rPr>
            <w:noProof/>
            <w:webHidden/>
          </w:rPr>
        </w:r>
        <w:r w:rsidR="001558BB">
          <w:rPr>
            <w:noProof/>
            <w:webHidden/>
          </w:rPr>
          <w:fldChar w:fldCharType="separate"/>
        </w:r>
        <w:r w:rsidR="001558BB">
          <w:rPr>
            <w:noProof/>
            <w:webHidden/>
          </w:rPr>
          <w:t>18</w:t>
        </w:r>
        <w:r w:rsidR="001558BB">
          <w:rPr>
            <w:noProof/>
            <w:webHidden/>
          </w:rPr>
          <w:fldChar w:fldCharType="end"/>
        </w:r>
      </w:hyperlink>
    </w:p>
    <w:p w14:paraId="3CFF1EEB" w14:textId="59A4F88A"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96" w:history="1">
        <w:r w:rsidR="001558BB" w:rsidRPr="006835C0">
          <w:rPr>
            <w:rStyle w:val="Hyperlink"/>
          </w:rPr>
          <w:t>3.3.2.1</w:t>
        </w:r>
        <w:r w:rsidR="001558BB">
          <w:rPr>
            <w:rFonts w:asciiTheme="minorHAnsi" w:eastAsiaTheme="minorEastAsia" w:hAnsiTheme="minorHAnsi" w:cstheme="minorBidi"/>
            <w:noProof/>
            <w:szCs w:val="22"/>
            <w:lang w:eastAsia="de-CH"/>
          </w:rPr>
          <w:tab/>
        </w:r>
        <w:r w:rsidR="001558BB" w:rsidRPr="006835C0">
          <w:rPr>
            <w:rStyle w:val="Hyperlink"/>
          </w:rPr>
          <w:t>Erkennung der Bewegungsrichtung</w:t>
        </w:r>
        <w:r w:rsidR="001558BB">
          <w:rPr>
            <w:noProof/>
            <w:webHidden/>
          </w:rPr>
          <w:tab/>
        </w:r>
        <w:r w:rsidR="001558BB">
          <w:rPr>
            <w:noProof/>
            <w:webHidden/>
          </w:rPr>
          <w:fldChar w:fldCharType="begin"/>
        </w:r>
        <w:r w:rsidR="001558BB">
          <w:rPr>
            <w:noProof/>
            <w:webHidden/>
          </w:rPr>
          <w:instrText xml:space="preserve"> PAGEREF _Toc123304696 \h </w:instrText>
        </w:r>
        <w:r w:rsidR="001558BB">
          <w:rPr>
            <w:noProof/>
            <w:webHidden/>
          </w:rPr>
        </w:r>
        <w:r w:rsidR="001558BB">
          <w:rPr>
            <w:noProof/>
            <w:webHidden/>
          </w:rPr>
          <w:fldChar w:fldCharType="separate"/>
        </w:r>
        <w:r w:rsidR="001558BB">
          <w:rPr>
            <w:noProof/>
            <w:webHidden/>
          </w:rPr>
          <w:t>19</w:t>
        </w:r>
        <w:r w:rsidR="001558BB">
          <w:rPr>
            <w:noProof/>
            <w:webHidden/>
          </w:rPr>
          <w:fldChar w:fldCharType="end"/>
        </w:r>
      </w:hyperlink>
    </w:p>
    <w:p w14:paraId="2251FE55" w14:textId="1A9995F3"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97" w:history="1">
        <w:r w:rsidR="001558BB" w:rsidRPr="006835C0">
          <w:rPr>
            <w:rStyle w:val="Hyperlink"/>
          </w:rPr>
          <w:t>3.3.2.2</w:t>
        </w:r>
        <w:r w:rsidR="001558BB">
          <w:rPr>
            <w:rFonts w:asciiTheme="minorHAnsi" w:eastAsiaTheme="minorEastAsia" w:hAnsiTheme="minorHAnsi" w:cstheme="minorBidi"/>
            <w:noProof/>
            <w:szCs w:val="22"/>
            <w:lang w:eastAsia="de-CH"/>
          </w:rPr>
          <w:tab/>
        </w:r>
        <w:r w:rsidR="001558BB" w:rsidRPr="006835C0">
          <w:rPr>
            <w:rStyle w:val="Hyperlink"/>
          </w:rPr>
          <w:t>Erkennung der Berührung von Wänden und Boden</w:t>
        </w:r>
        <w:r w:rsidR="001558BB">
          <w:rPr>
            <w:noProof/>
            <w:webHidden/>
          </w:rPr>
          <w:tab/>
        </w:r>
        <w:r w:rsidR="001558BB">
          <w:rPr>
            <w:noProof/>
            <w:webHidden/>
          </w:rPr>
          <w:fldChar w:fldCharType="begin"/>
        </w:r>
        <w:r w:rsidR="001558BB">
          <w:rPr>
            <w:noProof/>
            <w:webHidden/>
          </w:rPr>
          <w:instrText xml:space="preserve"> PAGEREF _Toc123304697 \h </w:instrText>
        </w:r>
        <w:r w:rsidR="001558BB">
          <w:rPr>
            <w:noProof/>
            <w:webHidden/>
          </w:rPr>
        </w:r>
        <w:r w:rsidR="001558BB">
          <w:rPr>
            <w:noProof/>
            <w:webHidden/>
          </w:rPr>
          <w:fldChar w:fldCharType="separate"/>
        </w:r>
        <w:r w:rsidR="001558BB">
          <w:rPr>
            <w:noProof/>
            <w:webHidden/>
          </w:rPr>
          <w:t>20</w:t>
        </w:r>
        <w:r w:rsidR="001558BB">
          <w:rPr>
            <w:noProof/>
            <w:webHidden/>
          </w:rPr>
          <w:fldChar w:fldCharType="end"/>
        </w:r>
      </w:hyperlink>
    </w:p>
    <w:p w14:paraId="3E96B801" w14:textId="36D66A2D"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98" w:history="1">
        <w:r w:rsidR="001558BB" w:rsidRPr="006835C0">
          <w:rPr>
            <w:rStyle w:val="Hyperlink"/>
          </w:rPr>
          <w:t>3.3.2.3</w:t>
        </w:r>
        <w:r w:rsidR="001558BB">
          <w:rPr>
            <w:rFonts w:asciiTheme="minorHAnsi" w:eastAsiaTheme="minorEastAsia" w:hAnsiTheme="minorHAnsi" w:cstheme="minorBidi"/>
            <w:noProof/>
            <w:szCs w:val="22"/>
            <w:lang w:eastAsia="de-CH"/>
          </w:rPr>
          <w:tab/>
        </w:r>
        <w:r w:rsidR="001558BB" w:rsidRPr="006835C0">
          <w:rPr>
            <w:rStyle w:val="Hyperlink"/>
          </w:rPr>
          <w:t>Variable Sprunghöhen</w:t>
        </w:r>
        <w:r w:rsidR="001558BB">
          <w:rPr>
            <w:noProof/>
            <w:webHidden/>
          </w:rPr>
          <w:tab/>
        </w:r>
        <w:r w:rsidR="001558BB">
          <w:rPr>
            <w:noProof/>
            <w:webHidden/>
          </w:rPr>
          <w:fldChar w:fldCharType="begin"/>
        </w:r>
        <w:r w:rsidR="001558BB">
          <w:rPr>
            <w:noProof/>
            <w:webHidden/>
          </w:rPr>
          <w:instrText xml:space="preserve"> PAGEREF _Toc123304698 \h </w:instrText>
        </w:r>
        <w:r w:rsidR="001558BB">
          <w:rPr>
            <w:noProof/>
            <w:webHidden/>
          </w:rPr>
        </w:r>
        <w:r w:rsidR="001558BB">
          <w:rPr>
            <w:noProof/>
            <w:webHidden/>
          </w:rPr>
          <w:fldChar w:fldCharType="separate"/>
        </w:r>
        <w:r w:rsidR="001558BB">
          <w:rPr>
            <w:noProof/>
            <w:webHidden/>
          </w:rPr>
          <w:t>20</w:t>
        </w:r>
        <w:r w:rsidR="001558BB">
          <w:rPr>
            <w:noProof/>
            <w:webHidden/>
          </w:rPr>
          <w:fldChar w:fldCharType="end"/>
        </w:r>
      </w:hyperlink>
    </w:p>
    <w:p w14:paraId="371DCFE3" w14:textId="261FF556"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699" w:history="1">
        <w:r w:rsidR="001558BB" w:rsidRPr="006835C0">
          <w:rPr>
            <w:rStyle w:val="Hyperlink"/>
          </w:rPr>
          <w:t>3.3.2.4</w:t>
        </w:r>
        <w:r w:rsidR="001558BB">
          <w:rPr>
            <w:rFonts w:asciiTheme="minorHAnsi" w:eastAsiaTheme="minorEastAsia" w:hAnsiTheme="minorHAnsi" w:cstheme="minorBidi"/>
            <w:noProof/>
            <w:szCs w:val="22"/>
            <w:lang w:eastAsia="de-CH"/>
          </w:rPr>
          <w:tab/>
        </w:r>
        <w:r w:rsidR="001558BB" w:rsidRPr="006835C0">
          <w:rPr>
            <w:rStyle w:val="Hyperlink"/>
          </w:rPr>
          <w:t>Umsetzung von unterschiedlichen Sprüngen</w:t>
        </w:r>
        <w:r w:rsidR="001558BB">
          <w:rPr>
            <w:noProof/>
            <w:webHidden/>
          </w:rPr>
          <w:tab/>
        </w:r>
        <w:r w:rsidR="001558BB">
          <w:rPr>
            <w:noProof/>
            <w:webHidden/>
          </w:rPr>
          <w:fldChar w:fldCharType="begin"/>
        </w:r>
        <w:r w:rsidR="001558BB">
          <w:rPr>
            <w:noProof/>
            <w:webHidden/>
          </w:rPr>
          <w:instrText xml:space="preserve"> PAGEREF _Toc123304699 \h </w:instrText>
        </w:r>
        <w:r w:rsidR="001558BB">
          <w:rPr>
            <w:noProof/>
            <w:webHidden/>
          </w:rPr>
        </w:r>
        <w:r w:rsidR="001558BB">
          <w:rPr>
            <w:noProof/>
            <w:webHidden/>
          </w:rPr>
          <w:fldChar w:fldCharType="separate"/>
        </w:r>
        <w:r w:rsidR="001558BB">
          <w:rPr>
            <w:noProof/>
            <w:webHidden/>
          </w:rPr>
          <w:t>21</w:t>
        </w:r>
        <w:r w:rsidR="001558BB">
          <w:rPr>
            <w:noProof/>
            <w:webHidden/>
          </w:rPr>
          <w:fldChar w:fldCharType="end"/>
        </w:r>
      </w:hyperlink>
    </w:p>
    <w:p w14:paraId="0DBD02EC" w14:textId="5A0DCB38"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700" w:history="1">
        <w:r w:rsidR="001558BB" w:rsidRPr="006835C0">
          <w:rPr>
            <w:rStyle w:val="Hyperlink"/>
          </w:rPr>
          <w:t>3.3.2.5</w:t>
        </w:r>
        <w:r w:rsidR="001558BB">
          <w:rPr>
            <w:rFonts w:asciiTheme="minorHAnsi" w:eastAsiaTheme="minorEastAsia" w:hAnsiTheme="minorHAnsi" w:cstheme="minorBidi"/>
            <w:noProof/>
            <w:szCs w:val="22"/>
            <w:lang w:eastAsia="de-CH"/>
          </w:rPr>
          <w:tab/>
        </w:r>
        <w:r w:rsidR="001558BB" w:rsidRPr="006835C0">
          <w:rPr>
            <w:rStyle w:val="Hyperlink"/>
          </w:rPr>
          <w:t>Freischaltung von Fähigkeiten</w:t>
        </w:r>
        <w:r w:rsidR="001558BB">
          <w:rPr>
            <w:noProof/>
            <w:webHidden/>
          </w:rPr>
          <w:tab/>
        </w:r>
        <w:r w:rsidR="001558BB">
          <w:rPr>
            <w:noProof/>
            <w:webHidden/>
          </w:rPr>
          <w:fldChar w:fldCharType="begin"/>
        </w:r>
        <w:r w:rsidR="001558BB">
          <w:rPr>
            <w:noProof/>
            <w:webHidden/>
          </w:rPr>
          <w:instrText xml:space="preserve"> PAGEREF _Toc123304700 \h </w:instrText>
        </w:r>
        <w:r w:rsidR="001558BB">
          <w:rPr>
            <w:noProof/>
            <w:webHidden/>
          </w:rPr>
        </w:r>
        <w:r w:rsidR="001558BB">
          <w:rPr>
            <w:noProof/>
            <w:webHidden/>
          </w:rPr>
          <w:fldChar w:fldCharType="separate"/>
        </w:r>
        <w:r w:rsidR="001558BB">
          <w:rPr>
            <w:noProof/>
            <w:webHidden/>
          </w:rPr>
          <w:t>22</w:t>
        </w:r>
        <w:r w:rsidR="001558BB">
          <w:rPr>
            <w:noProof/>
            <w:webHidden/>
          </w:rPr>
          <w:fldChar w:fldCharType="end"/>
        </w:r>
      </w:hyperlink>
    </w:p>
    <w:p w14:paraId="2725C7D7" w14:textId="45252F06"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701" w:history="1">
        <w:r w:rsidR="001558BB" w:rsidRPr="006835C0">
          <w:rPr>
            <w:rStyle w:val="Hyperlink"/>
          </w:rPr>
          <w:t>3.3.2.6</w:t>
        </w:r>
        <w:r w:rsidR="001558BB">
          <w:rPr>
            <w:rFonts w:asciiTheme="minorHAnsi" w:eastAsiaTheme="minorEastAsia" w:hAnsiTheme="minorHAnsi" w:cstheme="minorBidi"/>
            <w:noProof/>
            <w:szCs w:val="22"/>
            <w:lang w:eastAsia="de-CH"/>
          </w:rPr>
          <w:tab/>
        </w:r>
        <w:r w:rsidR="001558BB" w:rsidRPr="006835C0">
          <w:rPr>
            <w:rStyle w:val="Hyperlink"/>
          </w:rPr>
          <w:t>Verwendung einer fallenden Plattform</w:t>
        </w:r>
        <w:r w:rsidR="001558BB">
          <w:rPr>
            <w:noProof/>
            <w:webHidden/>
          </w:rPr>
          <w:tab/>
        </w:r>
        <w:r w:rsidR="001558BB">
          <w:rPr>
            <w:noProof/>
            <w:webHidden/>
          </w:rPr>
          <w:fldChar w:fldCharType="begin"/>
        </w:r>
        <w:r w:rsidR="001558BB">
          <w:rPr>
            <w:noProof/>
            <w:webHidden/>
          </w:rPr>
          <w:instrText xml:space="preserve"> PAGEREF _Toc123304701 \h </w:instrText>
        </w:r>
        <w:r w:rsidR="001558BB">
          <w:rPr>
            <w:noProof/>
            <w:webHidden/>
          </w:rPr>
        </w:r>
        <w:r w:rsidR="001558BB">
          <w:rPr>
            <w:noProof/>
            <w:webHidden/>
          </w:rPr>
          <w:fldChar w:fldCharType="separate"/>
        </w:r>
        <w:r w:rsidR="001558BB">
          <w:rPr>
            <w:noProof/>
            <w:webHidden/>
          </w:rPr>
          <w:t>22</w:t>
        </w:r>
        <w:r w:rsidR="001558BB">
          <w:rPr>
            <w:noProof/>
            <w:webHidden/>
          </w:rPr>
          <w:fldChar w:fldCharType="end"/>
        </w:r>
      </w:hyperlink>
    </w:p>
    <w:p w14:paraId="6F704E1B" w14:textId="0F05BBE7" w:rsidR="001558BB" w:rsidRDefault="00000000">
      <w:pPr>
        <w:pStyle w:val="Verzeichnis4"/>
        <w:tabs>
          <w:tab w:val="right" w:leader="dot" w:pos="8777"/>
        </w:tabs>
        <w:rPr>
          <w:rFonts w:asciiTheme="minorHAnsi" w:eastAsiaTheme="minorEastAsia" w:hAnsiTheme="minorHAnsi" w:cstheme="minorBidi"/>
          <w:noProof/>
          <w:szCs w:val="22"/>
          <w:lang w:eastAsia="de-CH"/>
        </w:rPr>
      </w:pPr>
      <w:hyperlink w:anchor="_Toc123304702" w:history="1">
        <w:r w:rsidR="001558BB" w:rsidRPr="006835C0">
          <w:rPr>
            <w:rStyle w:val="Hyperlink"/>
          </w:rPr>
          <w:t>3.3.2.7</w:t>
        </w:r>
        <w:r w:rsidR="001558BB">
          <w:rPr>
            <w:rFonts w:asciiTheme="minorHAnsi" w:eastAsiaTheme="minorEastAsia" w:hAnsiTheme="minorHAnsi" w:cstheme="minorBidi"/>
            <w:noProof/>
            <w:szCs w:val="22"/>
            <w:lang w:eastAsia="de-CH"/>
          </w:rPr>
          <w:tab/>
        </w:r>
        <w:r w:rsidR="001558BB" w:rsidRPr="006835C0">
          <w:rPr>
            <w:rStyle w:val="Hyperlink"/>
          </w:rPr>
          <w:t>Air-Dashing</w:t>
        </w:r>
        <w:r w:rsidR="001558BB">
          <w:rPr>
            <w:noProof/>
            <w:webHidden/>
          </w:rPr>
          <w:tab/>
        </w:r>
        <w:r w:rsidR="001558BB">
          <w:rPr>
            <w:noProof/>
            <w:webHidden/>
          </w:rPr>
          <w:fldChar w:fldCharType="begin"/>
        </w:r>
        <w:r w:rsidR="001558BB">
          <w:rPr>
            <w:noProof/>
            <w:webHidden/>
          </w:rPr>
          <w:instrText xml:space="preserve"> PAGEREF _Toc123304702 \h </w:instrText>
        </w:r>
        <w:r w:rsidR="001558BB">
          <w:rPr>
            <w:noProof/>
            <w:webHidden/>
          </w:rPr>
        </w:r>
        <w:r w:rsidR="001558BB">
          <w:rPr>
            <w:noProof/>
            <w:webHidden/>
          </w:rPr>
          <w:fldChar w:fldCharType="separate"/>
        </w:r>
        <w:r w:rsidR="001558BB">
          <w:rPr>
            <w:noProof/>
            <w:webHidden/>
          </w:rPr>
          <w:t>23</w:t>
        </w:r>
        <w:r w:rsidR="001558BB">
          <w:rPr>
            <w:noProof/>
            <w:webHidden/>
          </w:rPr>
          <w:fldChar w:fldCharType="end"/>
        </w:r>
      </w:hyperlink>
    </w:p>
    <w:p w14:paraId="42715B31" w14:textId="0B74D399" w:rsidR="001558BB" w:rsidRDefault="00000000">
      <w:pPr>
        <w:pStyle w:val="Verzeichnis2"/>
        <w:tabs>
          <w:tab w:val="right" w:leader="dot" w:pos="8777"/>
        </w:tabs>
        <w:rPr>
          <w:rFonts w:asciiTheme="minorHAnsi" w:eastAsiaTheme="minorEastAsia" w:hAnsiTheme="minorHAnsi" w:cstheme="minorBidi"/>
          <w:noProof/>
          <w:szCs w:val="22"/>
          <w:lang w:eastAsia="de-CH"/>
        </w:rPr>
      </w:pPr>
      <w:hyperlink w:anchor="_Toc123304703" w:history="1">
        <w:r w:rsidR="001558BB" w:rsidRPr="006835C0">
          <w:rPr>
            <w:rStyle w:val="Hyperlink"/>
          </w:rPr>
          <w:t>3.4</w:t>
        </w:r>
        <w:r w:rsidR="001558BB">
          <w:rPr>
            <w:rFonts w:asciiTheme="minorHAnsi" w:eastAsiaTheme="minorEastAsia" w:hAnsiTheme="minorHAnsi" w:cstheme="minorBidi"/>
            <w:noProof/>
            <w:szCs w:val="22"/>
            <w:lang w:eastAsia="de-CH"/>
          </w:rPr>
          <w:tab/>
        </w:r>
        <w:r w:rsidR="001558BB" w:rsidRPr="006835C0">
          <w:rPr>
            <w:rStyle w:val="Hyperlink"/>
          </w:rPr>
          <w:t>Einbindung von speziellen Features</w:t>
        </w:r>
        <w:r w:rsidR="001558BB">
          <w:rPr>
            <w:noProof/>
            <w:webHidden/>
          </w:rPr>
          <w:tab/>
        </w:r>
        <w:r w:rsidR="001558BB">
          <w:rPr>
            <w:noProof/>
            <w:webHidden/>
          </w:rPr>
          <w:fldChar w:fldCharType="begin"/>
        </w:r>
        <w:r w:rsidR="001558BB">
          <w:rPr>
            <w:noProof/>
            <w:webHidden/>
          </w:rPr>
          <w:instrText xml:space="preserve"> PAGEREF _Toc123304703 \h </w:instrText>
        </w:r>
        <w:r w:rsidR="001558BB">
          <w:rPr>
            <w:noProof/>
            <w:webHidden/>
          </w:rPr>
        </w:r>
        <w:r w:rsidR="001558BB">
          <w:rPr>
            <w:noProof/>
            <w:webHidden/>
          </w:rPr>
          <w:fldChar w:fldCharType="separate"/>
        </w:r>
        <w:r w:rsidR="001558BB">
          <w:rPr>
            <w:noProof/>
            <w:webHidden/>
          </w:rPr>
          <w:t>25</w:t>
        </w:r>
        <w:r w:rsidR="001558BB">
          <w:rPr>
            <w:noProof/>
            <w:webHidden/>
          </w:rPr>
          <w:fldChar w:fldCharType="end"/>
        </w:r>
      </w:hyperlink>
    </w:p>
    <w:p w14:paraId="11C44A89" w14:textId="3F539EB7"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704" w:history="1">
        <w:r w:rsidR="001558BB" w:rsidRPr="006835C0">
          <w:rPr>
            <w:rStyle w:val="Hyperlink"/>
          </w:rPr>
          <w:t>4</w:t>
        </w:r>
        <w:r w:rsidR="001558BB">
          <w:rPr>
            <w:rFonts w:asciiTheme="minorHAnsi" w:eastAsiaTheme="minorEastAsia" w:hAnsiTheme="minorHAnsi" w:cstheme="minorBidi"/>
            <w:bCs w:val="0"/>
            <w:noProof/>
            <w:szCs w:val="22"/>
            <w:lang w:eastAsia="de-CH"/>
          </w:rPr>
          <w:tab/>
        </w:r>
        <w:r w:rsidR="001558BB" w:rsidRPr="006835C0">
          <w:rPr>
            <w:rStyle w:val="Hyperlink"/>
          </w:rPr>
          <w:t>«Das Spiel»</w:t>
        </w:r>
        <w:r w:rsidR="001558BB">
          <w:rPr>
            <w:noProof/>
            <w:webHidden/>
          </w:rPr>
          <w:tab/>
        </w:r>
        <w:r w:rsidR="001558BB">
          <w:rPr>
            <w:noProof/>
            <w:webHidden/>
          </w:rPr>
          <w:fldChar w:fldCharType="begin"/>
        </w:r>
        <w:r w:rsidR="001558BB">
          <w:rPr>
            <w:noProof/>
            <w:webHidden/>
          </w:rPr>
          <w:instrText xml:space="preserve"> PAGEREF _Toc123304704 \h </w:instrText>
        </w:r>
        <w:r w:rsidR="001558BB">
          <w:rPr>
            <w:noProof/>
            <w:webHidden/>
          </w:rPr>
        </w:r>
        <w:r w:rsidR="001558BB">
          <w:rPr>
            <w:noProof/>
            <w:webHidden/>
          </w:rPr>
          <w:fldChar w:fldCharType="separate"/>
        </w:r>
        <w:r w:rsidR="001558BB">
          <w:rPr>
            <w:noProof/>
            <w:webHidden/>
          </w:rPr>
          <w:t>26</w:t>
        </w:r>
        <w:r w:rsidR="001558BB">
          <w:rPr>
            <w:noProof/>
            <w:webHidden/>
          </w:rPr>
          <w:fldChar w:fldCharType="end"/>
        </w:r>
      </w:hyperlink>
    </w:p>
    <w:p w14:paraId="326C142E" w14:textId="1AC0C767"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705" w:history="1">
        <w:r w:rsidR="001558BB" w:rsidRPr="006835C0">
          <w:rPr>
            <w:rStyle w:val="Hyperlink"/>
          </w:rPr>
          <w:t>5</w:t>
        </w:r>
        <w:r w:rsidR="001558BB">
          <w:rPr>
            <w:rFonts w:asciiTheme="minorHAnsi" w:eastAsiaTheme="minorEastAsia" w:hAnsiTheme="minorHAnsi" w:cstheme="minorBidi"/>
            <w:bCs w:val="0"/>
            <w:noProof/>
            <w:szCs w:val="22"/>
            <w:lang w:eastAsia="de-CH"/>
          </w:rPr>
          <w:tab/>
        </w:r>
        <w:r w:rsidR="001558BB" w:rsidRPr="006835C0">
          <w:rPr>
            <w:rStyle w:val="Hyperlink"/>
          </w:rPr>
          <w:t>Nachwort</w:t>
        </w:r>
        <w:r w:rsidR="001558BB">
          <w:rPr>
            <w:noProof/>
            <w:webHidden/>
          </w:rPr>
          <w:tab/>
        </w:r>
        <w:r w:rsidR="001558BB">
          <w:rPr>
            <w:noProof/>
            <w:webHidden/>
          </w:rPr>
          <w:fldChar w:fldCharType="begin"/>
        </w:r>
        <w:r w:rsidR="001558BB">
          <w:rPr>
            <w:noProof/>
            <w:webHidden/>
          </w:rPr>
          <w:instrText xml:space="preserve"> PAGEREF _Toc123304705 \h </w:instrText>
        </w:r>
        <w:r w:rsidR="001558BB">
          <w:rPr>
            <w:noProof/>
            <w:webHidden/>
          </w:rPr>
        </w:r>
        <w:r w:rsidR="001558BB">
          <w:rPr>
            <w:noProof/>
            <w:webHidden/>
          </w:rPr>
          <w:fldChar w:fldCharType="separate"/>
        </w:r>
        <w:r w:rsidR="001558BB">
          <w:rPr>
            <w:noProof/>
            <w:webHidden/>
          </w:rPr>
          <w:t>27</w:t>
        </w:r>
        <w:r w:rsidR="001558BB">
          <w:rPr>
            <w:noProof/>
            <w:webHidden/>
          </w:rPr>
          <w:fldChar w:fldCharType="end"/>
        </w:r>
      </w:hyperlink>
    </w:p>
    <w:p w14:paraId="774EFB34" w14:textId="431EDE80"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706" w:history="1">
        <w:r w:rsidR="001558BB" w:rsidRPr="006835C0">
          <w:rPr>
            <w:rStyle w:val="Hyperlink"/>
          </w:rPr>
          <w:t>6</w:t>
        </w:r>
        <w:r w:rsidR="001558BB">
          <w:rPr>
            <w:rFonts w:asciiTheme="minorHAnsi" w:eastAsiaTheme="minorEastAsia" w:hAnsiTheme="minorHAnsi" w:cstheme="minorBidi"/>
            <w:bCs w:val="0"/>
            <w:noProof/>
            <w:szCs w:val="22"/>
            <w:lang w:eastAsia="de-CH"/>
          </w:rPr>
          <w:tab/>
        </w:r>
        <w:r w:rsidR="001558BB" w:rsidRPr="006835C0">
          <w:rPr>
            <w:rStyle w:val="Hyperlink"/>
          </w:rPr>
          <w:t>Probleme</w:t>
        </w:r>
        <w:r w:rsidR="001558BB">
          <w:rPr>
            <w:noProof/>
            <w:webHidden/>
          </w:rPr>
          <w:tab/>
        </w:r>
        <w:r w:rsidR="001558BB">
          <w:rPr>
            <w:noProof/>
            <w:webHidden/>
          </w:rPr>
          <w:fldChar w:fldCharType="begin"/>
        </w:r>
        <w:r w:rsidR="001558BB">
          <w:rPr>
            <w:noProof/>
            <w:webHidden/>
          </w:rPr>
          <w:instrText xml:space="preserve"> PAGEREF _Toc123304706 \h </w:instrText>
        </w:r>
        <w:r w:rsidR="001558BB">
          <w:rPr>
            <w:noProof/>
            <w:webHidden/>
          </w:rPr>
        </w:r>
        <w:r w:rsidR="001558BB">
          <w:rPr>
            <w:noProof/>
            <w:webHidden/>
          </w:rPr>
          <w:fldChar w:fldCharType="separate"/>
        </w:r>
        <w:r w:rsidR="001558BB">
          <w:rPr>
            <w:noProof/>
            <w:webHidden/>
          </w:rPr>
          <w:t>28</w:t>
        </w:r>
        <w:r w:rsidR="001558BB">
          <w:rPr>
            <w:noProof/>
            <w:webHidden/>
          </w:rPr>
          <w:fldChar w:fldCharType="end"/>
        </w:r>
      </w:hyperlink>
    </w:p>
    <w:p w14:paraId="2C07F992" w14:textId="30BD2587" w:rsidR="001558BB" w:rsidRDefault="00000000">
      <w:pPr>
        <w:pStyle w:val="Verzeichnis1"/>
        <w:tabs>
          <w:tab w:val="right" w:leader="dot" w:pos="8777"/>
        </w:tabs>
        <w:rPr>
          <w:rFonts w:asciiTheme="minorHAnsi" w:eastAsiaTheme="minorEastAsia" w:hAnsiTheme="minorHAnsi" w:cstheme="minorBidi"/>
          <w:bCs w:val="0"/>
          <w:noProof/>
          <w:szCs w:val="22"/>
          <w:lang w:eastAsia="de-CH"/>
        </w:rPr>
      </w:pPr>
      <w:hyperlink w:anchor="_Toc123304707" w:history="1">
        <w:r w:rsidR="001558BB" w:rsidRPr="006835C0">
          <w:rPr>
            <w:rStyle w:val="Hyperlink"/>
          </w:rPr>
          <w:t>7</w:t>
        </w:r>
        <w:r w:rsidR="001558BB">
          <w:rPr>
            <w:rFonts w:asciiTheme="minorHAnsi" w:eastAsiaTheme="minorEastAsia" w:hAnsiTheme="minorHAnsi" w:cstheme="minorBidi"/>
            <w:bCs w:val="0"/>
            <w:noProof/>
            <w:szCs w:val="22"/>
            <w:lang w:eastAsia="de-CH"/>
          </w:rPr>
          <w:tab/>
        </w:r>
        <w:r w:rsidR="001558BB" w:rsidRPr="006835C0">
          <w:rPr>
            <w:rStyle w:val="Hyperlink"/>
          </w:rPr>
          <w:t>Anhang</w:t>
        </w:r>
        <w:r w:rsidR="001558BB">
          <w:rPr>
            <w:noProof/>
            <w:webHidden/>
          </w:rPr>
          <w:tab/>
        </w:r>
        <w:r w:rsidR="001558BB">
          <w:rPr>
            <w:noProof/>
            <w:webHidden/>
          </w:rPr>
          <w:fldChar w:fldCharType="begin"/>
        </w:r>
        <w:r w:rsidR="001558BB">
          <w:rPr>
            <w:noProof/>
            <w:webHidden/>
          </w:rPr>
          <w:instrText xml:space="preserve"> PAGEREF _Toc123304707 \h </w:instrText>
        </w:r>
        <w:r w:rsidR="001558BB">
          <w:rPr>
            <w:noProof/>
            <w:webHidden/>
          </w:rPr>
        </w:r>
        <w:r w:rsidR="001558BB">
          <w:rPr>
            <w:noProof/>
            <w:webHidden/>
          </w:rPr>
          <w:fldChar w:fldCharType="separate"/>
        </w:r>
        <w:r w:rsidR="001558BB">
          <w:rPr>
            <w:noProof/>
            <w:webHidden/>
          </w:rPr>
          <w:t>29</w:t>
        </w:r>
        <w:r w:rsidR="001558BB">
          <w:rPr>
            <w:noProof/>
            <w:webHidden/>
          </w:rPr>
          <w:fldChar w:fldCharType="end"/>
        </w:r>
      </w:hyperlink>
    </w:p>
    <w:p w14:paraId="23FCC37E" w14:textId="48FE1D4C" w:rsidR="00561C31" w:rsidRDefault="00561C31" w:rsidP="00245776">
      <w:pPr>
        <w:spacing w:before="40" w:after="40"/>
      </w:pPr>
      <w:r>
        <w:rPr>
          <w:bCs/>
        </w:rPr>
        <w:fldChar w:fldCharType="end"/>
      </w:r>
    </w:p>
    <w:p w14:paraId="32E47E28" w14:textId="77777777" w:rsidR="00561C31" w:rsidRDefault="00561C31" w:rsidP="00ED439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304675"/>
      <w:r w:rsidRPr="00065C7E">
        <w:lastRenderedPageBreak/>
        <w:t>Einleitung</w:t>
      </w:r>
      <w:bookmarkEnd w:id="0"/>
    </w:p>
    <w:p w14:paraId="40CF285D" w14:textId="524B0D56" w:rsidR="00243072" w:rsidRDefault="00F16BAE" w:rsidP="00243072">
      <w:r>
        <w:t>Bereits</w:t>
      </w:r>
      <w:r w:rsidR="00243072">
        <w:t xml:space="preserve"> seit längerer Zeit </w:t>
      </w:r>
      <w:r>
        <w:t xml:space="preserve">wollte ich </w:t>
      </w:r>
      <w:r w:rsidR="00243072">
        <w:t xml:space="preserve">ein Computerspiel programmieren, um eine fortgeschrittene Programmiersprache und Entwicklungsumgebung zu erlernen. Aufgrund der häufigen Unterbrechungen in meinem Lernfortschritt wurde daraus nie mehr als eine Idee.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überlegte,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 </w:t>
      </w:r>
      <w:r>
        <w:t>V</w:t>
      </w:r>
      <w:r w:rsidR="00243072">
        <w:t xml:space="preserve">or meiner Maturaarbeit </w:t>
      </w:r>
      <w:r>
        <w:t xml:space="preserve">hatte ich </w:t>
      </w:r>
      <w:r w:rsidR="00243072">
        <w:t xml:space="preserve">wenig Programmiererfahrung, </w:t>
      </w:r>
      <w:r>
        <w:t xml:space="preserve">weshalb </w:t>
      </w:r>
      <w:r w:rsidR="00243072">
        <w:t xml:space="preserve">es  schwer </w:t>
      </w:r>
      <w:r>
        <w:t xml:space="preserve">war, </w:t>
      </w:r>
      <w:r w:rsidR="00243072">
        <w:t xml:space="preserve">den Umfang der Arbeit </w:t>
      </w:r>
      <w:r>
        <w:t>ab</w:t>
      </w:r>
      <w:r w:rsidR="00243072">
        <w:t>zuschätzen. Zusätzlich musste ich mich zwischen den unterschiedlichen Sprachen und Spiele-Engines entscheiden.</w:t>
      </w:r>
    </w:p>
    <w:p w14:paraId="664C4A6E" w14:textId="3D2FB1D5" w:rsidR="00243072" w:rsidRDefault="00243072" w:rsidP="00243072">
      <w:r>
        <w:t xml:space="preserve">Bei der Auswahl der Spiele Engine nahm ich Unity und die Unreal Engine in die engere Auswahl, da ich von diesen Engines auch schon vor </w:t>
      </w:r>
      <w:r w:rsidR="00F16BAE">
        <w:t xml:space="preserve">der </w:t>
      </w:r>
      <w:r>
        <w:t xml:space="preserve">Maturaarbeit viel Positives gehört hatte. In den unterschiedlichen vergleichen wurde auch klar, dass auf dem Niveau, auf welchem ich die Funktionen benötigen werde, keine der beiden einen richtigen </w:t>
      </w:r>
      <w:r w:rsidR="00F16BAE">
        <w:t xml:space="preserve">Vor- oder </w:t>
      </w:r>
      <w:r>
        <w:t xml:space="preserve">Nachteil hatte. Deshalb entschied ich mich </w:t>
      </w:r>
      <w:r w:rsidR="009E5DE5">
        <w:t>für Unity, da Unity einerseits verbreiteter ist und damit mehr Unterstützung in Communities erhält. Zudem werden Spiele damit einheitlich C# entwickelt und es ist damit einfacher es zu erlernen</w:t>
      </w:r>
      <w:r>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2EE961DE" w:rsidR="00243072" w:rsidRDefault="00243072" w:rsidP="00ED439B">
      <w:r>
        <w:t xml:space="preserve">Die grösste Schwierigkeit war, dass ich </w:t>
      </w:r>
      <w:r w:rsidR="009E5DE5">
        <w:t>bisher nicht</w:t>
      </w:r>
      <w:r>
        <w:t xml:space="preserve"> mit Unity, C# und Microsoft Visual Studio gearbeitet habe</w:t>
      </w:r>
      <w:r w:rsidR="009E5DE5">
        <w:t>, daher war es schwierig für mich die Maturaarbeit zu planen</w:t>
      </w:r>
      <w:r>
        <w:t xml:space="preserve">. </w:t>
      </w:r>
      <w:r w:rsidR="009E5DE5">
        <w:t xml:space="preserve">Ich fing damit an die Grundlagen von C# zu lernen, damit ich es in Unity besser einsetzen konnte. </w:t>
      </w:r>
      <w:r w:rsidR="00E861E1">
        <w:t>Anschliessend nutzte ich ein Tutorial für Unity, bevor ich schliesslich mit der Entwicklung des Spieles beginnen konnte.</w:t>
      </w:r>
    </w:p>
    <w:p w14:paraId="4B776BCF" w14:textId="77777777" w:rsidR="00243072" w:rsidRDefault="00243072" w:rsidP="00243072">
      <w:pPr>
        <w:pStyle w:val="berschrift1"/>
      </w:pPr>
      <w:bookmarkStart w:id="1" w:name="_Toc122875661"/>
      <w:bookmarkStart w:id="2" w:name="_Toc123304676"/>
      <w:r>
        <w:lastRenderedPageBreak/>
        <w:t>Die Spiele-Engine Unity</w:t>
      </w:r>
      <w:bookmarkEnd w:id="1"/>
      <w:bookmarkEnd w:id="2"/>
    </w:p>
    <w:p w14:paraId="3F6FB127" w14:textId="496E94BB" w:rsidR="00243072" w:rsidRPr="00E75F3E" w:rsidRDefault="00243072" w:rsidP="00243072">
      <w:r w:rsidRPr="00F37E62">
        <w:t xml:space="preserve">Unity wurde von Unity Technologies am 8. </w:t>
      </w:r>
      <w:r w:rsidRPr="00E75F3E">
        <w:t>Juni 2005 veröffentlicht und ist eine Spiele-Engine und ein Framework welche viele unterschiedliche Spieleplattformen unterstützt</w:t>
      </w:r>
      <w:r w:rsidR="00E861E1">
        <w:t>,</w:t>
      </w:r>
      <w:r w:rsidRPr="00E75F3E">
        <w:t xml:space="preserve"> wie zum Beispiel PCs</w:t>
      </w:r>
      <w:r>
        <w:t>,</w:t>
      </w:r>
      <w:r w:rsidRPr="00E75F3E">
        <w:t xml:space="preserve"> Spielkonsolen, mobile Geräte und Webbrowser [1]</w:t>
      </w:r>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elch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m Anwendungen innerhalb von Unity zu programmieren wird C# verwendet [2]</w:t>
      </w:r>
      <w:r w:rsidR="00E861E1">
        <w:t>.</w:t>
      </w:r>
      <w:r w:rsidRPr="00E75F3E">
        <w:t xml:space="preserve"> Die Spiele-Engine besteht aus mehreren Komponenten: den drei Engines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304677"/>
      <w:r>
        <w:t>Frameworks</w:t>
      </w:r>
      <w:bookmarkEnd w:id="3"/>
      <w:bookmarkEnd w:id="4"/>
    </w:p>
    <w:p w14:paraId="0804FF89" w14:textId="62083E8B" w:rsidR="00243072" w:rsidRDefault="00243072" w:rsidP="00243072">
      <w:r>
        <w:t>«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3]</w:t>
      </w:r>
      <w:r w:rsidR="00E861E1">
        <w:t>.</w:t>
      </w:r>
    </w:p>
    <w:p w14:paraId="42CBDEEB" w14:textId="011EC787" w:rsidR="00243072" w:rsidRDefault="00243072" w:rsidP="00243072">
      <w:r>
        <w:t xml:space="preserve">Im einfachsten Sinn bietet ein Framework dem Entwickler der Anwendung </w:t>
      </w:r>
      <w:r w:rsidR="00E861E1">
        <w:t>g</w:t>
      </w:r>
      <w:r>
        <w:t xml:space="preserve">rundlegende Funktionen und </w:t>
      </w:r>
      <w:r w:rsidR="00E861E1">
        <w:t xml:space="preserve">einen </w:t>
      </w:r>
      <w:r>
        <w:t>Rahmen, welch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r>
        <w:t>[3]</w:t>
      </w:r>
      <w:r w:rsidR="00E861E1">
        <w:t>.</w:t>
      </w:r>
    </w:p>
    <w:p w14:paraId="2233C766" w14:textId="77777777" w:rsidR="00243072" w:rsidRDefault="00243072" w:rsidP="00243072">
      <w:pPr>
        <w:pStyle w:val="berschrift2"/>
      </w:pPr>
      <w:bookmarkStart w:id="5" w:name="_Toc122875663"/>
      <w:bookmarkStart w:id="6" w:name="_Toc123304678"/>
      <w:r>
        <w:t>Programmiersprachen</w:t>
      </w:r>
      <w:bookmarkEnd w:id="5"/>
      <w:bookmarkEnd w:id="6"/>
    </w:p>
    <w:p w14:paraId="3775485B" w14:textId="77777777" w:rsidR="00243072" w:rsidRPr="004C427E" w:rsidRDefault="00243072" w:rsidP="00243072"/>
    <w:p w14:paraId="735E9E93" w14:textId="77777777" w:rsidR="00561C31" w:rsidRDefault="00561C31" w:rsidP="00561C31">
      <w:pPr>
        <w:pStyle w:val="berschrift2"/>
        <w:pageBreakBefore/>
      </w:pPr>
      <w:bookmarkStart w:id="7" w:name="_Toc123304679"/>
      <w:r>
        <w:lastRenderedPageBreak/>
        <w:t>Die Unity Physik-Engine</w:t>
      </w:r>
      <w:bookmarkEnd w:id="7"/>
    </w:p>
    <w:p w14:paraId="7CB21B39" w14:textId="3ED70D03" w:rsidR="00561C31" w:rsidRPr="00A9462D" w:rsidRDefault="00561C31" w:rsidP="00ED439B">
      <w:pPr>
        <w:rPr>
          <w:lang w:eastAsia="de-CH"/>
        </w:rPr>
      </w:pPr>
      <w:r w:rsidRPr="00A9462D">
        <w:rPr>
          <w:lang w:eastAsia="de-CH"/>
        </w:rPr>
        <w:t xml:space="preserve">Die Physik-Engine Box2D umfasst Module, </w:t>
      </w:r>
      <w:r w:rsidR="00DD248F">
        <w:rPr>
          <w:lang w:eastAsia="de-CH"/>
        </w:rPr>
        <w:t>welch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DD248F">
      <w:pPr>
        <w:pStyle w:val="Aufzhlung1"/>
      </w:pPr>
      <w:r>
        <w:t xml:space="preserve">Objects and </w:t>
      </w:r>
      <w:r w:rsidRPr="00A9462D">
        <w:t>Shapes</w:t>
      </w:r>
    </w:p>
    <w:p w14:paraId="528F273A" w14:textId="5B1AF96A" w:rsidR="00561C31" w:rsidRDefault="00561C31" w:rsidP="00561C31">
      <w:pPr>
        <w:pStyle w:val="Aufzhlung1"/>
      </w:pPr>
      <w:r w:rsidRPr="00A9462D">
        <w:t xml:space="preserve">Dynamic </w:t>
      </w:r>
      <w:proofErr w:type="spellStart"/>
      <w:r w:rsidRPr="00A9462D">
        <w:t>Tree</w:t>
      </w:r>
      <w:proofErr w:type="spellEnd"/>
    </w:p>
    <w:p w14:paraId="34DF42BB" w14:textId="530DE880" w:rsidR="00DD248F" w:rsidRPr="00A9462D" w:rsidRDefault="00DD248F" w:rsidP="00DD248F">
      <w:r>
        <w:t>Diese Module stellen sehr wichtige Funktionen für mein Spiel zur Verfügung: die Berechnung, ob die Spielfigur andere Objekte berührt, und die Gravitation der Spielfigur bei Sprüngen.</w:t>
      </w:r>
    </w:p>
    <w:p w14:paraId="58E0C98A" w14:textId="77777777" w:rsidR="00561C31" w:rsidRDefault="00561C31" w:rsidP="00561C31">
      <w:pPr>
        <w:pStyle w:val="berschrift3"/>
        <w:rPr>
          <w:lang w:val="en-GB"/>
        </w:rPr>
      </w:pPr>
      <w:bookmarkStart w:id="8" w:name="_Toc123304680"/>
      <w:r>
        <w:rPr>
          <w:lang w:val="en-GB"/>
        </w:rPr>
        <w:t xml:space="preserve">Objects and </w:t>
      </w:r>
      <w:r w:rsidRPr="00A9462D">
        <w:rPr>
          <w:lang w:val="en-GB"/>
        </w:rPr>
        <w:t>Shape</w:t>
      </w:r>
      <w:r>
        <w:rPr>
          <w:lang w:val="en-GB"/>
        </w:rPr>
        <w:t>s</w:t>
      </w:r>
      <w:bookmarkEnd w:id="8"/>
    </w:p>
    <w:p w14:paraId="42A09B6F" w14:textId="0B9DC05C" w:rsidR="00561C31" w:rsidRDefault="00E47780" w:rsidP="00ED439B">
      <w:commentRangeStart w:id="9"/>
      <w:r>
        <w:t xml:space="preserve">Die einfachsten Objekte sind leere Objekte, sie haben nur eine Position. Man kann ihnen zusätzlich eine Grafik geben welche man als Sprite hinzufügt und </w:t>
      </w:r>
      <w:r w:rsidR="004C38C1">
        <w:t>Kollision,</w:t>
      </w:r>
      <w:r>
        <w:t xml:space="preserve"> welche mit den unterschiedlichen Shapes der Box2D Physik </w:t>
      </w:r>
      <w:r w:rsidR="007222DC">
        <w:t>E</w:t>
      </w:r>
      <w:r>
        <w:t>ngine berechnet wird</w:t>
      </w:r>
      <w:r w:rsidR="004C38C1">
        <w:t xml:space="preserve">. Wenn ein Objekt sich bewegen sollte und von der Gravitation beeinflusst werden soll, muss ihm ein Box2D </w:t>
      </w:r>
      <w:proofErr w:type="spellStart"/>
      <w:r w:rsidR="004C38C1">
        <w:t>Rigidbody</w:t>
      </w:r>
      <w:proofErr w:type="spellEnd"/>
      <w:r w:rsidR="004C38C1">
        <w:t xml:space="preserve"> gegeben werden</w:t>
      </w:r>
      <w:r>
        <w:t>.</w:t>
      </w:r>
      <w:commentRangeEnd w:id="9"/>
      <w:r w:rsidR="007222DC">
        <w:rPr>
          <w:rStyle w:val="Kommentarzeichen"/>
        </w:rPr>
        <w:commentReference w:id="9"/>
      </w:r>
    </w:p>
    <w:p w14:paraId="5BD3E646" w14:textId="3168C9C4" w:rsidR="00561C31" w:rsidRPr="00282B3C" w:rsidRDefault="00561C31" w:rsidP="00ED439B">
      <w:commentRangeStart w:id="10"/>
      <w:r>
        <w:t>Polygone und Kreise sind gefüllt</w:t>
      </w:r>
      <w:r w:rsidR="002E26C8">
        <w:t>, das heisst</w:t>
      </w:r>
      <w:r w:rsidR="007222DC">
        <w:t>,</w:t>
      </w:r>
      <w:r w:rsidR="002E26C8">
        <w:t xml:space="preserve"> das</w:t>
      </w:r>
      <w:r w:rsidR="007222DC">
        <w:t>s</w:t>
      </w:r>
      <w:r w:rsidR="002E26C8">
        <w:t xml:space="preserve"> wenn ein anderes Objekt innerhalb des Colliders ist</w:t>
      </w:r>
      <w:r w:rsidR="007222DC">
        <w:t>,</w:t>
      </w:r>
      <w:r w:rsidR="002E26C8">
        <w:t xml:space="preserve"> wird es an die nächste Position ausserhalb gesetzt</w:t>
      </w:r>
      <w:r>
        <w:t xml:space="preserve">, während </w:t>
      </w:r>
      <w:proofErr w:type="spellStart"/>
      <w:r>
        <w:t>Edges</w:t>
      </w:r>
      <w:proofErr w:type="spellEnd"/>
      <w:r>
        <w:t xml:space="preserve"> nur Kanten zur Abgrenzung sind, an denen Objekte kollidieren können.</w:t>
      </w:r>
      <w:commentRangeEnd w:id="10"/>
      <w:r w:rsidR="007222DC">
        <w:rPr>
          <w:rStyle w:val="Kommentarzeichen"/>
        </w:rPr>
        <w:commentReference w:id="10"/>
      </w:r>
    </w:p>
    <w:p w14:paraId="6B35FB98" w14:textId="77777777" w:rsidR="00561C31" w:rsidRDefault="00561C31" w:rsidP="00ED439B">
      <w:r w:rsidRPr="00DB5F15">
        <w:t>Die Formen in Box2D wer</w:t>
      </w:r>
      <w:r>
        <w:t xml:space="preserve">den in Circle Shapes und Polygon Shapes eingeteilt. </w:t>
      </w:r>
    </w:p>
    <w:p w14:paraId="1101F334" w14:textId="77777777" w:rsidR="00561C31" w:rsidRDefault="00561C31" w:rsidP="00561C31">
      <w:pPr>
        <w:pStyle w:val="berschrift4"/>
      </w:pPr>
      <w:bookmarkStart w:id="11" w:name="_Toc123304681"/>
      <w:r>
        <w:t>Circle Shapes</w:t>
      </w:r>
      <w:bookmarkEnd w:id="11"/>
    </w:p>
    <w:p w14:paraId="12DBC478" w14:textId="1C1132BB" w:rsidR="00561C31" w:rsidRDefault="00561C31" w:rsidP="00ED439B">
      <w:commentRangeStart w:id="12"/>
      <w:r>
        <w:t>Kreise haben eine Position und einen Radius</w:t>
      </w:r>
      <w:r w:rsidR="00E47780">
        <w:t>, Kreise sind immer gefüllt</w:t>
      </w:r>
      <w:sdt>
        <w:sdtPr>
          <w:id w:val="1169677020"/>
          <w:citation/>
        </w:sdtPr>
        <w:sdtContent>
          <w:r>
            <w:fldChar w:fldCharType="begin"/>
          </w:r>
          <w:r>
            <w:instrText xml:space="preserve"> CITATION Cat21 \l 2055 </w:instrText>
          </w:r>
          <w:r>
            <w:fldChar w:fldCharType="separate"/>
          </w:r>
          <w:r w:rsidR="001558BB">
            <w:rPr>
              <w:noProof/>
            </w:rPr>
            <w:t xml:space="preserve"> </w:t>
          </w:r>
          <w:r w:rsidR="001558BB" w:rsidRPr="001558BB">
            <w:rPr>
              <w:noProof/>
            </w:rPr>
            <w:t>[1]</w:t>
          </w:r>
          <w:r>
            <w:fldChar w:fldCharType="end"/>
          </w:r>
        </w:sdtContent>
      </w:sdt>
      <w:r w:rsidR="00ED439B">
        <w:t>.</w:t>
      </w:r>
      <w:commentRangeEnd w:id="12"/>
      <w:r w:rsidR="007222DC">
        <w:rPr>
          <w:rStyle w:val="Kommentarzeichen"/>
        </w:rPr>
        <w:commentReference w:id="12"/>
      </w:r>
    </w:p>
    <w:p w14:paraId="140CFA60" w14:textId="77777777" w:rsidR="00561C31" w:rsidRDefault="00561C31" w:rsidP="00561C31">
      <w:pPr>
        <w:pStyle w:val="berschrift4"/>
      </w:pPr>
      <w:bookmarkStart w:id="13" w:name="_Toc123304682"/>
      <w:r w:rsidRPr="0065710B">
        <w:t>Polygone</w:t>
      </w:r>
      <w:r>
        <w:t xml:space="preserve"> Shapes</w:t>
      </w:r>
      <w:bookmarkEnd w:id="13"/>
    </w:p>
    <w:p w14:paraId="538FC401" w14:textId="72BE569D" w:rsidR="00561C31" w:rsidRDefault="00561C31" w:rsidP="00ED439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w:t>
      </w:r>
      <w:commentRangeStart w:id="14"/>
      <w:r>
        <w:t xml:space="preserve">Um Polygone herum hat es eine dünne Schicht welche </w:t>
      </w:r>
      <w:r w:rsidR="00DD248F">
        <w:t>die</w:t>
      </w:r>
      <w:r>
        <w:t xml:space="preserve"> Polygone voneinander getrennt hält.</w:t>
      </w:r>
      <w:commentRangeEnd w:id="14"/>
      <w:r w:rsidR="007222DC">
        <w:rPr>
          <w:rStyle w:val="Kommentarzeichen"/>
        </w:rPr>
        <w:commentReference w:id="14"/>
      </w:r>
      <w:r>
        <w:t xml:space="preserve"> Diese Schicht hilft bei «</w:t>
      </w:r>
      <w:r w:rsidR="005F7D32">
        <w:t>C</w:t>
      </w:r>
      <w:r w:rsidRPr="00A319BF">
        <w:t xml:space="preserve">ontinuous </w:t>
      </w:r>
      <w:r w:rsidR="005F7D32">
        <w:t>C</w:t>
      </w:r>
      <w:r w:rsidRPr="00A319BF">
        <w:t>olli</w:t>
      </w:r>
      <w:r w:rsidR="005F7D32">
        <w:t>s</w:t>
      </w:r>
      <w:r w:rsidRPr="00A319BF">
        <w:t>sion</w:t>
      </w:r>
      <w:r>
        <w:t xml:space="preserve">» und verhindert, dass die Polygone sich überlappen. </w:t>
      </w:r>
      <w:r w:rsidR="005F7D32">
        <w:t>Durch die Haut</w:t>
      </w:r>
      <w:r>
        <w:t xml:space="preserve"> entstehen kleine Abstände zwischen den Formen</w:t>
      </w:r>
      <w:sdt>
        <w:sdtPr>
          <w:id w:val="-1400974871"/>
          <w:citation/>
        </w:sdtPr>
        <w:sdtContent>
          <w:r>
            <w:fldChar w:fldCharType="begin"/>
          </w:r>
          <w:r>
            <w:instrText xml:space="preserve"> CITATION Cat21 \l 2055 </w:instrText>
          </w:r>
          <w:r>
            <w:fldChar w:fldCharType="separate"/>
          </w:r>
          <w:r w:rsidR="001558BB">
            <w:rPr>
              <w:noProof/>
            </w:rPr>
            <w:t xml:space="preserve"> </w:t>
          </w:r>
          <w:r w:rsidR="001558BB" w:rsidRPr="001558BB">
            <w:rPr>
              <w:noProof/>
            </w:rPr>
            <w:t>[1]</w:t>
          </w:r>
          <w:r>
            <w:fldChar w:fldCharType="end"/>
          </w:r>
        </w:sdtContent>
      </w:sdt>
      <w:r w:rsidR="00ED439B">
        <w:t>.</w:t>
      </w:r>
    </w:p>
    <w:p w14:paraId="001E55F7" w14:textId="605F59F5" w:rsidR="005F7D32" w:rsidRDefault="0030322D" w:rsidP="00ED439B">
      <w:r>
        <w:t xml:space="preserve">Bei der </w:t>
      </w:r>
      <w:r w:rsidR="005F7D32">
        <w:t>«Continuous Collission»</w:t>
      </w:r>
      <w:r>
        <w:t xml:space="preserve"> wird nicht wie bei den anderen Möglichkeiten </w:t>
      </w:r>
      <w:r w:rsidR="005B521E">
        <w:t>überprüft,</w:t>
      </w:r>
      <w:r>
        <w:t xml:space="preserve"> ob die Collider der Objekte sich berühren sondern es wird der erste </w:t>
      </w:r>
      <w:r w:rsidR="007222DC">
        <w:t>Punkt</w:t>
      </w:r>
      <w:r>
        <w:t xml:space="preserve"> der Kollision berechnet. Dadurch wird verhindert das sich schnell bewegende Objekte durch andere Objekte zwischen den Überprüfungen hindurch fallen</w:t>
      </w:r>
      <w:sdt>
        <w:sdtPr>
          <w:id w:val="-96787812"/>
          <w:citation/>
        </w:sdtPr>
        <w:sdtContent>
          <w:r w:rsidR="00E47780">
            <w:fldChar w:fldCharType="begin"/>
          </w:r>
          <w:r w:rsidR="00E47780">
            <w:instrText xml:space="preserve"> CITATION Uni2 \l 2055 </w:instrText>
          </w:r>
          <w:r w:rsidR="00E47780">
            <w:fldChar w:fldCharType="separate"/>
          </w:r>
          <w:r w:rsidR="001558BB">
            <w:rPr>
              <w:noProof/>
            </w:rPr>
            <w:t xml:space="preserve"> </w:t>
          </w:r>
          <w:r w:rsidR="001558BB" w:rsidRPr="001558BB">
            <w:rPr>
              <w:noProof/>
            </w:rPr>
            <w:t>[2]</w:t>
          </w:r>
          <w:r w:rsidR="00E47780">
            <w:fldChar w:fldCharType="end"/>
          </w:r>
        </w:sdtContent>
      </w:sdt>
      <w:r w:rsidR="007222DC">
        <w:t>.</w:t>
      </w:r>
    </w:p>
    <w:p w14:paraId="662F21A6" w14:textId="019B77A5" w:rsidR="0058038B" w:rsidRDefault="00561C31" w:rsidP="0058038B">
      <w:pPr>
        <w:pStyle w:val="Grafik"/>
        <w:keepNext/>
      </w:pPr>
      <w:commentRangeStart w:id="15"/>
      <w:r>
        <w:lastRenderedPageBreak/>
        <w:drawing>
          <wp:inline distT="0" distB="0" distL="0" distR="0" wp14:anchorId="60669628" wp14:editId="7234185B">
            <wp:extent cx="2700000" cy="1990800"/>
            <wp:effectExtent l="0" t="0" r="5715"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0000" cy="1990800"/>
                    </a:xfrm>
                    <a:prstGeom prst="rect">
                      <a:avLst/>
                    </a:prstGeom>
                    <a:noFill/>
                  </pic:spPr>
                </pic:pic>
              </a:graphicData>
            </a:graphic>
          </wp:inline>
        </w:drawing>
      </w:r>
      <w:r w:rsidR="005F7D32">
        <w:t xml:space="preserve"> </w:t>
      </w:r>
      <w:r w:rsidR="005F7D32">
        <w:drawing>
          <wp:inline distT="0" distB="0" distL="0" distR="0" wp14:anchorId="1381B90D" wp14:editId="53974921">
            <wp:extent cx="2700000" cy="19908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700000" cy="1990800"/>
                    </a:xfrm>
                    <a:prstGeom prst="rect">
                      <a:avLst/>
                    </a:prstGeom>
                  </pic:spPr>
                </pic:pic>
              </a:graphicData>
            </a:graphic>
          </wp:inline>
        </w:drawing>
      </w:r>
      <w:commentRangeEnd w:id="15"/>
      <w:r w:rsidR="00F06B74">
        <w:rPr>
          <w:rStyle w:val="Kommentarzeichen"/>
          <w:noProof w:val="0"/>
        </w:rPr>
        <w:commentReference w:id="15"/>
      </w:r>
    </w:p>
    <w:p w14:paraId="37E0AC52" w14:textId="5FD78702" w:rsidR="000D1CA5" w:rsidRDefault="0058038B" w:rsidP="005F7D32">
      <w:pPr>
        <w:pStyle w:val="Beschriftung"/>
      </w:pPr>
      <w:r>
        <w:t xml:space="preserve">Abbildung </w:t>
      </w:r>
      <w:r>
        <w:fldChar w:fldCharType="begin"/>
      </w:r>
      <w:r>
        <w:instrText xml:space="preserve"> SEQ Abbildung \* ARABIC </w:instrText>
      </w:r>
      <w:r>
        <w:fldChar w:fldCharType="separate"/>
      </w:r>
      <w:r w:rsidR="007721F2">
        <w:rPr>
          <w:noProof/>
        </w:rPr>
        <w:t>1</w:t>
      </w:r>
      <w:r>
        <w:rPr>
          <w:noProof/>
        </w:rPr>
        <w:fldChar w:fldCharType="end"/>
      </w:r>
      <w:r>
        <w:t>: Polygone Shapes</w:t>
      </w:r>
      <w:r w:rsidR="005F7D32">
        <w:t xml:space="preserve"> mit Haut</w:t>
      </w:r>
    </w:p>
    <w:p w14:paraId="062AC3F4" w14:textId="77777777" w:rsidR="000D1CA5" w:rsidRDefault="000D1CA5" w:rsidP="000D1CA5">
      <w:pPr>
        <w:pStyle w:val="Beschriftung"/>
        <w:keepNext/>
      </w:pPr>
      <w:r w:rsidRPr="000D1CA5">
        <w:rPr>
          <w:noProof/>
        </w:rPr>
        <w:drawing>
          <wp:inline distT="0" distB="0" distL="0" distR="0" wp14:anchorId="33AE54EF" wp14:editId="450B0251">
            <wp:extent cx="2700000" cy="2199600"/>
            <wp:effectExtent l="0" t="0" r="5715" b="0"/>
            <wp:docPr id="10" name="Grafik 10" descr="Ein Bild, das Kette, Metallwar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Kette, Metallwaren enthält.&#10;&#10;Automatisch generierte Beschreibung"/>
                    <pic:cNvPicPr/>
                  </pic:nvPicPr>
                  <pic:blipFill>
                    <a:blip r:embed="rId18"/>
                    <a:stretch>
                      <a:fillRect/>
                    </a:stretch>
                  </pic:blipFill>
                  <pic:spPr>
                    <a:xfrm>
                      <a:off x="0" y="0"/>
                      <a:ext cx="2700000" cy="2199600"/>
                    </a:xfrm>
                    <a:prstGeom prst="rect">
                      <a:avLst/>
                    </a:prstGeom>
                  </pic:spPr>
                </pic:pic>
              </a:graphicData>
            </a:graphic>
          </wp:inline>
        </w:drawing>
      </w:r>
    </w:p>
    <w:p w14:paraId="24A391A2" w14:textId="6CC77856" w:rsidR="005F7D32" w:rsidRDefault="000D1CA5" w:rsidP="000D1CA5">
      <w:pPr>
        <w:pStyle w:val="Beschriftung"/>
      </w:pPr>
      <w:r>
        <w:t xml:space="preserve">Abbildung </w:t>
      </w:r>
      <w:r>
        <w:fldChar w:fldCharType="begin"/>
      </w:r>
      <w:r>
        <w:instrText xml:space="preserve"> SEQ Abbildung \* ARABIC </w:instrText>
      </w:r>
      <w:r>
        <w:fldChar w:fldCharType="separate"/>
      </w:r>
      <w:r w:rsidR="007721F2">
        <w:rPr>
          <w:noProof/>
        </w:rPr>
        <w:t>2</w:t>
      </w:r>
      <w:r>
        <w:rPr>
          <w:noProof/>
        </w:rPr>
        <w:fldChar w:fldCharType="end"/>
      </w:r>
      <w:r>
        <w:t>: Polygon Haut in Unity</w:t>
      </w:r>
    </w:p>
    <w:p w14:paraId="4082AC92" w14:textId="78483E7C" w:rsidR="00561C31" w:rsidRPr="000F4236" w:rsidRDefault="00561C31" w:rsidP="0058038B">
      <w:pPr>
        <w:pStyle w:val="berschrift4"/>
        <w:pageBreakBefore/>
        <w:rPr>
          <w:lang w:val="fr-CH"/>
        </w:rPr>
      </w:pPr>
      <w:bookmarkStart w:id="16" w:name="_Toc123304683"/>
      <w:r w:rsidRPr="000F4236">
        <w:rPr>
          <w:lang w:val="fr-CH"/>
        </w:rPr>
        <w:lastRenderedPageBreak/>
        <w:t xml:space="preserve">Edge </w:t>
      </w:r>
      <w:proofErr w:type="spellStart"/>
      <w:r w:rsidRPr="000F4236">
        <w:rPr>
          <w:lang w:val="fr-CH"/>
        </w:rPr>
        <w:t>Shapes</w:t>
      </w:r>
      <w:proofErr w:type="spellEnd"/>
      <w:r w:rsidR="000F4236" w:rsidRPr="000F4236">
        <w:rPr>
          <w:lang w:val="fr-CH"/>
        </w:rPr>
        <w:t xml:space="preserve"> </w:t>
      </w:r>
      <w:proofErr w:type="spellStart"/>
      <w:r w:rsidR="000F4236" w:rsidRPr="000F4236">
        <w:rPr>
          <w:lang w:val="fr-CH"/>
        </w:rPr>
        <w:t>und</w:t>
      </w:r>
      <w:proofErr w:type="spellEnd"/>
      <w:r w:rsidR="000F4236" w:rsidRPr="000F4236">
        <w:rPr>
          <w:lang w:val="fr-CH"/>
        </w:rPr>
        <w:t xml:space="preserve"> Chain </w:t>
      </w:r>
      <w:proofErr w:type="spellStart"/>
      <w:r w:rsidR="000F4236" w:rsidRPr="000F4236">
        <w:rPr>
          <w:lang w:val="fr-CH"/>
        </w:rPr>
        <w:t>Shapes</w:t>
      </w:r>
      <w:bookmarkEnd w:id="16"/>
      <w:proofErr w:type="spellEnd"/>
    </w:p>
    <w:p w14:paraId="70234509" w14:textId="2E22243D" w:rsidR="00561C31" w:rsidRDefault="00561C31" w:rsidP="00ED439B">
      <w:r w:rsidRPr="00ED439B">
        <w:t>Edge Shapes sind Formen, welche mit anderen Objekten, welche keine Edge Shapes sind, zusammenstossen können.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001558BB">
            <w:rPr>
              <w:noProof/>
            </w:rPr>
            <w:t xml:space="preserve"> </w:t>
          </w:r>
          <w:r w:rsidR="001558BB" w:rsidRPr="001558BB">
            <w:rPr>
              <w:noProof/>
            </w:rPr>
            <w:t>[1]</w:t>
          </w:r>
          <w:r w:rsidRPr="00ED439B">
            <w:fldChar w:fldCharType="end"/>
          </w:r>
        </w:sdtContent>
      </w:sdt>
      <w:r w:rsidR="0058038B" w:rsidRPr="00ED439B">
        <w:t>.</w:t>
      </w:r>
    </w:p>
    <w:p w14:paraId="13C14950" w14:textId="77777777" w:rsidR="000F4236" w:rsidRDefault="000F4236" w:rsidP="000F4236">
      <w:pPr>
        <w:pStyle w:val="Grafik"/>
        <w:keepNext/>
      </w:pPr>
      <w:r>
        <w:drawing>
          <wp:inline distT="0" distB="0" distL="0" distR="0" wp14:anchorId="4C00085D" wp14:editId="06BDCFB8">
            <wp:extent cx="2700000" cy="1994400"/>
            <wp:effectExtent l="0" t="0" r="5715"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700000" cy="1994400"/>
                    </a:xfrm>
                    <a:prstGeom prst="rect">
                      <a:avLst/>
                    </a:prstGeom>
                  </pic:spPr>
                </pic:pic>
              </a:graphicData>
            </a:graphic>
          </wp:inline>
        </w:drawing>
      </w:r>
    </w:p>
    <w:p w14:paraId="792643B2" w14:textId="2EDE79C0" w:rsidR="000F4236" w:rsidRDefault="000F4236" w:rsidP="000F4236">
      <w:pPr>
        <w:pStyle w:val="Beschriftung"/>
      </w:pPr>
      <w:r>
        <w:t xml:space="preserve">Abbildung </w:t>
      </w:r>
      <w:r>
        <w:fldChar w:fldCharType="begin"/>
      </w:r>
      <w:r>
        <w:instrText xml:space="preserve"> SEQ Abbildung \* ARABIC </w:instrText>
      </w:r>
      <w:r>
        <w:fldChar w:fldCharType="separate"/>
      </w:r>
      <w:r w:rsidR="007721F2">
        <w:rPr>
          <w:noProof/>
        </w:rPr>
        <w:t>3</w:t>
      </w:r>
      <w:r>
        <w:rPr>
          <w:noProof/>
        </w:rPr>
        <w:fldChar w:fldCharType="end"/>
      </w:r>
      <w:r>
        <w:t>: Chain Shape bestehend aus mehreren Edge Shapes</w:t>
      </w:r>
    </w:p>
    <w:p w14:paraId="21D9EDF2" w14:textId="0A61F3D3" w:rsidR="00561C31" w:rsidRDefault="00561C31" w:rsidP="00ED439B">
      <w:r>
        <w:t xml:space="preserve">Die Aneinanderreihung von mehreren Edge Shapes führt zu Zusammenstössen mit den </w:t>
      </w:r>
      <w:r w:rsidR="00F06B74">
        <w:t>Verknüpfungspunkten</w:t>
      </w:r>
      <w:r>
        <w:t xml:space="preserve">, sogenannte «Ghost Collisions». Diese </w:t>
      </w:r>
      <w:r w:rsidR="00F06B74">
        <w:t xml:space="preserve">werden </w:t>
      </w:r>
      <w:r>
        <w:t>von Box2D behoben</w:t>
      </w:r>
      <w:r w:rsidR="00F06B74">
        <w:t>,</w:t>
      </w:r>
      <w:r>
        <w:t xml:space="preserve"> aber der Algorithmus funktioniert nur auf einer Seite der Linie</w:t>
      </w:r>
      <w:sdt>
        <w:sdtPr>
          <w:id w:val="187266603"/>
          <w:citation/>
        </w:sdtPr>
        <w:sdtContent>
          <w:r>
            <w:fldChar w:fldCharType="begin"/>
          </w:r>
          <w:r>
            <w:instrText xml:space="preserve"> CITATION Cat21 \l 2055 </w:instrText>
          </w:r>
          <w:r>
            <w:fldChar w:fldCharType="separate"/>
          </w:r>
          <w:r w:rsidR="001558BB">
            <w:rPr>
              <w:noProof/>
            </w:rPr>
            <w:t xml:space="preserve"> </w:t>
          </w:r>
          <w:r w:rsidR="001558BB" w:rsidRPr="001558BB">
            <w:rPr>
              <w:noProof/>
            </w:rPr>
            <w:t>[1]</w:t>
          </w:r>
          <w:r>
            <w:fldChar w:fldCharType="end"/>
          </w:r>
        </w:sdtContent>
      </w:sdt>
      <w:r w:rsidR="0058038B">
        <w:t>.</w:t>
      </w:r>
    </w:p>
    <w:p w14:paraId="4B278DF1" w14:textId="77777777" w:rsidR="0058038B" w:rsidRPr="00ED439B" w:rsidRDefault="00561C31" w:rsidP="00ED439B">
      <w:pPr>
        <w:pStyle w:val="Grafik"/>
      </w:pPr>
      <w:r>
        <w:drawing>
          <wp:inline distT="0" distB="0" distL="0" distR="0" wp14:anchorId="7FF5887E" wp14:editId="6A02C564">
            <wp:extent cx="2700000" cy="1990800"/>
            <wp:effectExtent l="0" t="0" r="571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700000" cy="1990800"/>
                    </a:xfrm>
                    <a:prstGeom prst="rect">
                      <a:avLst/>
                    </a:prstGeom>
                  </pic:spPr>
                </pic:pic>
              </a:graphicData>
            </a:graphic>
          </wp:inline>
        </w:drawing>
      </w:r>
    </w:p>
    <w:p w14:paraId="408A2C30" w14:textId="3F7C9006" w:rsidR="00561C31" w:rsidRDefault="0058038B" w:rsidP="0058038B">
      <w:pPr>
        <w:pStyle w:val="Beschriftung"/>
      </w:pPr>
      <w:r>
        <w:t xml:space="preserve">Abbildung </w:t>
      </w:r>
      <w:r>
        <w:fldChar w:fldCharType="begin"/>
      </w:r>
      <w:r>
        <w:instrText xml:space="preserve"> SEQ Abbildung \* ARABIC </w:instrText>
      </w:r>
      <w:r>
        <w:fldChar w:fldCharType="separate"/>
      </w:r>
      <w:r w:rsidR="007721F2">
        <w:rPr>
          <w:noProof/>
        </w:rPr>
        <w:t>4</w:t>
      </w:r>
      <w:r>
        <w:rPr>
          <w:noProof/>
        </w:rPr>
        <w:fldChar w:fldCharType="end"/>
      </w:r>
      <w:r>
        <w:t>: Ghost Collission</w:t>
      </w:r>
    </w:p>
    <w:p w14:paraId="33994A97" w14:textId="718BEBB0" w:rsidR="000F4236" w:rsidRDefault="000F4236" w:rsidP="000F4236">
      <w:commentRangeStart w:id="17"/>
      <w:r>
        <w:t>Chain Shapes haben nur einseitige Kollisionen. Diese einseitige Kollisionen schütz</w:t>
      </w:r>
      <w:r w:rsidR="001A783C">
        <w:t>en</w:t>
      </w:r>
      <w:r>
        <w:t xml:space="preserve"> vor Ghost Collisions.</w:t>
      </w:r>
      <w:commentRangeEnd w:id="17"/>
      <w:r w:rsidR="00F06B74">
        <w:rPr>
          <w:rStyle w:val="Kommentarzeichen"/>
        </w:rPr>
        <w:commentReference w:id="17"/>
      </w:r>
      <w:r>
        <w:t xml:space="preserve"> Sie werden vor allem </w:t>
      </w:r>
      <w:r w:rsidR="00F06B74">
        <w:t xml:space="preserve">für </w:t>
      </w:r>
      <w:r>
        <w:t>statische Objekte für die Spielewelt verwendet</w:t>
      </w:r>
      <w:r w:rsidRPr="00282B3C">
        <w:t xml:space="preserve"> </w:t>
      </w:r>
      <w:sdt>
        <w:sdtPr>
          <w:id w:val="-1903672528"/>
          <w:citation/>
        </w:sdtPr>
        <w:sdtContent>
          <w:r>
            <w:fldChar w:fldCharType="begin"/>
          </w:r>
          <w:r>
            <w:instrText xml:space="preserve"> CITATION Cat21 \l 2055 </w:instrText>
          </w:r>
          <w:r>
            <w:fldChar w:fldCharType="separate"/>
          </w:r>
          <w:r w:rsidR="001558BB" w:rsidRPr="001558BB">
            <w:rPr>
              <w:noProof/>
            </w:rPr>
            <w:t>[1]</w:t>
          </w:r>
          <w:r>
            <w:fldChar w:fldCharType="end"/>
          </w:r>
        </w:sdtContent>
      </w:sdt>
      <w:r>
        <w:t>.</w:t>
      </w:r>
    </w:p>
    <w:p w14:paraId="7ED8F84D" w14:textId="131CCBCB" w:rsidR="004C38C1" w:rsidRPr="004C38C1" w:rsidRDefault="000D1CA5" w:rsidP="000F4236">
      <w:commentRangeStart w:id="18"/>
      <w:r w:rsidRPr="000D1CA5">
        <w:t>Chain Shapes werden in Unity verwende</w:t>
      </w:r>
      <w:r>
        <w:t>t, wenn man für die genauere Bearbeitung des Colliders die Composite Collider Komponente verwendet und in diesem einstellt das die Kollision nur für den Umriss der Form berechnet werden soll</w:t>
      </w:r>
      <w:sdt>
        <w:sdtPr>
          <w:id w:val="-2109112689"/>
          <w:citation/>
        </w:sdtPr>
        <w:sdtContent>
          <w:r w:rsidR="00564965">
            <w:fldChar w:fldCharType="begin"/>
          </w:r>
          <w:r w:rsidR="00564965">
            <w:instrText xml:space="preserve"> CITATION Mel20 \l 2055 </w:instrText>
          </w:r>
          <w:r w:rsidR="00564965">
            <w:fldChar w:fldCharType="separate"/>
          </w:r>
          <w:r w:rsidR="001558BB">
            <w:rPr>
              <w:noProof/>
            </w:rPr>
            <w:t xml:space="preserve"> </w:t>
          </w:r>
          <w:r w:rsidR="001558BB" w:rsidRPr="001558BB">
            <w:rPr>
              <w:noProof/>
            </w:rPr>
            <w:t>[3]</w:t>
          </w:r>
          <w:r w:rsidR="00564965">
            <w:fldChar w:fldCharType="end"/>
          </w:r>
        </w:sdtContent>
      </w:sdt>
      <w:commentRangeEnd w:id="18"/>
      <w:r w:rsidR="00F06B74">
        <w:rPr>
          <w:rStyle w:val="Kommentarzeichen"/>
        </w:rPr>
        <w:commentReference w:id="18"/>
      </w:r>
      <w:r>
        <w:t>. Der Collider wird als hellgrüne Linie dargestellt.</w:t>
      </w:r>
    </w:p>
    <w:p w14:paraId="41A013F9" w14:textId="77777777" w:rsidR="000D1CA5" w:rsidRDefault="000D1CA5" w:rsidP="000D1CA5">
      <w:pPr>
        <w:keepNext/>
      </w:pPr>
      <w:r w:rsidRPr="000D1CA5">
        <w:rPr>
          <w:noProof/>
        </w:rPr>
        <w:lastRenderedPageBreak/>
        <w:drawing>
          <wp:inline distT="0" distB="0" distL="0" distR="0" wp14:anchorId="4727EB13" wp14:editId="1EACF3D2">
            <wp:extent cx="2700000" cy="1526400"/>
            <wp:effectExtent l="0" t="0" r="571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0000" cy="1526400"/>
                    </a:xfrm>
                    <a:prstGeom prst="rect">
                      <a:avLst/>
                    </a:prstGeom>
                  </pic:spPr>
                </pic:pic>
              </a:graphicData>
            </a:graphic>
          </wp:inline>
        </w:drawing>
      </w:r>
    </w:p>
    <w:p w14:paraId="49D35FF5" w14:textId="160F83EC" w:rsidR="000D1CA5" w:rsidRPr="000F4236" w:rsidRDefault="000D1CA5" w:rsidP="000D1CA5">
      <w:pPr>
        <w:pStyle w:val="Beschriftung"/>
      </w:pPr>
      <w:r>
        <w:t xml:space="preserve">Abbildung </w:t>
      </w:r>
      <w:r>
        <w:fldChar w:fldCharType="begin"/>
      </w:r>
      <w:r>
        <w:instrText xml:space="preserve"> SEQ Abbildung \* ARABIC </w:instrText>
      </w:r>
      <w:r>
        <w:fldChar w:fldCharType="separate"/>
      </w:r>
      <w:r w:rsidR="007721F2">
        <w:rPr>
          <w:noProof/>
        </w:rPr>
        <w:t>5</w:t>
      </w:r>
      <w:r>
        <w:rPr>
          <w:noProof/>
        </w:rPr>
        <w:fldChar w:fldCharType="end"/>
      </w:r>
      <w:r>
        <w:t>: Chain Shape in Unity</w:t>
      </w:r>
    </w:p>
    <w:p w14:paraId="723206CF" w14:textId="77777777" w:rsidR="00561C31" w:rsidRPr="005158E6" w:rsidRDefault="00561C31" w:rsidP="00561C31">
      <w:pPr>
        <w:pStyle w:val="berschrift3"/>
        <w:pageBreakBefore/>
        <w:rPr>
          <w:lang w:val="en-GB"/>
        </w:rPr>
      </w:pPr>
      <w:bookmarkStart w:id="19" w:name="_Toc123304684"/>
      <w:r w:rsidRPr="005158E6">
        <w:rPr>
          <w:lang w:val="en-GB"/>
        </w:rPr>
        <w:lastRenderedPageBreak/>
        <w:t xml:space="preserve">Das </w:t>
      </w:r>
      <w:r w:rsidRPr="0065710B">
        <w:t>Dynamic</w:t>
      </w:r>
      <w:r w:rsidRPr="005158E6">
        <w:rPr>
          <w:lang w:val="en-GB"/>
        </w:rPr>
        <w:t xml:space="preserve"> Tree Modul</w:t>
      </w:r>
      <w:bookmarkEnd w:id="19"/>
    </w:p>
    <w:p w14:paraId="043C3308" w14:textId="77777777" w:rsidR="00561C31" w:rsidRDefault="00561C31" w:rsidP="00ED439B">
      <w:r>
        <w:t>Ein Spiel besteht in der Regel aus sehr vielen Objekten. Für den Spielverlauf muss häufig die Beziehung zwischen Objekten geprüft werden, zum Beispiel zur Prüfung:</w:t>
      </w:r>
    </w:p>
    <w:p w14:paraId="147E68E4" w14:textId="77777777" w:rsidR="00561C31" w:rsidRDefault="00561C31" w:rsidP="00561C31">
      <w:pPr>
        <w:pStyle w:val="Aufzhlung1"/>
      </w:pPr>
      <w:r>
        <w:t>ob zwei Objekte miteinander kollidieren,</w:t>
      </w:r>
    </w:p>
    <w:p w14:paraId="508AA208" w14:textId="77777777" w:rsidR="00561C31" w:rsidRDefault="00561C31" w:rsidP="00561C31">
      <w:pPr>
        <w:pStyle w:val="Aufzhlung1"/>
      </w:pPr>
      <w:r>
        <w:t>ob ein Objekt aus Perspektive der Spielfigur sichtbar ist,</w:t>
      </w:r>
    </w:p>
    <w:p w14:paraId="7176F760" w14:textId="77777777" w:rsidR="00561C31" w:rsidRDefault="00561C31" w:rsidP="00561C31">
      <w:pPr>
        <w:pStyle w:val="Aufzhlung1"/>
      </w:pPr>
      <w:r>
        <w:t>oder zum Finden des Bodens.</w:t>
      </w:r>
    </w:p>
    <w:p w14:paraId="7BFD2258" w14:textId="43919639" w:rsidR="00561C31" w:rsidRDefault="00561C31" w:rsidP="00ED439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p>
    <w:p w14:paraId="391B8F91" w14:textId="77777777" w:rsidR="00561C31" w:rsidRDefault="00561C31" w:rsidP="00ED439B">
      <w:r>
        <w:t>Die folgende Grafik illustriert einen Cast und sieben Objekte, wobei zwei der Objekte vom Cast geschnitten werden.</w:t>
      </w:r>
    </w:p>
    <w:p w14:paraId="30E63869" w14:textId="77777777" w:rsidR="0058038B" w:rsidRDefault="00561C31" w:rsidP="0058038B">
      <w:pPr>
        <w:pStyle w:val="Grafik"/>
        <w:keepNext/>
      </w:pPr>
      <w:r>
        <w:drawing>
          <wp:inline distT="0" distB="0" distL="0" distR="0" wp14:anchorId="2CB46C71" wp14:editId="63E77A81">
            <wp:extent cx="2880000" cy="210600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880000" cy="2106000"/>
                    </a:xfrm>
                    <a:prstGeom prst="rect">
                      <a:avLst/>
                    </a:prstGeom>
                  </pic:spPr>
                </pic:pic>
              </a:graphicData>
            </a:graphic>
          </wp:inline>
        </w:drawing>
      </w:r>
    </w:p>
    <w:p w14:paraId="715F826B" w14:textId="2B94D268" w:rsidR="00561C31" w:rsidRDefault="0058038B" w:rsidP="0058038B">
      <w:pPr>
        <w:pStyle w:val="Beschriftung"/>
      </w:pPr>
      <w:r>
        <w:t xml:space="preserve">Abbildung </w:t>
      </w:r>
      <w:r>
        <w:fldChar w:fldCharType="begin"/>
      </w:r>
      <w:r>
        <w:instrText xml:space="preserve"> SEQ Abbildung \* ARABIC </w:instrText>
      </w:r>
      <w:r>
        <w:fldChar w:fldCharType="separate"/>
      </w:r>
      <w:r w:rsidR="007721F2">
        <w:rPr>
          <w:noProof/>
        </w:rPr>
        <w:t>6</w:t>
      </w:r>
      <w:r>
        <w:rPr>
          <w:noProof/>
        </w:rPr>
        <w:fldChar w:fldCharType="end"/>
      </w:r>
      <w:r>
        <w:t xml:space="preserve">: </w:t>
      </w:r>
      <w:r w:rsidRPr="00981A2E">
        <w:t>Mehrere Objekte und ein Raycast</w:t>
      </w:r>
    </w:p>
    <w:p w14:paraId="781B2D6B" w14:textId="425AC4A9" w:rsidR="00561C31" w:rsidRDefault="00561C31" w:rsidP="00ED439B">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 xml:space="preserve">mit den oberen und unteren Ecken sogenannte Axis </w:t>
      </w:r>
      <w:proofErr w:type="spellStart"/>
      <w:r w:rsidRPr="00E673B2">
        <w:t>Aligned</w:t>
      </w:r>
      <w:proofErr w:type="spellEnd"/>
      <w:r w:rsidRPr="00E673B2">
        <w:t xml:space="preserve">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sidR="001558BB">
            <w:rPr>
              <w:noProof/>
            </w:rPr>
            <w:t xml:space="preserve"> </w:t>
          </w:r>
          <w:r w:rsidR="001558BB" w:rsidRPr="001558BB">
            <w:rPr>
              <w:noProof/>
            </w:rPr>
            <w:t>[4]</w:t>
          </w:r>
          <w:r>
            <w:fldChar w:fldCharType="end"/>
          </w:r>
        </w:sdtContent>
      </w:sdt>
      <w:r w:rsidR="0058038B">
        <w:t>.</w:t>
      </w:r>
    </w:p>
    <w:p w14:paraId="45AA4719" w14:textId="77777777" w:rsidR="00561C31" w:rsidRDefault="00561C31" w:rsidP="0058038B">
      <w:pPr>
        <w:pStyle w:val="Grafik"/>
      </w:pPr>
      <w:r>
        <mc:AlternateContent>
          <mc:Choice Requires="wps">
            <w:drawing>
              <wp:anchor distT="0" distB="0" distL="114300" distR="114300" simplePos="0" relativeHeight="251672576" behindDoc="0" locked="0" layoutInCell="1" allowOverlap="1" wp14:anchorId="3EFC1432" wp14:editId="679F8E10">
                <wp:simplePos x="0" y="0"/>
                <wp:positionH relativeFrom="column">
                  <wp:posOffset>0</wp:posOffset>
                </wp:positionH>
                <wp:positionV relativeFrom="paragraph">
                  <wp:posOffset>2114550</wp:posOffset>
                </wp:positionV>
                <wp:extent cx="2879725" cy="635"/>
                <wp:effectExtent l="0" t="0" r="0" b="0"/>
                <wp:wrapTopAndBottom/>
                <wp:docPr id="36" name="Textfeld 3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8274F6D" w14:textId="22572258" w:rsidR="00561C31" w:rsidRPr="00DF0B04" w:rsidRDefault="00561C31" w:rsidP="00561C31">
                            <w:pPr>
                              <w:pStyle w:val="Beschriftung"/>
                              <w:rPr>
                                <w:noProof/>
                                <w:sz w:val="24"/>
                                <w:szCs w:val="20"/>
                              </w:rPr>
                            </w:pPr>
                            <w:r>
                              <w:t xml:space="preserve">Abbildung </w:t>
                            </w:r>
                            <w:r>
                              <w:fldChar w:fldCharType="begin"/>
                            </w:r>
                            <w:r>
                              <w:instrText xml:space="preserve"> SEQ Abbildung \* ARABIC </w:instrText>
                            </w:r>
                            <w:r>
                              <w:fldChar w:fldCharType="separate"/>
                            </w:r>
                            <w:r w:rsidR="007721F2">
                              <w:rPr>
                                <w:noProof/>
                              </w:rPr>
                              <w:t>7</w:t>
                            </w:r>
                            <w:r>
                              <w:rPr>
                                <w:noProof/>
                              </w:rPr>
                              <w:fldChar w:fldCharType="end"/>
                            </w:r>
                            <w:r>
                              <w:t>: Mehrere Objekte, deren AABBs und ein Rayc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FC1432" id="_x0000_t202" coordsize="21600,21600" o:spt="202" path="m,l,21600r21600,l21600,xe">
                <v:stroke joinstyle="miter"/>
                <v:path gradientshapeok="t" o:connecttype="rect"/>
              </v:shapetype>
              <v:shape id="Textfeld 36" o:spid="_x0000_s1026" type="#_x0000_t202" style="position:absolute;margin-left:0;margin-top:166.5pt;width:226.75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WAFwIAADgEAAAOAAAAZHJzL2Uyb0RvYy54bWysU01v2zAMvQ/YfxB0X5xk6M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e/PpZn7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" stroked="f">
                <v:textbox style="mso-fit-shape-to-text:t" inset="0,0,0,0">
                  <w:txbxContent>
                    <w:p w14:paraId="58274F6D" w14:textId="22572258" w:rsidR="00561C31" w:rsidRPr="00DF0B04" w:rsidRDefault="00561C31" w:rsidP="00561C31">
                      <w:pPr>
                        <w:pStyle w:val="Beschriftung"/>
                        <w:rPr>
                          <w:noProof/>
                          <w:sz w:val="24"/>
                          <w:szCs w:val="20"/>
                        </w:rPr>
                      </w:pPr>
                      <w:r>
                        <w:t xml:space="preserve">Abbildung </w:t>
                      </w:r>
                      <w:r>
                        <w:fldChar w:fldCharType="begin"/>
                      </w:r>
                      <w:r>
                        <w:instrText xml:space="preserve"> SEQ Abbildung \* ARABIC </w:instrText>
                      </w:r>
                      <w:r>
                        <w:fldChar w:fldCharType="separate"/>
                      </w:r>
                      <w:r w:rsidR="007721F2">
                        <w:rPr>
                          <w:noProof/>
                        </w:rPr>
                        <w:t>7</w:t>
                      </w:r>
                      <w:r>
                        <w:rPr>
                          <w:noProof/>
                        </w:rPr>
                        <w:fldChar w:fldCharType="end"/>
                      </w:r>
                      <w:r>
                        <w:t>: Mehrere Objekte, deren AABBs und ein Raycast</w:t>
                      </w:r>
                    </w:p>
                  </w:txbxContent>
                </v:textbox>
                <w10:wrap type="topAndBottom"/>
              </v:shape>
            </w:pict>
          </mc:Fallback>
        </mc:AlternateContent>
      </w:r>
      <w:r>
        <w:drawing>
          <wp:inline distT="0" distB="0" distL="0" distR="0" wp14:anchorId="6F19FC16" wp14:editId="5DED42D1">
            <wp:extent cx="2880000" cy="2106000"/>
            <wp:effectExtent l="0" t="0" r="0" b="889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880000" cy="2106000"/>
                    </a:xfrm>
                    <a:prstGeom prst="rect">
                      <a:avLst/>
                    </a:prstGeom>
                  </pic:spPr>
                </pic:pic>
              </a:graphicData>
            </a:graphic>
          </wp:inline>
        </w:drawing>
      </w:r>
    </w:p>
    <w:p w14:paraId="30767335" w14:textId="7B0282DC" w:rsidR="00561C31" w:rsidRDefault="00561C31" w:rsidP="00ED439B">
      <w:r>
        <w:t xml:space="preserve">Je mehr Objekte vorhanden sind, desto länger würde die Prüfung dauern, wenn jedes Objekt einzeln berechnet wird, was man Brute Force Vorgehen nennt. Um die Effizienz der Berechnung zu verbessern, werden die AABBs der Objekte in Gruppen zusammengefasst. Wenn ein Raycast </w:t>
      </w:r>
      <w:r>
        <w:lastRenderedPageBreak/>
        <w:t>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sidR="001558BB">
            <w:rPr>
              <w:noProof/>
            </w:rPr>
            <w:t xml:space="preserve"> </w:t>
          </w:r>
          <w:r w:rsidR="001558BB" w:rsidRPr="001558BB">
            <w:rPr>
              <w:noProof/>
            </w:rPr>
            <w:t>[4]</w:t>
          </w:r>
          <w:r>
            <w:fldChar w:fldCharType="end"/>
          </w:r>
        </w:sdtContent>
      </w:sdt>
      <w:r>
        <w:t>.</w:t>
      </w:r>
    </w:p>
    <w:p w14:paraId="350900DD" w14:textId="77777777" w:rsidR="009D1A5E" w:rsidRDefault="00561C31" w:rsidP="009D1A5E">
      <w:pPr>
        <w:pStyle w:val="Grafik"/>
        <w:keepNext/>
      </w:pPr>
      <w:r>
        <w:drawing>
          <wp:inline distT="0" distB="0" distL="0" distR="0" wp14:anchorId="2057EB3A" wp14:editId="536EE53A">
            <wp:extent cx="2880000" cy="2106000"/>
            <wp:effectExtent l="0" t="0" r="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2880000" cy="2106000"/>
                    </a:xfrm>
                    <a:prstGeom prst="rect">
                      <a:avLst/>
                    </a:prstGeom>
                  </pic:spPr>
                </pic:pic>
              </a:graphicData>
            </a:graphic>
          </wp:inline>
        </w:drawing>
      </w:r>
    </w:p>
    <w:p w14:paraId="4B2E8C06" w14:textId="6B5C386E" w:rsidR="00561C31" w:rsidRDefault="009D1A5E" w:rsidP="009D1A5E">
      <w:pPr>
        <w:pStyle w:val="Beschriftung"/>
      </w:pPr>
      <w:r>
        <w:t xml:space="preserve">Abbildung </w:t>
      </w:r>
      <w:r>
        <w:fldChar w:fldCharType="begin"/>
      </w:r>
      <w:r>
        <w:instrText xml:space="preserve"> SEQ Abbildung \* ARABIC </w:instrText>
      </w:r>
      <w:r>
        <w:fldChar w:fldCharType="separate"/>
      </w:r>
      <w:r w:rsidR="007721F2">
        <w:rPr>
          <w:noProof/>
        </w:rPr>
        <w:t>8</w:t>
      </w:r>
      <w:r>
        <w:rPr>
          <w:noProof/>
        </w:rPr>
        <w:fldChar w:fldCharType="end"/>
      </w:r>
      <w:r>
        <w:t xml:space="preserve">: </w:t>
      </w:r>
      <w:r w:rsidRPr="00410AD5">
        <w:t>AABB-Gruppen der Objekte</w:t>
      </w:r>
    </w:p>
    <w:p w14:paraId="53BE9EDD" w14:textId="7CC3A218" w:rsidR="00561C31" w:rsidRDefault="00561C31" w:rsidP="00ED439B">
      <w:r>
        <w:t xml:space="preserve">Für die Erstellung der AABB-Gruppen werden die AABBs von jeweils zwei Objekten in ein neues AABB zusammengefasst. 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sidR="001558BB">
            <w:rPr>
              <w:noProof/>
            </w:rPr>
            <w:t xml:space="preserve"> </w:t>
          </w:r>
          <w:r w:rsidR="001558BB" w:rsidRPr="001558BB">
            <w:rPr>
              <w:noProof/>
            </w:rPr>
            <w:t>[5]</w:t>
          </w:r>
          <w:r>
            <w:fldChar w:fldCharType="end"/>
          </w:r>
        </w:sdtContent>
      </w:sdt>
      <w:r>
        <w:t>.</w:t>
      </w:r>
    </w:p>
    <w:p w14:paraId="5CF05B97" w14:textId="77777777" w:rsidR="009D1A5E" w:rsidRDefault="00561C31" w:rsidP="009D1A5E">
      <w:pPr>
        <w:pStyle w:val="Grafik"/>
        <w:keepNext/>
      </w:pPr>
      <w:r>
        <w:drawing>
          <wp:inline distT="0" distB="0" distL="0" distR="0" wp14:anchorId="66DB48E4" wp14:editId="5EE2A905">
            <wp:extent cx="2894400" cy="2131200"/>
            <wp:effectExtent l="0" t="0" r="127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2894400" cy="2131200"/>
                    </a:xfrm>
                    <a:prstGeom prst="rect">
                      <a:avLst/>
                    </a:prstGeom>
                  </pic:spPr>
                </pic:pic>
              </a:graphicData>
            </a:graphic>
          </wp:inline>
        </w:drawing>
      </w:r>
    </w:p>
    <w:p w14:paraId="52E17893" w14:textId="46836CC6" w:rsidR="00561C31" w:rsidRDefault="009D1A5E" w:rsidP="009D1A5E">
      <w:pPr>
        <w:pStyle w:val="Beschriftung"/>
      </w:pPr>
      <w:r>
        <w:t xml:space="preserve">Abbildung </w:t>
      </w:r>
      <w:r>
        <w:fldChar w:fldCharType="begin"/>
      </w:r>
      <w:r>
        <w:instrText xml:space="preserve"> SEQ Abbildung \* ARABIC </w:instrText>
      </w:r>
      <w:r>
        <w:fldChar w:fldCharType="separate"/>
      </w:r>
      <w:r w:rsidR="007721F2">
        <w:rPr>
          <w:noProof/>
        </w:rPr>
        <w:t>9</w:t>
      </w:r>
      <w:r>
        <w:rPr>
          <w:noProof/>
        </w:rPr>
        <w:fldChar w:fldCharType="end"/>
      </w:r>
      <w:r w:rsidRPr="00642230">
        <w:t>: Bounding Volumen Hierarchy der AABB-Gruppen</w:t>
      </w:r>
    </w:p>
    <w:p w14:paraId="2EDB75A5" w14:textId="77777777" w:rsidR="00561C31" w:rsidRDefault="00561C31" w:rsidP="00561C31">
      <w:pPr>
        <w:pStyle w:val="berschrift4"/>
      </w:pPr>
      <w:bookmarkStart w:id="20" w:name="_Toc123304685"/>
      <w:r>
        <w:t>Such-Algorithmus mit Bounding Volume Hierarchy</w:t>
      </w:r>
      <w:bookmarkEnd w:id="20"/>
    </w:p>
    <w:p w14:paraId="343D1767" w14:textId="2971F762" w:rsidR="00561C31" w:rsidRDefault="00561C31" w:rsidP="00ED439B">
      <w:r>
        <w:t xml:space="preserve">Durch die Bounding Volume Hierarchy können zuerst die grössten AABBs kontrolliert werden, wodurch bereits viele Objekte ausgeschlossen werden können, falls eines der AABBs an der Spitze der Hierarchie nicht vom Raycast getroffen wird. Dieser Vorgang wird wiederholt bis die AABBs nur noch einzelne Objekte enthalten. </w:t>
      </w:r>
      <w:r w:rsidRPr="00442DC0">
        <w:t>Anschliessend wird die Berechnung für die tatsächliche Ob</w:t>
      </w:r>
      <w:r>
        <w:t>jektform durchgeführt</w:t>
      </w:r>
      <w:sdt>
        <w:sdtPr>
          <w:id w:val="-621605497"/>
          <w:citation/>
        </w:sdtPr>
        <w:sdtContent>
          <w:r>
            <w:fldChar w:fldCharType="begin"/>
          </w:r>
          <w:r>
            <w:instrText xml:space="preserve"> CITATION JGo87 \l 2055 </w:instrText>
          </w:r>
          <w:r>
            <w:fldChar w:fldCharType="separate"/>
          </w:r>
          <w:r w:rsidR="001558BB">
            <w:rPr>
              <w:noProof/>
            </w:rPr>
            <w:t xml:space="preserve"> </w:t>
          </w:r>
          <w:r w:rsidR="001558BB" w:rsidRPr="001558BB">
            <w:rPr>
              <w:noProof/>
            </w:rPr>
            <w:t>[4]</w:t>
          </w:r>
          <w:r>
            <w:fldChar w:fldCharType="end"/>
          </w:r>
        </w:sdtContent>
      </w:sdt>
      <w:r w:rsidR="00A63789">
        <w:t>.</w:t>
      </w:r>
    </w:p>
    <w:p w14:paraId="26B7A9CE" w14:textId="77777777" w:rsidR="00561C31" w:rsidRDefault="00561C31" w:rsidP="00243072">
      <w:pPr>
        <w:pStyle w:val="berschrift4"/>
        <w:pageBreakBefore/>
      </w:pPr>
      <w:bookmarkStart w:id="21" w:name="_Toc123304686"/>
      <w:r w:rsidRPr="0065710B">
        <w:lastRenderedPageBreak/>
        <w:t>Erstellung</w:t>
      </w:r>
      <w:r>
        <w:t xml:space="preserve"> der Bounding Volume Hierarchy</w:t>
      </w:r>
      <w:bookmarkEnd w:id="21"/>
    </w:p>
    <w:p w14:paraId="6EFA0013" w14:textId="5C774B96" w:rsidR="00561C31" w:rsidRDefault="00561C31" w:rsidP="00ED439B">
      <w:r>
        <w:t>Es gibt drei</w:t>
      </w:r>
      <w:r w:rsidRPr="00442DC0">
        <w:t xml:space="preserve"> </w:t>
      </w:r>
      <w:r>
        <w:t>V</w:t>
      </w:r>
      <w:r w:rsidRPr="00442DC0">
        <w:t>arianten</w:t>
      </w:r>
      <w:sdt>
        <w:sdtPr>
          <w:id w:val="1235051243"/>
          <w:citation/>
        </w:sdtPr>
        <w:sdtContent>
          <w:r>
            <w:fldChar w:fldCharType="begin"/>
          </w:r>
          <w:r>
            <w:instrText xml:space="preserve"> CITATION Joh17 \l 2055 </w:instrText>
          </w:r>
          <w:r>
            <w:fldChar w:fldCharType="separate"/>
          </w:r>
          <w:r w:rsidR="001558BB">
            <w:rPr>
              <w:noProof/>
            </w:rPr>
            <w:t xml:space="preserve"> </w:t>
          </w:r>
          <w:r w:rsidR="001558BB" w:rsidRPr="001558BB">
            <w:rPr>
              <w:noProof/>
            </w:rPr>
            <w:t>[5]</w:t>
          </w:r>
          <w:r>
            <w:fldChar w:fldCharType="end"/>
          </w:r>
        </w:sdtContent>
      </w:sdt>
      <w:r>
        <w:t xml:space="preserve"> für die Erstellung der Bounding Volume Hierarchy:</w:t>
      </w:r>
    </w:p>
    <w:p w14:paraId="07E1DA9B" w14:textId="77777777" w:rsidR="00561C31" w:rsidRDefault="00561C31" w:rsidP="00561C31">
      <w:pPr>
        <w:pStyle w:val="Aufzhlung1"/>
        <w:rPr>
          <w:lang w:val="en-GB"/>
        </w:rPr>
      </w:pPr>
      <w:r w:rsidRPr="00442DC0">
        <w:rPr>
          <w:lang w:val="en-GB"/>
        </w:rPr>
        <w:t>Bottom Up</w:t>
      </w:r>
    </w:p>
    <w:p w14:paraId="7E8C2FF7" w14:textId="77777777" w:rsidR="00561C31" w:rsidRDefault="00561C31" w:rsidP="00561C31">
      <w:pPr>
        <w:pStyle w:val="Aufzhlung1"/>
        <w:rPr>
          <w:lang w:val="en-GB"/>
        </w:rPr>
      </w:pPr>
      <w:r w:rsidRPr="00442DC0">
        <w:rPr>
          <w:lang w:val="en-GB"/>
        </w:rPr>
        <w:t>Top Down</w:t>
      </w:r>
    </w:p>
    <w:p w14:paraId="631917C1" w14:textId="77777777" w:rsidR="00561C31" w:rsidRPr="005158E6" w:rsidRDefault="00561C31" w:rsidP="00561C31">
      <w:pPr>
        <w:pStyle w:val="Aufzhlung1"/>
        <w:rPr>
          <w:lang w:val="en-GB"/>
        </w:rPr>
      </w:pPr>
      <w:r w:rsidRPr="005158E6">
        <w:rPr>
          <w:lang w:val="en-GB"/>
        </w:rPr>
        <w:t>Incremental</w:t>
      </w:r>
    </w:p>
    <w:p w14:paraId="54B13F39" w14:textId="1DBEEF61" w:rsidR="00561C31" w:rsidRDefault="00561C31" w:rsidP="00ED439B">
      <w:r>
        <w:t>Bei dem Bottom Up Vorgehen werden die Objekte mit dem jeweiligen Nachbar-Objekt in eine Gruppe zusammengefasst. Danach wird dieser Vorgang mit den AABBs der neu erstellten Gruppen wiederholt, bis nur noch eine AABB übrig ist. Mit dem Bottom Up Vorgehen werden alle Objekte gleichmässig in der Bounding Volume Hierarchy verteilt</w:t>
      </w:r>
      <w:sdt>
        <w:sdtPr>
          <w:id w:val="1406886109"/>
          <w:citation/>
        </w:sdtPr>
        <w:sdtContent>
          <w:r>
            <w:fldChar w:fldCharType="begin"/>
          </w:r>
          <w:r>
            <w:instrText xml:space="preserve"> CITATION SMO89 \l 2055 </w:instrText>
          </w:r>
          <w:r>
            <w:fldChar w:fldCharType="separate"/>
          </w:r>
          <w:r w:rsidR="001558BB">
            <w:rPr>
              <w:noProof/>
            </w:rPr>
            <w:t xml:space="preserve"> </w:t>
          </w:r>
          <w:r w:rsidR="001558BB" w:rsidRPr="001558BB">
            <w:rPr>
              <w:noProof/>
            </w:rPr>
            <w:t>[6]</w:t>
          </w:r>
          <w:r>
            <w:fldChar w:fldCharType="end"/>
          </w:r>
        </w:sdtContent>
      </w:sdt>
      <w:r w:rsidR="00243072">
        <w:t>.</w:t>
      </w:r>
    </w:p>
    <w:p w14:paraId="2ED34E11" w14:textId="49218BD3" w:rsidR="00561C31" w:rsidRDefault="00561C31" w:rsidP="00ED439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037579866"/>
          <w:citation/>
        </w:sdtPr>
        <w:sdtContent>
          <w:r>
            <w:fldChar w:fldCharType="begin"/>
          </w:r>
          <w:r>
            <w:instrText xml:space="preserve"> CITATION JGo87 \l 2055 </w:instrText>
          </w:r>
          <w:r>
            <w:fldChar w:fldCharType="separate"/>
          </w:r>
          <w:r w:rsidR="001558BB">
            <w:rPr>
              <w:noProof/>
            </w:rPr>
            <w:t xml:space="preserve"> </w:t>
          </w:r>
          <w:r w:rsidR="001558BB" w:rsidRPr="001558BB">
            <w:rPr>
              <w:noProof/>
            </w:rPr>
            <w:t>[4]</w:t>
          </w:r>
          <w:r>
            <w:fldChar w:fldCharType="end"/>
          </w:r>
        </w:sdtContent>
      </w:sdt>
      <w:r w:rsidR="00243072">
        <w:t>.</w:t>
      </w:r>
    </w:p>
    <w:p w14:paraId="7B66AC47" w14:textId="6AA8A34C" w:rsidR="00561C31" w:rsidRDefault="00561C31" w:rsidP="00ED439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797361061"/>
          <w:citation/>
        </w:sdtPr>
        <w:sdtContent>
          <w:r>
            <w:fldChar w:fldCharType="begin"/>
          </w:r>
          <w:r>
            <w:instrText xml:space="preserve"> CITATION JBi14 \l 2055 </w:instrText>
          </w:r>
          <w:r>
            <w:fldChar w:fldCharType="separate"/>
          </w:r>
          <w:r w:rsidR="001558BB">
            <w:rPr>
              <w:noProof/>
            </w:rPr>
            <w:t xml:space="preserve"> </w:t>
          </w:r>
          <w:r w:rsidR="001558BB" w:rsidRPr="001558BB">
            <w:rPr>
              <w:noProof/>
            </w:rPr>
            <w:t>[7]</w:t>
          </w:r>
          <w:r>
            <w:fldChar w:fldCharType="end"/>
          </w:r>
        </w:sdtContent>
      </w:sdt>
      <w:r w:rsidR="00243072">
        <w:t>.</w:t>
      </w:r>
    </w:p>
    <w:p w14:paraId="2CEC1249" w14:textId="64009060" w:rsidR="00561C31" w:rsidRDefault="00561C31" w:rsidP="00ED439B">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243072" w:rsidRPr="00243072">
        <w:rPr>
          <w:color w:val="000000" w:themeColor="text1"/>
        </w:rPr>
        <w:t>R</w:t>
      </w:r>
      <w:r w:rsidRPr="00243072">
        <w:rPr>
          <w:color w:val="000000" w:themeColor="text1"/>
        </w:rPr>
        <w:t>echenuntersch</w:t>
      </w:r>
      <w:r w:rsidR="00243072" w:rsidRPr="00243072">
        <w:rPr>
          <w:color w:val="000000" w:themeColor="text1"/>
        </w:rPr>
        <w:t>i</w:t>
      </w:r>
      <w:r w:rsidRPr="00243072">
        <w:rPr>
          <w:color w:val="000000" w:themeColor="text1"/>
        </w:rPr>
        <w:t>ed ob alle, nur die Hälfte der Objekte oder sogar weniger überprüft werden müssen.</w:t>
      </w:r>
    </w:p>
    <w:p w14:paraId="778642F9" w14:textId="77777777" w:rsidR="00561C31" w:rsidRDefault="00561C31" w:rsidP="00B45D92">
      <w:pPr>
        <w:pStyle w:val="berschrift3"/>
        <w:pageBreakBefore/>
      </w:pPr>
      <w:bookmarkStart w:id="22" w:name="_Toc123304687"/>
      <w:r>
        <w:lastRenderedPageBreak/>
        <w:t>Algorithmus zum Einfügen weiterer Objekte</w:t>
      </w:r>
      <w:bookmarkEnd w:id="22"/>
    </w:p>
    <w:p w14:paraId="74C43D18" w14:textId="71541F96" w:rsidR="00561C31" w:rsidRDefault="00561C31" w:rsidP="00ED439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sidR="001558BB">
            <w:rPr>
              <w:noProof/>
            </w:rPr>
            <w:t xml:space="preserve"> </w:t>
          </w:r>
          <w:r w:rsidR="001558BB" w:rsidRPr="001558BB">
            <w:rPr>
              <w:noProof/>
            </w:rPr>
            <w:t>[7]</w:t>
          </w:r>
          <w:r>
            <w:fldChar w:fldCharType="end"/>
          </w:r>
        </w:sdtContent>
      </w:sdt>
      <w:r>
        <w:t>.</w:t>
      </w:r>
    </w:p>
    <w:p w14:paraId="68BBF740" w14:textId="77777777" w:rsidR="00B45D92" w:rsidRDefault="00B45D92" w:rsidP="00B45D92">
      <w:pPr>
        <w:rPr>
          <w:noProof/>
        </w:rPr>
      </w:pPr>
      <w:r>
        <w:rPr>
          <w:noProof/>
        </w:rPr>
        <w:drawing>
          <wp:inline distT="0" distB="0" distL="0" distR="0" wp14:anchorId="16064551" wp14:editId="099DF04C">
            <wp:extent cx="2462400" cy="180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2462400" cy="1800000"/>
                    </a:xfrm>
                    <a:prstGeom prst="rect">
                      <a:avLst/>
                    </a:prstGeom>
                  </pic:spPr>
                </pic:pic>
              </a:graphicData>
            </a:graphic>
          </wp:inline>
        </w:drawing>
      </w:r>
      <w:r>
        <w:rPr>
          <w:noProof/>
        </w:rPr>
        <w:t xml:space="preserve"> </w:t>
      </w:r>
      <w:r>
        <w:rPr>
          <w:noProof/>
        </w:rPr>
        <w:drawing>
          <wp:inline distT="0" distB="0" distL="0" distR="0" wp14:anchorId="0B184C1C" wp14:editId="3E2C8000">
            <wp:extent cx="2440800"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2440800" cy="1800000"/>
                    </a:xfrm>
                    <a:prstGeom prst="rect">
                      <a:avLst/>
                    </a:prstGeom>
                  </pic:spPr>
                </pic:pic>
              </a:graphicData>
            </a:graphic>
          </wp:inline>
        </w:drawing>
      </w:r>
    </w:p>
    <w:p w14:paraId="2337F450" w14:textId="77777777" w:rsidR="00B45D92" w:rsidRDefault="00B45D92" w:rsidP="00B45D92">
      <w:pPr>
        <w:keepNext/>
      </w:pPr>
      <w:r>
        <w:rPr>
          <w:noProof/>
        </w:rPr>
        <w:drawing>
          <wp:inline distT="0" distB="0" distL="0" distR="0" wp14:anchorId="4C3751D2" wp14:editId="014ACC9F">
            <wp:extent cx="2462400" cy="20628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96DAC541-7B7A-43D3-8B79-37D633B846F1}">
                          <asvg:svgBlip xmlns:asvg="http://schemas.microsoft.com/office/drawing/2016/SVG/main" r:embed="rId37"/>
                        </a:ext>
                      </a:extLst>
                    </a:blip>
                    <a:stretch>
                      <a:fillRect/>
                    </a:stretch>
                  </pic:blipFill>
                  <pic:spPr>
                    <a:xfrm>
                      <a:off x="0" y="0"/>
                      <a:ext cx="2462400" cy="2062800"/>
                    </a:xfrm>
                    <a:prstGeom prst="rect">
                      <a:avLst/>
                    </a:prstGeom>
                  </pic:spPr>
                </pic:pic>
              </a:graphicData>
            </a:graphic>
          </wp:inline>
        </w:drawing>
      </w:r>
      <w:r>
        <w:t xml:space="preserve"> </w:t>
      </w:r>
      <w:r>
        <w:rPr>
          <w:noProof/>
        </w:rPr>
        <w:drawing>
          <wp:inline distT="0" distB="0" distL="0" distR="0" wp14:anchorId="2D988F62" wp14:editId="50C16F1B">
            <wp:extent cx="2462400" cy="181440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2462400" cy="1814400"/>
                    </a:xfrm>
                    <a:prstGeom prst="rect">
                      <a:avLst/>
                    </a:prstGeom>
                  </pic:spPr>
                </pic:pic>
              </a:graphicData>
            </a:graphic>
          </wp:inline>
        </w:drawing>
      </w:r>
    </w:p>
    <w:p w14:paraId="0E094E1C" w14:textId="4AB9480B" w:rsidR="00B45D92" w:rsidRDefault="00B45D92" w:rsidP="00B45D92">
      <w:pPr>
        <w:pStyle w:val="Beschriftung"/>
      </w:pPr>
      <w:r>
        <w:t xml:space="preserve">Abbildung </w:t>
      </w:r>
      <w:r>
        <w:fldChar w:fldCharType="begin"/>
      </w:r>
      <w:r>
        <w:instrText xml:space="preserve"> SEQ Abbildung \* ARABIC </w:instrText>
      </w:r>
      <w:r>
        <w:fldChar w:fldCharType="separate"/>
      </w:r>
      <w:r w:rsidR="007721F2">
        <w:rPr>
          <w:noProof/>
        </w:rPr>
        <w:t>10</w:t>
      </w:r>
      <w:r>
        <w:rPr>
          <w:noProof/>
        </w:rPr>
        <w:fldChar w:fldCharType="end"/>
      </w:r>
      <w:r w:rsidRPr="00B96F0E">
        <w:t>: Grafik vor und nach dem Einfügen eines neuen Objektes</w:t>
      </w:r>
    </w:p>
    <w:p w14:paraId="7865D22B" w14:textId="6C5EC6E9" w:rsidR="00561C31" w:rsidRDefault="00561C31" w:rsidP="00ED439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sidR="001558BB">
            <w:rPr>
              <w:noProof/>
            </w:rPr>
            <w:t xml:space="preserve"> </w:t>
          </w:r>
          <w:r w:rsidR="001558BB" w:rsidRPr="001558BB">
            <w:rPr>
              <w:noProof/>
            </w:rPr>
            <w:t>[7]</w:t>
          </w:r>
          <w:r>
            <w:fldChar w:fldCharType="end"/>
          </w:r>
        </w:sdtContent>
      </w:sdt>
      <w:r w:rsidR="00243072">
        <w:t>.</w:t>
      </w:r>
    </w:p>
    <w:p w14:paraId="753CB7D9" w14:textId="77777777" w:rsidR="00561C31" w:rsidRDefault="00561C31" w:rsidP="00B45D92">
      <w:r>
        <w:t xml:space="preserve">Kostenfunktion einer Bounding Volume Hierarchy: </w:t>
      </w:r>
    </w:p>
    <w:p w14:paraId="35660654" w14:textId="77777777" w:rsidR="00561C31" w:rsidRDefault="00561C31" w:rsidP="00ED439B">
      <w:pPr>
        <w:rPr>
          <w:rFonts w:eastAsiaTheme="minorEastAsia"/>
        </w:rPr>
      </w:pPr>
      <w:r>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6EACC2DF" w14:textId="77777777" w:rsidR="009D1A5E" w:rsidRDefault="00561C31" w:rsidP="009D1A5E">
      <w:pPr>
        <w:pStyle w:val="Grafik"/>
        <w:keepNext/>
      </w:pPr>
      <w:r>
        <w:drawing>
          <wp:inline distT="0" distB="0" distL="0" distR="0" wp14:anchorId="4DC8EC82" wp14:editId="18EAA109">
            <wp:extent cx="2714625" cy="1123950"/>
            <wp:effectExtent l="0" t="0" r="9525"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40">
                      <a:extLst>
                        <a:ext uri="{28A0092B-C50C-407E-A947-70E740481C1C}">
                          <a14:useLocalDpi xmlns:a14="http://schemas.microsoft.com/office/drawing/2010/main" val="0"/>
                        </a:ext>
                      </a:extLst>
                    </a:blip>
                    <a:stretch>
                      <a:fillRect/>
                    </a:stretch>
                  </pic:blipFill>
                  <pic:spPr>
                    <a:xfrm>
                      <a:off x="0" y="0"/>
                      <a:ext cx="2714625" cy="1123950"/>
                    </a:xfrm>
                    <a:prstGeom prst="rect">
                      <a:avLst/>
                    </a:prstGeom>
                  </pic:spPr>
                </pic:pic>
              </a:graphicData>
            </a:graphic>
          </wp:inline>
        </w:drawing>
      </w:r>
    </w:p>
    <w:p w14:paraId="260DA028" w14:textId="75261808" w:rsidR="00561C31" w:rsidRDefault="009D1A5E" w:rsidP="009D1A5E">
      <w:pPr>
        <w:pStyle w:val="Beschriftung"/>
        <w:rPr>
          <w:rFonts w:eastAsiaTheme="minorEastAsia"/>
        </w:rPr>
      </w:pPr>
      <w:r>
        <w:t xml:space="preserve">Abbildung </w:t>
      </w:r>
      <w:r>
        <w:fldChar w:fldCharType="begin"/>
      </w:r>
      <w:r>
        <w:instrText xml:space="preserve"> SEQ Abbildung \* ARABIC </w:instrText>
      </w:r>
      <w:r>
        <w:fldChar w:fldCharType="separate"/>
      </w:r>
      <w:r w:rsidR="007721F2">
        <w:rPr>
          <w:noProof/>
        </w:rPr>
        <w:t>11</w:t>
      </w:r>
      <w:r>
        <w:rPr>
          <w:noProof/>
        </w:rPr>
        <w:fldChar w:fldCharType="end"/>
      </w:r>
      <w:r w:rsidRPr="009B1D6F">
        <w:t>: Kostenfunktion als C++-Code</w:t>
      </w:r>
    </w:p>
    <w:p w14:paraId="73C5D7A0" w14:textId="20E841AA" w:rsidR="00561C31" w:rsidRDefault="00561C31" w:rsidP="00ED439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eiterverfolgt.</w:t>
      </w:r>
    </w:p>
    <w:p w14:paraId="07EDFEB4" w14:textId="66370D16" w:rsidR="00561C31" w:rsidRDefault="00561C31" w:rsidP="00ED439B">
      <w:r>
        <w:lastRenderedPageBreak/>
        <w:t>Die Einfügekosten setzen sich aus der Fläche der neuen AABB-Gruppe und der Summe der Flächenvergrösserung der darüber liegenden AABB-Gruppen zusammen</w:t>
      </w:r>
      <w:sdt>
        <w:sdtPr>
          <w:id w:val="10729464"/>
          <w:citation/>
        </w:sdtPr>
        <w:sdtContent>
          <w:r>
            <w:fldChar w:fldCharType="begin"/>
          </w:r>
          <w:r>
            <w:instrText xml:space="preserve"> CITATION JBi14 \l 2055 </w:instrText>
          </w:r>
          <w:r>
            <w:fldChar w:fldCharType="separate"/>
          </w:r>
          <w:r w:rsidR="001558BB">
            <w:rPr>
              <w:noProof/>
            </w:rPr>
            <w:t xml:space="preserve"> </w:t>
          </w:r>
          <w:r w:rsidR="001558BB" w:rsidRPr="001558BB">
            <w:rPr>
              <w:noProof/>
            </w:rPr>
            <w:t>[7]</w:t>
          </w:r>
          <w:r>
            <w:fldChar w:fldCharType="end"/>
          </w:r>
        </w:sdtContent>
      </w:sdt>
      <w:r w:rsidR="00243072">
        <w:t>.</w:t>
      </w:r>
    </w:p>
    <w:p w14:paraId="5050F051" w14:textId="77777777" w:rsidR="00561C31" w:rsidRPr="00345885" w:rsidRDefault="00561C31" w:rsidP="00ED439B">
      <w:r w:rsidRPr="00345885">
        <w:t>Im oben genannten Beispiel würde sich folgende Formel ergeben:</w:t>
      </w:r>
    </w:p>
    <w:p w14:paraId="0CF912E6" w14:textId="0A0D4C42" w:rsidR="00561C31" w:rsidRPr="00B45D92" w:rsidRDefault="00000000" w:rsidP="00ED439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77777777" w:rsidR="00561C31" w:rsidRDefault="00561C31" w:rsidP="00561C31">
      <w:pPr>
        <w:pStyle w:val="berschrift1"/>
      </w:pPr>
      <w:bookmarkStart w:id="23" w:name="_Toc123304688"/>
      <w:r>
        <w:lastRenderedPageBreak/>
        <w:t xml:space="preserve">Die </w:t>
      </w:r>
      <w:r w:rsidRPr="0065710B">
        <w:t>Entwicklung</w:t>
      </w:r>
      <w:r>
        <w:t xml:space="preserve"> von «Das Spiel»</w:t>
      </w:r>
      <w:bookmarkEnd w:id="23"/>
    </w:p>
    <w:p w14:paraId="7D854D64" w14:textId="77777777" w:rsidR="00561C31" w:rsidRDefault="00561C31" w:rsidP="00561C31">
      <w:pPr>
        <w:pStyle w:val="berschrift2"/>
      </w:pPr>
      <w:bookmarkStart w:id="24" w:name="_Toc123304689"/>
      <w:bookmarkStart w:id="25" w:name="_Ref123309326"/>
      <w:bookmarkStart w:id="26" w:name="_Ref123309337"/>
      <w:bookmarkStart w:id="27" w:name="_Ref123309362"/>
      <w:r>
        <w:t>Einarbeitung in Unity</w:t>
      </w:r>
      <w:bookmarkEnd w:id="24"/>
      <w:bookmarkEnd w:id="25"/>
      <w:bookmarkEnd w:id="26"/>
      <w:bookmarkEnd w:id="27"/>
    </w:p>
    <w:p w14:paraId="320D0E95" w14:textId="5CF362CC" w:rsidR="001347A6" w:rsidRDefault="00B45D92" w:rsidP="00B45D92">
      <w:r>
        <w:t xml:space="preserve">Bevor ich anfing Unity auszuprobieren </w:t>
      </w:r>
      <w:r w:rsidR="00A63789">
        <w:t>habe</w:t>
      </w:r>
      <w:r>
        <w:t xml:space="preserve"> ich</w:t>
      </w:r>
      <w:r w:rsidR="00A63789">
        <w:t xml:space="preserve"> die Grundlagen zu</w:t>
      </w:r>
      <w:r>
        <w:t xml:space="preserve"> C# </w:t>
      </w:r>
      <w:r w:rsidR="00815E19">
        <w:t xml:space="preserve">auf </w:t>
      </w:r>
      <w:r w:rsidR="00815E19" w:rsidRPr="00815E19">
        <w:t>w3schools</w:t>
      </w:r>
      <w:r w:rsidR="00815E19">
        <w:t xml:space="preserve"> </w:t>
      </w:r>
      <w:r w:rsidR="00A63789">
        <w:t>ge</w:t>
      </w:r>
      <w:r>
        <w:t>lern</w:t>
      </w:r>
      <w:r w:rsidR="00A63789">
        <w:t xml:space="preserve">t </w:t>
      </w:r>
      <w:sdt>
        <w:sdtPr>
          <w:id w:val="223340247"/>
          <w:citation/>
        </w:sdtPr>
        <w:sdtContent>
          <w:r w:rsidR="00815E19">
            <w:fldChar w:fldCharType="begin"/>
          </w:r>
          <w:r w:rsidR="00815E19">
            <w:instrText xml:space="preserve"> CITATION w3s22 \l 2055 </w:instrText>
          </w:r>
          <w:r w:rsidR="00815E19">
            <w:fldChar w:fldCharType="separate"/>
          </w:r>
          <w:r w:rsidR="001558BB" w:rsidRPr="001558BB">
            <w:rPr>
              <w:noProof/>
            </w:rPr>
            <w:t>[8]</w:t>
          </w:r>
          <w:r w:rsidR="00815E19">
            <w:fldChar w:fldCharType="end"/>
          </w:r>
        </w:sdtContent>
      </w:sdt>
      <w:r w:rsidR="00815E19">
        <w:t>.</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w:t>
      </w:r>
      <w:proofErr w:type="spellStart"/>
      <w:r>
        <w:t>Pandemonium</w:t>
      </w:r>
      <w:proofErr w:type="spellEnd"/>
      <w:r>
        <w:t xml:space="preserve"> </w:t>
      </w:r>
      <w:sdt>
        <w:sdtPr>
          <w:id w:val="-424421760"/>
          <w:citation/>
        </w:sdtPr>
        <w:sdtContent>
          <w:r w:rsidR="00815E19">
            <w:fldChar w:fldCharType="begin"/>
          </w:r>
          <w:r w:rsidR="00815E19">
            <w:instrText xml:space="preserve"> CITATION Pan29 \l 2055 </w:instrText>
          </w:r>
          <w:r w:rsidR="00815E19">
            <w:fldChar w:fldCharType="separate"/>
          </w:r>
          <w:r w:rsidR="001558BB" w:rsidRPr="001558BB">
            <w:rPr>
              <w:noProof/>
            </w:rPr>
            <w:t>[9]</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dieses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sich davon nur wenig </w:t>
      </w:r>
      <w:r w:rsidR="001347A6">
        <w:t>profitieren</w:t>
      </w:r>
      <w:r>
        <w:t xml:space="preserve">, </w:t>
      </w:r>
      <w:r w:rsidR="001347A6">
        <w:t>da</w:t>
      </w:r>
      <w:r>
        <w:t xml:space="preserve"> </w:t>
      </w:r>
      <w:r w:rsidR="001347A6">
        <w:t>die</w:t>
      </w:r>
      <w:r>
        <w:t xml:space="preserve"> benötigten </w:t>
      </w:r>
      <w:r w:rsidR="001347A6">
        <w:t>B</w:t>
      </w:r>
      <w:r>
        <w:t xml:space="preserve">efehle Unity spezifisch </w:t>
      </w:r>
      <w:r w:rsidR="001347A6">
        <w:t>sind</w:t>
      </w:r>
      <w:r>
        <w:t>.</w:t>
      </w:r>
      <w:r w:rsidR="001347A6">
        <w:t xml:space="preserve"> Das ist eine allgemeine Eigenschaft von Frameworks, </w:t>
      </w:r>
      <w:r w:rsidR="00777070">
        <w:t>das heisst</w:t>
      </w:r>
      <w:r w:rsidR="001347A6">
        <w:t xml:space="preserve"> auch wenn die Programmiersprache bereits bekannt ist, braucht man eine Einarbeitung in das jeweilige Framework.</w:t>
      </w:r>
    </w:p>
    <w:p w14:paraId="14224CE0" w14:textId="6B2D8978" w:rsidR="00036839" w:rsidRDefault="001347A6" w:rsidP="00B45D92">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proofErr w:type="spellStart"/>
      <w:r w:rsidR="009329BB">
        <w:t>CamelCase</w:t>
      </w:r>
      <w:proofErr w:type="spellEnd"/>
      <w:r w:rsidR="00036839">
        <w:t>-</w:t>
      </w:r>
      <w:r w:rsidR="00B45D92">
        <w:t>Schreibweise. Bis zum Ende de</w:t>
      </w:r>
      <w:r w:rsidR="00036839">
        <w:t>s</w:t>
      </w:r>
      <w:r w:rsidR="00B45D92">
        <w:t xml:space="preserve"> Tutorial</w:t>
      </w:r>
      <w:r w:rsidR="00036839">
        <w:t>s</w:t>
      </w:r>
      <w:r w:rsidR="00B45D92">
        <w:t xml:space="preserve"> fand ich mich immer besser zurecht und konnte auch grösstenteils ohne Hilfe meine Ideen programmieren.</w:t>
      </w:r>
    </w:p>
    <w:p w14:paraId="769A4A79" w14:textId="77777777" w:rsidR="00036839" w:rsidRDefault="00036839" w:rsidP="00B45D92">
      <w:r>
        <w:t xml:space="preserve">Um meinen Fortschritt zu speichern, </w:t>
      </w:r>
      <w:r w:rsidR="00B45D92">
        <w:t>installierte</w:t>
      </w:r>
      <w:r>
        <w:t xml:space="preserve"> ich</w:t>
      </w:r>
      <w:r w:rsidR="00B45D92">
        <w:t xml:space="preserve"> GitHub</w:t>
      </w:r>
      <w:r>
        <w:t>. Damit konnte ich im F</w:t>
      </w:r>
      <w:r w:rsidR="00B45D92">
        <w:t>all</w:t>
      </w:r>
      <w:r>
        <w:t>, falls</w:t>
      </w:r>
      <w:r w:rsidR="00B45D92">
        <w:t xml:space="preserve"> etwas gar nicht mehr funktioniert</w:t>
      </w:r>
      <w:r>
        <w:t>e</w:t>
      </w:r>
      <w:r w:rsidR="00B45D92">
        <w:t xml:space="preserve"> </w:t>
      </w:r>
      <w:r>
        <w:t>die</w:t>
      </w:r>
      <w:r w:rsidR="00B45D92">
        <w:t xml:space="preserve"> vorherigen </w:t>
      </w:r>
      <w:r>
        <w:t>Programm</w:t>
      </w:r>
      <w:r w:rsidR="00B45D92">
        <w:t>stände wiederherstellen.</w:t>
      </w:r>
    </w:p>
    <w:p w14:paraId="69C2433A" w14:textId="77777777" w:rsidR="00036839" w:rsidRDefault="00B45D92" w:rsidP="00B45D92">
      <w:r>
        <w:t>Für neu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77777777" w:rsidR="006144ED" w:rsidRDefault="00036839" w:rsidP="00B45D92">
      <w:r>
        <w:t>Im Laufe der Einarbeitung konnte ich mit Hilfe des</w:t>
      </w:r>
      <w:r w:rsidR="00B45D92">
        <w:t xml:space="preserve"> Unity Manual</w:t>
      </w:r>
      <w:r>
        <w:t>s</w:t>
      </w:r>
      <w:r w:rsidR="00B45D92">
        <w:t xml:space="preserve"> [Quelle]</w:t>
      </w:r>
      <w:r>
        <w:t xml:space="preserve"> 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4099563E" w14:textId="1FD859CB" w:rsidR="00E15CA9" w:rsidRDefault="00E15CA9" w:rsidP="00B45D92">
      <w:r>
        <w:t>Das folgende Unity-Projekt zeigt an einem kleinen Beispiel, wie man mit Unity und C# entwickelt, und wie die Physik-Engine bereits bei einem sehr kleinen Beispiel den Entwicklungsaufwand erheblich reduziert.</w:t>
      </w:r>
    </w:p>
    <w:p w14:paraId="7CDBCBAD" w14:textId="7FB3C656" w:rsidR="003B31E5" w:rsidRDefault="003B31E5" w:rsidP="006144ED">
      <w:pPr>
        <w:pStyle w:val="berschrift3"/>
        <w:pageBreakBefore/>
      </w:pPr>
      <w:bookmarkStart w:id="28" w:name="_Toc123304690"/>
      <w:r>
        <w:lastRenderedPageBreak/>
        <w:t>Erstellung eines Unity-Projektes für ein einfachen Spiel</w:t>
      </w:r>
      <w:bookmarkEnd w:id="28"/>
    </w:p>
    <w:p w14:paraId="3D00252C" w14:textId="57C1D146" w:rsidR="00756AE7" w:rsidRDefault="00254A4F" w:rsidP="00254A4F">
      <w:r>
        <w:t>Wenn man ein neues Unity Projekt erstellt, sieht man als erstes die Hierarchie</w:t>
      </w:r>
      <w:r w:rsidR="00756AE7">
        <w:t xml:space="preserve"> aller Objekte</w:t>
      </w:r>
      <w:r>
        <w:t xml:space="preserve"> </w:t>
      </w:r>
      <w:r w:rsidR="00756AE7">
        <w:t xml:space="preserve">im linken </w:t>
      </w:r>
      <w:r w:rsidR="00C95873">
        <w:t>Panel</w:t>
      </w:r>
      <w:r>
        <w:t xml:space="preserve">, die </w:t>
      </w:r>
      <w:r w:rsidR="00EB6266">
        <w:t>Szene</w:t>
      </w:r>
      <w:r>
        <w:t xml:space="preserve"> </w:t>
      </w:r>
      <w:r w:rsidR="00756AE7">
        <w:t xml:space="preserve">im mittleren </w:t>
      </w:r>
      <w:r w:rsidR="00C95873">
        <w:t>Panel</w:t>
      </w:r>
      <w:r>
        <w:t xml:space="preserve"> und den Inspector </w:t>
      </w:r>
      <w:r w:rsidR="00756AE7">
        <w:t xml:space="preserve">im rechten </w:t>
      </w:r>
      <w:r w:rsidR="00C95873">
        <w:t>Panel</w:t>
      </w:r>
      <w:r>
        <w:t xml:space="preserve">. </w:t>
      </w:r>
      <w:r w:rsidR="00756AE7">
        <w:t>In</w:t>
      </w:r>
      <w:r>
        <w:t xml:space="preserve"> der Hierarchie können Objekte in die Szene hinzugefügt werden. </w:t>
      </w:r>
      <w:r w:rsidR="00756AE7">
        <w:t xml:space="preserve">Im Screenshot des </w:t>
      </w:r>
      <w:r w:rsidR="00C95873">
        <w:t>Beispiels</w:t>
      </w:r>
      <w:r>
        <w:t xml:space="preserve"> sind es zwei Objekte</w:t>
      </w:r>
      <w:r w:rsidR="00756AE7">
        <w:t>:</w:t>
      </w:r>
      <w:r>
        <w:t xml:space="preserve"> ein Rechteck, </w:t>
      </w:r>
      <w:r w:rsidR="00756AE7">
        <w:t xml:space="preserve">das </w:t>
      </w:r>
      <w:r>
        <w:t>ich Ground genannt habe</w:t>
      </w:r>
      <w:r w:rsidR="00756AE7">
        <w:t xml:space="preserve"> und eine Grafik</w:t>
      </w:r>
      <w:r w:rsidR="00FA3025">
        <w:t xml:space="preserve"> für die Spielfigur</w:t>
      </w:r>
      <w:r>
        <w:t xml:space="preserve">. </w:t>
      </w:r>
      <w:r w:rsidR="00756AE7">
        <w:t>De</w:t>
      </w:r>
      <w:r w:rsidR="00FA3025">
        <w:t>r</w:t>
      </w:r>
      <w:r w:rsidR="00756AE7">
        <w:t xml:space="preserve"> </w:t>
      </w:r>
      <w:r w:rsidR="00FA3025">
        <w:t xml:space="preserve">Spielfigur </w:t>
      </w:r>
      <w:r>
        <w:t>habe ich eine Strichmännchen-Grafik im Sprite Renderer</w:t>
      </w:r>
      <w:r w:rsidR="00C95873">
        <w:t xml:space="preserve"> </w:t>
      </w:r>
      <w:r w:rsidR="00C95873">
        <w:t>zugewiesen</w:t>
      </w:r>
      <w:r>
        <w:t xml:space="preserve">, </w:t>
      </w:r>
      <w:r w:rsidR="00C95873">
        <w:t>der</w:t>
      </w:r>
      <w:r>
        <w:t xml:space="preserve"> sich im Inspektor </w:t>
      </w:r>
      <w:r w:rsidR="00C95873">
        <w:t xml:space="preserve">Panel </w:t>
      </w:r>
      <w:r>
        <w:t xml:space="preserve">befindet. </w:t>
      </w:r>
      <w:r w:rsidR="00756AE7">
        <w:t>Die</w:t>
      </w:r>
      <w:r>
        <w:t xml:space="preserve"> Kamera, durch </w:t>
      </w:r>
      <w:r w:rsidR="00756AE7">
        <w:t xml:space="preserve">die </w:t>
      </w:r>
      <w:r>
        <w:t>der Spieler das Spiel in der Szene</w:t>
      </w:r>
      <w:r w:rsidR="00756AE7">
        <w:t xml:space="preserve"> sieht, wird automatisch hinzugefügt</w:t>
      </w:r>
      <w:r>
        <w:t>.</w:t>
      </w:r>
    </w:p>
    <w:p w14:paraId="0E7C04A2" w14:textId="77777777" w:rsidR="00EB6266" w:rsidRDefault="00EB6266" w:rsidP="00EB6266">
      <w:pPr>
        <w:keepNext/>
      </w:pPr>
      <w:r>
        <w:rPr>
          <w:noProof/>
        </w:rPr>
        <w:drawing>
          <wp:inline distT="0" distB="0" distL="0" distR="0" wp14:anchorId="5D4551B7" wp14:editId="5C189EB5">
            <wp:extent cx="5400000" cy="5004000"/>
            <wp:effectExtent l="0" t="0" r="0" b="6350"/>
            <wp:docPr id="1" name="Grafik 1" descr="Ein Bild, das Text, Monitor,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Monitor, Screensho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00" cy="5004000"/>
                    </a:xfrm>
                    <a:prstGeom prst="rect">
                      <a:avLst/>
                    </a:prstGeom>
                    <a:noFill/>
                    <a:ln>
                      <a:noFill/>
                    </a:ln>
                  </pic:spPr>
                </pic:pic>
              </a:graphicData>
            </a:graphic>
          </wp:inline>
        </w:drawing>
      </w:r>
    </w:p>
    <w:p w14:paraId="46CA6303" w14:textId="6A2802D1" w:rsidR="00EB6266" w:rsidRPr="005C1358" w:rsidRDefault="00EB6266" w:rsidP="00EB6266">
      <w:pPr>
        <w:pStyle w:val="Beschriftung"/>
      </w:pPr>
      <w:r>
        <w:t xml:space="preserve">Abbildung </w:t>
      </w:r>
      <w:r>
        <w:fldChar w:fldCharType="begin"/>
      </w:r>
      <w:r>
        <w:instrText xml:space="preserve"> SEQ Abbildung \* ARABIC </w:instrText>
      </w:r>
      <w:r>
        <w:fldChar w:fldCharType="separate"/>
      </w:r>
      <w:r w:rsidR="007721F2">
        <w:rPr>
          <w:noProof/>
        </w:rPr>
        <w:t>12</w:t>
      </w:r>
      <w:r>
        <w:fldChar w:fldCharType="end"/>
      </w:r>
      <w:r>
        <w:t>: Einfaches Beispiel in Unity</w:t>
      </w:r>
    </w:p>
    <w:p w14:paraId="73B3ED7E" w14:textId="5A7307EE" w:rsidR="00EB6266" w:rsidRDefault="00756AE7" w:rsidP="00254A4F">
      <w:r>
        <w:t xml:space="preserve">Das Beispiel soll zeigen, wie </w:t>
      </w:r>
      <w:r w:rsidR="00C95873">
        <w:t>d</w:t>
      </w:r>
      <w:r w:rsidR="00FA3025">
        <w:t>ie</w:t>
      </w:r>
      <w:r>
        <w:t xml:space="preserve"> </w:t>
      </w:r>
      <w:r w:rsidR="00FA3025">
        <w:t xml:space="preserve">Spielfigur </w:t>
      </w:r>
      <w:r>
        <w:t>aufgrund der Gravitation auf den Boden fällt.</w:t>
      </w:r>
      <w:r w:rsidR="00254A4F">
        <w:t xml:space="preserve"> Damit die Objekte zusammenstossen können</w:t>
      </w:r>
      <w:r>
        <w:t>,</w:t>
      </w:r>
      <w:r w:rsidR="00254A4F">
        <w:t xml:space="preserve"> habe ich dem </w:t>
      </w:r>
      <w:r w:rsidR="00FA3025">
        <w:t>Boden</w:t>
      </w:r>
      <w:r w:rsidR="00C95873">
        <w:t xml:space="preserve"> </w:t>
      </w:r>
      <w:r w:rsidR="00254A4F">
        <w:t xml:space="preserve">einen </w:t>
      </w:r>
      <w:r>
        <w:t xml:space="preserve">BoxCollider2D </w:t>
      </w:r>
      <w:r w:rsidR="00254A4F">
        <w:t>und de</w:t>
      </w:r>
      <w:r w:rsidR="00FA3025">
        <w:t>r</w:t>
      </w:r>
      <w:r w:rsidR="00254A4F">
        <w:t xml:space="preserve"> </w:t>
      </w:r>
      <w:r w:rsidR="00FA3025">
        <w:t xml:space="preserve">Spielfigur </w:t>
      </w:r>
      <w:r w:rsidR="00254A4F">
        <w:t xml:space="preserve">einen </w:t>
      </w:r>
      <w:r>
        <w:t>PolygonCollider2D</w:t>
      </w:r>
      <w:r w:rsidR="00C95873" w:rsidRPr="00C95873">
        <w:t xml:space="preserve"> </w:t>
      </w:r>
      <w:r w:rsidR="00C95873">
        <w:t>zugewiesen</w:t>
      </w:r>
      <w:r>
        <w:t>. Der</w:t>
      </w:r>
      <w:r w:rsidR="00254A4F">
        <w:t xml:space="preserve"> Polygon</w:t>
      </w:r>
      <w:r w:rsidR="00C95873">
        <w:t>C</w:t>
      </w:r>
      <w:r w:rsidR="00254A4F">
        <w:t xml:space="preserve">ollider2D erkennt die </w:t>
      </w:r>
      <w:r w:rsidR="00CD624B">
        <w:t>Umrisse</w:t>
      </w:r>
      <w:r w:rsidR="00254A4F">
        <w:t xml:space="preserve"> der Grafik und erstellt</w:t>
      </w:r>
      <w:r w:rsidR="00D47654">
        <w:t xml:space="preserve"> automatisch</w:t>
      </w:r>
      <w:r w:rsidR="00254A4F">
        <w:t xml:space="preserve"> d</w:t>
      </w:r>
      <w:r w:rsidR="00C95873">
        <w:t>en</w:t>
      </w:r>
      <w:r w:rsidR="00254A4F">
        <w:t xml:space="preserve"> entsprechende</w:t>
      </w:r>
      <w:r w:rsidR="00C95873">
        <w:t>n</w:t>
      </w:r>
      <w:r w:rsidR="00254A4F">
        <w:t xml:space="preserve"> </w:t>
      </w:r>
      <w:r w:rsidR="00C95873">
        <w:t xml:space="preserve">Collider, der im </w:t>
      </w:r>
      <w:r w:rsidR="00EB6266">
        <w:t>Scene Panel grün dargestellt ist</w:t>
      </w:r>
      <w:r w:rsidR="00254A4F">
        <w:t xml:space="preserve">. </w:t>
      </w:r>
      <w:r w:rsidR="00D47654">
        <w:t xml:space="preserve">Damit </w:t>
      </w:r>
      <w:r w:rsidR="00254A4F">
        <w:t>sich d</w:t>
      </w:r>
      <w:r w:rsidR="00FA3025">
        <w:t>ie</w:t>
      </w:r>
      <w:r w:rsidR="00254A4F">
        <w:t xml:space="preserve"> </w:t>
      </w:r>
      <w:r w:rsidR="00FA3025">
        <w:t xml:space="preserve">Spielfigur </w:t>
      </w:r>
      <w:r w:rsidR="00D47654">
        <w:t>bewegen kann</w:t>
      </w:r>
      <w:r w:rsidR="00254A4F">
        <w:t xml:space="preserve">, habe ich ihm einen Rigidbody2D </w:t>
      </w:r>
      <w:r w:rsidR="00D47654">
        <w:t>zugewiesen</w:t>
      </w:r>
      <w:r w:rsidR="00254A4F">
        <w:t>.</w:t>
      </w:r>
    </w:p>
    <w:p w14:paraId="67D30BB7" w14:textId="1E7531EC" w:rsidR="006E1F51" w:rsidRDefault="006E1F51" w:rsidP="00FA3025">
      <w:pPr>
        <w:pageBreakBefore/>
      </w:pPr>
      <w:r>
        <w:lastRenderedPageBreak/>
        <w:t xml:space="preserve">Wenn man das Spiel </w:t>
      </w:r>
      <w:r w:rsidR="00D47654">
        <w:t>startet</w:t>
      </w:r>
      <w:r>
        <w:t>, fällt d</w:t>
      </w:r>
      <w:r w:rsidR="00FA3025">
        <w:t>ie</w:t>
      </w:r>
      <w:r>
        <w:t xml:space="preserve"> </w:t>
      </w:r>
      <w:r w:rsidR="00FA3025">
        <w:t xml:space="preserve">Spielfigur </w:t>
      </w:r>
      <w:r>
        <w:t xml:space="preserve">auf den Boden und </w:t>
      </w:r>
      <w:r w:rsidR="00D47654">
        <w:t xml:space="preserve">kippt um, da </w:t>
      </w:r>
      <w:r>
        <w:t xml:space="preserve">die </w:t>
      </w:r>
      <w:r w:rsidR="00D47654">
        <w:t>Beine</w:t>
      </w:r>
      <w:r>
        <w:t xml:space="preserve"> der Grafik nicht gleich lang sind.</w:t>
      </w:r>
    </w:p>
    <w:p w14:paraId="00BA6207" w14:textId="77777777" w:rsidR="00EB6266" w:rsidRDefault="00EB6266" w:rsidP="00EB6266">
      <w:pPr>
        <w:keepNext/>
      </w:pPr>
      <w:r>
        <w:rPr>
          <w:noProof/>
        </w:rPr>
        <w:drawing>
          <wp:inline distT="0" distB="0" distL="0" distR="0" wp14:anchorId="44E6DBDC" wp14:editId="678D5ED9">
            <wp:extent cx="2700000" cy="2498400"/>
            <wp:effectExtent l="0" t="0" r="571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00000" cy="2498400"/>
                    </a:xfrm>
                    <a:prstGeom prst="rect">
                      <a:avLst/>
                    </a:prstGeom>
                    <a:noFill/>
                    <a:ln>
                      <a:noFill/>
                    </a:ln>
                  </pic:spPr>
                </pic:pic>
              </a:graphicData>
            </a:graphic>
          </wp:inline>
        </w:drawing>
      </w:r>
      <w:r>
        <w:t xml:space="preserve"> </w:t>
      </w:r>
      <w:r>
        <w:rPr>
          <w:noProof/>
        </w:rPr>
        <w:drawing>
          <wp:inline distT="0" distB="0" distL="0" distR="0" wp14:anchorId="357C9DC6" wp14:editId="08BD80D6">
            <wp:extent cx="2700000" cy="2498400"/>
            <wp:effectExtent l="0" t="0" r="5715" b="0"/>
            <wp:docPr id="6" name="Grafik 6" descr="Ein Bild, das Text, Monitor, Screenshot,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Monitor, Screenshot, schwarz enthält.&#10;&#10;Automatisch generierte Beschreibu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00000" cy="2498400"/>
                    </a:xfrm>
                    <a:prstGeom prst="rect">
                      <a:avLst/>
                    </a:prstGeom>
                    <a:noFill/>
                    <a:ln>
                      <a:noFill/>
                    </a:ln>
                  </pic:spPr>
                </pic:pic>
              </a:graphicData>
            </a:graphic>
          </wp:inline>
        </w:drawing>
      </w:r>
    </w:p>
    <w:p w14:paraId="094F5E71" w14:textId="428201ED" w:rsidR="00EB6266" w:rsidRPr="003B31E5" w:rsidRDefault="00EB6266" w:rsidP="00EB6266">
      <w:pPr>
        <w:pStyle w:val="Beschriftung"/>
      </w:pPr>
      <w:r>
        <w:t xml:space="preserve">Abbildung </w:t>
      </w:r>
      <w:r>
        <w:fldChar w:fldCharType="begin"/>
      </w:r>
      <w:r>
        <w:instrText xml:space="preserve"> SEQ Abbildung \* ARABIC </w:instrText>
      </w:r>
      <w:r>
        <w:fldChar w:fldCharType="separate"/>
      </w:r>
      <w:r w:rsidR="007721F2">
        <w:rPr>
          <w:noProof/>
        </w:rPr>
        <w:t>13</w:t>
      </w:r>
      <w:r>
        <w:fldChar w:fldCharType="end"/>
      </w:r>
      <w:r>
        <w:t>:</w:t>
      </w:r>
      <w:r w:rsidR="00FA3025">
        <w:t xml:space="preserve"> </w:t>
      </w:r>
      <w:r w:rsidRPr="00B517C8">
        <w:t>Physik-Engine des einfaches Beispiel</w:t>
      </w:r>
    </w:p>
    <w:p w14:paraId="0DDA9935" w14:textId="7FD3A265" w:rsidR="006E1F51" w:rsidRDefault="00D47654" w:rsidP="003B31E5">
      <w:r>
        <w:t>Das kleine Beispiel zeigt bereits, wie mit wenigen Schritten ein minimales Spiel erstellt werden kann, dessen Objekte aufgrund der Physik-Engine von Unity ein komplexes Verhalten erhalten.</w:t>
      </w:r>
    </w:p>
    <w:p w14:paraId="29713857" w14:textId="150CC528" w:rsidR="003B31E5" w:rsidRDefault="003B31E5" w:rsidP="003B31E5">
      <w:pPr>
        <w:pStyle w:val="berschrift3"/>
      </w:pPr>
      <w:bookmarkStart w:id="29" w:name="_Toc123304691"/>
      <w:r>
        <w:t>Programmierung der Spielfigur mit C#</w:t>
      </w:r>
      <w:bookmarkEnd w:id="29"/>
    </w:p>
    <w:p w14:paraId="7CBA1C77" w14:textId="2E1E51DB" w:rsidR="00562E8C" w:rsidRDefault="00E15CA9" w:rsidP="00562E8C">
      <w:r>
        <w:t xml:space="preserve">Im </w:t>
      </w:r>
      <w:r w:rsidR="006E1F51">
        <w:t>nächste</w:t>
      </w:r>
      <w:r>
        <w:t>n</w:t>
      </w:r>
      <w:r w:rsidR="006E1F51">
        <w:t xml:space="preserve"> Schritt </w:t>
      </w:r>
      <w:r>
        <w:t>soll de</w:t>
      </w:r>
      <w:r w:rsidR="00EB6266">
        <w:t>m</w:t>
      </w:r>
      <w:r w:rsidR="006E1F51">
        <w:t xml:space="preserve"> Spieler die Möglichkeit </w:t>
      </w:r>
      <w:r>
        <w:t>ge</w:t>
      </w:r>
      <w:r w:rsidR="006E1F51">
        <w:t>geben</w:t>
      </w:r>
      <w:r>
        <w:t xml:space="preserve"> werden</w:t>
      </w:r>
      <w:r w:rsidR="00EB6266">
        <w:t>,</w:t>
      </w:r>
      <w:r w:rsidR="006E1F51">
        <w:t xml:space="preserve"> das </w:t>
      </w:r>
      <w:r>
        <w:t xml:space="preserve">Player Objekt </w:t>
      </w:r>
      <w:r w:rsidR="00EB6266">
        <w:t>nach links und rechts zu bewegen</w:t>
      </w:r>
      <w:r w:rsidR="006E1F51">
        <w:t xml:space="preserve">. </w:t>
      </w:r>
      <w:r>
        <w:t>Damit das Objekt nicht mehr umkippt,</w:t>
      </w:r>
      <w:r w:rsidR="006E1F51">
        <w:t xml:space="preserve"> muss die </w:t>
      </w:r>
      <w:r w:rsidR="00FD7ED2">
        <w:t>Rotation</w:t>
      </w:r>
      <w:r w:rsidR="006E1F51">
        <w:t xml:space="preserve"> der </w:t>
      </w:r>
      <w:r>
        <w:t>Z-</w:t>
      </w:r>
      <w:r w:rsidR="00FD7ED2">
        <w:t>Achse</w:t>
      </w:r>
      <w:r w:rsidR="006E1F51">
        <w:t xml:space="preserve"> </w:t>
      </w:r>
      <w:r>
        <w:t xml:space="preserve">fixiert </w:t>
      </w:r>
      <w:r w:rsidR="006E1F51">
        <w:t xml:space="preserve">werden. Danach </w:t>
      </w:r>
      <w:r>
        <w:t xml:space="preserve">wird </w:t>
      </w:r>
      <w:r w:rsidR="006E1F51">
        <w:t xml:space="preserve">ein </w:t>
      </w:r>
      <w:r w:rsidR="00FD7ED2">
        <w:t>C</w:t>
      </w:r>
      <w:r w:rsidR="006E1F51">
        <w:t>#</w:t>
      </w:r>
      <w:r>
        <w:t>-</w:t>
      </w:r>
      <w:r w:rsidR="00EB6266">
        <w:t>Skript</w:t>
      </w:r>
      <w:r w:rsidR="006E1F51">
        <w:t xml:space="preserve"> erstellt und i</w:t>
      </w:r>
      <w:r>
        <w:t>m</w:t>
      </w:r>
      <w:r w:rsidR="006E1F51">
        <w:t xml:space="preserve"> </w:t>
      </w:r>
      <w:r w:rsidR="00FD7ED2">
        <w:t>Inspektor</w:t>
      </w:r>
      <w:r w:rsidR="006E1F51">
        <w:t xml:space="preserve"> </w:t>
      </w:r>
      <w:r>
        <w:t>dem Player Objekt zugewiesen</w:t>
      </w:r>
      <w:r w:rsidR="006E1F51">
        <w:t>.</w:t>
      </w:r>
    </w:p>
    <w:p w14:paraId="03A2FD15" w14:textId="4B4F2835" w:rsidR="00562E8C" w:rsidRDefault="00562E8C" w:rsidP="00562E8C">
      <w:r>
        <w:t xml:space="preserve">Wenn das </w:t>
      </w:r>
      <w:r w:rsidR="00E15CA9">
        <w:t xml:space="preserve">Player Objekt </w:t>
      </w:r>
      <w:r>
        <w:t>geladen wird, wird die Start Methode</w:t>
      </w:r>
      <w:r w:rsidR="00E15CA9">
        <w:t xml:space="preserve"> des C#-</w:t>
      </w:r>
      <w:r w:rsidR="00EB6266">
        <w:t>Skriptes</w:t>
      </w:r>
      <w:r>
        <w:t xml:space="preserve"> ausgeführt.</w:t>
      </w:r>
      <w:r w:rsidR="00E15CA9">
        <w:t xml:space="preserve"> Darin </w:t>
      </w:r>
      <w:r>
        <w:t xml:space="preserve"> wird der </w:t>
      </w:r>
      <w:r w:rsidR="00E15CA9">
        <w:t xml:space="preserve">Variable Body </w:t>
      </w:r>
      <w:r>
        <w:t>d</w:t>
      </w:r>
      <w:r w:rsidR="00EB6266">
        <w:t>ie</w:t>
      </w:r>
      <w:r>
        <w:t xml:space="preserve"> Rigidbody2D</w:t>
      </w:r>
      <w:r w:rsidR="00EB6266">
        <w:t>-Komponente</w:t>
      </w:r>
      <w:r>
        <w:t xml:space="preserve"> des </w:t>
      </w:r>
      <w:r w:rsidR="00E15CA9">
        <w:t xml:space="preserve">Player </w:t>
      </w:r>
      <w:r>
        <w:t xml:space="preserve">Objekts </w:t>
      </w:r>
      <w:r w:rsidR="00E15CA9">
        <w:t>zugewiesen</w:t>
      </w:r>
      <w:r>
        <w:t xml:space="preserve">. In der Update Methode, welche </w:t>
      </w:r>
      <w:r w:rsidR="00E15CA9">
        <w:t xml:space="preserve">bei der Berechnung jedes Frames </w:t>
      </w:r>
      <w:r>
        <w:t xml:space="preserve">aufgerufen wird, </w:t>
      </w:r>
      <w:r w:rsidR="00EB6266">
        <w:t>wird</w:t>
      </w:r>
      <w:r w:rsidR="00A71D62">
        <w:t xml:space="preserve"> die Eingabe der von Unity standardmässig belegten Tasten in eine horizontale Bewegung des Player Objektes übersetzt.</w:t>
      </w:r>
    </w:p>
    <w:p w14:paraId="25F45BBC" w14:textId="68F74427" w:rsidR="003B31E5" w:rsidRDefault="00A71D62" w:rsidP="003B31E5">
      <w:r>
        <w:t>Das folgende C#-</w:t>
      </w:r>
      <w:r w:rsidR="00EB6266">
        <w:t>Skript</w:t>
      </w:r>
      <w:r>
        <w:t xml:space="preserve"> zeigt die wenigen Anpassungen die notwendig sind, um das Player Objekt bewegen zu können.</w:t>
      </w:r>
    </w:p>
    <w:p w14:paraId="799C6270" w14:textId="77777777" w:rsidR="00562E8C" w:rsidRPr="00562E8C" w:rsidRDefault="00562E8C" w:rsidP="00562E8C">
      <w:pPr>
        <w:pStyle w:val="SourceCode"/>
        <w:rPr>
          <w:color w:val="auto"/>
          <w:lang w:eastAsia="de-CH"/>
        </w:rPr>
      </w:pPr>
      <w:r w:rsidRPr="00562E8C">
        <w:rPr>
          <w:color w:val="auto"/>
          <w:lang w:eastAsia="de-CH"/>
        </w:rPr>
        <w:t xml:space="preserve">public class </w:t>
      </w:r>
      <w:proofErr w:type="spellStart"/>
      <w:r w:rsidRPr="00562E8C">
        <w:rPr>
          <w:color w:val="auto"/>
          <w:lang w:eastAsia="de-CH"/>
        </w:rPr>
        <w:t>PlayerMovement</w:t>
      </w:r>
      <w:proofErr w:type="spellEnd"/>
      <w:r w:rsidRPr="00562E8C">
        <w:rPr>
          <w:color w:val="auto"/>
          <w:lang w:eastAsia="de-CH"/>
        </w:rPr>
        <w:t xml:space="preserve"> : </w:t>
      </w:r>
      <w:proofErr w:type="spellStart"/>
      <w:r w:rsidRPr="00562E8C">
        <w:rPr>
          <w:color w:val="auto"/>
          <w:lang w:eastAsia="de-CH"/>
        </w:rPr>
        <w:t>MonoBehaviour</w:t>
      </w:r>
      <w:proofErr w:type="spellEnd"/>
    </w:p>
    <w:p w14:paraId="7F794E6E" w14:textId="77777777" w:rsidR="00562E8C" w:rsidRPr="00562E8C" w:rsidRDefault="00562E8C" w:rsidP="00562E8C">
      <w:pPr>
        <w:pStyle w:val="SourceCode"/>
        <w:rPr>
          <w:color w:val="auto"/>
          <w:lang w:eastAsia="de-CH"/>
        </w:rPr>
      </w:pPr>
      <w:r w:rsidRPr="00562E8C">
        <w:rPr>
          <w:color w:val="auto"/>
          <w:lang w:eastAsia="de-CH"/>
        </w:rPr>
        <w:t>{</w:t>
      </w:r>
    </w:p>
    <w:p w14:paraId="6BC2D9F4" w14:textId="77777777" w:rsidR="00562E8C" w:rsidRPr="00562E8C" w:rsidRDefault="00562E8C" w:rsidP="00562E8C">
      <w:pPr>
        <w:pStyle w:val="SourceCode"/>
        <w:rPr>
          <w:color w:val="auto"/>
          <w:lang w:eastAsia="de-CH"/>
        </w:rPr>
      </w:pPr>
      <w:r w:rsidRPr="00562E8C">
        <w:rPr>
          <w:color w:val="auto"/>
          <w:lang w:eastAsia="de-CH"/>
        </w:rPr>
        <w:t>    private Rigidbody2D body;</w:t>
      </w:r>
    </w:p>
    <w:p w14:paraId="2D30598E" w14:textId="77777777" w:rsidR="00562E8C" w:rsidRPr="00562E8C" w:rsidRDefault="00562E8C" w:rsidP="00562E8C">
      <w:pPr>
        <w:pStyle w:val="SourceCode"/>
        <w:rPr>
          <w:color w:val="auto"/>
          <w:lang w:eastAsia="de-CH"/>
        </w:rPr>
      </w:pPr>
      <w:r w:rsidRPr="00562E8C">
        <w:rPr>
          <w:color w:val="auto"/>
          <w:lang w:eastAsia="de-CH"/>
        </w:rPr>
        <w:t>    [</w:t>
      </w:r>
      <w:proofErr w:type="spellStart"/>
      <w:r w:rsidRPr="00562E8C">
        <w:rPr>
          <w:color w:val="auto"/>
          <w:lang w:eastAsia="de-CH"/>
        </w:rPr>
        <w:t>SerializeField</w:t>
      </w:r>
      <w:proofErr w:type="spellEnd"/>
      <w:r w:rsidRPr="00562E8C">
        <w:rPr>
          <w:color w:val="auto"/>
          <w:lang w:eastAsia="de-CH"/>
        </w:rPr>
        <w:t>] private int speed;</w:t>
      </w:r>
    </w:p>
    <w:p w14:paraId="32E8766D" w14:textId="77777777" w:rsidR="00562E8C" w:rsidRPr="00562E8C" w:rsidRDefault="00562E8C" w:rsidP="00562E8C">
      <w:pPr>
        <w:pStyle w:val="SourceCode"/>
        <w:rPr>
          <w:color w:val="auto"/>
          <w:lang w:eastAsia="de-CH"/>
        </w:rPr>
      </w:pPr>
      <w:r w:rsidRPr="00562E8C">
        <w:rPr>
          <w:color w:val="auto"/>
          <w:lang w:eastAsia="de-CH"/>
        </w:rPr>
        <w:t>    void Start()</w:t>
      </w:r>
    </w:p>
    <w:p w14:paraId="1B140546" w14:textId="77777777" w:rsidR="00562E8C" w:rsidRPr="00562E8C" w:rsidRDefault="00562E8C" w:rsidP="00562E8C">
      <w:pPr>
        <w:pStyle w:val="SourceCode"/>
        <w:rPr>
          <w:color w:val="auto"/>
          <w:lang w:eastAsia="de-CH"/>
        </w:rPr>
      </w:pPr>
      <w:r w:rsidRPr="00562E8C">
        <w:rPr>
          <w:color w:val="auto"/>
          <w:lang w:eastAsia="de-CH"/>
        </w:rPr>
        <w:t>    {</w:t>
      </w:r>
    </w:p>
    <w:p w14:paraId="6A1B0174" w14:textId="77777777" w:rsidR="00562E8C" w:rsidRPr="00562E8C" w:rsidRDefault="00562E8C" w:rsidP="00562E8C">
      <w:pPr>
        <w:pStyle w:val="SourceCode"/>
        <w:rPr>
          <w:color w:val="auto"/>
          <w:lang w:eastAsia="de-CH"/>
        </w:rPr>
      </w:pPr>
      <w:r w:rsidRPr="00562E8C">
        <w:rPr>
          <w:color w:val="auto"/>
          <w:lang w:eastAsia="de-CH"/>
        </w:rPr>
        <w:t xml:space="preserve">        body = </w:t>
      </w:r>
      <w:proofErr w:type="spellStart"/>
      <w:r w:rsidRPr="00562E8C">
        <w:rPr>
          <w:color w:val="auto"/>
          <w:lang w:eastAsia="de-CH"/>
        </w:rPr>
        <w:t>GetComponent</w:t>
      </w:r>
      <w:proofErr w:type="spellEnd"/>
      <w:r w:rsidRPr="00562E8C">
        <w:rPr>
          <w:color w:val="auto"/>
          <w:lang w:eastAsia="de-CH"/>
        </w:rPr>
        <w:t>&lt;Rigidbody2D&gt;();</w:t>
      </w:r>
    </w:p>
    <w:p w14:paraId="2913B3BB" w14:textId="77777777" w:rsidR="00562E8C" w:rsidRPr="00562E8C" w:rsidRDefault="00562E8C" w:rsidP="00562E8C">
      <w:pPr>
        <w:pStyle w:val="SourceCode"/>
        <w:rPr>
          <w:color w:val="auto"/>
          <w:lang w:eastAsia="de-CH"/>
        </w:rPr>
      </w:pPr>
      <w:r w:rsidRPr="00562E8C">
        <w:rPr>
          <w:color w:val="auto"/>
          <w:lang w:eastAsia="de-CH"/>
        </w:rPr>
        <w:t>    }</w:t>
      </w:r>
    </w:p>
    <w:p w14:paraId="609FA3EA" w14:textId="51EBB4FB" w:rsidR="00562E8C" w:rsidRPr="00562E8C" w:rsidRDefault="00562E8C" w:rsidP="00562E8C">
      <w:pPr>
        <w:pStyle w:val="SourceCode"/>
        <w:rPr>
          <w:color w:val="auto"/>
          <w:lang w:eastAsia="de-CH"/>
        </w:rPr>
      </w:pPr>
      <w:r w:rsidRPr="00562E8C">
        <w:rPr>
          <w:color w:val="auto"/>
          <w:lang w:eastAsia="de-CH"/>
        </w:rPr>
        <w:t xml:space="preserve">   void Update()</w:t>
      </w:r>
    </w:p>
    <w:p w14:paraId="6760290A" w14:textId="77777777" w:rsidR="00562E8C" w:rsidRPr="00562E8C" w:rsidRDefault="00562E8C" w:rsidP="00562E8C">
      <w:pPr>
        <w:pStyle w:val="SourceCode"/>
        <w:rPr>
          <w:color w:val="auto"/>
          <w:lang w:eastAsia="de-CH"/>
        </w:rPr>
      </w:pPr>
      <w:r w:rsidRPr="00562E8C">
        <w:rPr>
          <w:color w:val="auto"/>
          <w:lang w:eastAsia="de-CH"/>
        </w:rPr>
        <w:t>    {</w:t>
      </w:r>
    </w:p>
    <w:p w14:paraId="6F134716" w14:textId="77777777" w:rsidR="00562E8C" w:rsidRPr="00562E8C" w:rsidRDefault="00562E8C" w:rsidP="00562E8C">
      <w:pPr>
        <w:pStyle w:val="SourceCode"/>
        <w:rPr>
          <w:color w:val="auto"/>
          <w:lang w:eastAsia="de-CH"/>
        </w:rPr>
      </w:pPr>
      <w:r w:rsidRPr="00562E8C">
        <w:rPr>
          <w:color w:val="auto"/>
          <w:lang w:eastAsia="de-CH"/>
        </w:rPr>
        <w:t xml:space="preserve">        </w:t>
      </w:r>
      <w:proofErr w:type="spellStart"/>
      <w:r w:rsidRPr="00562E8C">
        <w:rPr>
          <w:color w:val="auto"/>
          <w:lang w:eastAsia="de-CH"/>
        </w:rPr>
        <w:t>body.velocity</w:t>
      </w:r>
      <w:proofErr w:type="spellEnd"/>
      <w:r w:rsidRPr="00562E8C">
        <w:rPr>
          <w:color w:val="auto"/>
          <w:lang w:eastAsia="de-CH"/>
        </w:rPr>
        <w:t xml:space="preserve"> = new Vector3(</w:t>
      </w:r>
      <w:proofErr w:type="spellStart"/>
      <w:r w:rsidRPr="00562E8C">
        <w:rPr>
          <w:color w:val="auto"/>
          <w:lang w:eastAsia="de-CH"/>
        </w:rPr>
        <w:t>Input.GetAxis</w:t>
      </w:r>
      <w:proofErr w:type="spellEnd"/>
      <w:r w:rsidRPr="00562E8C">
        <w:rPr>
          <w:color w:val="auto"/>
          <w:lang w:eastAsia="de-CH"/>
        </w:rPr>
        <w:t>("Horizontal")* speed, 0, 0);</w:t>
      </w:r>
    </w:p>
    <w:p w14:paraId="519B0AC1" w14:textId="77777777" w:rsidR="00562E8C" w:rsidRPr="00562E8C" w:rsidRDefault="00562E8C" w:rsidP="00562E8C">
      <w:pPr>
        <w:pStyle w:val="SourceCode"/>
        <w:rPr>
          <w:color w:val="auto"/>
          <w:lang w:eastAsia="de-CH"/>
        </w:rPr>
      </w:pPr>
      <w:r w:rsidRPr="00562E8C">
        <w:rPr>
          <w:color w:val="auto"/>
          <w:lang w:eastAsia="de-CH"/>
        </w:rPr>
        <w:t>    }</w:t>
      </w:r>
    </w:p>
    <w:p w14:paraId="1F8EFFBC" w14:textId="09402B2E" w:rsidR="005829EE" w:rsidRPr="005829EE" w:rsidRDefault="005829EE" w:rsidP="005829EE">
      <w:pPr>
        <w:pStyle w:val="SourceCode"/>
      </w:pPr>
      <w:r>
        <w:rPr>
          <w:lang w:eastAsia="de-CH"/>
        </w:rPr>
        <w:t>}</w:t>
      </w:r>
    </w:p>
    <w:p w14:paraId="55A6D927" w14:textId="77777777" w:rsidR="00561C31" w:rsidRDefault="00561C31" w:rsidP="00B45D92">
      <w:pPr>
        <w:pStyle w:val="berschrift2"/>
        <w:pageBreakBefore/>
      </w:pPr>
      <w:bookmarkStart w:id="30" w:name="_Toc123304692"/>
      <w:r>
        <w:lastRenderedPageBreak/>
        <w:t>Entwicklung von Spielideen</w:t>
      </w:r>
      <w:bookmarkEnd w:id="30"/>
    </w:p>
    <w:p w14:paraId="57D3D41F" w14:textId="3963B074" w:rsidR="003B3D4A" w:rsidRDefault="003B3D4A" w:rsidP="00ED439B">
      <w:r>
        <w:t>Für den Einstieg in die Spieleprogrammierung entschied ich mich dazu</w:t>
      </w:r>
      <w:r w:rsidR="005573B9">
        <w:t>,</w:t>
      </w:r>
      <w:r>
        <w:t xml:space="preserve"> ein </w:t>
      </w:r>
      <w:proofErr w:type="spellStart"/>
      <w:r>
        <w:t>Platform</w:t>
      </w:r>
      <w:proofErr w:type="spellEnd"/>
      <w:r>
        <w:t xml:space="preserve"> Game zu entwickeln, in deutschsprachigen Ländern wird häufig auch von Jump ‘n’ Run Spielen gesprochen.</w:t>
      </w:r>
    </w:p>
    <w:p w14:paraId="3FD50BC3" w14:textId="273730A0" w:rsidR="0000111B" w:rsidRDefault="0000111B" w:rsidP="00ED439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w:t>
      </w:r>
      <w:r w:rsidR="00CB2BE1">
        <w:t>A</w:t>
      </w:r>
      <w:r>
        <w:t xml:space="preserve">ir </w:t>
      </w:r>
      <w:proofErr w:type="spellStart"/>
      <w:r w:rsidR="00CB2BE1">
        <w:t>D</w:t>
      </w:r>
      <w:r>
        <w:t>ashing</w:t>
      </w:r>
      <w:proofErr w:type="spellEnd"/>
      <w:r>
        <w:t>» hinzu</w:t>
      </w:r>
      <w:r w:rsidR="007C331B">
        <w:t>. Letzteres wird immer Englisch ausgedrückt, im Deutschen könnte man es mit «flitzen» übersetzen</w:t>
      </w:r>
      <w:r>
        <w:t>.</w:t>
      </w:r>
    </w:p>
    <w:p w14:paraId="7919A292" w14:textId="44E290BE" w:rsidR="003B3D4A" w:rsidRDefault="003B3D4A" w:rsidP="00ED439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ED439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ED439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ED439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31" w:name="_Toc123304693"/>
      <w:r>
        <w:lastRenderedPageBreak/>
        <w:t>Entwicklung des Spiels</w:t>
      </w:r>
      <w:bookmarkEnd w:id="31"/>
    </w:p>
    <w:p w14:paraId="1733ADF6" w14:textId="147FDDF5" w:rsidR="0053514A" w:rsidRDefault="0053514A" w:rsidP="0053514A">
      <w:r>
        <w:t xml:space="preserve">In </w:t>
      </w:r>
      <w:r w:rsidR="006B04AC">
        <w:t xml:space="preserve">diesem Kapitel wird die Entwicklung des Spiels erklärt, das wie bereits im Kapitel </w:t>
      </w:r>
      <w:r w:rsidR="006B04AC">
        <w:fldChar w:fldCharType="begin"/>
      </w:r>
      <w:r w:rsidR="006B04AC">
        <w:instrText xml:space="preserve"> REF _Ref123309337 \w \h </w:instrText>
      </w:r>
      <w:r w:rsidR="006B04AC">
        <w:fldChar w:fldCharType="separate"/>
      </w:r>
      <w:r w:rsidR="006B04AC">
        <w:t>3.1</w:t>
      </w:r>
      <w:r w:rsidR="006B04AC">
        <w:fldChar w:fldCharType="end"/>
      </w:r>
      <w:r w:rsidR="006B04AC">
        <w:t xml:space="preserve"> </w:t>
      </w:r>
      <w:r w:rsidR="006B04AC">
        <w:fldChar w:fldCharType="begin"/>
      </w:r>
      <w:r w:rsidR="006B04AC">
        <w:instrText xml:space="preserve"> REF _Ref123309326 \h </w:instrText>
      </w:r>
      <w:r w:rsidR="006B04AC">
        <w:fldChar w:fldCharType="separate"/>
      </w:r>
      <w:r w:rsidR="006B04AC">
        <w:t>Einarbeitung in Unity</w:t>
      </w:r>
      <w:r w:rsidR="006B04AC">
        <w:fldChar w:fldCharType="end"/>
      </w:r>
      <w:r w:rsidR="006B04AC">
        <w:t xml:space="preserve"> beschrieben</w:t>
      </w:r>
      <w:r w:rsidR="00714316">
        <w:t xml:space="preserve"> wurde</w:t>
      </w:r>
      <w:r w:rsidR="006B04AC">
        <w:t xml:space="preserve"> aus </w:t>
      </w:r>
      <w:r w:rsidR="00EC4D8A">
        <w:t>der Entwicklung der Spielewelt in Unity und den passenden C#-</w:t>
      </w:r>
      <w:r w:rsidR="00714316">
        <w:t>Skripten</w:t>
      </w:r>
      <w:r w:rsidR="00EC4D8A">
        <w:t xml:space="preserve"> besteht.</w:t>
      </w:r>
    </w:p>
    <w:p w14:paraId="743FCB35" w14:textId="2EF3A6F4" w:rsidR="00245776" w:rsidRDefault="00245776" w:rsidP="00245776">
      <w:pPr>
        <w:pStyle w:val="berschrift3"/>
      </w:pPr>
      <w:bookmarkStart w:id="32" w:name="_Toc123304694"/>
      <w:r>
        <w:t xml:space="preserve">Entwicklung der </w:t>
      </w:r>
      <w:r w:rsidR="000343AD">
        <w:t>Spielewelt</w:t>
      </w:r>
      <w:r>
        <w:t xml:space="preserve"> in Unity</w:t>
      </w:r>
      <w:bookmarkEnd w:id="32"/>
    </w:p>
    <w:p w14:paraId="5458A380" w14:textId="1A5FF6B2" w:rsidR="00FC35E5" w:rsidRPr="00FC35E5" w:rsidRDefault="00FC35E5" w:rsidP="00FC35E5">
      <w:pPr>
        <w:pStyle w:val="berschrift4"/>
      </w:pPr>
      <w:r>
        <w:t>Statische Objekte der Spielewelt</w:t>
      </w:r>
    </w:p>
    <w:p w14:paraId="4CB181D4" w14:textId="230504C5" w:rsidR="007241B2" w:rsidRPr="007241B2" w:rsidRDefault="007241B2" w:rsidP="007241B2">
      <w:pPr>
        <w:rPr>
          <w:lang w:eastAsia="de-CH"/>
        </w:rPr>
      </w:pPr>
      <w:r w:rsidRPr="006B2857">
        <w:rPr>
          <w:lang w:eastAsia="de-CH"/>
        </w:rPr>
        <w:t xml:space="preserve">Bei der </w:t>
      </w:r>
      <w:r>
        <w:rPr>
          <w:lang w:eastAsia="de-CH"/>
        </w:rPr>
        <w:t>Erstellung</w:t>
      </w:r>
      <w:r w:rsidRPr="006B2857">
        <w:rPr>
          <w:lang w:eastAsia="de-CH"/>
        </w:rPr>
        <w:t xml:space="preserve"> </w:t>
      </w:r>
      <w:r>
        <w:rPr>
          <w:lang w:eastAsia="de-CH"/>
        </w:rPr>
        <w:t>der</w:t>
      </w:r>
      <w:r w:rsidRPr="006B2857">
        <w:rPr>
          <w:lang w:eastAsia="de-CH"/>
        </w:rPr>
        <w:t xml:space="preserve"> </w:t>
      </w:r>
      <w:r w:rsidR="000B028D">
        <w:rPr>
          <w:lang w:eastAsia="de-CH"/>
        </w:rPr>
        <w:t>Spielewelt</w:t>
      </w:r>
      <w:r w:rsidRPr="006B2857">
        <w:rPr>
          <w:lang w:eastAsia="de-CH"/>
        </w:rPr>
        <w:t xml:space="preserve"> war die Suche nach den passenden </w:t>
      </w:r>
      <w:r w:rsidR="000B028D">
        <w:rPr>
          <w:lang w:eastAsia="de-CH"/>
        </w:rPr>
        <w:t>Grafiken recht aufwändig</w:t>
      </w:r>
      <w:r>
        <w:rPr>
          <w:lang w:eastAsia="de-CH"/>
        </w:rPr>
        <w:t xml:space="preserve">. Der Unity Asset Store und die Webseite </w:t>
      </w:r>
      <w:r w:rsidR="00FA15F9">
        <w:rPr>
          <w:lang w:eastAsia="de-CH"/>
        </w:rPr>
        <w:t>i</w:t>
      </w:r>
      <w:r>
        <w:rPr>
          <w:lang w:eastAsia="de-CH"/>
        </w:rPr>
        <w:t xml:space="preserve">tch.io waren sehr hilfreich. </w:t>
      </w:r>
      <w:r w:rsidR="000B028D">
        <w:rPr>
          <w:lang w:eastAsia="de-CH"/>
        </w:rPr>
        <w:t xml:space="preserve">Die Unity Erweiterung </w:t>
      </w:r>
      <w:r w:rsidR="000B028D">
        <w:rPr>
          <w:lang w:eastAsia="de-CH"/>
        </w:rPr>
        <w:t>Auto-</w:t>
      </w:r>
      <w:proofErr w:type="spellStart"/>
      <w:r w:rsidR="000B028D">
        <w:rPr>
          <w:lang w:eastAsia="de-CH"/>
        </w:rPr>
        <w:t>Tiling</w:t>
      </w:r>
      <w:proofErr w:type="spellEnd"/>
      <w:r w:rsidR="000B028D">
        <w:rPr>
          <w:lang w:eastAsia="de-CH"/>
        </w:rPr>
        <w:t xml:space="preserve"> war b</w:t>
      </w:r>
      <w:r>
        <w:rPr>
          <w:lang w:eastAsia="de-CH"/>
        </w:rPr>
        <w:t xml:space="preserve">ei der Verwendung der Grafiken von </w:t>
      </w:r>
      <w:proofErr w:type="spellStart"/>
      <w:r>
        <w:rPr>
          <w:lang w:eastAsia="de-CH"/>
        </w:rPr>
        <w:t>Maoot</w:t>
      </w:r>
      <w:proofErr w:type="spellEnd"/>
      <w:sdt>
        <w:sdtPr>
          <w:rPr>
            <w:lang w:eastAsia="de-CH"/>
          </w:rPr>
          <w:id w:val="2121027654"/>
          <w:citation/>
        </w:sdtPr>
        <w:sdtContent>
          <w:r>
            <w:rPr>
              <w:lang w:eastAsia="de-CH"/>
            </w:rPr>
            <w:fldChar w:fldCharType="begin"/>
          </w:r>
          <w:r>
            <w:rPr>
              <w:lang w:eastAsia="de-CH"/>
            </w:rPr>
            <w:instrText xml:space="preserve"> CITATION Mao22 \l 2055 </w:instrText>
          </w:r>
          <w:r>
            <w:rPr>
              <w:lang w:eastAsia="de-CH"/>
            </w:rPr>
            <w:fldChar w:fldCharType="separate"/>
          </w:r>
          <w:r>
            <w:rPr>
              <w:noProof/>
              <w:lang w:eastAsia="de-CH"/>
            </w:rPr>
            <w:t xml:space="preserve"> </w:t>
          </w:r>
          <w:r w:rsidRPr="001558BB">
            <w:rPr>
              <w:noProof/>
              <w:lang w:eastAsia="de-CH"/>
            </w:rPr>
            <w:t>[10]</w:t>
          </w:r>
          <w:r>
            <w:rPr>
              <w:lang w:eastAsia="de-CH"/>
            </w:rPr>
            <w:fldChar w:fldCharType="end"/>
          </w:r>
        </w:sdtContent>
      </w:sdt>
      <w:r>
        <w:rPr>
          <w:lang w:eastAsia="de-CH"/>
        </w:rPr>
        <w:t xml:space="preserve"> sehr hilfreich.</w:t>
      </w:r>
    </w:p>
    <w:p w14:paraId="319C5A57" w14:textId="48D8E691" w:rsidR="003B2178" w:rsidRDefault="00FA15F9" w:rsidP="001C28AD">
      <w:r>
        <w:t>Meine</w:t>
      </w:r>
      <w:r w:rsidR="00E17E0E">
        <w:t xml:space="preserve"> Spielewelt </w:t>
      </w:r>
      <w:r w:rsidR="000B028D">
        <w:t>b</w:t>
      </w:r>
      <w:r w:rsidR="00E17E0E">
        <w:t xml:space="preserve">asiert </w:t>
      </w:r>
      <w:r w:rsidR="000B028D">
        <w:t>a</w:t>
      </w:r>
      <w:r w:rsidR="00E17E0E">
        <w:t xml:space="preserve">uf </w:t>
      </w:r>
      <w:r w:rsidR="001C28AD">
        <w:t>zwei</w:t>
      </w:r>
      <w:r w:rsidR="00E17E0E">
        <w:t xml:space="preserve"> Tilemap</w:t>
      </w:r>
      <w:r w:rsidR="001C28AD">
        <w:t>s,</w:t>
      </w:r>
      <w:r w:rsidR="001C28AD">
        <w:t xml:space="preserve"> </w:t>
      </w:r>
      <w:r w:rsidR="001C28AD">
        <w:t xml:space="preserve">die als Gitter ersichtlich sind </w:t>
      </w:r>
      <w:r w:rsidR="001C28AD">
        <w:t xml:space="preserve">in </w:t>
      </w:r>
      <w:r w:rsidR="001C28AD">
        <w:t>d</w:t>
      </w:r>
      <w:r w:rsidR="001C28AD">
        <w:t>em die Grafiken platzier</w:t>
      </w:r>
      <w:r w:rsidR="001C28AD">
        <w:t xml:space="preserve">t werden können. Eine Tilemap enthält die reinen Hintergrundobjekte, die keine Kollisionen auslösen, das heisst die Grafiken sind nur für die Optik des Spieles eingefügt. Die zweite Tilemap </w:t>
      </w:r>
      <w:r w:rsidR="00116F4E">
        <w:t>enthält</w:t>
      </w:r>
      <w:r w:rsidR="001C28AD">
        <w:t xml:space="preserve"> die Böden und Wände der Spielewelt.</w:t>
      </w:r>
      <w:r>
        <w:t xml:space="preserve"> </w:t>
      </w:r>
      <w:r w:rsidR="000B028D">
        <w:t>In der</w:t>
      </w:r>
      <w:r w:rsidR="00E17E0E">
        <w:t xml:space="preserve"> </w:t>
      </w:r>
      <w:r w:rsidR="000B028D">
        <w:t>Transform</w:t>
      </w:r>
      <w:r w:rsidR="00E17E0E">
        <w:t xml:space="preserve"> </w:t>
      </w:r>
      <w:r w:rsidR="00CB2BE1">
        <w:t>Eigenschaft</w:t>
      </w:r>
      <w:r w:rsidR="00E17E0E">
        <w:t xml:space="preserve">, </w:t>
      </w:r>
      <w:r w:rsidR="00CB2BE1">
        <w:t>d</w:t>
      </w:r>
      <w:r w:rsidR="000B028D">
        <w:t>ie</w:t>
      </w:r>
      <w:r w:rsidR="00CB2BE1">
        <w:t xml:space="preserve"> </w:t>
      </w:r>
      <w:r w:rsidR="00E17E0E">
        <w:t xml:space="preserve">jedes Objekt besitzt, </w:t>
      </w:r>
      <w:r w:rsidR="000B028D">
        <w:t xml:space="preserve">werden </w:t>
      </w:r>
      <w:r w:rsidR="00E17E0E">
        <w:t>Grösse, Position und Rotation gespeichert. Die</w:t>
      </w:r>
      <w:r w:rsidR="000B028D">
        <w:t xml:space="preserve"> Eigenschaften der</w:t>
      </w:r>
      <w:r w:rsidR="00E17E0E">
        <w:t xml:space="preserve"> Tilemap und </w:t>
      </w:r>
      <w:r w:rsidR="000B028D">
        <w:t xml:space="preserve">des </w:t>
      </w:r>
      <w:r w:rsidR="00E17E0E">
        <w:t xml:space="preserve">Tilemap Renderer steuern </w:t>
      </w:r>
      <w:r w:rsidR="000B028D">
        <w:t>d</w:t>
      </w:r>
      <w:r w:rsidR="00E17E0E">
        <w:t xml:space="preserve">ie </w:t>
      </w:r>
      <w:r w:rsidR="004845FB">
        <w:t>Darstellung</w:t>
      </w:r>
      <w:r w:rsidR="000B028D">
        <w:t xml:space="preserve"> des Objektes</w:t>
      </w:r>
      <w:r w:rsidR="00E17E0E">
        <w:t>.</w:t>
      </w:r>
    </w:p>
    <w:p w14:paraId="120AA0A6" w14:textId="6610BACE" w:rsidR="00E17E0E" w:rsidRPr="00E17E0E" w:rsidRDefault="006052A1" w:rsidP="00116F4E">
      <w:r>
        <w:t>D</w:t>
      </w:r>
      <w:r w:rsidR="003B2178">
        <w:t>er</w:t>
      </w:r>
      <w:r w:rsidR="000B028D">
        <w:t xml:space="preserve"> </w:t>
      </w:r>
      <w:r w:rsidR="003B2178">
        <w:t>Tilemap für die Böden und Wände wurde zudem eine Tilemap Collider Komponente zugewiesen, damit die enthaltenen</w:t>
      </w:r>
      <w:r>
        <w:t xml:space="preserve"> Objekt</w:t>
      </w:r>
      <w:r w:rsidR="003B2178">
        <w:t>e</w:t>
      </w:r>
      <w:r>
        <w:t xml:space="preserve"> unter d</w:t>
      </w:r>
      <w:r w:rsidR="003B2178">
        <w:t>er</w:t>
      </w:r>
      <w:r>
        <w:t xml:space="preserve"> </w:t>
      </w:r>
      <w:r w:rsidR="000B028D">
        <w:t>K</w:t>
      </w:r>
      <w:r>
        <w:t>ontrolle der Physik</w:t>
      </w:r>
      <w:r w:rsidR="000B028D">
        <w:t>-E</w:t>
      </w:r>
      <w:r>
        <w:t>ngine</w:t>
      </w:r>
      <w:r w:rsidR="003B2178">
        <w:t xml:space="preserve"> stehen</w:t>
      </w:r>
      <w:r w:rsidR="000B028D">
        <w:t>.</w:t>
      </w:r>
      <w:r w:rsidR="00116F4E">
        <w:t xml:space="preserve"> Die</w:t>
      </w:r>
      <w:r w:rsidR="000B028D">
        <w:t xml:space="preserve"> </w:t>
      </w:r>
      <w:r w:rsidR="00093712">
        <w:t xml:space="preserve">RidigBody2D-Komponenten der </w:t>
      </w:r>
      <w:r w:rsidR="000B028D">
        <w:t>Objekte</w:t>
      </w:r>
      <w:r w:rsidR="00116F4E">
        <w:t xml:space="preserve"> in dieser Tilemap</w:t>
      </w:r>
      <w:r w:rsidR="000B028D">
        <w:t xml:space="preserve"> sind</w:t>
      </w:r>
      <w:r w:rsidR="00E17E0E">
        <w:t xml:space="preserve"> auf statisch </w:t>
      </w:r>
      <w:r w:rsidR="001C28AD">
        <w:t>ein</w:t>
      </w:r>
      <w:r w:rsidR="004845FB">
        <w:t>gestellt,</w:t>
      </w:r>
      <w:r w:rsidR="00E17E0E">
        <w:t xml:space="preserve"> </w:t>
      </w:r>
      <w:r w:rsidR="00116F4E">
        <w:t>da sie</w:t>
      </w:r>
      <w:r w:rsidR="00E17E0E">
        <w:t xml:space="preserve"> sich nicht beweg</w:t>
      </w:r>
      <w:r w:rsidR="00116F4E">
        <w:t>en</w:t>
      </w:r>
      <w:r w:rsidR="00E17E0E">
        <w:t xml:space="preserve"> und deshalb die </w:t>
      </w:r>
      <w:r w:rsidR="00116F4E">
        <w:t>Kollisionen</w:t>
      </w:r>
      <w:r w:rsidR="00E17E0E">
        <w:t xml:space="preserve"> nicht so </w:t>
      </w:r>
      <w:r w:rsidR="00116F4E">
        <w:t>häufig</w:t>
      </w:r>
      <w:r w:rsidR="00E17E0E">
        <w:t xml:space="preserve"> wie bei einem beweglichen </w:t>
      </w:r>
      <w:r w:rsidR="004845FB">
        <w:t>Objekt</w:t>
      </w:r>
      <w:r w:rsidR="00E17E0E">
        <w:t xml:space="preserve"> berechnet </w:t>
      </w:r>
      <w:r w:rsidR="004845FB">
        <w:t>werden</w:t>
      </w:r>
      <w:r w:rsidR="00E17E0E">
        <w:t xml:space="preserve"> </w:t>
      </w:r>
      <w:r w:rsidR="00116F4E">
        <w:t>müssen</w:t>
      </w:r>
      <w:r w:rsidR="00E17E0E">
        <w:t xml:space="preserve">. Der Tilemap </w:t>
      </w:r>
      <w:r w:rsidR="00116F4E">
        <w:t>C</w:t>
      </w:r>
      <w:r w:rsidR="00E17E0E">
        <w:t xml:space="preserve">ollider bildet Polygone um </w:t>
      </w:r>
      <w:r w:rsidR="00116F4E">
        <w:t>die</w:t>
      </w:r>
      <w:r w:rsidR="00E17E0E">
        <w:t xml:space="preserve"> eingefügte</w:t>
      </w:r>
      <w:r w:rsidR="00116F4E">
        <w:t>n Grafiken</w:t>
      </w:r>
      <w:r w:rsidR="004845FB">
        <w:t xml:space="preserve">, die </w:t>
      </w:r>
      <w:r w:rsidR="00116F4E">
        <w:t xml:space="preserve">für die Berechnung der Kollisionen </w:t>
      </w:r>
      <w:r w:rsidR="00515F2A">
        <w:t>notwendig sind</w:t>
      </w:r>
      <w:r w:rsidR="004845FB">
        <w:t xml:space="preserve">. </w:t>
      </w:r>
      <w:r w:rsidR="00515F2A">
        <w:t>Durch die Composite Collider Komponente werden d</w:t>
      </w:r>
      <w:r w:rsidR="004845FB">
        <w:t xml:space="preserve">ie Polygone durch eine </w:t>
      </w:r>
      <w:proofErr w:type="spellStart"/>
      <w:r w:rsidR="004845FB">
        <w:t>Chain</w:t>
      </w:r>
      <w:r w:rsidR="00515F2A">
        <w:t>S</w:t>
      </w:r>
      <w:r w:rsidR="004845FB">
        <w:t>hape</w:t>
      </w:r>
      <w:proofErr w:type="spellEnd"/>
      <w:r w:rsidR="004845FB">
        <w:t xml:space="preserve"> ersetzt</w:t>
      </w:r>
      <w:r w:rsidR="00490FAD">
        <w:t>, deren Einstellungen man verändern kann</w:t>
      </w:r>
      <w:r w:rsidR="00093712">
        <w:t xml:space="preserve">, </w:t>
      </w:r>
      <w:r w:rsidR="00490FAD">
        <w:t>um</w:t>
      </w:r>
      <w:r w:rsidR="00093712">
        <w:t xml:space="preserve"> die Oberfläche </w:t>
      </w:r>
      <w:r w:rsidR="00490FAD">
        <w:t>zu glätten.</w:t>
      </w:r>
    </w:p>
    <w:p w14:paraId="4AD2568E" w14:textId="77777777" w:rsidR="00FA3025" w:rsidRDefault="00E17E0E" w:rsidP="00FA3025">
      <w:pPr>
        <w:keepNext/>
      </w:pPr>
      <w:r>
        <w:rPr>
          <w:noProof/>
        </w:rPr>
        <w:drawing>
          <wp:inline distT="0" distB="0" distL="0" distR="0" wp14:anchorId="5E18A484" wp14:editId="09B5D18D">
            <wp:extent cx="3600000" cy="3067200"/>
            <wp:effectExtent l="0" t="0" r="63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0000" cy="3067200"/>
                    </a:xfrm>
                    <a:prstGeom prst="rect">
                      <a:avLst/>
                    </a:prstGeom>
                    <a:noFill/>
                    <a:ln>
                      <a:noFill/>
                    </a:ln>
                  </pic:spPr>
                </pic:pic>
              </a:graphicData>
            </a:graphic>
          </wp:inline>
        </w:drawing>
      </w:r>
    </w:p>
    <w:p w14:paraId="706CF2BC" w14:textId="66D3A09C" w:rsidR="00E17E0E" w:rsidRDefault="00FA3025" w:rsidP="00FA3025">
      <w:pPr>
        <w:pStyle w:val="Beschriftung"/>
      </w:pPr>
      <w:r>
        <w:t xml:space="preserve">Abbildung </w:t>
      </w:r>
      <w:r>
        <w:fldChar w:fldCharType="begin"/>
      </w:r>
      <w:r>
        <w:instrText xml:space="preserve"> SEQ Abbildung \* ARABIC </w:instrText>
      </w:r>
      <w:r>
        <w:fldChar w:fldCharType="separate"/>
      </w:r>
      <w:r w:rsidR="007721F2">
        <w:rPr>
          <w:noProof/>
        </w:rPr>
        <w:t>14</w:t>
      </w:r>
      <w:r>
        <w:fldChar w:fldCharType="end"/>
      </w:r>
      <w:r>
        <w:t>: Statische Objekte der Spielewelt</w:t>
      </w:r>
    </w:p>
    <w:p w14:paraId="1A4D4AF8" w14:textId="2600D328" w:rsidR="00FC35E5" w:rsidRDefault="00FC35E5" w:rsidP="00FC35E5">
      <w:pPr>
        <w:pStyle w:val="berschrift4"/>
      </w:pPr>
      <w:r>
        <w:lastRenderedPageBreak/>
        <w:t>Bewegliche Objekte der Spielewelt</w:t>
      </w:r>
    </w:p>
    <w:p w14:paraId="454F68A1" w14:textId="2B05FED7" w:rsidR="00FA3025" w:rsidRDefault="00FC35E5" w:rsidP="00FC35E5">
      <w:r>
        <w:t xml:space="preserve">Die Spielfigur benötigt einige Komponenten, welche im Inspektor aufgelistet werden. Um die Kollisionen der Spielfigur </w:t>
      </w:r>
      <w:r w:rsidR="00FA3025">
        <w:t>berechnen zu können</w:t>
      </w:r>
      <w:r>
        <w:t xml:space="preserve"> </w:t>
      </w:r>
      <w:r w:rsidR="00FA3025">
        <w:t>sind ihr</w:t>
      </w:r>
      <w:r>
        <w:t xml:space="preserve"> mehrere Collider </w:t>
      </w:r>
      <w:r w:rsidR="00FA3025">
        <w:t>zugewiesen</w:t>
      </w:r>
      <w:r>
        <w:t xml:space="preserve">. </w:t>
      </w:r>
      <w:r w:rsidR="007721F2">
        <w:t>Ein</w:t>
      </w:r>
      <w:r>
        <w:t xml:space="preserve"> Box Collider</w:t>
      </w:r>
      <w:r w:rsidR="00FA3025">
        <w:t xml:space="preserve"> beinhaltet die</w:t>
      </w:r>
      <w:r>
        <w:t xml:space="preserve"> </w:t>
      </w:r>
      <w:r w:rsidR="00FA3025">
        <w:t xml:space="preserve">Spielfigur </w:t>
      </w:r>
      <w:r>
        <w:t xml:space="preserve">ohne ihre Füsse, </w:t>
      </w:r>
      <w:r w:rsidR="00FA3025">
        <w:t xml:space="preserve">er </w:t>
      </w:r>
      <w:r>
        <w:t xml:space="preserve">hat keine Reibung damit </w:t>
      </w:r>
      <w:r w:rsidR="00FA3025">
        <w:t>die</w:t>
      </w:r>
      <w:r>
        <w:t xml:space="preserve"> </w:t>
      </w:r>
      <w:r w:rsidR="00FA3025">
        <w:t xml:space="preserve">Spielfigur </w:t>
      </w:r>
      <w:r>
        <w:t xml:space="preserve">nicht an Wänden hängenbleibt. Der Edge Collider bildet zwei </w:t>
      </w:r>
      <w:r w:rsidR="00FA3025">
        <w:t>S</w:t>
      </w:r>
      <w:r>
        <w:t>chrägen über den Füssen mit dem gleichen Material ohne Reibung damit der Spieler nicht an Unebenheiten im Boden hängenbleibt. Der zweite Box</w:t>
      </w:r>
      <w:r w:rsidR="00FA3025">
        <w:t xml:space="preserve"> Collider</w:t>
      </w:r>
      <w:r>
        <w:t xml:space="preserve"> beinhaltet nur die Füsse de</w:t>
      </w:r>
      <w:r w:rsidR="00FA3025">
        <w:t>r</w:t>
      </w:r>
      <w:r>
        <w:t xml:space="preserve"> </w:t>
      </w:r>
      <w:r w:rsidR="00FA3025">
        <w:t>Spielfigur</w:t>
      </w:r>
      <w:r>
        <w:t>, er hat ein Material mit Reibung, da er den Boden berührt.</w:t>
      </w:r>
    </w:p>
    <w:p w14:paraId="0F6997A6" w14:textId="77777777" w:rsidR="007721F2" w:rsidRDefault="00FA3025" w:rsidP="007721F2">
      <w:pPr>
        <w:keepNext/>
      </w:pPr>
      <w:r>
        <w:rPr>
          <w:noProof/>
        </w:rPr>
        <w:drawing>
          <wp:inline distT="0" distB="0" distL="0" distR="0" wp14:anchorId="7761BF06" wp14:editId="2670F877">
            <wp:extent cx="3600000" cy="2703600"/>
            <wp:effectExtent l="0" t="0" r="635" b="190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00000" cy="2703600"/>
                    </a:xfrm>
                    <a:prstGeom prst="rect">
                      <a:avLst/>
                    </a:prstGeom>
                    <a:noFill/>
                    <a:ln>
                      <a:noFill/>
                    </a:ln>
                  </pic:spPr>
                </pic:pic>
              </a:graphicData>
            </a:graphic>
          </wp:inline>
        </w:drawing>
      </w:r>
    </w:p>
    <w:p w14:paraId="60EB6749" w14:textId="717F14EE" w:rsidR="007721F2" w:rsidRDefault="007721F2" w:rsidP="007721F2">
      <w:pPr>
        <w:pStyle w:val="Beschriftung"/>
      </w:pPr>
      <w:r>
        <w:t xml:space="preserve">Abbildung </w:t>
      </w:r>
      <w:r>
        <w:fldChar w:fldCharType="begin"/>
      </w:r>
      <w:r>
        <w:instrText xml:space="preserve"> SEQ Abbildung \* ARABIC </w:instrText>
      </w:r>
      <w:r>
        <w:fldChar w:fldCharType="separate"/>
      </w:r>
      <w:r>
        <w:rPr>
          <w:noProof/>
        </w:rPr>
        <w:t>15</w:t>
      </w:r>
      <w:r>
        <w:fldChar w:fldCharType="end"/>
      </w:r>
      <w:r>
        <w:t>: Bewegliche Objekte der Spielewelt</w:t>
      </w:r>
    </w:p>
    <w:p w14:paraId="0D9E4064" w14:textId="78F735A7" w:rsidR="00FC35E5" w:rsidRPr="000343AD" w:rsidRDefault="00FC35E5" w:rsidP="00FC35E5">
      <w:r>
        <w:t>Damit d</w:t>
      </w:r>
      <w:r w:rsidR="00FA3025">
        <w:t>ie</w:t>
      </w:r>
      <w:r>
        <w:t xml:space="preserve"> </w:t>
      </w:r>
      <w:r w:rsidR="00FA3025">
        <w:t xml:space="preserve">Spielfigur </w:t>
      </w:r>
      <w:r>
        <w:t>sich bewegen kann</w:t>
      </w:r>
      <w:r w:rsidR="00FA3025">
        <w:t>,</w:t>
      </w:r>
      <w:r>
        <w:t xml:space="preserve"> ist ihm das </w:t>
      </w:r>
      <w:proofErr w:type="spellStart"/>
      <w:r w:rsidRPr="007721F2">
        <w:rPr>
          <w:i/>
          <w:iCs/>
        </w:rPr>
        <w:t>Playermovent</w:t>
      </w:r>
      <w:proofErr w:type="spellEnd"/>
      <w:r>
        <w:t xml:space="preserve"> </w:t>
      </w:r>
      <w:r w:rsidR="00FA3025">
        <w:t>Skript</w:t>
      </w:r>
      <w:r>
        <w:t xml:space="preserve"> </w:t>
      </w:r>
      <w:r w:rsidR="00FA3025">
        <w:t>zugewiesen, das</w:t>
      </w:r>
      <w:r>
        <w:t xml:space="preserve"> alle Bewegungen steuert. Das </w:t>
      </w:r>
      <w:r w:rsidRPr="007721F2">
        <w:rPr>
          <w:i/>
          <w:iCs/>
        </w:rPr>
        <w:t>Health</w:t>
      </w:r>
      <w:r>
        <w:t xml:space="preserve"> S</w:t>
      </w:r>
      <w:r w:rsidR="00FA3025">
        <w:t>k</w:t>
      </w:r>
      <w:r>
        <w:t>ript steuert die Lebenspunkte de</w:t>
      </w:r>
      <w:r w:rsidR="00FA3025">
        <w:t>r</w:t>
      </w:r>
      <w:r>
        <w:t xml:space="preserve"> </w:t>
      </w:r>
      <w:r w:rsidR="00FA3025">
        <w:t>Spielfigur</w:t>
      </w:r>
      <w:r>
        <w:t xml:space="preserve">, das </w:t>
      </w:r>
      <w:r w:rsidRPr="007721F2">
        <w:rPr>
          <w:i/>
          <w:iCs/>
        </w:rPr>
        <w:t>New Ability</w:t>
      </w:r>
      <w:r>
        <w:t xml:space="preserve"> </w:t>
      </w:r>
      <w:r>
        <w:t>Skript</w:t>
      </w:r>
      <w:r>
        <w:t xml:space="preserve"> kontrolliert das Aufsammeln neuer Fähigkeiten. Damit neue Spielstände in einer Szene geladen werden können und diese Informationen gespeichert bleiben</w:t>
      </w:r>
      <w:r w:rsidR="00FA3025">
        <w:t>,</w:t>
      </w:r>
      <w:r>
        <w:t xml:space="preserve"> besitzt d</w:t>
      </w:r>
      <w:r w:rsidR="00FA3025">
        <w:t>ie</w:t>
      </w:r>
      <w:r>
        <w:t xml:space="preserve"> </w:t>
      </w:r>
      <w:r w:rsidR="00FA3025">
        <w:t xml:space="preserve">Spielfigur </w:t>
      </w:r>
      <w:r>
        <w:t xml:space="preserve">das </w:t>
      </w:r>
      <w:proofErr w:type="spellStart"/>
      <w:r w:rsidRPr="007721F2">
        <w:rPr>
          <w:i/>
          <w:iCs/>
        </w:rPr>
        <w:t>Dont</w:t>
      </w:r>
      <w:proofErr w:type="spellEnd"/>
      <w:r w:rsidRPr="007721F2">
        <w:rPr>
          <w:i/>
          <w:iCs/>
        </w:rPr>
        <w:t xml:space="preserve"> Delete Player</w:t>
      </w:r>
      <w:r>
        <w:t xml:space="preserve"> </w:t>
      </w:r>
      <w:r>
        <w:t>Skript</w:t>
      </w:r>
      <w:r>
        <w:t xml:space="preserve">. </w:t>
      </w:r>
      <w:r w:rsidR="00FA3025">
        <w:t>Die</w:t>
      </w:r>
      <w:r>
        <w:t xml:space="preserve"> </w:t>
      </w:r>
      <w:r w:rsidRPr="007721F2">
        <w:rPr>
          <w:i/>
          <w:iCs/>
        </w:rPr>
        <w:t>Animator</w:t>
      </w:r>
      <w:r>
        <w:t xml:space="preserve"> </w:t>
      </w:r>
      <w:r w:rsidR="00FA3025">
        <w:t xml:space="preserve">Komponente </w:t>
      </w:r>
      <w:r>
        <w:t>steuert die Animation de</w:t>
      </w:r>
      <w:r w:rsidR="00FA3025">
        <w:t>r</w:t>
      </w:r>
      <w:r>
        <w:t xml:space="preserve"> </w:t>
      </w:r>
      <w:r w:rsidR="00FA3025">
        <w:t>Spielfigur</w:t>
      </w:r>
      <w:r>
        <w:t>.</w:t>
      </w:r>
    </w:p>
    <w:p w14:paraId="2AA28DDC" w14:textId="69C883A7" w:rsidR="00245776" w:rsidRDefault="00245776" w:rsidP="00FC35E5">
      <w:pPr>
        <w:pStyle w:val="berschrift3"/>
        <w:pageBreakBefore/>
      </w:pPr>
      <w:bookmarkStart w:id="33" w:name="_Toc123304695"/>
      <w:r>
        <w:lastRenderedPageBreak/>
        <w:t>Entwicklung des Verhaltens der Objekte in C#</w:t>
      </w:r>
      <w:bookmarkEnd w:id="33"/>
    </w:p>
    <w:p w14:paraId="4C6F99F9" w14:textId="0AA148FA" w:rsidR="00E17E0E" w:rsidRPr="00E17E0E" w:rsidRDefault="00AC4882" w:rsidP="00E17E0E">
      <w:r>
        <w:t>Im vorhergehenden Kapitel wurden die Skripte der Spielfigur definiert. In den folgenden Kapiteln werden Snipplets d</w:t>
      </w:r>
      <w:r w:rsidR="00131252">
        <w:t>e</w:t>
      </w:r>
      <w:r>
        <w:t xml:space="preserve">s </w:t>
      </w:r>
      <w:proofErr w:type="spellStart"/>
      <w:r w:rsidR="00131252" w:rsidRPr="007721F2">
        <w:rPr>
          <w:i/>
          <w:iCs/>
        </w:rPr>
        <w:t>Playermovent</w:t>
      </w:r>
      <w:proofErr w:type="spellEnd"/>
      <w:r w:rsidR="00131252">
        <w:t xml:space="preserve"> Skript</w:t>
      </w:r>
      <w:r w:rsidR="00131252">
        <w:t xml:space="preserve">s und des </w:t>
      </w:r>
      <w:r w:rsidR="00131252" w:rsidRPr="007721F2">
        <w:rPr>
          <w:i/>
          <w:iCs/>
        </w:rPr>
        <w:t>New Ability</w:t>
      </w:r>
      <w:r w:rsidR="00131252">
        <w:t xml:space="preserve"> Skript</w:t>
      </w:r>
      <w:r w:rsidR="00131252">
        <w:t>s erklärt.</w:t>
      </w:r>
    </w:p>
    <w:p w14:paraId="2AAB44F3" w14:textId="42D8DD41" w:rsidR="00245776" w:rsidRDefault="00245776" w:rsidP="00245776">
      <w:pPr>
        <w:pStyle w:val="berschrift4"/>
      </w:pPr>
      <w:bookmarkStart w:id="34" w:name="_Toc123304696"/>
      <w:r>
        <w:t>Erkennung der Bewegungsrichtung</w:t>
      </w:r>
      <w:bookmarkEnd w:id="34"/>
    </w:p>
    <w:p w14:paraId="15EDB720" w14:textId="7EED946C" w:rsidR="003947C8" w:rsidRDefault="001D29DF" w:rsidP="00245776">
      <w:r>
        <w:t xml:space="preserve">Das Spiel soll sowohl mit der Tastatur als auch mit dem Game </w:t>
      </w:r>
      <w:proofErr w:type="spellStart"/>
      <w:r>
        <w:t>Controler</w:t>
      </w:r>
      <w:proofErr w:type="spellEnd"/>
      <w:r>
        <w:t xml:space="preserve"> gespielt werden können. Die zwei Eingabevarianten </w:t>
      </w:r>
      <w:r w:rsidR="003947C8">
        <w:t>unterscheiden</w:t>
      </w:r>
      <w:r w:rsidR="003947C8">
        <w:t xml:space="preserve"> </w:t>
      </w:r>
      <w:r>
        <w:t>sich</w:t>
      </w:r>
      <w:r w:rsidR="003947C8">
        <w:t xml:space="preserve"> jedoch</w:t>
      </w:r>
      <w:r>
        <w:t xml:space="preserve"> im Wertebereich</w:t>
      </w:r>
      <w:r w:rsidR="003947C8">
        <w:t>. W</w:t>
      </w:r>
      <w:r>
        <w:t>ährend die Tastatur nur</w:t>
      </w:r>
      <w:r w:rsidR="003947C8">
        <w:t xml:space="preserve"> die Ganzzahlen [-1, 0, 1] liefert, wird vom </w:t>
      </w:r>
      <w:r w:rsidR="003947C8">
        <w:t xml:space="preserve">Game </w:t>
      </w:r>
      <w:proofErr w:type="spellStart"/>
      <w:r w:rsidR="003947C8">
        <w:t>Controler</w:t>
      </w:r>
      <w:proofErr w:type="spellEnd"/>
      <w:r w:rsidR="003947C8">
        <w:t xml:space="preserve"> </w:t>
      </w:r>
      <w:r w:rsidR="003947C8">
        <w:t>ein Dezimalwert zwischen -1 und 1 geliefert</w:t>
      </w:r>
      <w:r>
        <w:t>.</w:t>
      </w:r>
      <w:r w:rsidR="003947C8">
        <w:t xml:space="preserve"> Im folgenden Snipplet wird der Dezimalwert des </w:t>
      </w:r>
      <w:r w:rsidR="003947C8">
        <w:t xml:space="preserve">Game </w:t>
      </w:r>
      <w:proofErr w:type="spellStart"/>
      <w:r w:rsidR="003947C8">
        <w:t>Controler</w:t>
      </w:r>
      <w:r w:rsidR="003947C8">
        <w:t>s</w:t>
      </w:r>
      <w:proofErr w:type="spellEnd"/>
      <w:r w:rsidR="003947C8">
        <w:t xml:space="preserve"> in die entsprechenden Ganzzahlen umgerechnet.</w:t>
      </w:r>
    </w:p>
    <w:p w14:paraId="77EF7D42" w14:textId="77777777" w:rsidR="00245776" w:rsidRPr="0043294F" w:rsidRDefault="00245776" w:rsidP="00245776">
      <w:pPr>
        <w:pStyle w:val="SourceCode"/>
      </w:pPr>
      <w:r w:rsidRPr="0043294F">
        <w:t>if (</w:t>
      </w:r>
      <w:proofErr w:type="spellStart"/>
      <w:r w:rsidRPr="0043294F">
        <w:t>inputManager.Land.MoveHorizontal.ReadValue</w:t>
      </w:r>
      <w:proofErr w:type="spellEnd"/>
      <w:r w:rsidRPr="0043294F">
        <w:t>&lt;float&gt;() != 0)</w:t>
      </w:r>
    </w:p>
    <w:p w14:paraId="39A553EC" w14:textId="77777777" w:rsidR="00245776" w:rsidRPr="0043294F" w:rsidRDefault="00245776" w:rsidP="00245776">
      <w:pPr>
        <w:pStyle w:val="SourceCode"/>
      </w:pPr>
      <w:r w:rsidRPr="0043294F">
        <w:t xml:space="preserve">        {</w:t>
      </w:r>
    </w:p>
    <w:p w14:paraId="169163D2" w14:textId="77777777" w:rsidR="00245776" w:rsidRPr="0043294F" w:rsidRDefault="00245776" w:rsidP="00245776">
      <w:pPr>
        <w:pStyle w:val="SourceCode"/>
      </w:pPr>
      <w:r w:rsidRPr="0043294F">
        <w:t xml:space="preserve">            </w:t>
      </w:r>
      <w:proofErr w:type="spellStart"/>
      <w:r w:rsidRPr="0043294F">
        <w:t>Horizontalinput</w:t>
      </w:r>
      <w:proofErr w:type="spellEnd"/>
      <w:r w:rsidRPr="0043294F">
        <w:t xml:space="preserve"> = </w:t>
      </w:r>
      <w:proofErr w:type="spellStart"/>
      <w:r w:rsidRPr="0043294F">
        <w:t>Mathf.Sign</w:t>
      </w:r>
      <w:proofErr w:type="spellEnd"/>
      <w:r w:rsidRPr="0043294F">
        <w:t>(</w:t>
      </w:r>
      <w:proofErr w:type="spellStart"/>
      <w:r w:rsidRPr="0043294F">
        <w:t>inputManager.Land.MoveHorizontal.ReadValue</w:t>
      </w:r>
      <w:proofErr w:type="spellEnd"/>
      <w:r w:rsidRPr="0043294F">
        <w:t>&lt;float&gt;());</w:t>
      </w:r>
    </w:p>
    <w:p w14:paraId="62AF3605" w14:textId="77777777" w:rsidR="00245776" w:rsidRPr="00367748" w:rsidRDefault="00245776" w:rsidP="00245776">
      <w:pPr>
        <w:pStyle w:val="SourceCode"/>
        <w:rPr>
          <w:lang w:val="de-CH"/>
        </w:rPr>
      </w:pPr>
      <w:r w:rsidRPr="0043294F">
        <w:t xml:space="preserve">        </w:t>
      </w:r>
      <w:r w:rsidRPr="00367748">
        <w:rPr>
          <w:lang w:val="de-CH"/>
        </w:rPr>
        <w:t>}</w:t>
      </w:r>
    </w:p>
    <w:p w14:paraId="76B849A3" w14:textId="77777777" w:rsidR="00245776" w:rsidRPr="00367748" w:rsidRDefault="00245776" w:rsidP="00245776">
      <w:pPr>
        <w:pStyle w:val="SourceCode"/>
        <w:rPr>
          <w:lang w:val="de-CH"/>
        </w:rPr>
      </w:pPr>
      <w:r w:rsidRPr="00367748">
        <w:rPr>
          <w:lang w:val="de-CH"/>
        </w:rPr>
        <w:t xml:space="preserve">        </w:t>
      </w:r>
      <w:proofErr w:type="spellStart"/>
      <w:r w:rsidRPr="00367748">
        <w:rPr>
          <w:lang w:val="de-CH"/>
        </w:rPr>
        <w:t>else</w:t>
      </w:r>
      <w:proofErr w:type="spellEnd"/>
    </w:p>
    <w:p w14:paraId="16EDDAAB" w14:textId="77777777" w:rsidR="00245776" w:rsidRPr="00367748" w:rsidRDefault="00245776" w:rsidP="00245776">
      <w:pPr>
        <w:pStyle w:val="SourceCode"/>
        <w:rPr>
          <w:lang w:val="de-CH"/>
        </w:rPr>
      </w:pPr>
      <w:r w:rsidRPr="00367748">
        <w:rPr>
          <w:lang w:val="de-CH"/>
        </w:rPr>
        <w:t xml:space="preserve">        {</w:t>
      </w:r>
    </w:p>
    <w:p w14:paraId="3DEA8DB1" w14:textId="77777777" w:rsidR="00245776" w:rsidRPr="00367748" w:rsidRDefault="00245776" w:rsidP="00245776">
      <w:pPr>
        <w:pStyle w:val="SourceCode"/>
        <w:rPr>
          <w:lang w:val="de-CH"/>
        </w:rPr>
      </w:pPr>
      <w:r w:rsidRPr="00367748">
        <w:rPr>
          <w:lang w:val="de-CH"/>
        </w:rPr>
        <w:t xml:space="preserve">            Horizontalinput = 0;</w:t>
      </w:r>
    </w:p>
    <w:p w14:paraId="6A4A8249" w14:textId="77777777" w:rsidR="00245776" w:rsidRPr="00367748" w:rsidRDefault="00245776" w:rsidP="00245776">
      <w:pPr>
        <w:pStyle w:val="SourceCode"/>
        <w:rPr>
          <w:lang w:val="de-CH"/>
        </w:rPr>
      </w:pPr>
      <w:r w:rsidRPr="00367748">
        <w:rPr>
          <w:lang w:val="de-CH"/>
        </w:rPr>
        <w:t xml:space="preserve">        }</w:t>
      </w:r>
    </w:p>
    <w:p w14:paraId="47751332" w14:textId="4D281249" w:rsidR="00245776" w:rsidRDefault="00245776" w:rsidP="00245776">
      <w:r>
        <w:t xml:space="preserve">Danach wird mit dem nachfolgenden </w:t>
      </w:r>
      <w:r w:rsidR="003947C8">
        <w:t xml:space="preserve">Snipplet </w:t>
      </w:r>
      <w:r>
        <w:t>die Blickrichtung des Spielers der Bewegungsrichtung angepasst.</w:t>
      </w:r>
    </w:p>
    <w:p w14:paraId="716E357C" w14:textId="77777777" w:rsidR="00245776" w:rsidRPr="0043294F" w:rsidRDefault="00245776" w:rsidP="00245776">
      <w:pPr>
        <w:pStyle w:val="SourceCode"/>
      </w:pPr>
      <w:r w:rsidRPr="00367748">
        <w:rPr>
          <w:lang w:val="de-CH"/>
        </w:rPr>
        <w:t xml:space="preserve"> </w:t>
      </w:r>
      <w:r w:rsidRPr="0043294F">
        <w:t>if (</w:t>
      </w:r>
      <w:proofErr w:type="spellStart"/>
      <w:r w:rsidRPr="0043294F">
        <w:t>Horizontalinput</w:t>
      </w:r>
      <w:proofErr w:type="spellEnd"/>
      <w:r w:rsidRPr="0043294F">
        <w:t xml:space="preserve"> &gt; 0.01f)</w:t>
      </w:r>
    </w:p>
    <w:p w14:paraId="2C06CB76" w14:textId="77777777" w:rsidR="00245776" w:rsidRPr="0043294F" w:rsidRDefault="00245776" w:rsidP="00245776">
      <w:pPr>
        <w:pStyle w:val="SourceCode"/>
      </w:pPr>
      <w:r w:rsidRPr="0043294F">
        <w:t xml:space="preserve">    </w:t>
      </w:r>
      <w:proofErr w:type="spellStart"/>
      <w:r w:rsidRPr="0043294F">
        <w:t>transform.localScale</w:t>
      </w:r>
      <w:proofErr w:type="spellEnd"/>
      <w:r w:rsidRPr="0043294F">
        <w:t xml:space="preserve"> = </w:t>
      </w:r>
      <w:proofErr w:type="spellStart"/>
      <w:r w:rsidRPr="0043294F">
        <w:t>playerSize</w:t>
      </w:r>
      <w:proofErr w:type="spellEnd"/>
      <w:r w:rsidRPr="0043294F">
        <w:t>;</w:t>
      </w:r>
    </w:p>
    <w:p w14:paraId="1BB8399F" w14:textId="77777777" w:rsidR="00245776" w:rsidRPr="0043294F" w:rsidRDefault="00245776" w:rsidP="00245776">
      <w:pPr>
        <w:pStyle w:val="SourceCode"/>
      </w:pPr>
      <w:r w:rsidRPr="0043294F">
        <w:t>else if (</w:t>
      </w:r>
      <w:proofErr w:type="spellStart"/>
      <w:r w:rsidRPr="0043294F">
        <w:t>Horizontalinput</w:t>
      </w:r>
      <w:proofErr w:type="spellEnd"/>
      <w:r w:rsidRPr="0043294F">
        <w:t xml:space="preserve"> &lt; -0.01f)</w:t>
      </w:r>
    </w:p>
    <w:p w14:paraId="058754BE" w14:textId="77777777" w:rsidR="00245776" w:rsidRDefault="00245776" w:rsidP="00245776">
      <w:pPr>
        <w:pStyle w:val="SourceCode"/>
      </w:pPr>
      <w:r>
        <w:t xml:space="preserve">    </w:t>
      </w:r>
      <w:proofErr w:type="spellStart"/>
      <w:r w:rsidRPr="0043294F">
        <w:t>transform.localScale</w:t>
      </w:r>
      <w:proofErr w:type="spellEnd"/>
      <w:r w:rsidRPr="0043294F">
        <w:t xml:space="preserve"> = new Vector3(-</w:t>
      </w:r>
      <w:proofErr w:type="spellStart"/>
      <w:r w:rsidRPr="0043294F">
        <w:t>playerSize.x</w:t>
      </w:r>
      <w:proofErr w:type="spellEnd"/>
      <w:r w:rsidRPr="0043294F">
        <w:t xml:space="preserve">, </w:t>
      </w:r>
      <w:proofErr w:type="spellStart"/>
      <w:r w:rsidRPr="0043294F">
        <w:t>playerSize.y</w:t>
      </w:r>
      <w:proofErr w:type="spellEnd"/>
      <w:r w:rsidRPr="0043294F">
        <w:t xml:space="preserve">, </w:t>
      </w:r>
      <w:proofErr w:type="spellStart"/>
      <w:r w:rsidRPr="0043294F">
        <w:t>playerSize.z</w:t>
      </w:r>
      <w:proofErr w:type="spellEnd"/>
      <w:r w:rsidRPr="0043294F">
        <w:t>);</w:t>
      </w:r>
      <w:r w:rsidRPr="00DE2EB4">
        <w:t xml:space="preserve">   </w:t>
      </w:r>
    </w:p>
    <w:p w14:paraId="48FBACA2" w14:textId="77777777" w:rsidR="00245776" w:rsidRPr="00367748" w:rsidRDefault="00245776" w:rsidP="007B0E8D">
      <w:pPr>
        <w:pStyle w:val="berschrift4"/>
        <w:pageBreakBefore/>
      </w:pPr>
      <w:bookmarkStart w:id="35" w:name="_Toc123304697"/>
      <w:r w:rsidRPr="00367748">
        <w:lastRenderedPageBreak/>
        <w:t>Erkennung der Berührung von Wänden und Boden</w:t>
      </w:r>
      <w:bookmarkEnd w:id="35"/>
    </w:p>
    <w:p w14:paraId="7A1A9066" w14:textId="6397234C" w:rsidR="00245776" w:rsidRDefault="00245776" w:rsidP="00245776">
      <w:r>
        <w:t xml:space="preserve">In der </w:t>
      </w:r>
      <w:proofErr w:type="spellStart"/>
      <w:r w:rsidR="00DD20AA" w:rsidRPr="00DD20AA">
        <w:rPr>
          <w:i/>
          <w:iCs/>
        </w:rPr>
        <w:t>isGrounded</w:t>
      </w:r>
      <w:proofErr w:type="spellEnd"/>
      <w:r w:rsidR="00DD20AA" w:rsidRPr="00DD20AA">
        <w:rPr>
          <w:i/>
          <w:iCs/>
        </w:rPr>
        <w:t>()</w:t>
      </w:r>
      <w:r>
        <w:t xml:space="preserve"> Methode wird überprüft, ob </w:t>
      </w:r>
      <w:r w:rsidR="003947C8">
        <w:t xml:space="preserve">sich </w:t>
      </w:r>
      <w:r>
        <w:t>d</w:t>
      </w:r>
      <w:r w:rsidR="003947C8">
        <w:t>ie</w:t>
      </w:r>
      <w:r>
        <w:t xml:space="preserve"> </w:t>
      </w:r>
      <w:r w:rsidR="003947C8">
        <w:t>Spielfigur</w:t>
      </w:r>
      <w:r>
        <w:t xml:space="preserve"> auf dem Boden </w:t>
      </w:r>
      <w:r w:rsidR="003947C8">
        <w:t>befindet</w:t>
      </w:r>
      <w:r>
        <w:t xml:space="preserve">, dafür wird ein Boxcast nach unten verwendet. Wenn dieser </w:t>
      </w:r>
      <w:r w:rsidR="00DD20AA">
        <w:t>sich</w:t>
      </w:r>
      <w:r>
        <w:t xml:space="preserve"> mit </w:t>
      </w:r>
      <w:r w:rsidR="00DD20AA">
        <w:t>einem Objekt mit dem</w:t>
      </w:r>
      <w:r>
        <w:t xml:space="preserve"> Tag </w:t>
      </w:r>
      <w:proofErr w:type="spellStart"/>
      <w:r>
        <w:t>GroundLayer</w:t>
      </w:r>
      <w:proofErr w:type="spellEnd"/>
      <w:r>
        <w:t xml:space="preserve"> überschneidet, ist der Return </w:t>
      </w:r>
      <w:r w:rsidR="00DD20AA">
        <w:t>W</w:t>
      </w:r>
      <w:r>
        <w:t xml:space="preserve">ert </w:t>
      </w:r>
      <w:proofErr w:type="spellStart"/>
      <w:r w:rsidR="00DD20AA" w:rsidRPr="00DD20AA">
        <w:rPr>
          <w:i/>
          <w:iCs/>
        </w:rPr>
        <w:t>t</w:t>
      </w:r>
      <w:r w:rsidRPr="00DD20AA">
        <w:rPr>
          <w:i/>
          <w:iCs/>
        </w:rPr>
        <w:t>rue</w:t>
      </w:r>
      <w:proofErr w:type="spellEnd"/>
      <w:r>
        <w:t>.</w:t>
      </w:r>
    </w:p>
    <w:p w14:paraId="6822992E" w14:textId="2E7DED2A" w:rsidR="00245776" w:rsidRPr="005C1358" w:rsidRDefault="00245776" w:rsidP="00245776">
      <w:pPr>
        <w:rPr>
          <w:lang w:val="en-GB"/>
        </w:rPr>
      </w:pPr>
      <w:r>
        <w:t xml:space="preserve">In der </w:t>
      </w:r>
      <w:proofErr w:type="spellStart"/>
      <w:r w:rsidR="00DD20AA" w:rsidRPr="00DD20AA">
        <w:rPr>
          <w:i/>
          <w:iCs/>
        </w:rPr>
        <w:t>onWall</w:t>
      </w:r>
      <w:proofErr w:type="spellEnd"/>
      <w:r w:rsidR="00DD20AA" w:rsidRPr="00DD20AA">
        <w:rPr>
          <w:i/>
          <w:iCs/>
        </w:rPr>
        <w:t>()</w:t>
      </w:r>
      <w:r>
        <w:t xml:space="preserve"> Methode wird überprüft, ob </w:t>
      </w:r>
      <w:r w:rsidR="00DD20AA">
        <w:t xml:space="preserve">die Spielfigur </w:t>
      </w:r>
      <w:r>
        <w:t>schon weit</w:t>
      </w:r>
      <w:r w:rsidR="00DD20AA">
        <w:t xml:space="preserve"> </w:t>
      </w:r>
      <w:r>
        <w:t>genug</w:t>
      </w:r>
      <w:r w:rsidR="00D017E6">
        <w:t xml:space="preserve"> im Spielverlauf</w:t>
      </w:r>
      <w:r>
        <w:t xml:space="preserve"> ist,</w:t>
      </w:r>
      <w:r w:rsidR="00D017E6">
        <w:t xml:space="preserve"> um an Wänden klettern zu können. Sofern </w:t>
      </w:r>
      <w:proofErr w:type="spellStart"/>
      <w:r w:rsidRPr="00D017E6">
        <w:rPr>
          <w:i/>
          <w:iCs/>
        </w:rPr>
        <w:t>wall</w:t>
      </w:r>
      <w:r w:rsidR="00D017E6" w:rsidRPr="00D017E6">
        <w:rPr>
          <w:i/>
          <w:iCs/>
        </w:rPr>
        <w:t>I</w:t>
      </w:r>
      <w:r w:rsidRPr="00D017E6">
        <w:rPr>
          <w:i/>
          <w:iCs/>
        </w:rPr>
        <w:t>nteraction</w:t>
      </w:r>
      <w:proofErr w:type="spellEnd"/>
      <w:r>
        <w:t xml:space="preserve"> </w:t>
      </w:r>
      <w:r w:rsidR="00D017E6">
        <w:t xml:space="preserve">den Wert </w:t>
      </w:r>
      <w:proofErr w:type="spellStart"/>
      <w:r w:rsidR="00D017E6" w:rsidRPr="00D017E6">
        <w:rPr>
          <w:i/>
          <w:iCs/>
        </w:rPr>
        <w:t>true</w:t>
      </w:r>
      <w:proofErr w:type="spellEnd"/>
      <w:r w:rsidR="00D017E6">
        <w:t xml:space="preserve"> hat, wird wiederum ein Boxcast verwendet, um zu prüfen, ob sich die Spielfigur </w:t>
      </w:r>
      <w:r w:rsidR="00D017E6">
        <w:t>in</w:t>
      </w:r>
      <w:r w:rsidR="00D017E6">
        <w:t xml:space="preserve"> ihrer</w:t>
      </w:r>
      <w:r w:rsidR="00D017E6">
        <w:t xml:space="preserve"> Blickrichtung </w:t>
      </w:r>
      <w:r w:rsidR="00D017E6">
        <w:t>an einer Wand befindet</w:t>
      </w:r>
      <w:r>
        <w:t>.</w:t>
      </w:r>
    </w:p>
    <w:p w14:paraId="125B6AEE" w14:textId="77777777" w:rsidR="00245776" w:rsidRPr="005C1358" w:rsidRDefault="00245776" w:rsidP="00245776">
      <w:pPr>
        <w:pStyle w:val="SourceCode"/>
        <w:rPr>
          <w:color w:val="000000" w:themeColor="text1"/>
        </w:rPr>
      </w:pPr>
      <w:r w:rsidRPr="005C1358">
        <w:rPr>
          <w:color w:val="000000" w:themeColor="text1"/>
        </w:rPr>
        <w:t xml:space="preserve"> private bool </w:t>
      </w:r>
      <w:proofErr w:type="spellStart"/>
      <w:r w:rsidRPr="005C1358">
        <w:rPr>
          <w:color w:val="000000" w:themeColor="text1"/>
        </w:rPr>
        <w:t>isGrounded</w:t>
      </w:r>
      <w:proofErr w:type="spellEnd"/>
      <w:r w:rsidRPr="005C1358">
        <w:rPr>
          <w:color w:val="000000" w:themeColor="text1"/>
        </w:rPr>
        <w:t>()</w:t>
      </w:r>
    </w:p>
    <w:p w14:paraId="5821F18B" w14:textId="77777777" w:rsidR="00245776" w:rsidRPr="00E8322B" w:rsidRDefault="00245776" w:rsidP="00245776">
      <w:pPr>
        <w:pStyle w:val="SourceCode"/>
        <w:rPr>
          <w:color w:val="000000" w:themeColor="text1"/>
        </w:rPr>
      </w:pPr>
      <w:r w:rsidRPr="005C1358">
        <w:rPr>
          <w:color w:val="000000" w:themeColor="text1"/>
        </w:rPr>
        <w:t xml:space="preserve">    </w:t>
      </w:r>
      <w:r w:rsidRPr="00E8322B">
        <w:rPr>
          <w:color w:val="000000" w:themeColor="text1"/>
        </w:rPr>
        <w:t>{</w:t>
      </w:r>
    </w:p>
    <w:p w14:paraId="293C4D78" w14:textId="1FD83457" w:rsidR="00245776" w:rsidRPr="00E8322B" w:rsidRDefault="00245776" w:rsidP="00245776">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w:t>
      </w:r>
      <w:r w:rsidR="00DD20AA">
        <w:rPr>
          <w:color w:val="000000" w:themeColor="text1"/>
        </w:rPr>
        <w:t xml:space="preserve"> </w:t>
      </w:r>
      <w:r w:rsidR="00DD20AA">
        <w:rPr>
          <w:color w:val="000000" w:themeColor="text1"/>
        </w:rPr>
        <w:br/>
      </w:r>
      <w:r w:rsidR="00DD20AA" w:rsidRPr="00E8322B">
        <w:rPr>
          <w:color w:val="000000" w:themeColor="text1"/>
        </w:rPr>
        <w:t xml:space="preserve">           </w:t>
      </w:r>
      <w:proofErr w:type="spellStart"/>
      <w:r w:rsidRPr="00E8322B">
        <w:rPr>
          <w:color w:val="000000" w:themeColor="text1"/>
        </w:rPr>
        <w:t>boxCollider.bounds.size</w:t>
      </w:r>
      <w:proofErr w:type="spellEnd"/>
      <w:r w:rsidRPr="00E8322B">
        <w:rPr>
          <w:color w:val="000000" w:themeColor="text1"/>
        </w:rPr>
        <w:t xml:space="preserve">, 0, Vector2.down, 0.1f, </w:t>
      </w:r>
      <w:proofErr w:type="spellStart"/>
      <w:r w:rsidRPr="00E8322B">
        <w:rPr>
          <w:color w:val="000000" w:themeColor="text1"/>
        </w:rPr>
        <w:t>groundLayer</w:t>
      </w:r>
      <w:proofErr w:type="spellEnd"/>
      <w:r w:rsidRPr="00E8322B">
        <w:rPr>
          <w:color w:val="000000" w:themeColor="text1"/>
        </w:rPr>
        <w:t>);</w:t>
      </w:r>
    </w:p>
    <w:p w14:paraId="0974C49F" w14:textId="7B297C68" w:rsidR="00245776" w:rsidRPr="00E8322B" w:rsidRDefault="00DD20AA" w:rsidP="00245776">
      <w:pPr>
        <w:pStyle w:val="SourceCode"/>
        <w:rPr>
          <w:color w:val="000000" w:themeColor="text1"/>
        </w:rPr>
      </w:pPr>
      <w:r w:rsidRPr="00E8322B">
        <w:rPr>
          <w:color w:val="000000" w:themeColor="text1"/>
        </w:rPr>
        <w:t xml:space="preserve">           </w:t>
      </w:r>
      <w:r w:rsidR="00245776" w:rsidRPr="00E8322B">
        <w:rPr>
          <w:color w:val="000000" w:themeColor="text1"/>
        </w:rPr>
        <w:t xml:space="preserve">return </w:t>
      </w:r>
      <w:proofErr w:type="spellStart"/>
      <w:r w:rsidR="00245776" w:rsidRPr="00E8322B">
        <w:rPr>
          <w:color w:val="000000" w:themeColor="text1"/>
        </w:rPr>
        <w:t>raycastHit.collider</w:t>
      </w:r>
      <w:proofErr w:type="spellEnd"/>
      <w:r w:rsidR="00245776" w:rsidRPr="00E8322B">
        <w:rPr>
          <w:color w:val="000000" w:themeColor="text1"/>
        </w:rPr>
        <w:t xml:space="preserve"> != null;</w:t>
      </w:r>
    </w:p>
    <w:p w14:paraId="5FA7BAF0" w14:textId="77777777" w:rsidR="00245776" w:rsidRPr="00E8322B" w:rsidRDefault="00245776" w:rsidP="00245776">
      <w:pPr>
        <w:pStyle w:val="SourceCode"/>
        <w:rPr>
          <w:color w:val="000000" w:themeColor="text1"/>
        </w:rPr>
      </w:pPr>
      <w:r w:rsidRPr="00E8322B">
        <w:rPr>
          <w:color w:val="000000" w:themeColor="text1"/>
        </w:rPr>
        <w:t xml:space="preserve">    }</w:t>
      </w:r>
    </w:p>
    <w:p w14:paraId="40BB6559" w14:textId="77777777" w:rsidR="00245776" w:rsidRPr="00E8322B" w:rsidRDefault="00245776" w:rsidP="00245776">
      <w:pPr>
        <w:pStyle w:val="SourceCode"/>
        <w:rPr>
          <w:color w:val="000000" w:themeColor="text1"/>
        </w:rPr>
      </w:pPr>
      <w:r w:rsidRPr="00E8322B">
        <w:rPr>
          <w:color w:val="000000" w:themeColor="text1"/>
        </w:rPr>
        <w:t xml:space="preserve">    private bool </w:t>
      </w:r>
      <w:proofErr w:type="spellStart"/>
      <w:r w:rsidRPr="00E8322B">
        <w:rPr>
          <w:color w:val="000000" w:themeColor="text1"/>
        </w:rPr>
        <w:t>onWall</w:t>
      </w:r>
      <w:proofErr w:type="spellEnd"/>
      <w:r w:rsidRPr="00E8322B">
        <w:rPr>
          <w:color w:val="000000" w:themeColor="text1"/>
        </w:rPr>
        <w:t>()</w:t>
      </w:r>
    </w:p>
    <w:p w14:paraId="702BF134" w14:textId="77777777" w:rsidR="00245776" w:rsidRPr="00E8322B" w:rsidRDefault="00245776" w:rsidP="00245776">
      <w:pPr>
        <w:pStyle w:val="SourceCode"/>
        <w:rPr>
          <w:color w:val="000000" w:themeColor="text1"/>
        </w:rPr>
      </w:pPr>
      <w:r w:rsidRPr="00E8322B">
        <w:rPr>
          <w:color w:val="000000" w:themeColor="text1"/>
        </w:rPr>
        <w:t xml:space="preserve">    {</w:t>
      </w:r>
    </w:p>
    <w:p w14:paraId="60D14AFB" w14:textId="77777777" w:rsidR="00245776" w:rsidRPr="00E8322B" w:rsidRDefault="00245776" w:rsidP="00245776">
      <w:pPr>
        <w:pStyle w:val="SourceCode"/>
        <w:rPr>
          <w:color w:val="000000" w:themeColor="text1"/>
        </w:rPr>
      </w:pPr>
      <w:r w:rsidRPr="00E8322B">
        <w:rPr>
          <w:color w:val="000000" w:themeColor="text1"/>
        </w:rPr>
        <w:t xml:space="preserve">        if (</w:t>
      </w:r>
      <w:proofErr w:type="spellStart"/>
      <w:r w:rsidRPr="00E8322B">
        <w:rPr>
          <w:color w:val="000000" w:themeColor="text1"/>
        </w:rPr>
        <w:t>wallInteractions</w:t>
      </w:r>
      <w:proofErr w:type="spellEnd"/>
      <w:r w:rsidRPr="00E8322B">
        <w:rPr>
          <w:color w:val="000000" w:themeColor="text1"/>
        </w:rPr>
        <w:t xml:space="preserve"> == true)</w:t>
      </w:r>
    </w:p>
    <w:p w14:paraId="58365905" w14:textId="77777777" w:rsidR="00245776" w:rsidRPr="00E8322B" w:rsidRDefault="00245776" w:rsidP="00245776">
      <w:pPr>
        <w:pStyle w:val="SourceCode"/>
        <w:rPr>
          <w:color w:val="000000" w:themeColor="text1"/>
        </w:rPr>
      </w:pPr>
      <w:r w:rsidRPr="00E8322B">
        <w:rPr>
          <w:color w:val="000000" w:themeColor="text1"/>
        </w:rPr>
        <w:t xml:space="preserve">        {</w:t>
      </w:r>
    </w:p>
    <w:p w14:paraId="318B6666" w14:textId="77777777" w:rsidR="00D017E6" w:rsidRDefault="00245776" w:rsidP="00245776">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 xml:space="preserve">, </w:t>
      </w:r>
    </w:p>
    <w:p w14:paraId="38020CDA" w14:textId="7255ED42" w:rsidR="00245776" w:rsidRPr="00E8322B" w:rsidRDefault="00D017E6" w:rsidP="00245776">
      <w:pPr>
        <w:pStyle w:val="SourceCode"/>
        <w:rPr>
          <w:color w:val="000000" w:themeColor="text1"/>
        </w:rPr>
      </w:pPr>
      <w:r>
        <w:rPr>
          <w:color w:val="000000" w:themeColor="text1"/>
        </w:rPr>
        <w:t xml:space="preserve">            </w:t>
      </w:r>
      <w:proofErr w:type="spellStart"/>
      <w:r w:rsidR="00245776" w:rsidRPr="00E8322B">
        <w:rPr>
          <w:color w:val="000000" w:themeColor="text1"/>
        </w:rPr>
        <w:t>boxCollider.bounds.size</w:t>
      </w:r>
      <w:proofErr w:type="spellEnd"/>
      <w:r w:rsidR="00245776" w:rsidRPr="00E8322B">
        <w:rPr>
          <w:color w:val="000000" w:themeColor="text1"/>
        </w:rPr>
        <w:t>, 0, new Vector2(</w:t>
      </w:r>
      <w:proofErr w:type="spellStart"/>
      <w:r w:rsidR="00245776" w:rsidRPr="00E8322B">
        <w:rPr>
          <w:color w:val="000000" w:themeColor="text1"/>
        </w:rPr>
        <w:t>transform.localScale.x</w:t>
      </w:r>
      <w:proofErr w:type="spellEnd"/>
      <w:r w:rsidR="00245776" w:rsidRPr="00E8322B">
        <w:rPr>
          <w:color w:val="000000" w:themeColor="text1"/>
        </w:rPr>
        <w:t xml:space="preserve">, 0), 0.1f, </w:t>
      </w:r>
      <w:proofErr w:type="spellStart"/>
      <w:r w:rsidR="00245776" w:rsidRPr="00E8322B">
        <w:rPr>
          <w:color w:val="000000" w:themeColor="text1"/>
        </w:rPr>
        <w:t>wallLayer</w:t>
      </w:r>
      <w:proofErr w:type="spellEnd"/>
      <w:r w:rsidR="00245776" w:rsidRPr="00E8322B">
        <w:rPr>
          <w:color w:val="000000" w:themeColor="text1"/>
        </w:rPr>
        <w:t>);</w:t>
      </w:r>
    </w:p>
    <w:p w14:paraId="41B3E096" w14:textId="77777777" w:rsidR="00245776" w:rsidRPr="00E8322B" w:rsidRDefault="00245776" w:rsidP="00245776">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2CBBA8B8" w14:textId="77777777" w:rsidR="00245776" w:rsidRPr="00E8322B" w:rsidRDefault="00245776" w:rsidP="00245776">
      <w:pPr>
        <w:pStyle w:val="SourceCode"/>
        <w:rPr>
          <w:color w:val="000000" w:themeColor="text1"/>
        </w:rPr>
      </w:pPr>
      <w:r w:rsidRPr="00E8322B">
        <w:rPr>
          <w:color w:val="000000" w:themeColor="text1"/>
        </w:rPr>
        <w:t xml:space="preserve">        }</w:t>
      </w:r>
    </w:p>
    <w:p w14:paraId="36446699" w14:textId="77777777" w:rsidR="00245776" w:rsidRPr="00E8322B" w:rsidRDefault="00245776" w:rsidP="00245776">
      <w:pPr>
        <w:pStyle w:val="SourceCode"/>
        <w:rPr>
          <w:color w:val="000000" w:themeColor="text1"/>
        </w:rPr>
      </w:pPr>
      <w:r w:rsidRPr="00E8322B">
        <w:rPr>
          <w:color w:val="000000" w:themeColor="text1"/>
        </w:rPr>
        <w:t xml:space="preserve">        else</w:t>
      </w:r>
    </w:p>
    <w:p w14:paraId="7920C78E" w14:textId="77777777" w:rsidR="00245776" w:rsidRPr="00E8322B" w:rsidRDefault="00245776" w:rsidP="00245776">
      <w:pPr>
        <w:pStyle w:val="SourceCode"/>
        <w:rPr>
          <w:color w:val="000000" w:themeColor="text1"/>
        </w:rPr>
      </w:pPr>
      <w:r w:rsidRPr="00E8322B">
        <w:rPr>
          <w:color w:val="000000" w:themeColor="text1"/>
        </w:rPr>
        <w:t xml:space="preserve">        {</w:t>
      </w:r>
    </w:p>
    <w:p w14:paraId="799499D4" w14:textId="77777777" w:rsidR="00245776" w:rsidRPr="00E8322B" w:rsidRDefault="00245776" w:rsidP="00245776">
      <w:pPr>
        <w:pStyle w:val="SourceCode"/>
        <w:rPr>
          <w:color w:val="000000" w:themeColor="text1"/>
        </w:rPr>
      </w:pPr>
      <w:r w:rsidRPr="00E8322B">
        <w:rPr>
          <w:color w:val="000000" w:themeColor="text1"/>
        </w:rPr>
        <w:t xml:space="preserve">            return false;</w:t>
      </w:r>
    </w:p>
    <w:p w14:paraId="54DE54F9" w14:textId="77777777" w:rsidR="00245776" w:rsidRPr="00E8322B" w:rsidRDefault="00245776" w:rsidP="00245776">
      <w:pPr>
        <w:pStyle w:val="SourceCode"/>
        <w:rPr>
          <w:color w:val="000000" w:themeColor="text1"/>
        </w:rPr>
      </w:pPr>
      <w:r w:rsidRPr="00E8322B">
        <w:rPr>
          <w:color w:val="000000" w:themeColor="text1"/>
        </w:rPr>
        <w:t xml:space="preserve">        }</w:t>
      </w:r>
    </w:p>
    <w:p w14:paraId="706EB124" w14:textId="77777777" w:rsidR="00245776" w:rsidRPr="00E8322B" w:rsidRDefault="00245776" w:rsidP="00245776">
      <w:pPr>
        <w:pStyle w:val="SourceCode"/>
        <w:rPr>
          <w:color w:val="000000" w:themeColor="text1"/>
        </w:rPr>
      </w:pPr>
      <w:r w:rsidRPr="00E8322B">
        <w:rPr>
          <w:color w:val="000000" w:themeColor="text1"/>
        </w:rPr>
        <w:t xml:space="preserve">    }</w:t>
      </w:r>
    </w:p>
    <w:p w14:paraId="434E25D5" w14:textId="77777777" w:rsidR="00245776" w:rsidRDefault="00245776" w:rsidP="00245776">
      <w:pPr>
        <w:pStyle w:val="berschrift4"/>
      </w:pPr>
      <w:bookmarkStart w:id="36" w:name="_Toc123304698"/>
      <w:r>
        <w:t>Variable Sprunghöhen</w:t>
      </w:r>
      <w:bookmarkEnd w:id="36"/>
    </w:p>
    <w:p w14:paraId="3616F6C8" w14:textId="3F88240F" w:rsidR="002C27C2" w:rsidRDefault="00245776" w:rsidP="00245776">
      <w:r>
        <w:t xml:space="preserve">Damit der Spieler </w:t>
      </w:r>
      <w:r w:rsidR="002C27C2">
        <w:t>die</w:t>
      </w:r>
      <w:r>
        <w:t xml:space="preserve"> Sprunghöhe </w:t>
      </w:r>
      <w:r w:rsidR="002C27C2">
        <w:t xml:space="preserve">der Spielfigur </w:t>
      </w:r>
      <w:r>
        <w:t>steuern kann</w:t>
      </w:r>
      <w:r w:rsidR="002C27C2">
        <w:t>,</w:t>
      </w:r>
      <w:r>
        <w:t xml:space="preserve"> </w:t>
      </w:r>
      <w:r w:rsidR="002C27C2">
        <w:t xml:space="preserve">wird </w:t>
      </w:r>
      <w:r w:rsidR="008A67BA">
        <w:t xml:space="preserve">im ersten </w:t>
      </w:r>
      <w:proofErr w:type="spellStart"/>
      <w:r w:rsidR="008A67BA" w:rsidRPr="008A67BA">
        <w:rPr>
          <w:i/>
          <w:iCs/>
        </w:rPr>
        <w:t>if</w:t>
      </w:r>
      <w:proofErr w:type="spellEnd"/>
      <w:r w:rsidR="008A67BA">
        <w:t xml:space="preserve"> Statement </w:t>
      </w:r>
      <w:r w:rsidR="002C27C2">
        <w:t>die Gravitation halbiert</w:t>
      </w:r>
      <w:r w:rsidR="008A67BA">
        <w:t>,</w:t>
      </w:r>
      <w:r w:rsidR="002C27C2">
        <w:t xml:space="preserve"> </w:t>
      </w:r>
      <w:r>
        <w:t xml:space="preserve">solange </w:t>
      </w:r>
      <w:r w:rsidR="002C27C2">
        <w:t>er</w:t>
      </w:r>
      <w:r>
        <w:t xml:space="preserve"> </w:t>
      </w:r>
      <w:r w:rsidR="002C27C2">
        <w:t xml:space="preserve">die </w:t>
      </w:r>
      <w:r w:rsidR="002C27C2">
        <w:t xml:space="preserve">Sprungtaste </w:t>
      </w:r>
      <w:r>
        <w:t>gedrückt hält.</w:t>
      </w:r>
    </w:p>
    <w:p w14:paraId="280E22AA" w14:textId="30B55567" w:rsidR="00245776" w:rsidRDefault="002C27C2" w:rsidP="00245776">
      <w:r>
        <w:t>Wenn die Spielfigur sich an der Wand befindet, muss eine weitere Taste gedrückt werden</w:t>
      </w:r>
      <w:r w:rsidR="008A67BA">
        <w:t>,</w:t>
      </w:r>
      <w:r>
        <w:t xml:space="preserve"> damit sich die Spielfigur an der Wand festhält. I</w:t>
      </w:r>
      <w:r w:rsidR="00245776">
        <w:t xml:space="preserve">m zweiten </w:t>
      </w:r>
      <w:proofErr w:type="spellStart"/>
      <w:r w:rsidRPr="002C27C2">
        <w:rPr>
          <w:i/>
          <w:iCs/>
        </w:rPr>
        <w:t>if</w:t>
      </w:r>
      <w:proofErr w:type="spellEnd"/>
      <w:r>
        <w:t xml:space="preserve"> Statement</w:t>
      </w:r>
      <w:r w:rsidR="00245776">
        <w:t xml:space="preserve"> wird die Gravitation durch 10 geteilt</w:t>
      </w:r>
      <w:r>
        <w:t xml:space="preserve">, damit </w:t>
      </w:r>
      <w:r w:rsidR="00245776">
        <w:t>d</w:t>
      </w:r>
      <w:r>
        <w:t>ie</w:t>
      </w:r>
      <w:r w:rsidR="00245776">
        <w:t xml:space="preserve"> Spiel</w:t>
      </w:r>
      <w:r>
        <w:t>figur</w:t>
      </w:r>
      <w:r w:rsidR="00245776">
        <w:t xml:space="preserve"> langsam</w:t>
      </w:r>
      <w:r>
        <w:t>er an der Wand</w:t>
      </w:r>
      <w:r w:rsidR="00245776">
        <w:t xml:space="preserve"> herunter</w:t>
      </w:r>
      <w:r>
        <w:t xml:space="preserve"> </w:t>
      </w:r>
      <w:r w:rsidR="00245776">
        <w:t>rutscht.</w:t>
      </w:r>
    </w:p>
    <w:p w14:paraId="415495C5" w14:textId="77777777" w:rsidR="00245776" w:rsidRPr="00E8322B" w:rsidRDefault="00245776" w:rsidP="00245776">
      <w:pPr>
        <w:pStyle w:val="SourceCode"/>
        <w:rPr>
          <w:color w:val="000000" w:themeColor="text1"/>
        </w:rPr>
      </w:pPr>
      <w:r w:rsidRPr="00E8322B">
        <w:rPr>
          <w:color w:val="000000" w:themeColor="text1"/>
        </w:rPr>
        <w:t>if (</w:t>
      </w:r>
      <w:proofErr w:type="spellStart"/>
      <w:r w:rsidRPr="00E8322B">
        <w:rPr>
          <w:color w:val="000000" w:themeColor="text1"/>
        </w:rPr>
        <w:t>inputManager.Land.jump.ReadValue</w:t>
      </w:r>
      <w:proofErr w:type="spellEnd"/>
      <w:r w:rsidRPr="00E8322B">
        <w:rPr>
          <w:color w:val="000000" w:themeColor="text1"/>
        </w:rPr>
        <w:t xml:space="preserve">&lt;float&gt;() == 0 &amp;&amp; </w:t>
      </w:r>
      <w:proofErr w:type="spellStart"/>
      <w:r w:rsidRPr="00E8322B">
        <w:rPr>
          <w:color w:val="000000" w:themeColor="text1"/>
        </w:rPr>
        <w:t>Body.velocity.y</w:t>
      </w:r>
      <w:proofErr w:type="spellEnd"/>
      <w:r w:rsidRPr="00E8322B">
        <w:rPr>
          <w:color w:val="000000" w:themeColor="text1"/>
        </w:rPr>
        <w:t xml:space="preserve"> &gt; 0 &amp;&amp; !</w:t>
      </w:r>
      <w:proofErr w:type="spellStart"/>
      <w:r w:rsidRPr="00E8322B">
        <w:rPr>
          <w:color w:val="000000" w:themeColor="text1"/>
        </w:rPr>
        <w:t>isDashing</w:t>
      </w:r>
      <w:proofErr w:type="spellEnd"/>
      <w:r w:rsidRPr="00E8322B">
        <w:rPr>
          <w:color w:val="000000" w:themeColor="text1"/>
        </w:rPr>
        <w:t>)</w:t>
      </w:r>
    </w:p>
    <w:p w14:paraId="65028161" w14:textId="77777777" w:rsidR="00245776" w:rsidRPr="00E8322B" w:rsidRDefault="00245776" w:rsidP="00245776">
      <w:pPr>
        <w:pStyle w:val="SourceCode"/>
        <w:rPr>
          <w:color w:val="000000" w:themeColor="text1"/>
        </w:rPr>
      </w:pPr>
      <w:r w:rsidRPr="00E8322B">
        <w:rPr>
          <w:color w:val="000000" w:themeColor="text1"/>
        </w:rPr>
        <w:t xml:space="preserve">        {</w:t>
      </w:r>
    </w:p>
    <w:p w14:paraId="2C2A45C6"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new Vector2(</w:t>
      </w:r>
      <w:proofErr w:type="spellStart"/>
      <w:r w:rsidRPr="00E8322B">
        <w:rPr>
          <w:color w:val="000000" w:themeColor="text1"/>
        </w:rPr>
        <w:t>Body.velocity.x</w:t>
      </w:r>
      <w:proofErr w:type="spellEnd"/>
      <w:r w:rsidRPr="00E8322B">
        <w:rPr>
          <w:color w:val="000000" w:themeColor="text1"/>
        </w:rPr>
        <w:t xml:space="preserve">, </w:t>
      </w:r>
      <w:proofErr w:type="spellStart"/>
      <w:r w:rsidRPr="00E8322B">
        <w:rPr>
          <w:color w:val="000000" w:themeColor="text1"/>
        </w:rPr>
        <w:t>Body.velocity.y</w:t>
      </w:r>
      <w:proofErr w:type="spellEnd"/>
      <w:r w:rsidRPr="00E8322B">
        <w:rPr>
          <w:color w:val="000000" w:themeColor="text1"/>
        </w:rPr>
        <w:t xml:space="preserve"> / 2);</w:t>
      </w:r>
    </w:p>
    <w:p w14:paraId="1D4653B8" w14:textId="77777777" w:rsidR="00DF57A6" w:rsidRDefault="00245776" w:rsidP="00245776">
      <w:pPr>
        <w:pStyle w:val="SourceCode"/>
        <w:rPr>
          <w:color w:val="000000" w:themeColor="text1"/>
        </w:rPr>
      </w:pPr>
      <w:r w:rsidRPr="00E8322B">
        <w:rPr>
          <w:color w:val="000000" w:themeColor="text1"/>
        </w:rPr>
        <w:t xml:space="preserve">        }</w:t>
      </w:r>
    </w:p>
    <w:p w14:paraId="24231045" w14:textId="5DB9001D" w:rsidR="00245776" w:rsidRPr="00E8322B" w:rsidRDefault="00245776" w:rsidP="00245776">
      <w:pPr>
        <w:pStyle w:val="SourceCode"/>
        <w:rPr>
          <w:color w:val="000000" w:themeColor="text1"/>
        </w:rPr>
      </w:pPr>
      <w:r w:rsidRPr="00E8322B">
        <w:rPr>
          <w:color w:val="000000" w:themeColor="text1"/>
        </w:rPr>
        <w:t>if (</w:t>
      </w:r>
      <w:proofErr w:type="spellStart"/>
      <w:r w:rsidRPr="00E8322B">
        <w:rPr>
          <w:color w:val="000000" w:themeColor="text1"/>
        </w:rPr>
        <w:t>onWall</w:t>
      </w:r>
      <w:proofErr w:type="spellEnd"/>
      <w:r w:rsidRPr="00E8322B">
        <w:rPr>
          <w:color w:val="000000" w:themeColor="text1"/>
        </w:rPr>
        <w:t xml:space="preserve">() &amp;&amp; </w:t>
      </w:r>
      <w:proofErr w:type="spellStart"/>
      <w:r w:rsidRPr="00E8322B">
        <w:rPr>
          <w:color w:val="000000" w:themeColor="text1"/>
        </w:rPr>
        <w:t>inputManager.Land.RT.ReadValue</w:t>
      </w:r>
      <w:proofErr w:type="spellEnd"/>
      <w:r w:rsidRPr="00E8322B">
        <w:rPr>
          <w:color w:val="000000" w:themeColor="text1"/>
        </w:rPr>
        <w:t>&lt;float&gt;() != 0)</w:t>
      </w:r>
    </w:p>
    <w:p w14:paraId="7033EB79" w14:textId="77777777" w:rsidR="00245776" w:rsidRPr="00E8322B" w:rsidRDefault="00245776" w:rsidP="00245776">
      <w:pPr>
        <w:pStyle w:val="SourceCode"/>
        <w:rPr>
          <w:color w:val="000000" w:themeColor="text1"/>
        </w:rPr>
      </w:pPr>
      <w:r w:rsidRPr="00E8322B">
        <w:rPr>
          <w:color w:val="000000" w:themeColor="text1"/>
        </w:rPr>
        <w:t xml:space="preserve">        {</w:t>
      </w:r>
    </w:p>
    <w:p w14:paraId="12DD7AF2"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gravityScale</w:t>
      </w:r>
      <w:proofErr w:type="spellEnd"/>
      <w:r w:rsidRPr="00E8322B">
        <w:rPr>
          <w:color w:val="000000" w:themeColor="text1"/>
        </w:rPr>
        <w:t xml:space="preserve"> = Gravity / 10;</w:t>
      </w:r>
    </w:p>
    <w:p w14:paraId="55C23E4D"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Vector2.zero;</w:t>
      </w:r>
    </w:p>
    <w:p w14:paraId="17DCE625" w14:textId="77777777" w:rsidR="00245776" w:rsidRPr="00E8322B" w:rsidRDefault="00245776" w:rsidP="00245776">
      <w:pPr>
        <w:pStyle w:val="SourceCode"/>
        <w:rPr>
          <w:color w:val="000000" w:themeColor="text1"/>
        </w:rPr>
      </w:pPr>
      <w:r w:rsidRPr="00E8322B">
        <w:rPr>
          <w:color w:val="000000" w:themeColor="text1"/>
        </w:rPr>
        <w:t xml:space="preserve">        }</w:t>
      </w:r>
    </w:p>
    <w:p w14:paraId="1615D275" w14:textId="69CAFCB3" w:rsidR="00245776" w:rsidRDefault="00245776" w:rsidP="00245776">
      <w:pPr>
        <w:pStyle w:val="berschrift4"/>
      </w:pPr>
      <w:bookmarkStart w:id="37" w:name="_Toc123304699"/>
      <w:r>
        <w:lastRenderedPageBreak/>
        <w:t>Umsetzung von unterschiedlichen Sprüngen</w:t>
      </w:r>
      <w:bookmarkEnd w:id="37"/>
    </w:p>
    <w:p w14:paraId="67D1028F" w14:textId="77777777" w:rsidR="00CA095C" w:rsidRDefault="002C27C2" w:rsidP="002C27C2">
      <w:r>
        <w:t xml:space="preserve">Bei der Berechnung eines neuen Frames wird in der </w:t>
      </w:r>
      <w:r w:rsidRPr="00CA095C">
        <w:rPr>
          <w:i/>
          <w:iCs/>
        </w:rPr>
        <w:t>Update()</w:t>
      </w:r>
      <w:r>
        <w:t xml:space="preserve"> Methode geprüft, ob </w:t>
      </w:r>
      <w:r w:rsidR="00CA095C">
        <w:t>der</w:t>
      </w:r>
      <w:r>
        <w:t xml:space="preserve"> Spieler gerade die Sprungtaste drückt</w:t>
      </w:r>
      <w:r w:rsidR="00CA095C">
        <w:t xml:space="preserve">, daraufhin wird die </w:t>
      </w:r>
      <w:r w:rsidR="00CA095C" w:rsidRPr="00CA095C">
        <w:rPr>
          <w:i/>
          <w:iCs/>
        </w:rPr>
        <w:t>Jump()</w:t>
      </w:r>
      <w:r w:rsidR="00CA095C">
        <w:t xml:space="preserve"> Methode aufgerufen</w:t>
      </w:r>
      <w:r>
        <w:t>.</w:t>
      </w:r>
    </w:p>
    <w:p w14:paraId="732EE808" w14:textId="1DF00068" w:rsidR="00CA095C" w:rsidRPr="002C27C2" w:rsidRDefault="00CA095C" w:rsidP="002C27C2">
      <w:r>
        <w:t xml:space="preserve">Beim ersten </w:t>
      </w:r>
      <w:proofErr w:type="spellStart"/>
      <w:r w:rsidRPr="00CA095C">
        <w:rPr>
          <w:i/>
          <w:iCs/>
        </w:rPr>
        <w:t>if</w:t>
      </w:r>
      <w:proofErr w:type="spellEnd"/>
      <w:r>
        <w:t xml:space="preserve"> Statement wird geprüft, ob die Spielfigur gerade springen darf.</w:t>
      </w:r>
    </w:p>
    <w:p w14:paraId="307CED7C" w14:textId="04F51165" w:rsidR="005F4C44" w:rsidRDefault="005F4C44" w:rsidP="005F4C44">
      <w:r>
        <w:t>Im</w:t>
      </w:r>
      <w:r w:rsidR="00245776">
        <w:t xml:space="preserve"> </w:t>
      </w:r>
      <w:r w:rsidR="00CA095C">
        <w:t>zweite</w:t>
      </w:r>
      <w:r>
        <w:t>n</w:t>
      </w:r>
      <w:r w:rsidR="00245776">
        <w:t xml:space="preserve"> </w:t>
      </w:r>
      <w:proofErr w:type="spellStart"/>
      <w:r w:rsidR="00DF57A6" w:rsidRPr="00DF57A6">
        <w:rPr>
          <w:i/>
          <w:iCs/>
        </w:rPr>
        <w:t>if</w:t>
      </w:r>
      <w:proofErr w:type="spellEnd"/>
      <w:r w:rsidR="00245776">
        <w:t xml:space="preserve"> Statement </w:t>
      </w:r>
      <w:r>
        <w:t>wird geprüft, ob</w:t>
      </w:r>
      <w:r w:rsidR="00245776">
        <w:t xml:space="preserve"> </w:t>
      </w:r>
      <w:r w:rsidR="00CA095C">
        <w:t>die Spielfigur</w:t>
      </w:r>
      <w:r w:rsidR="00245776">
        <w:t xml:space="preserve"> an einer Wand ist und lässt </w:t>
      </w:r>
      <w:r w:rsidR="00CA095C">
        <w:t>sie</w:t>
      </w:r>
      <w:r w:rsidR="00245776">
        <w:t xml:space="preserve"> von dieser </w:t>
      </w:r>
      <w:r w:rsidR="00CA095C">
        <w:t xml:space="preserve">Position </w:t>
      </w:r>
      <w:r>
        <w:t xml:space="preserve">mit der </w:t>
      </w:r>
      <w:proofErr w:type="spellStart"/>
      <w:r w:rsidRPr="005F4C44">
        <w:rPr>
          <w:i/>
          <w:iCs/>
        </w:rPr>
        <w:t>WallJump</w:t>
      </w:r>
      <w:proofErr w:type="spellEnd"/>
      <w:r w:rsidRPr="005F4C44">
        <w:rPr>
          <w:i/>
          <w:iCs/>
        </w:rPr>
        <w:t>()</w:t>
      </w:r>
      <w:r>
        <w:t xml:space="preserve"> Methode </w:t>
      </w:r>
      <w:r w:rsidR="00245776">
        <w:t>abspringen.</w:t>
      </w:r>
    </w:p>
    <w:p w14:paraId="41E3B713" w14:textId="0A206DF2" w:rsidR="005F4C44" w:rsidRDefault="005F4C44" w:rsidP="005F4C44">
      <w:r>
        <w:t xml:space="preserve">Im dritten </w:t>
      </w:r>
      <w:proofErr w:type="spellStart"/>
      <w:r w:rsidRPr="005F4C44">
        <w:rPr>
          <w:i/>
          <w:iCs/>
        </w:rPr>
        <w:t>if</w:t>
      </w:r>
      <w:proofErr w:type="spellEnd"/>
      <w:r>
        <w:t xml:space="preserve"> Statement wird geprüft, ob die Spielfigur sich am Boden befindet. </w:t>
      </w:r>
      <w:r>
        <w:t xml:space="preserve">Das Spiel würde sich sehr schwer spielen lassen, wenn der Absprung </w:t>
      </w:r>
      <w:r>
        <w:t xml:space="preserve">vom Boden </w:t>
      </w:r>
      <w:r>
        <w:t xml:space="preserve">nur möglich wäre, wenn die Spielfigur im Kontakt mit dem Boden ist. Um das Springen angenehmer für den Spieler zu machen wird ein sogenannter Coyote </w:t>
      </w:r>
      <w:proofErr w:type="spellStart"/>
      <w:r>
        <w:t>Timer</w:t>
      </w:r>
      <w:proofErr w:type="spellEnd"/>
      <w:r>
        <w:t xml:space="preserve"> eingeführt, der es dem Spieler erlaubt, auch wenn der Bodenkontakt bereits abgebrochen ist</w:t>
      </w:r>
      <w:r>
        <w:t>,</w:t>
      </w:r>
      <w:r>
        <w:t xml:space="preserve"> einen Sprung durchzuführen. Der Coyote </w:t>
      </w:r>
      <w:proofErr w:type="spellStart"/>
      <w:r>
        <w:t>Timer</w:t>
      </w:r>
      <w:proofErr w:type="spellEnd"/>
      <w:r>
        <w:t xml:space="preserve"> wird häufig auf etwa 0.25 Sekunden eingestellt.</w:t>
      </w:r>
    </w:p>
    <w:p w14:paraId="5E3797D0" w14:textId="114F019A" w:rsidR="00245776" w:rsidRPr="00231175" w:rsidRDefault="00D733C0" w:rsidP="00245776">
      <w:r>
        <w:t xml:space="preserve">In einem weiteren </w:t>
      </w:r>
      <w:proofErr w:type="spellStart"/>
      <w:r w:rsidRPr="00D733C0">
        <w:rPr>
          <w:i/>
          <w:iCs/>
        </w:rPr>
        <w:t>if</w:t>
      </w:r>
      <w:proofErr w:type="spellEnd"/>
      <w:r>
        <w:t xml:space="preserve"> Statement wird geprüft, ob die Spielfigur </w:t>
      </w:r>
      <w:r w:rsidR="00245776">
        <w:t>einen weiteren Sprung in der Luft machen kann.</w:t>
      </w:r>
    </w:p>
    <w:p w14:paraId="15C7E114" w14:textId="77777777" w:rsidR="00245776" w:rsidRPr="0043294F" w:rsidRDefault="00245776" w:rsidP="00245776">
      <w:pPr>
        <w:pStyle w:val="SourceCode"/>
      </w:pPr>
      <w:r w:rsidRPr="0043294F">
        <w:t>private void Jump()</w:t>
      </w:r>
    </w:p>
    <w:p w14:paraId="30127FED" w14:textId="77777777" w:rsidR="00245776" w:rsidRPr="0043294F" w:rsidRDefault="00245776" w:rsidP="00245776">
      <w:pPr>
        <w:pStyle w:val="SourceCode"/>
      </w:pPr>
      <w:r w:rsidRPr="0043294F">
        <w:t xml:space="preserve">    {</w:t>
      </w:r>
    </w:p>
    <w:p w14:paraId="50C281C3" w14:textId="77777777" w:rsidR="00245776" w:rsidRPr="0043294F" w:rsidRDefault="00245776" w:rsidP="00245776">
      <w:pPr>
        <w:pStyle w:val="SourceCode"/>
      </w:pPr>
      <w:r w:rsidRPr="0043294F">
        <w:t xml:space="preserve">        if (</w:t>
      </w:r>
      <w:proofErr w:type="spellStart"/>
      <w:r w:rsidRPr="0043294F">
        <w:t>coyotecounter</w:t>
      </w:r>
      <w:proofErr w:type="spellEnd"/>
      <w:r w:rsidRPr="0043294F">
        <w:t xml:space="preserve"> &lt; 0 &amp;&amp; !</w:t>
      </w:r>
      <w:proofErr w:type="spellStart"/>
      <w:r w:rsidRPr="0043294F">
        <w:t>onWall</w:t>
      </w:r>
      <w:proofErr w:type="spellEnd"/>
      <w:r w:rsidRPr="0043294F">
        <w:t xml:space="preserve">() &amp;&amp; </w:t>
      </w:r>
      <w:proofErr w:type="spellStart"/>
      <w:r w:rsidRPr="0043294F">
        <w:t>jumpCounter</w:t>
      </w:r>
      <w:proofErr w:type="spellEnd"/>
      <w:r w:rsidRPr="0043294F">
        <w:t xml:space="preserve"> &lt;= 0) return;</w:t>
      </w:r>
    </w:p>
    <w:p w14:paraId="50F8E770" w14:textId="77777777" w:rsidR="00245776" w:rsidRPr="0043294F" w:rsidRDefault="00245776" w:rsidP="00245776">
      <w:pPr>
        <w:pStyle w:val="SourceCode"/>
      </w:pPr>
      <w:r w:rsidRPr="0043294F">
        <w:t xml:space="preserve">        </w:t>
      </w:r>
      <w:proofErr w:type="spellStart"/>
      <w:r w:rsidRPr="0043294F">
        <w:t>SoundManager.Instance.PlaySound</w:t>
      </w:r>
      <w:proofErr w:type="spellEnd"/>
      <w:r w:rsidRPr="0043294F">
        <w:t>(</w:t>
      </w:r>
      <w:proofErr w:type="spellStart"/>
      <w:r w:rsidRPr="0043294F">
        <w:t>JumpSound</w:t>
      </w:r>
      <w:proofErr w:type="spellEnd"/>
      <w:r w:rsidRPr="0043294F">
        <w:t>);</w:t>
      </w:r>
    </w:p>
    <w:p w14:paraId="77D3861B" w14:textId="77777777" w:rsidR="00245776" w:rsidRPr="0043294F" w:rsidRDefault="00245776" w:rsidP="00245776">
      <w:pPr>
        <w:pStyle w:val="SourceCode"/>
      </w:pPr>
      <w:r w:rsidRPr="0043294F">
        <w:t xml:space="preserve">        if (</w:t>
      </w:r>
      <w:proofErr w:type="spellStart"/>
      <w:r w:rsidRPr="0043294F">
        <w:t>onWall</w:t>
      </w:r>
      <w:proofErr w:type="spellEnd"/>
      <w:r w:rsidRPr="0043294F">
        <w:t xml:space="preserve">() &amp;&amp; </w:t>
      </w:r>
      <w:proofErr w:type="spellStart"/>
      <w:r w:rsidRPr="0043294F">
        <w:t>inputManager.Land.RT.ReadValue</w:t>
      </w:r>
      <w:proofErr w:type="spellEnd"/>
      <w:r w:rsidRPr="0043294F">
        <w:t>&lt;float&gt;() != 0)</w:t>
      </w:r>
    </w:p>
    <w:p w14:paraId="08CCB286" w14:textId="77777777" w:rsidR="00245776" w:rsidRPr="0043294F" w:rsidRDefault="00245776" w:rsidP="00245776">
      <w:pPr>
        <w:pStyle w:val="SourceCode"/>
      </w:pPr>
      <w:r w:rsidRPr="0043294F">
        <w:t xml:space="preserve">            </w:t>
      </w:r>
      <w:proofErr w:type="spellStart"/>
      <w:r w:rsidRPr="0043294F">
        <w:t>WallJump</w:t>
      </w:r>
      <w:proofErr w:type="spellEnd"/>
      <w:r w:rsidRPr="0043294F">
        <w:t>();</w:t>
      </w:r>
    </w:p>
    <w:p w14:paraId="2FE963C5" w14:textId="77777777" w:rsidR="00245776" w:rsidRPr="0043294F" w:rsidRDefault="00245776" w:rsidP="00245776">
      <w:pPr>
        <w:pStyle w:val="SourceCode"/>
      </w:pPr>
      <w:r w:rsidRPr="0043294F">
        <w:t xml:space="preserve">        else</w:t>
      </w:r>
    </w:p>
    <w:p w14:paraId="27A55309" w14:textId="77777777" w:rsidR="00245776" w:rsidRPr="0043294F" w:rsidRDefault="00245776" w:rsidP="00245776">
      <w:pPr>
        <w:pStyle w:val="SourceCode"/>
      </w:pPr>
      <w:r w:rsidRPr="0043294F">
        <w:t xml:space="preserve">        {</w:t>
      </w:r>
    </w:p>
    <w:p w14:paraId="0C6F4B47" w14:textId="77777777" w:rsidR="00245776" w:rsidRPr="0043294F" w:rsidRDefault="00245776" w:rsidP="00245776">
      <w:pPr>
        <w:pStyle w:val="SourceCode"/>
      </w:pPr>
      <w:r w:rsidRPr="0043294F">
        <w:t xml:space="preserve">            if (</w:t>
      </w:r>
      <w:proofErr w:type="spellStart"/>
      <w:r w:rsidRPr="0043294F">
        <w:t>isGrounded</w:t>
      </w:r>
      <w:proofErr w:type="spellEnd"/>
      <w:r w:rsidRPr="0043294F">
        <w:t>())</w:t>
      </w:r>
    </w:p>
    <w:p w14:paraId="24A78F74" w14:textId="77777777" w:rsidR="00245776" w:rsidRPr="0043294F" w:rsidRDefault="00245776" w:rsidP="00245776">
      <w:pPr>
        <w:pStyle w:val="SourceCode"/>
      </w:pPr>
      <w:r w:rsidRPr="0043294F">
        <w:t xml:space="preserve">            {</w:t>
      </w:r>
    </w:p>
    <w:p w14:paraId="4B371282"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1ACDD600" w14:textId="77777777" w:rsidR="00245776" w:rsidRPr="0043294F" w:rsidRDefault="00245776" w:rsidP="00245776">
      <w:pPr>
        <w:pStyle w:val="SourceCode"/>
      </w:pPr>
      <w:r w:rsidRPr="0043294F">
        <w:t xml:space="preserve">            }</w:t>
      </w:r>
    </w:p>
    <w:p w14:paraId="6597907E" w14:textId="77777777" w:rsidR="00245776" w:rsidRPr="0043294F" w:rsidRDefault="00245776" w:rsidP="00245776">
      <w:pPr>
        <w:pStyle w:val="SourceCode"/>
      </w:pPr>
      <w:r w:rsidRPr="0043294F">
        <w:t xml:space="preserve">            else</w:t>
      </w:r>
    </w:p>
    <w:p w14:paraId="028F3175" w14:textId="77777777" w:rsidR="00245776" w:rsidRPr="0043294F" w:rsidRDefault="00245776" w:rsidP="00245776">
      <w:pPr>
        <w:pStyle w:val="SourceCode"/>
      </w:pPr>
      <w:r w:rsidRPr="0043294F">
        <w:t xml:space="preserve">            {</w:t>
      </w:r>
    </w:p>
    <w:p w14:paraId="4A68F666" w14:textId="77777777" w:rsidR="00245776" w:rsidRPr="0043294F" w:rsidRDefault="00245776" w:rsidP="00245776">
      <w:pPr>
        <w:pStyle w:val="SourceCode"/>
      </w:pPr>
      <w:r w:rsidRPr="0043294F">
        <w:t xml:space="preserve">                if (</w:t>
      </w:r>
      <w:proofErr w:type="spellStart"/>
      <w:r w:rsidRPr="0043294F">
        <w:t>coyotecounter</w:t>
      </w:r>
      <w:proofErr w:type="spellEnd"/>
      <w:r w:rsidRPr="0043294F">
        <w:t xml:space="preserve"> &gt; 0)</w:t>
      </w:r>
    </w:p>
    <w:p w14:paraId="37C176EE"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13FC6B12" w14:textId="77777777" w:rsidR="00245776" w:rsidRPr="0043294F" w:rsidRDefault="00245776" w:rsidP="00245776">
      <w:pPr>
        <w:pStyle w:val="SourceCode"/>
      </w:pPr>
      <w:r w:rsidRPr="0043294F">
        <w:t xml:space="preserve">                else</w:t>
      </w:r>
    </w:p>
    <w:p w14:paraId="55A44683" w14:textId="77777777" w:rsidR="00245776" w:rsidRPr="0043294F" w:rsidRDefault="00245776" w:rsidP="00245776">
      <w:pPr>
        <w:pStyle w:val="SourceCode"/>
      </w:pPr>
      <w:r w:rsidRPr="0043294F">
        <w:t xml:space="preserve">                {</w:t>
      </w:r>
    </w:p>
    <w:p w14:paraId="1A31F98B" w14:textId="77777777" w:rsidR="00245776" w:rsidRPr="0043294F" w:rsidRDefault="00245776" w:rsidP="00245776">
      <w:pPr>
        <w:pStyle w:val="SourceCode"/>
      </w:pPr>
      <w:r w:rsidRPr="0043294F">
        <w:t xml:space="preserve">                    if (</w:t>
      </w:r>
      <w:proofErr w:type="spellStart"/>
      <w:r w:rsidRPr="0043294F">
        <w:t>jumpCounter</w:t>
      </w:r>
      <w:proofErr w:type="spellEnd"/>
      <w:r w:rsidRPr="0043294F">
        <w:t xml:space="preserve"> &gt; 0)</w:t>
      </w:r>
    </w:p>
    <w:p w14:paraId="0A3EF6D5" w14:textId="77777777" w:rsidR="00245776" w:rsidRPr="0043294F" w:rsidRDefault="00245776" w:rsidP="00245776">
      <w:pPr>
        <w:pStyle w:val="SourceCode"/>
      </w:pPr>
      <w:r w:rsidRPr="0043294F">
        <w:t xml:space="preserve">                    {</w:t>
      </w:r>
    </w:p>
    <w:p w14:paraId="2C8FF8BC"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2A461658" w14:textId="77777777" w:rsidR="00245776" w:rsidRPr="0043294F" w:rsidRDefault="00245776" w:rsidP="00245776">
      <w:pPr>
        <w:pStyle w:val="SourceCode"/>
      </w:pPr>
      <w:r w:rsidRPr="0043294F">
        <w:t xml:space="preserve">                        </w:t>
      </w:r>
      <w:proofErr w:type="spellStart"/>
      <w:r w:rsidRPr="0043294F">
        <w:t>jumpCounter</w:t>
      </w:r>
      <w:proofErr w:type="spellEnd"/>
      <w:r w:rsidRPr="0043294F">
        <w:t>--;</w:t>
      </w:r>
    </w:p>
    <w:p w14:paraId="5DD403D6" w14:textId="77777777" w:rsidR="00245776" w:rsidRPr="0043294F" w:rsidRDefault="00245776" w:rsidP="00245776">
      <w:pPr>
        <w:pStyle w:val="SourceCode"/>
      </w:pPr>
      <w:r w:rsidRPr="0043294F">
        <w:t xml:space="preserve">                    }</w:t>
      </w:r>
    </w:p>
    <w:p w14:paraId="29A408BA" w14:textId="77777777" w:rsidR="00245776" w:rsidRPr="0043294F" w:rsidRDefault="00245776" w:rsidP="00245776">
      <w:pPr>
        <w:pStyle w:val="SourceCode"/>
      </w:pPr>
      <w:r w:rsidRPr="0043294F">
        <w:t xml:space="preserve">                }</w:t>
      </w:r>
    </w:p>
    <w:p w14:paraId="14EF9533" w14:textId="77777777" w:rsidR="00245776" w:rsidRPr="0043294F" w:rsidRDefault="00245776" w:rsidP="00245776">
      <w:pPr>
        <w:pStyle w:val="SourceCode"/>
      </w:pPr>
      <w:r w:rsidRPr="0043294F">
        <w:t xml:space="preserve">            }</w:t>
      </w:r>
    </w:p>
    <w:p w14:paraId="463B7FE5" w14:textId="77777777" w:rsidR="00245776" w:rsidRPr="0043294F" w:rsidRDefault="00245776" w:rsidP="00245776">
      <w:pPr>
        <w:pStyle w:val="SourceCode"/>
      </w:pPr>
      <w:r w:rsidRPr="0043294F">
        <w:t xml:space="preserve">            </w:t>
      </w:r>
      <w:proofErr w:type="spellStart"/>
      <w:r w:rsidRPr="0043294F">
        <w:t>coyotecounter</w:t>
      </w:r>
      <w:proofErr w:type="spellEnd"/>
      <w:r w:rsidRPr="0043294F">
        <w:t xml:space="preserve"> = 0;</w:t>
      </w:r>
    </w:p>
    <w:p w14:paraId="73A66122" w14:textId="77777777" w:rsidR="00245776" w:rsidRPr="0043294F" w:rsidRDefault="00245776" w:rsidP="00245776">
      <w:pPr>
        <w:pStyle w:val="SourceCode"/>
      </w:pPr>
      <w:r w:rsidRPr="0043294F">
        <w:t xml:space="preserve">        }</w:t>
      </w:r>
    </w:p>
    <w:p w14:paraId="231F335A" w14:textId="77777777" w:rsidR="00245776" w:rsidRPr="0043294F" w:rsidRDefault="00245776" w:rsidP="00245776">
      <w:pPr>
        <w:pStyle w:val="SourceCode"/>
      </w:pPr>
      <w:r w:rsidRPr="0043294F">
        <w:t xml:space="preserve">    }</w:t>
      </w:r>
    </w:p>
    <w:p w14:paraId="7F01C554" w14:textId="77777777" w:rsidR="00245776" w:rsidRPr="0043294F" w:rsidRDefault="00245776" w:rsidP="00245776">
      <w:pPr>
        <w:pStyle w:val="SourceCode"/>
      </w:pPr>
      <w:r w:rsidRPr="0043294F">
        <w:t xml:space="preserve">    private void </w:t>
      </w:r>
      <w:proofErr w:type="spellStart"/>
      <w:r w:rsidRPr="0043294F">
        <w:t>WallJump</w:t>
      </w:r>
      <w:proofErr w:type="spellEnd"/>
      <w:r w:rsidRPr="0043294F">
        <w:t>()</w:t>
      </w:r>
    </w:p>
    <w:p w14:paraId="01FC2C38" w14:textId="77777777" w:rsidR="00245776" w:rsidRPr="0043294F" w:rsidRDefault="00245776" w:rsidP="00245776">
      <w:pPr>
        <w:pStyle w:val="SourceCode"/>
      </w:pPr>
      <w:r w:rsidRPr="0043294F">
        <w:t xml:space="preserve">    {</w:t>
      </w:r>
    </w:p>
    <w:p w14:paraId="423907D5" w14:textId="77777777" w:rsidR="00245776" w:rsidRPr="0043294F" w:rsidRDefault="00245776" w:rsidP="00245776">
      <w:pPr>
        <w:pStyle w:val="SourceCode"/>
      </w:pPr>
      <w:r w:rsidRPr="0043294F">
        <w:t xml:space="preserve">        </w:t>
      </w:r>
      <w:proofErr w:type="spellStart"/>
      <w:r w:rsidRPr="0043294F">
        <w:t>Body.AddForce</w:t>
      </w:r>
      <w:proofErr w:type="spellEnd"/>
      <w:r w:rsidRPr="0043294F">
        <w:t>(new Vector2(-</w:t>
      </w:r>
      <w:proofErr w:type="spellStart"/>
      <w:r w:rsidRPr="0043294F">
        <w:t>Mathf.Sign</w:t>
      </w:r>
      <w:proofErr w:type="spellEnd"/>
      <w:r w:rsidRPr="0043294F">
        <w:t>(</w:t>
      </w:r>
      <w:proofErr w:type="spellStart"/>
      <w:r w:rsidRPr="0043294F">
        <w:t>transform.localScale.x</w:t>
      </w:r>
      <w:proofErr w:type="spellEnd"/>
      <w:r w:rsidRPr="0043294F">
        <w:t xml:space="preserve">) * </w:t>
      </w:r>
      <w:proofErr w:type="spellStart"/>
      <w:r w:rsidRPr="0043294F">
        <w:t>wallJumpX</w:t>
      </w:r>
      <w:proofErr w:type="spellEnd"/>
      <w:r w:rsidRPr="0043294F">
        <w:t xml:space="preserve">, </w:t>
      </w:r>
      <w:proofErr w:type="spellStart"/>
      <w:r w:rsidRPr="0043294F">
        <w:t>wallJumpY</w:t>
      </w:r>
      <w:proofErr w:type="spellEnd"/>
      <w:r w:rsidRPr="0043294F">
        <w:t>));</w:t>
      </w:r>
    </w:p>
    <w:p w14:paraId="20EE45A8" w14:textId="77777777" w:rsidR="00245776" w:rsidRDefault="00245776" w:rsidP="00245776">
      <w:pPr>
        <w:pStyle w:val="SourceCode"/>
      </w:pPr>
      <w:r w:rsidRPr="0043294F">
        <w:t xml:space="preserve">    }</w:t>
      </w:r>
    </w:p>
    <w:p w14:paraId="5FD3C61B" w14:textId="19B6F76A" w:rsidR="00231175" w:rsidRPr="00231175" w:rsidRDefault="00231175" w:rsidP="00245776">
      <w:pPr>
        <w:pStyle w:val="berschrift4"/>
      </w:pPr>
      <w:bookmarkStart w:id="38" w:name="_Toc123304700"/>
      <w:r>
        <w:lastRenderedPageBreak/>
        <w:t>Freischaltung von Fähigkeiten</w:t>
      </w:r>
      <w:bookmarkEnd w:id="38"/>
    </w:p>
    <w:p w14:paraId="4F648C67" w14:textId="4874B23F" w:rsidR="00B45D92" w:rsidRPr="00405E80" w:rsidRDefault="00B45D92" w:rsidP="00ED439B">
      <w:r w:rsidRPr="00FC2C84">
        <w:t xml:space="preserve">Um zu überprüfen, ob </w:t>
      </w:r>
      <w:r w:rsidR="00C3121F">
        <w:t>die Spielfigur</w:t>
      </w:r>
      <w:r w:rsidRPr="00FC2C84">
        <w:t xml:space="preserve"> eine neue Fähigkeit </w:t>
      </w:r>
      <w:r w:rsidR="00C3121F">
        <w:t>erwirbt</w:t>
      </w:r>
      <w:r w:rsidRPr="00FC2C84">
        <w:t>, wird mit</w:t>
      </w:r>
      <w:r>
        <w:t xml:space="preserve"> dem Befehl </w:t>
      </w:r>
      <w:r w:rsidRPr="00C3121F">
        <w:rPr>
          <w:i/>
          <w:iCs/>
        </w:rPr>
        <w:t xml:space="preserve">OnCollisionEnter2D </w:t>
      </w:r>
      <w:r w:rsidRPr="00FC2C84">
        <w:t xml:space="preserve">nach neuen Kollisionen </w:t>
      </w:r>
      <w:r w:rsidR="00231175">
        <w:t xml:space="preserve">mit Objekten </w:t>
      </w:r>
      <w:r w:rsidRPr="00FC2C84">
        <w:t>gesucht</w:t>
      </w:r>
      <w:r w:rsidR="00231175">
        <w:t>, die die Fähigkeit freischalten</w:t>
      </w:r>
      <w:r w:rsidRPr="00FC2C84">
        <w:t xml:space="preserve">. In den </w:t>
      </w:r>
      <w:proofErr w:type="spellStart"/>
      <w:r w:rsidRPr="00C3121F">
        <w:rPr>
          <w:i/>
          <w:iCs/>
        </w:rPr>
        <w:t>if</w:t>
      </w:r>
      <w:proofErr w:type="spellEnd"/>
      <w:r w:rsidR="00C3121F">
        <w:t xml:space="preserve"> </w:t>
      </w:r>
      <w:r w:rsidRPr="00FC2C84">
        <w:t xml:space="preserve">Statements wird der Tag </w:t>
      </w:r>
      <w:r>
        <w:t xml:space="preserve">des Objekts, welches die Kollision verursacht hat mit dem </w:t>
      </w:r>
      <w:r w:rsidR="00231175">
        <w:t>T</w:t>
      </w:r>
      <w:r>
        <w:t>ag</w:t>
      </w:r>
      <w:r w:rsidR="00C3121F">
        <w:t xml:space="preserve"> der freischaltbaren Fähigkeiten</w:t>
      </w:r>
      <w:r>
        <w:t xml:space="preserve"> verglichen. </w:t>
      </w:r>
      <w:r w:rsidR="00C3121F">
        <w:t>Für die Freischaltung von Fähigkeiten</w:t>
      </w:r>
      <w:r>
        <w:t xml:space="preserve">, wird </w:t>
      </w:r>
      <w:r w:rsidR="00C3121F">
        <w:t xml:space="preserve">die jeweilige Variable im </w:t>
      </w:r>
      <w:proofErr w:type="spellStart"/>
      <w:r w:rsidR="00C3121F" w:rsidRPr="00C3121F">
        <w:rPr>
          <w:i/>
          <w:iCs/>
        </w:rPr>
        <w:t>Playermovement</w:t>
      </w:r>
      <w:proofErr w:type="spellEnd"/>
      <w:r w:rsidR="00C3121F">
        <w:t xml:space="preserve"> Skript angepasst.</w:t>
      </w:r>
      <w:r>
        <w:t xml:space="preserve"> Danach wird das entsprechende Objekt deaktiviert.</w:t>
      </w:r>
    </w:p>
    <w:p w14:paraId="2CA632BA" w14:textId="77777777" w:rsidR="00561C31" w:rsidRPr="00367748" w:rsidRDefault="00561C31" w:rsidP="0043294F">
      <w:pPr>
        <w:pStyle w:val="SourceCode"/>
        <w:rPr>
          <w:lang w:val="de-CH"/>
        </w:rPr>
      </w:pPr>
      <w:proofErr w:type="spellStart"/>
      <w:r w:rsidRPr="00367748">
        <w:rPr>
          <w:lang w:val="de-CH"/>
        </w:rPr>
        <w:t>public</w:t>
      </w:r>
      <w:proofErr w:type="spellEnd"/>
      <w:r w:rsidRPr="00367748">
        <w:rPr>
          <w:lang w:val="de-CH"/>
        </w:rPr>
        <w:t xml:space="preserve"> </w:t>
      </w:r>
      <w:proofErr w:type="spellStart"/>
      <w:r w:rsidRPr="00367748">
        <w:rPr>
          <w:lang w:val="de-CH"/>
        </w:rPr>
        <w:t>class</w:t>
      </w:r>
      <w:proofErr w:type="spellEnd"/>
      <w:r w:rsidRPr="00367748">
        <w:rPr>
          <w:lang w:val="de-CH"/>
        </w:rPr>
        <w:t xml:space="preserve"> </w:t>
      </w:r>
      <w:proofErr w:type="spellStart"/>
      <w:r w:rsidRPr="00367748">
        <w:rPr>
          <w:lang w:val="de-CH"/>
        </w:rPr>
        <w:t>NewAbility</w:t>
      </w:r>
      <w:proofErr w:type="spellEnd"/>
      <w:r w:rsidRPr="00367748">
        <w:rPr>
          <w:lang w:val="de-CH"/>
        </w:rPr>
        <w:t xml:space="preserve"> : </w:t>
      </w:r>
      <w:proofErr w:type="spellStart"/>
      <w:r w:rsidRPr="00367748">
        <w:rPr>
          <w:lang w:val="de-CH"/>
        </w:rPr>
        <w:t>MonoBehaviour</w:t>
      </w:r>
      <w:proofErr w:type="spellEnd"/>
    </w:p>
    <w:p w14:paraId="7EF4DBD7" w14:textId="77777777" w:rsidR="00561C31" w:rsidRPr="00367748" w:rsidRDefault="00561C31" w:rsidP="0043294F">
      <w:pPr>
        <w:pStyle w:val="SourceCode"/>
        <w:rPr>
          <w:lang w:val="de-CH"/>
        </w:rPr>
      </w:pPr>
      <w:r w:rsidRPr="00367748">
        <w:rPr>
          <w:lang w:val="de-CH"/>
        </w:rPr>
        <w:t>{</w:t>
      </w:r>
    </w:p>
    <w:p w14:paraId="12A2B1E2" w14:textId="77777777" w:rsidR="00561C31" w:rsidRPr="009D1A5E" w:rsidRDefault="00561C31" w:rsidP="0043294F">
      <w:pPr>
        <w:pStyle w:val="SourceCode"/>
      </w:pPr>
      <w:r w:rsidRPr="00367748">
        <w:rPr>
          <w:lang w:val="de-CH"/>
        </w:rPr>
        <w:t xml:space="preserve">    </w:t>
      </w:r>
      <w:r w:rsidRPr="009D1A5E">
        <w:t xml:space="preserve">private void </w:t>
      </w:r>
      <w:bookmarkStart w:id="39" w:name="_Hlk122372352"/>
      <w:r w:rsidRPr="009D1A5E">
        <w:t>OnCollisionEnter2D</w:t>
      </w:r>
      <w:bookmarkEnd w:id="39"/>
      <w:r w:rsidRPr="009D1A5E">
        <w:t>(Collision2D collision)</w:t>
      </w:r>
    </w:p>
    <w:p w14:paraId="068ED870" w14:textId="77777777" w:rsidR="00561C31" w:rsidRPr="009D1A5E" w:rsidRDefault="00561C31" w:rsidP="0043294F">
      <w:pPr>
        <w:pStyle w:val="SourceCode"/>
      </w:pPr>
      <w:r w:rsidRPr="009D1A5E">
        <w:t xml:space="preserve">    {</w:t>
      </w:r>
    </w:p>
    <w:p w14:paraId="3111F00B"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WallAbilities</w:t>
      </w:r>
      <w:proofErr w:type="spellEnd"/>
      <w:r w:rsidRPr="009D1A5E">
        <w:t>"))</w:t>
      </w:r>
    </w:p>
    <w:p w14:paraId="1832A80C" w14:textId="77777777" w:rsidR="00561C31" w:rsidRPr="009D1A5E" w:rsidRDefault="00561C31" w:rsidP="0043294F">
      <w:pPr>
        <w:pStyle w:val="SourceCode"/>
      </w:pPr>
      <w:r w:rsidRPr="009D1A5E">
        <w:t xml:space="preserve">        {</w:t>
      </w:r>
    </w:p>
    <w:p w14:paraId="6A6583DD"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wallInteractions</w:t>
      </w:r>
      <w:proofErr w:type="spellEnd"/>
      <w:r w:rsidRPr="009D1A5E">
        <w:t xml:space="preserve"> = true;</w:t>
      </w:r>
    </w:p>
    <w:p w14:paraId="53809544"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6EB45B2" w14:textId="77777777" w:rsidR="00561C31" w:rsidRPr="009D1A5E" w:rsidRDefault="00561C31" w:rsidP="0043294F">
      <w:pPr>
        <w:pStyle w:val="SourceCode"/>
      </w:pPr>
      <w:r w:rsidRPr="009D1A5E">
        <w:t xml:space="preserve">        }</w:t>
      </w:r>
    </w:p>
    <w:p w14:paraId="0ADD7809"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oubleJump</w:t>
      </w:r>
      <w:proofErr w:type="spellEnd"/>
      <w:r w:rsidRPr="009D1A5E">
        <w:t>"))</w:t>
      </w:r>
    </w:p>
    <w:p w14:paraId="6D52B7D9" w14:textId="77777777" w:rsidR="00561C31" w:rsidRPr="009D1A5E" w:rsidRDefault="00561C31" w:rsidP="0043294F">
      <w:pPr>
        <w:pStyle w:val="SourceCode"/>
      </w:pPr>
      <w:r w:rsidRPr="009D1A5E">
        <w:t xml:space="preserve">        {</w:t>
      </w:r>
    </w:p>
    <w:p w14:paraId="19640415"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extraJumps</w:t>
      </w:r>
      <w:proofErr w:type="spellEnd"/>
      <w:r w:rsidRPr="009D1A5E">
        <w:t xml:space="preserve"> = 1;</w:t>
      </w:r>
    </w:p>
    <w:p w14:paraId="2CFD6409"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FF36EE9" w14:textId="77777777" w:rsidR="00561C31" w:rsidRPr="009D1A5E" w:rsidRDefault="00561C31" w:rsidP="0043294F">
      <w:pPr>
        <w:pStyle w:val="SourceCode"/>
      </w:pPr>
      <w:r w:rsidRPr="009D1A5E">
        <w:t xml:space="preserve">        }</w:t>
      </w:r>
    </w:p>
    <w:p w14:paraId="08F2989F"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ashAbility</w:t>
      </w:r>
      <w:proofErr w:type="spellEnd"/>
      <w:r w:rsidRPr="009D1A5E">
        <w:t>"))</w:t>
      </w:r>
    </w:p>
    <w:p w14:paraId="5DD5B32C" w14:textId="77777777" w:rsidR="00561C31" w:rsidRPr="009D1A5E" w:rsidRDefault="00561C31" w:rsidP="0043294F">
      <w:pPr>
        <w:pStyle w:val="SourceCode"/>
      </w:pPr>
      <w:r w:rsidRPr="009D1A5E">
        <w:t xml:space="preserve">        {</w:t>
      </w:r>
    </w:p>
    <w:p w14:paraId="6A478DA7"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dashAbility</w:t>
      </w:r>
      <w:proofErr w:type="spellEnd"/>
      <w:r w:rsidRPr="009D1A5E">
        <w:t xml:space="preserve"> = true;</w:t>
      </w:r>
    </w:p>
    <w:p w14:paraId="5612245F"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110A2F26" w14:textId="77777777" w:rsidR="00561C31" w:rsidRPr="009D1A5E" w:rsidRDefault="00561C31" w:rsidP="0043294F">
      <w:pPr>
        <w:pStyle w:val="SourceCode"/>
      </w:pPr>
      <w:r w:rsidRPr="009D1A5E">
        <w:t xml:space="preserve">        }</w:t>
      </w:r>
    </w:p>
    <w:p w14:paraId="0D7EA2BC" w14:textId="1DCE2697" w:rsidR="00561C31" w:rsidRPr="009D1A5E" w:rsidRDefault="00561C31" w:rsidP="00231175">
      <w:pPr>
        <w:pStyle w:val="SourceCode"/>
      </w:pPr>
      <w:r w:rsidRPr="009D1A5E">
        <w:t xml:space="preserve">    }</w:t>
      </w:r>
    </w:p>
    <w:p w14:paraId="7C2229BF" w14:textId="19DFCA6A" w:rsidR="00561C31" w:rsidRPr="009D1A5E" w:rsidRDefault="00561C31" w:rsidP="0043294F">
      <w:pPr>
        <w:pStyle w:val="SourceCode"/>
      </w:pPr>
      <w:r w:rsidRPr="009D1A5E">
        <w:t>}</w:t>
      </w:r>
    </w:p>
    <w:p w14:paraId="6E327852" w14:textId="65C1AB11" w:rsidR="00561C31" w:rsidRDefault="00231175" w:rsidP="00C3121F">
      <w:pPr>
        <w:pStyle w:val="berschrift4"/>
        <w:pageBreakBefore/>
      </w:pPr>
      <w:bookmarkStart w:id="40" w:name="_Toc123304701"/>
      <w:r>
        <w:lastRenderedPageBreak/>
        <w:t>Verwendung einer fallenden Plattform</w:t>
      </w:r>
      <w:bookmarkEnd w:id="40"/>
    </w:p>
    <w:p w14:paraId="51CC914D" w14:textId="08479C23" w:rsidR="00231175" w:rsidRPr="00231175" w:rsidRDefault="00C3121F" w:rsidP="00231175">
      <w:r>
        <w:t xml:space="preserve">Fallende Plattformen haben die selbe Gravitation wie die Spielfigur, ihre Bewegung </w:t>
      </w:r>
      <w:r w:rsidR="00A41DB1">
        <w:t xml:space="preserve">wird beim Spielstart jedoch deaktiviert. Sobald die Spielfigur die fallende Plattform berührt wird die Bewegung nach einer Sekunde aktiviert. </w:t>
      </w:r>
      <w:r w:rsidR="00231175">
        <w:t xml:space="preserve">Nach 10 Sekunden wird </w:t>
      </w:r>
      <w:r w:rsidR="00A41DB1">
        <w:t>die fallende Plattform</w:t>
      </w:r>
      <w:r w:rsidR="00231175">
        <w:t xml:space="preserve"> wieder an die </w:t>
      </w:r>
      <w:r w:rsidR="00A41DB1">
        <w:t>ursprüngliche</w:t>
      </w:r>
      <w:r w:rsidR="00231175">
        <w:t xml:space="preserve"> Stelle</w:t>
      </w:r>
      <w:r w:rsidR="00A41DB1">
        <w:t xml:space="preserve"> </w:t>
      </w:r>
      <w:r w:rsidR="00231175">
        <w:t>zurückgesetzt.</w:t>
      </w:r>
    </w:p>
    <w:p w14:paraId="213ECC0A" w14:textId="77777777" w:rsidR="00561C31" w:rsidRPr="009D1A5E" w:rsidRDefault="00561C31" w:rsidP="0043294F">
      <w:pPr>
        <w:pStyle w:val="SourceCode"/>
      </w:pPr>
      <w:r w:rsidRPr="009D1A5E">
        <w:t>private Rigidbody2D Body;</w:t>
      </w:r>
    </w:p>
    <w:p w14:paraId="012664FE" w14:textId="77777777" w:rsidR="00561C31" w:rsidRPr="009D1A5E" w:rsidRDefault="00561C31" w:rsidP="0043294F">
      <w:pPr>
        <w:pStyle w:val="SourceCode"/>
      </w:pPr>
      <w:r w:rsidRPr="009D1A5E">
        <w:t xml:space="preserve">    [</w:t>
      </w:r>
      <w:proofErr w:type="spellStart"/>
      <w:r w:rsidRPr="009D1A5E">
        <w:t>SerializeField</w:t>
      </w:r>
      <w:proofErr w:type="spellEnd"/>
      <w:r w:rsidRPr="009D1A5E">
        <w:t xml:space="preserve">] private Transform </w:t>
      </w:r>
      <w:proofErr w:type="spellStart"/>
      <w:r w:rsidRPr="009D1A5E">
        <w:t>StartingLocation</w:t>
      </w:r>
      <w:proofErr w:type="spellEnd"/>
      <w:r w:rsidRPr="009D1A5E">
        <w:t>;</w:t>
      </w:r>
    </w:p>
    <w:p w14:paraId="38FD1115" w14:textId="77777777" w:rsidR="00561C31" w:rsidRPr="009D1A5E" w:rsidRDefault="00561C31" w:rsidP="0043294F">
      <w:pPr>
        <w:pStyle w:val="SourceCode"/>
      </w:pPr>
      <w:r w:rsidRPr="009D1A5E">
        <w:t xml:space="preserve">    private </w:t>
      </w:r>
      <w:proofErr w:type="spellStart"/>
      <w:r w:rsidRPr="009D1A5E">
        <w:t>GameObject</w:t>
      </w:r>
      <w:proofErr w:type="spellEnd"/>
      <w:r w:rsidRPr="009D1A5E">
        <w:t xml:space="preserve"> </w:t>
      </w:r>
      <w:proofErr w:type="spellStart"/>
      <w:r w:rsidRPr="009D1A5E">
        <w:t>PlayerObject</w:t>
      </w:r>
      <w:proofErr w:type="spellEnd"/>
      <w:r w:rsidRPr="009D1A5E">
        <w:t xml:space="preserve">; </w:t>
      </w:r>
    </w:p>
    <w:p w14:paraId="5F851DEE" w14:textId="77777777" w:rsidR="00561C31" w:rsidRPr="009D1A5E" w:rsidRDefault="00561C31" w:rsidP="0043294F">
      <w:pPr>
        <w:pStyle w:val="SourceCode"/>
      </w:pPr>
      <w:r w:rsidRPr="009D1A5E">
        <w:t xml:space="preserve">    private void Start()</w:t>
      </w:r>
    </w:p>
    <w:p w14:paraId="10DA2DD2" w14:textId="77777777" w:rsidR="00561C31" w:rsidRPr="009D1A5E" w:rsidRDefault="00561C31" w:rsidP="0043294F">
      <w:pPr>
        <w:pStyle w:val="SourceCode"/>
      </w:pPr>
      <w:r w:rsidRPr="009D1A5E">
        <w:t xml:space="preserve">    { </w:t>
      </w:r>
    </w:p>
    <w:p w14:paraId="1D1C9C85" w14:textId="77777777" w:rsidR="00561C31" w:rsidRPr="009D1A5E" w:rsidRDefault="00561C31" w:rsidP="0043294F">
      <w:pPr>
        <w:pStyle w:val="SourceCode"/>
      </w:pPr>
      <w:r w:rsidRPr="009D1A5E">
        <w:t xml:space="preserve">        </w:t>
      </w:r>
      <w:proofErr w:type="spellStart"/>
      <w:r w:rsidRPr="009D1A5E">
        <w:t>PlayerObject</w:t>
      </w:r>
      <w:proofErr w:type="spellEnd"/>
      <w:r w:rsidRPr="009D1A5E">
        <w:t xml:space="preserve"> = </w:t>
      </w:r>
      <w:proofErr w:type="spellStart"/>
      <w:r w:rsidRPr="009D1A5E">
        <w:t>GameObject.FindGameObjectsWithTag</w:t>
      </w:r>
      <w:proofErr w:type="spellEnd"/>
      <w:r w:rsidRPr="009D1A5E">
        <w:t>("Player")[0];</w:t>
      </w:r>
    </w:p>
    <w:p w14:paraId="6DAD5BE0" w14:textId="77777777" w:rsidR="00561C31" w:rsidRPr="009D1A5E" w:rsidRDefault="00561C31" w:rsidP="0043294F">
      <w:pPr>
        <w:pStyle w:val="SourceCode"/>
      </w:pPr>
      <w:r w:rsidRPr="009D1A5E">
        <w:t xml:space="preserve">        Body = </w:t>
      </w:r>
      <w:proofErr w:type="spellStart"/>
      <w:r w:rsidRPr="009D1A5E">
        <w:t>GetComponent</w:t>
      </w:r>
      <w:proofErr w:type="spellEnd"/>
      <w:r w:rsidRPr="009D1A5E">
        <w:t>&lt;Rigidbody2D&gt;();</w:t>
      </w:r>
    </w:p>
    <w:p w14:paraId="2EAA9E1B"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gt;().Gravity;</w:t>
      </w:r>
    </w:p>
    <w:p w14:paraId="628043DA"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6DB7FE6D" w14:textId="77777777" w:rsidR="00561C31" w:rsidRPr="009D1A5E" w:rsidRDefault="00561C31" w:rsidP="0043294F">
      <w:pPr>
        <w:pStyle w:val="SourceCode"/>
      </w:pPr>
      <w:r w:rsidRPr="009D1A5E">
        <w:t xml:space="preserve">    }</w:t>
      </w:r>
    </w:p>
    <w:p w14:paraId="46A87B95" w14:textId="77777777" w:rsidR="00561C31" w:rsidRPr="009D1A5E" w:rsidRDefault="00561C31" w:rsidP="0043294F">
      <w:pPr>
        <w:pStyle w:val="SourceCode"/>
      </w:pPr>
      <w:r w:rsidRPr="009D1A5E">
        <w:t xml:space="preserve">    private void OnCollisionEnter2D(Collision2D collision)</w:t>
      </w:r>
    </w:p>
    <w:p w14:paraId="4899D0D4" w14:textId="77777777" w:rsidR="00561C31" w:rsidRPr="009D1A5E" w:rsidRDefault="00561C31" w:rsidP="0043294F">
      <w:pPr>
        <w:pStyle w:val="SourceCode"/>
      </w:pPr>
      <w:r w:rsidRPr="009D1A5E">
        <w:t xml:space="preserve">    { </w:t>
      </w:r>
    </w:p>
    <w:p w14:paraId="4FED3CB7" w14:textId="77777777" w:rsidR="00561C31" w:rsidRPr="009D1A5E" w:rsidRDefault="00561C31" w:rsidP="0043294F">
      <w:pPr>
        <w:pStyle w:val="SourceCode"/>
      </w:pPr>
      <w:r w:rsidRPr="009D1A5E">
        <w:t xml:space="preserve">        if (</w:t>
      </w:r>
      <w:proofErr w:type="spellStart"/>
      <w:r w:rsidRPr="009D1A5E">
        <w:t>collision.transform.tag</w:t>
      </w:r>
      <w:proofErr w:type="spellEnd"/>
      <w:r w:rsidRPr="009D1A5E">
        <w:t xml:space="preserve"> == "Player")</w:t>
      </w:r>
    </w:p>
    <w:p w14:paraId="5B3F214E" w14:textId="77777777" w:rsidR="00561C31" w:rsidRPr="009D1A5E" w:rsidRDefault="00561C31" w:rsidP="0043294F">
      <w:pPr>
        <w:pStyle w:val="SourceCode"/>
      </w:pPr>
      <w:r w:rsidRPr="009D1A5E">
        <w:t xml:space="preserve">        {</w:t>
      </w:r>
    </w:p>
    <w:p w14:paraId="1FED8B99" w14:textId="77777777" w:rsidR="00561C31" w:rsidRPr="009D1A5E" w:rsidRDefault="00561C31" w:rsidP="0043294F">
      <w:pPr>
        <w:pStyle w:val="SourceCode"/>
      </w:pPr>
      <w:r w:rsidRPr="009D1A5E">
        <w:t xml:space="preserve">            </w:t>
      </w:r>
      <w:proofErr w:type="spellStart"/>
      <w:r w:rsidRPr="009D1A5E">
        <w:t>StartCoroutine</w:t>
      </w:r>
      <w:proofErr w:type="spellEnd"/>
      <w:r w:rsidRPr="009D1A5E">
        <w:t>(</w:t>
      </w:r>
      <w:proofErr w:type="spellStart"/>
      <w:r w:rsidRPr="009D1A5E">
        <w:t>FallPlatform</w:t>
      </w:r>
      <w:proofErr w:type="spellEnd"/>
      <w:r w:rsidRPr="009D1A5E">
        <w:t>());</w:t>
      </w:r>
    </w:p>
    <w:p w14:paraId="77113363" w14:textId="77777777" w:rsidR="00561C31" w:rsidRPr="009D1A5E" w:rsidRDefault="00561C31" w:rsidP="0043294F">
      <w:pPr>
        <w:pStyle w:val="SourceCode"/>
      </w:pPr>
      <w:r w:rsidRPr="009D1A5E">
        <w:t xml:space="preserve">        }</w:t>
      </w:r>
    </w:p>
    <w:p w14:paraId="69ED4FC1" w14:textId="77777777" w:rsidR="00561C31" w:rsidRPr="009D1A5E" w:rsidRDefault="00561C31" w:rsidP="0043294F">
      <w:pPr>
        <w:pStyle w:val="SourceCode"/>
      </w:pPr>
      <w:r w:rsidRPr="009D1A5E">
        <w:t xml:space="preserve">    }</w:t>
      </w:r>
    </w:p>
    <w:p w14:paraId="50198371" w14:textId="77777777" w:rsidR="00561C31" w:rsidRPr="009D1A5E" w:rsidRDefault="00561C31" w:rsidP="0043294F">
      <w:pPr>
        <w:pStyle w:val="SourceCode"/>
      </w:pPr>
      <w:r w:rsidRPr="009D1A5E">
        <w:t xml:space="preserve">    private </w:t>
      </w:r>
      <w:proofErr w:type="spellStart"/>
      <w:r w:rsidRPr="009D1A5E">
        <w:t>IEnumerator</w:t>
      </w:r>
      <w:proofErr w:type="spellEnd"/>
      <w:r w:rsidRPr="009D1A5E">
        <w:t xml:space="preserve"> </w:t>
      </w:r>
      <w:proofErr w:type="spellStart"/>
      <w:r w:rsidRPr="009D1A5E">
        <w:t>FallPlatform</w:t>
      </w:r>
      <w:proofErr w:type="spellEnd"/>
      <w:r w:rsidRPr="009D1A5E">
        <w:t>()</w:t>
      </w:r>
    </w:p>
    <w:p w14:paraId="7DD46834" w14:textId="77777777" w:rsidR="00561C31" w:rsidRPr="009D1A5E" w:rsidRDefault="00561C31" w:rsidP="0043294F">
      <w:pPr>
        <w:pStyle w:val="SourceCode"/>
      </w:pPr>
      <w:r w:rsidRPr="009D1A5E">
        <w:t xml:space="preserve">    {</w:t>
      </w:r>
    </w:p>
    <w:p w14:paraId="58AE9125"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w:t>
      </w:r>
    </w:p>
    <w:p w14:paraId="3C0314D4"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None;</w:t>
      </w:r>
    </w:p>
    <w:p w14:paraId="5D42E16E"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 xml:space="preserve">&gt;().Gravity; </w:t>
      </w:r>
    </w:p>
    <w:p w14:paraId="69CF1FAF"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0);</w:t>
      </w:r>
    </w:p>
    <w:p w14:paraId="49FF7DE6"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0;</w:t>
      </w:r>
    </w:p>
    <w:p w14:paraId="698DCE06" w14:textId="77777777" w:rsidR="00561C31" w:rsidRPr="009D1A5E" w:rsidRDefault="00561C31" w:rsidP="0043294F">
      <w:pPr>
        <w:pStyle w:val="SourceCode"/>
      </w:pPr>
      <w:r w:rsidRPr="009D1A5E">
        <w:t xml:space="preserve">        </w:t>
      </w:r>
      <w:proofErr w:type="spellStart"/>
      <w:r w:rsidRPr="009D1A5E">
        <w:t>transform.position</w:t>
      </w:r>
      <w:proofErr w:type="spellEnd"/>
      <w:r w:rsidRPr="009D1A5E">
        <w:t xml:space="preserve"> = </w:t>
      </w:r>
      <w:proofErr w:type="spellStart"/>
      <w:r w:rsidRPr="009D1A5E">
        <w:t>StartingLocation.position</w:t>
      </w:r>
      <w:proofErr w:type="spellEnd"/>
      <w:r w:rsidRPr="009D1A5E">
        <w:t>;</w:t>
      </w:r>
    </w:p>
    <w:p w14:paraId="0025A47C" w14:textId="77777777" w:rsidR="00561C31" w:rsidRPr="009D1A5E" w:rsidRDefault="00561C31" w:rsidP="0043294F">
      <w:pPr>
        <w:pStyle w:val="SourceCode"/>
      </w:pPr>
      <w:r w:rsidRPr="009D1A5E">
        <w:t xml:space="preserve">        </w:t>
      </w:r>
      <w:proofErr w:type="spellStart"/>
      <w:r w:rsidRPr="009D1A5E">
        <w:t>transform.rotation</w:t>
      </w:r>
      <w:proofErr w:type="spellEnd"/>
      <w:r w:rsidRPr="009D1A5E">
        <w:t xml:space="preserve"> = </w:t>
      </w:r>
      <w:proofErr w:type="spellStart"/>
      <w:r w:rsidRPr="009D1A5E">
        <w:t>StartingLocation.rotation</w:t>
      </w:r>
      <w:proofErr w:type="spellEnd"/>
      <w:r w:rsidRPr="009D1A5E">
        <w:t>;</w:t>
      </w:r>
    </w:p>
    <w:p w14:paraId="3F23D687"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48EE1765" w14:textId="0FDD6DC8" w:rsidR="009D1A5E" w:rsidRPr="009D1A5E" w:rsidRDefault="00561C31" w:rsidP="0043294F">
      <w:pPr>
        <w:pStyle w:val="SourceCode"/>
      </w:pPr>
      <w:r w:rsidRPr="009D1A5E">
        <w:t xml:space="preserve">    }</w:t>
      </w:r>
    </w:p>
    <w:p w14:paraId="3C9D4AF5" w14:textId="259DB14D" w:rsidR="00D64DF6" w:rsidRDefault="005573B9" w:rsidP="00C3121F">
      <w:pPr>
        <w:pStyle w:val="berschrift4"/>
        <w:pageBreakBefore/>
      </w:pPr>
      <w:bookmarkStart w:id="41" w:name="_Toc123304702"/>
      <w:r>
        <w:lastRenderedPageBreak/>
        <w:t>Air-</w:t>
      </w:r>
      <w:proofErr w:type="spellStart"/>
      <w:r w:rsidR="00D64DF6">
        <w:t>Dash</w:t>
      </w:r>
      <w:r>
        <w:t>ing</w:t>
      </w:r>
      <w:bookmarkEnd w:id="41"/>
      <w:proofErr w:type="spellEnd"/>
    </w:p>
    <w:p w14:paraId="491EE382" w14:textId="4E4ECCF0" w:rsidR="00D64DF6" w:rsidRDefault="00A41DB1" w:rsidP="00D64DF6">
      <w:r>
        <w:t>Air-</w:t>
      </w:r>
      <w:proofErr w:type="spellStart"/>
      <w:r>
        <w:t>Dashing</w:t>
      </w:r>
      <w:proofErr w:type="spellEnd"/>
      <w:r w:rsidR="00D64DF6">
        <w:t xml:space="preserve"> ist eine schnelle Bewegung</w:t>
      </w:r>
      <w:r w:rsidR="009329BB">
        <w:t>,</w:t>
      </w:r>
      <w:r w:rsidR="00D64DF6">
        <w:t xml:space="preserve"> in die vom Spieler ausgewählte Richtung. Die Distanz</w:t>
      </w:r>
      <w:r w:rsidR="009329BB">
        <w:t>,</w:t>
      </w:r>
      <w:r w:rsidR="00D64DF6">
        <w:t xml:space="preserve"> welche während einem Dash zurückgelegt wird</w:t>
      </w:r>
      <w:r>
        <w:t>,</w:t>
      </w:r>
      <w:r w:rsidR="00D64DF6">
        <w:t xml:space="preserve"> ist immer gleich.</w:t>
      </w:r>
    </w:p>
    <w:p w14:paraId="4018DF3D" w14:textId="2FB792D8" w:rsidR="00A41DB1" w:rsidRDefault="00A41DB1" w:rsidP="00D64DF6">
      <w:r>
        <w:t xml:space="preserve">Beim Drücken der Dash-Taste </w:t>
      </w:r>
      <w:r w:rsidR="00683648">
        <w:t>wird die Richtung über die normalen Bewegungstasten geprüft. Die Gravitation der Spielfigur wird auf null gesetzt und die Eingaben werden deaktiviert.</w:t>
      </w:r>
      <w:r w:rsidR="00FF7C13">
        <w:t xml:space="preserve"> Zudem werden Partikel aktiviert, die die beim Dash der Spielfigur sichtbar sind. </w:t>
      </w:r>
      <w:r w:rsidR="00683648">
        <w:t xml:space="preserve">Durch das Setzen von </w:t>
      </w:r>
      <w:proofErr w:type="spellStart"/>
      <w:r w:rsidR="00683648" w:rsidRPr="00683648">
        <w:rPr>
          <w:i/>
          <w:iCs/>
        </w:rPr>
        <w:t>isDashing</w:t>
      </w:r>
      <w:proofErr w:type="spellEnd"/>
      <w:r w:rsidR="00683648">
        <w:t xml:space="preserve"> auf </w:t>
      </w:r>
      <w:proofErr w:type="spellStart"/>
      <w:r w:rsidR="00683648">
        <w:t>true</w:t>
      </w:r>
      <w:proofErr w:type="spellEnd"/>
      <w:r w:rsidR="00683648">
        <w:t xml:space="preserve"> wird die Geschwindigkeit der Spielfigur erhöht.</w:t>
      </w:r>
    </w:p>
    <w:p w14:paraId="077F4F97" w14:textId="77777777" w:rsidR="00D64DF6" w:rsidRPr="00DA2982" w:rsidRDefault="00D64DF6" w:rsidP="00D64DF6">
      <w:pPr>
        <w:pStyle w:val="SourceCode"/>
        <w:rPr>
          <w:color w:val="auto"/>
        </w:rPr>
      </w:pPr>
      <w:r w:rsidRPr="00DA2982">
        <w:rPr>
          <w:color w:val="auto"/>
        </w:rPr>
        <w:t>if (</w:t>
      </w:r>
      <w:proofErr w:type="spellStart"/>
      <w:r w:rsidRPr="00DA2982">
        <w:rPr>
          <w:color w:val="auto"/>
        </w:rPr>
        <w:t>inputManager.Land.Dashbutton.triggered</w:t>
      </w:r>
      <w:proofErr w:type="spellEnd"/>
      <w:r w:rsidRPr="00DA2982">
        <w:rPr>
          <w:color w:val="auto"/>
        </w:rPr>
        <w:t xml:space="preserve"> == true &amp;&amp; </w:t>
      </w:r>
      <w:proofErr w:type="spellStart"/>
      <w:r w:rsidRPr="00DA2982">
        <w:rPr>
          <w:color w:val="auto"/>
        </w:rPr>
        <w:t>canDash</w:t>
      </w:r>
      <w:proofErr w:type="spellEnd"/>
      <w:r w:rsidRPr="00DA2982">
        <w:rPr>
          <w:color w:val="auto"/>
        </w:rPr>
        <w:t>)</w:t>
      </w:r>
    </w:p>
    <w:p w14:paraId="3A1D0323" w14:textId="77777777" w:rsidR="00D64DF6" w:rsidRPr="00DA2982" w:rsidRDefault="00D64DF6" w:rsidP="00D64DF6">
      <w:pPr>
        <w:pStyle w:val="SourceCode"/>
        <w:rPr>
          <w:color w:val="auto"/>
        </w:rPr>
      </w:pPr>
      <w:r w:rsidRPr="00DA2982">
        <w:rPr>
          <w:color w:val="auto"/>
        </w:rPr>
        <w:t xml:space="preserve">        {</w:t>
      </w:r>
    </w:p>
    <w:p w14:paraId="670CE5BC"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isDashing</w:t>
      </w:r>
      <w:proofErr w:type="spellEnd"/>
      <w:r w:rsidRPr="00DA2982">
        <w:rPr>
          <w:color w:val="auto"/>
        </w:rPr>
        <w:t xml:space="preserve"> = true;</w:t>
      </w:r>
    </w:p>
    <w:p w14:paraId="74D63CE7"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canDash</w:t>
      </w:r>
      <w:proofErr w:type="spellEnd"/>
      <w:r w:rsidRPr="00DA2982">
        <w:rPr>
          <w:color w:val="auto"/>
        </w:rPr>
        <w:t xml:space="preserve"> = false;</w:t>
      </w:r>
    </w:p>
    <w:p w14:paraId="59EB616D"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SoundManager.Instance.PlaySound</w:t>
      </w:r>
      <w:proofErr w:type="spellEnd"/>
      <w:r w:rsidRPr="00DA2982">
        <w:rPr>
          <w:color w:val="auto"/>
        </w:rPr>
        <w:t>(</w:t>
      </w:r>
      <w:proofErr w:type="spellStart"/>
      <w:r w:rsidRPr="00DA2982">
        <w:rPr>
          <w:color w:val="auto"/>
        </w:rPr>
        <w:t>DashSound</w:t>
      </w:r>
      <w:proofErr w:type="spellEnd"/>
      <w:r w:rsidRPr="00DA2982">
        <w:rPr>
          <w:color w:val="auto"/>
        </w:rPr>
        <w:t>);</w:t>
      </w:r>
    </w:p>
    <w:p w14:paraId="36058803"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GetComponentInChildren</w:t>
      </w:r>
      <w:proofErr w:type="spellEnd"/>
      <w:r w:rsidRPr="00DA2982">
        <w:rPr>
          <w:color w:val="auto"/>
        </w:rPr>
        <w:t>&lt;</w:t>
      </w:r>
      <w:proofErr w:type="spellStart"/>
      <w:r w:rsidRPr="00DA2982">
        <w:rPr>
          <w:color w:val="auto"/>
        </w:rPr>
        <w:t>ParticleSystem</w:t>
      </w:r>
      <w:proofErr w:type="spellEnd"/>
      <w:r w:rsidRPr="00DA2982">
        <w:rPr>
          <w:color w:val="auto"/>
        </w:rPr>
        <w:t>&gt;().Play(true);</w:t>
      </w:r>
    </w:p>
    <w:p w14:paraId="38C5C519" w14:textId="77777777" w:rsidR="00A41DB1" w:rsidRDefault="00D64DF6" w:rsidP="00D64DF6">
      <w:pPr>
        <w:pStyle w:val="SourceCode"/>
        <w:rPr>
          <w:color w:val="auto"/>
        </w:rPr>
      </w:pPr>
      <w:r w:rsidRPr="00DA2982">
        <w:rPr>
          <w:color w:val="auto"/>
        </w:rPr>
        <w:t xml:space="preserve">            </w:t>
      </w:r>
      <w:proofErr w:type="spellStart"/>
      <w:r w:rsidRPr="00DA2982">
        <w:rPr>
          <w:color w:val="auto"/>
        </w:rPr>
        <w:t>dashingDirection</w:t>
      </w:r>
      <w:proofErr w:type="spellEnd"/>
      <w:r w:rsidRPr="00DA2982">
        <w:rPr>
          <w:color w:val="auto"/>
        </w:rPr>
        <w:t xml:space="preserve"> = new Vector2(</w:t>
      </w:r>
      <w:proofErr w:type="spellStart"/>
      <w:r w:rsidRPr="00DA2982">
        <w:rPr>
          <w:color w:val="auto"/>
        </w:rPr>
        <w:t>inputManager.Land.MoveHorizontal.ReadValue</w:t>
      </w:r>
      <w:proofErr w:type="spellEnd"/>
      <w:r w:rsidRPr="00DA2982">
        <w:rPr>
          <w:color w:val="auto"/>
        </w:rPr>
        <w:t xml:space="preserve">&lt;float&gt;(), </w:t>
      </w:r>
    </w:p>
    <w:p w14:paraId="0D3FA6C5" w14:textId="4B195809" w:rsidR="00D64DF6" w:rsidRPr="00DA2982" w:rsidRDefault="00A41DB1" w:rsidP="00D64DF6">
      <w:pPr>
        <w:pStyle w:val="SourceCode"/>
        <w:rPr>
          <w:color w:val="auto"/>
        </w:rPr>
      </w:pPr>
      <w:r>
        <w:rPr>
          <w:color w:val="auto"/>
        </w:rPr>
        <w:t xml:space="preserve">            </w:t>
      </w:r>
      <w:proofErr w:type="spellStart"/>
      <w:r w:rsidR="00D64DF6" w:rsidRPr="00DA2982">
        <w:rPr>
          <w:color w:val="auto"/>
        </w:rPr>
        <w:t>inputManager.Land.DashDirection.ReadValue</w:t>
      </w:r>
      <w:proofErr w:type="spellEnd"/>
      <w:r w:rsidR="00D64DF6" w:rsidRPr="00DA2982">
        <w:rPr>
          <w:color w:val="auto"/>
        </w:rPr>
        <w:t>&lt;float&gt;());</w:t>
      </w:r>
    </w:p>
    <w:p w14:paraId="7F032467" w14:textId="77777777" w:rsidR="00D64DF6" w:rsidRPr="00DA2982" w:rsidRDefault="00D64DF6" w:rsidP="00D64DF6">
      <w:pPr>
        <w:pStyle w:val="SourceCode"/>
        <w:rPr>
          <w:color w:val="auto"/>
        </w:rPr>
      </w:pPr>
      <w:r w:rsidRPr="00DA2982">
        <w:rPr>
          <w:color w:val="auto"/>
        </w:rPr>
        <w:t xml:space="preserve">            if (</w:t>
      </w:r>
      <w:proofErr w:type="spellStart"/>
      <w:r w:rsidRPr="00DA2982">
        <w:rPr>
          <w:color w:val="auto"/>
        </w:rPr>
        <w:t>dashingDirection</w:t>
      </w:r>
      <w:proofErr w:type="spellEnd"/>
      <w:r w:rsidRPr="00DA2982">
        <w:rPr>
          <w:color w:val="auto"/>
        </w:rPr>
        <w:t xml:space="preserve"> == Vector2.zero)</w:t>
      </w:r>
    </w:p>
    <w:p w14:paraId="36987DED" w14:textId="77777777" w:rsidR="00D64DF6" w:rsidRPr="00DA2982" w:rsidRDefault="00D64DF6" w:rsidP="00D64DF6">
      <w:pPr>
        <w:pStyle w:val="SourceCode"/>
        <w:rPr>
          <w:color w:val="auto"/>
        </w:rPr>
      </w:pPr>
      <w:r w:rsidRPr="00DA2982">
        <w:rPr>
          <w:color w:val="auto"/>
        </w:rPr>
        <w:t xml:space="preserve">            {</w:t>
      </w:r>
    </w:p>
    <w:p w14:paraId="1323C657"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dashingDirection</w:t>
      </w:r>
      <w:proofErr w:type="spellEnd"/>
      <w:r w:rsidRPr="00DA2982">
        <w:rPr>
          <w:color w:val="auto"/>
        </w:rPr>
        <w:t xml:space="preserve"> = new Vector2(</w:t>
      </w:r>
      <w:proofErr w:type="spellStart"/>
      <w:r w:rsidRPr="00DA2982">
        <w:rPr>
          <w:color w:val="auto"/>
        </w:rPr>
        <w:t>transform.localScale.x</w:t>
      </w:r>
      <w:proofErr w:type="spellEnd"/>
      <w:r w:rsidRPr="00DA2982">
        <w:rPr>
          <w:color w:val="auto"/>
        </w:rPr>
        <w:t>, 0);</w:t>
      </w:r>
    </w:p>
    <w:p w14:paraId="71A7A02F" w14:textId="77777777" w:rsidR="00D64DF6" w:rsidRPr="00DA2982" w:rsidRDefault="00D64DF6" w:rsidP="00D64DF6">
      <w:pPr>
        <w:pStyle w:val="SourceCode"/>
        <w:rPr>
          <w:color w:val="auto"/>
        </w:rPr>
      </w:pPr>
      <w:r w:rsidRPr="00DA2982">
        <w:rPr>
          <w:color w:val="auto"/>
        </w:rPr>
        <w:t xml:space="preserve">            }</w:t>
      </w:r>
    </w:p>
    <w:p w14:paraId="468D8DAF"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inputManager.Disable</w:t>
      </w:r>
      <w:proofErr w:type="spellEnd"/>
      <w:r w:rsidRPr="00DA2982">
        <w:rPr>
          <w:color w:val="auto"/>
        </w:rPr>
        <w:t>();</w:t>
      </w:r>
    </w:p>
    <w:p w14:paraId="3F8149F1"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gravityScale</w:t>
      </w:r>
      <w:proofErr w:type="spellEnd"/>
      <w:r w:rsidRPr="00DA2982">
        <w:rPr>
          <w:color w:val="auto"/>
        </w:rPr>
        <w:t xml:space="preserve"> = 0;</w:t>
      </w:r>
    </w:p>
    <w:p w14:paraId="5DFE7472"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velocity</w:t>
      </w:r>
      <w:proofErr w:type="spellEnd"/>
      <w:r w:rsidRPr="00DA2982">
        <w:rPr>
          <w:color w:val="auto"/>
        </w:rPr>
        <w:t xml:space="preserve"> = Vector2.zero;</w:t>
      </w:r>
    </w:p>
    <w:p w14:paraId="35CFD109" w14:textId="3473E9D2" w:rsidR="00D64DF6" w:rsidRPr="00DA2982" w:rsidRDefault="00D64DF6" w:rsidP="00D64DF6">
      <w:pPr>
        <w:pStyle w:val="SourceCode"/>
        <w:rPr>
          <w:color w:val="auto"/>
        </w:rPr>
      </w:pPr>
      <w:r w:rsidRPr="00DA2982">
        <w:rPr>
          <w:color w:val="auto"/>
        </w:rPr>
        <w:t xml:space="preserve">            </w:t>
      </w:r>
      <w:proofErr w:type="spellStart"/>
      <w:r w:rsidRPr="00DA2982">
        <w:rPr>
          <w:color w:val="auto"/>
        </w:rPr>
        <w:t>StartCoroutine</w:t>
      </w:r>
      <w:proofErr w:type="spellEnd"/>
      <w:r w:rsidRPr="00DA2982">
        <w:rPr>
          <w:color w:val="auto"/>
        </w:rPr>
        <w:t>(</w:t>
      </w:r>
      <w:proofErr w:type="spellStart"/>
      <w:r w:rsidRPr="00DA2982">
        <w:rPr>
          <w:color w:val="auto"/>
        </w:rPr>
        <w:t>StopDashing</w:t>
      </w:r>
      <w:proofErr w:type="spellEnd"/>
      <w:r w:rsidRPr="00DA2982">
        <w:rPr>
          <w:color w:val="auto"/>
        </w:rPr>
        <w:t>());</w:t>
      </w:r>
    </w:p>
    <w:p w14:paraId="5DDDE345" w14:textId="2CE8B85A" w:rsidR="00DA52AD" w:rsidRPr="00DA2982" w:rsidRDefault="00DA52AD" w:rsidP="00D64DF6">
      <w:pPr>
        <w:pStyle w:val="SourceCode"/>
        <w:rPr>
          <w:color w:val="auto"/>
        </w:rPr>
      </w:pPr>
      <w:r w:rsidRPr="00DA2982">
        <w:rPr>
          <w:color w:val="auto"/>
        </w:rPr>
        <w:t xml:space="preserve">        }</w:t>
      </w:r>
      <w:r w:rsidRPr="00DA2982">
        <w:rPr>
          <w:color w:val="auto"/>
        </w:rPr>
        <w:tab/>
      </w:r>
    </w:p>
    <w:p w14:paraId="47A285ED" w14:textId="77777777" w:rsidR="00D64DF6" w:rsidRPr="00DA2982" w:rsidRDefault="00D64DF6" w:rsidP="00D64DF6">
      <w:pPr>
        <w:pStyle w:val="SourceCode"/>
        <w:rPr>
          <w:color w:val="auto"/>
        </w:rPr>
      </w:pPr>
      <w:r w:rsidRPr="00DA2982">
        <w:rPr>
          <w:color w:val="auto"/>
        </w:rPr>
        <w:t>if (</w:t>
      </w:r>
      <w:proofErr w:type="spellStart"/>
      <w:r w:rsidRPr="00DA2982">
        <w:rPr>
          <w:color w:val="auto"/>
        </w:rPr>
        <w:t>isDashing</w:t>
      </w:r>
      <w:proofErr w:type="spellEnd"/>
      <w:r w:rsidRPr="00DA2982">
        <w:rPr>
          <w:color w:val="auto"/>
        </w:rPr>
        <w:t>)</w:t>
      </w:r>
    </w:p>
    <w:p w14:paraId="40F8A678" w14:textId="77777777" w:rsidR="00D64DF6" w:rsidRPr="00DA2982" w:rsidRDefault="00D64DF6" w:rsidP="00D64DF6">
      <w:pPr>
        <w:pStyle w:val="SourceCode"/>
        <w:rPr>
          <w:color w:val="auto"/>
        </w:rPr>
      </w:pPr>
      <w:r w:rsidRPr="00DA2982">
        <w:rPr>
          <w:color w:val="auto"/>
        </w:rPr>
        <w:t xml:space="preserve">        {</w:t>
      </w:r>
    </w:p>
    <w:p w14:paraId="7A3859AA"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velocity</w:t>
      </w:r>
      <w:proofErr w:type="spellEnd"/>
      <w:r w:rsidRPr="00DA2982">
        <w:rPr>
          <w:color w:val="auto"/>
        </w:rPr>
        <w:t xml:space="preserve"> = </w:t>
      </w:r>
      <w:proofErr w:type="spellStart"/>
      <w:r w:rsidRPr="00DA2982">
        <w:rPr>
          <w:color w:val="auto"/>
        </w:rPr>
        <w:t>dashingDirection.normalized</w:t>
      </w:r>
      <w:proofErr w:type="spellEnd"/>
      <w:r w:rsidRPr="00DA2982">
        <w:rPr>
          <w:color w:val="auto"/>
        </w:rPr>
        <w:t xml:space="preserve"> * </w:t>
      </w:r>
      <w:proofErr w:type="spellStart"/>
      <w:r w:rsidRPr="00DA2982">
        <w:rPr>
          <w:color w:val="auto"/>
        </w:rPr>
        <w:t>dashingVelocity</w:t>
      </w:r>
      <w:proofErr w:type="spellEnd"/>
      <w:r w:rsidRPr="00DA2982">
        <w:rPr>
          <w:color w:val="auto"/>
        </w:rPr>
        <w:t>;</w:t>
      </w:r>
    </w:p>
    <w:p w14:paraId="1C80EE1A" w14:textId="4939D1D4" w:rsidR="00D64DF6" w:rsidRPr="00DA2982" w:rsidRDefault="00D64DF6" w:rsidP="00DA52AD">
      <w:pPr>
        <w:pStyle w:val="SourceCode"/>
        <w:rPr>
          <w:color w:val="auto"/>
        </w:rPr>
      </w:pPr>
      <w:r w:rsidRPr="00DA2982">
        <w:rPr>
          <w:color w:val="auto"/>
        </w:rPr>
        <w:t xml:space="preserve">        }</w:t>
      </w:r>
    </w:p>
    <w:p w14:paraId="0D7B3419" w14:textId="0F905304" w:rsidR="00D64DF6" w:rsidRPr="00A41DB1" w:rsidRDefault="00D64DF6" w:rsidP="00A41DB1">
      <w:pPr>
        <w:pStyle w:val="SourceCode"/>
      </w:pPr>
      <w:r w:rsidRPr="00A41DB1">
        <w:t>if (</w:t>
      </w:r>
      <w:proofErr w:type="spellStart"/>
      <w:r w:rsidRPr="00A41DB1">
        <w:t>isGrounded</w:t>
      </w:r>
      <w:proofErr w:type="spellEnd"/>
      <w:r w:rsidRPr="00A41DB1">
        <w:t>() &amp;&amp; !</w:t>
      </w:r>
      <w:proofErr w:type="spellStart"/>
      <w:r w:rsidRPr="00A41DB1">
        <w:t>isDashing</w:t>
      </w:r>
      <w:proofErr w:type="spellEnd"/>
      <w:r w:rsidRPr="00A41DB1">
        <w:t xml:space="preserve"> &amp;&amp; </w:t>
      </w:r>
      <w:proofErr w:type="spellStart"/>
      <w:r w:rsidRPr="00A41DB1">
        <w:t>dashAbility</w:t>
      </w:r>
      <w:proofErr w:type="spellEnd"/>
      <w:r w:rsidRPr="00A41DB1">
        <w:t>)</w:t>
      </w:r>
    </w:p>
    <w:p w14:paraId="4A8A57AE" w14:textId="6FE76B6F" w:rsidR="00D64DF6" w:rsidRPr="00A41DB1" w:rsidRDefault="00DA52AD" w:rsidP="00A41DB1">
      <w:pPr>
        <w:pStyle w:val="SourceCode"/>
      </w:pPr>
      <w:r w:rsidRPr="00A41DB1">
        <w:t xml:space="preserve">        </w:t>
      </w:r>
      <w:r w:rsidR="00D64DF6" w:rsidRPr="00A41DB1">
        <w:t>{</w:t>
      </w:r>
    </w:p>
    <w:p w14:paraId="38529BAF" w14:textId="477A2896" w:rsidR="00D64DF6" w:rsidRPr="00A41DB1" w:rsidRDefault="00DA52AD" w:rsidP="00A41DB1">
      <w:pPr>
        <w:pStyle w:val="SourceCode"/>
      </w:pPr>
      <w:r w:rsidRPr="00A41DB1">
        <w:t xml:space="preserve">        </w:t>
      </w:r>
      <w:r w:rsidRPr="00A41DB1">
        <w:tab/>
      </w:r>
      <w:proofErr w:type="spellStart"/>
      <w:r w:rsidR="00D64DF6" w:rsidRPr="00A41DB1">
        <w:t>canDash</w:t>
      </w:r>
      <w:proofErr w:type="spellEnd"/>
      <w:r w:rsidR="00D64DF6" w:rsidRPr="00A41DB1">
        <w:t xml:space="preserve"> = true;</w:t>
      </w:r>
    </w:p>
    <w:p w14:paraId="4A33954C" w14:textId="6255FB3F" w:rsidR="00D64DF6" w:rsidRPr="00A41DB1" w:rsidRDefault="00DA52AD" w:rsidP="00A41DB1">
      <w:pPr>
        <w:pStyle w:val="SourceCode"/>
      </w:pPr>
      <w:r w:rsidRPr="00A41DB1">
        <w:t xml:space="preserve">        </w:t>
      </w:r>
      <w:r w:rsidR="00D64DF6" w:rsidRPr="00A41DB1">
        <w:t>}</w:t>
      </w:r>
    </w:p>
    <w:p w14:paraId="6B362FBF" w14:textId="01C0905B" w:rsidR="00DA52AD" w:rsidRPr="00DA52AD" w:rsidRDefault="00DA52AD" w:rsidP="00DA52AD">
      <w:r w:rsidRPr="00DA52AD">
        <w:t xml:space="preserve">In der </w:t>
      </w:r>
      <w:proofErr w:type="spellStart"/>
      <w:r w:rsidRPr="00DA52AD">
        <w:t>Coroutine</w:t>
      </w:r>
      <w:proofErr w:type="spellEnd"/>
      <w:r w:rsidRPr="00DA52AD">
        <w:t xml:space="preserve"> </w:t>
      </w:r>
      <w:proofErr w:type="spellStart"/>
      <w:r w:rsidRPr="00683648">
        <w:rPr>
          <w:i/>
          <w:iCs/>
        </w:rPr>
        <w:t>StopDashing</w:t>
      </w:r>
      <w:proofErr w:type="spellEnd"/>
      <w:r w:rsidR="00683648" w:rsidRPr="00683648">
        <w:rPr>
          <w:i/>
          <w:iCs/>
        </w:rPr>
        <w:t>()</w:t>
      </w:r>
      <w:r w:rsidRPr="00DA52AD">
        <w:t xml:space="preserve"> wird</w:t>
      </w:r>
      <w:r w:rsidR="00683648">
        <w:t xml:space="preserve"> für</w:t>
      </w:r>
      <w:r w:rsidRPr="00DA52AD">
        <w:t xml:space="preserve"> </w:t>
      </w:r>
      <w:r w:rsidR="00683648">
        <w:t xml:space="preserve">die Dauer </w:t>
      </w:r>
      <w:r>
        <w:t xml:space="preserve">des </w:t>
      </w:r>
      <w:proofErr w:type="spellStart"/>
      <w:r w:rsidR="00683648">
        <w:t>D</w:t>
      </w:r>
      <w:r>
        <w:t>ashes</w:t>
      </w:r>
      <w:proofErr w:type="spellEnd"/>
      <w:r>
        <w:t xml:space="preserve"> </w:t>
      </w:r>
      <w:r w:rsidR="00683648">
        <w:t>ab</w:t>
      </w:r>
      <w:r w:rsidR="00EF3A56">
        <w:t>gewartet</w:t>
      </w:r>
      <w:r>
        <w:t xml:space="preserve">. Danach wird </w:t>
      </w:r>
      <w:proofErr w:type="spellStart"/>
      <w:r w:rsidR="00FF7C13" w:rsidRPr="00683648">
        <w:rPr>
          <w:i/>
          <w:iCs/>
        </w:rPr>
        <w:t>isDashing</w:t>
      </w:r>
      <w:proofErr w:type="spellEnd"/>
      <w:r w:rsidR="00FF7C13">
        <w:t xml:space="preserve"> </w:t>
      </w:r>
      <w:r w:rsidR="00FF7C13">
        <w:t xml:space="preserve">wieder </w:t>
      </w:r>
      <w:r w:rsidR="00FF7C13">
        <w:t xml:space="preserve">auf </w:t>
      </w:r>
      <w:proofErr w:type="spellStart"/>
      <w:r w:rsidR="00FF7C13">
        <w:t>false</w:t>
      </w:r>
      <w:proofErr w:type="spellEnd"/>
      <w:r w:rsidR="00FF7C13">
        <w:t xml:space="preserve"> gesetzt, die Gravitation auf den Standardwert gesetzt, d</w:t>
      </w:r>
      <w:r w:rsidR="00EF3A56">
        <w:t>ie Partikel deaktiviert und die Steuerung des Spielers wieder aktiviert.</w:t>
      </w:r>
    </w:p>
    <w:p w14:paraId="778309CF" w14:textId="2086B764" w:rsidR="00DA52AD" w:rsidRPr="00DA2982" w:rsidRDefault="00DA52AD" w:rsidP="00DA52AD">
      <w:pPr>
        <w:pStyle w:val="SourceCode"/>
        <w:rPr>
          <w:color w:val="auto"/>
          <w:lang w:val="de-CH"/>
        </w:rPr>
      </w:pPr>
      <w:r w:rsidRPr="00DA2982">
        <w:rPr>
          <w:color w:val="auto"/>
          <w:lang w:val="de-CH"/>
        </w:rPr>
        <w:t xml:space="preserve">private </w:t>
      </w:r>
      <w:proofErr w:type="spellStart"/>
      <w:r w:rsidRPr="00DA2982">
        <w:rPr>
          <w:color w:val="auto"/>
          <w:lang w:val="de-CH"/>
        </w:rPr>
        <w:t>IEnumerator</w:t>
      </w:r>
      <w:proofErr w:type="spellEnd"/>
      <w:r w:rsidRPr="00DA2982">
        <w:rPr>
          <w:color w:val="auto"/>
          <w:lang w:val="de-CH"/>
        </w:rPr>
        <w:t xml:space="preserve"> </w:t>
      </w:r>
      <w:proofErr w:type="spellStart"/>
      <w:r w:rsidRPr="00DA2982">
        <w:rPr>
          <w:color w:val="auto"/>
          <w:lang w:val="de-CH"/>
        </w:rPr>
        <w:t>StopDashing</w:t>
      </w:r>
      <w:proofErr w:type="spellEnd"/>
      <w:r w:rsidRPr="00DA2982">
        <w:rPr>
          <w:color w:val="auto"/>
          <w:lang w:val="de-CH"/>
        </w:rPr>
        <w:t>()</w:t>
      </w:r>
    </w:p>
    <w:p w14:paraId="791C5018" w14:textId="77777777" w:rsidR="00DA52AD" w:rsidRPr="00694ADE" w:rsidRDefault="00DA52AD" w:rsidP="00DA52AD">
      <w:pPr>
        <w:pStyle w:val="SourceCode"/>
        <w:rPr>
          <w:color w:val="auto"/>
          <w:lang w:val="de-CH"/>
        </w:rPr>
      </w:pPr>
      <w:r w:rsidRPr="00DA2982">
        <w:rPr>
          <w:color w:val="auto"/>
          <w:lang w:val="de-CH"/>
        </w:rPr>
        <w:t xml:space="preserve">    </w:t>
      </w:r>
      <w:r w:rsidRPr="00694ADE">
        <w:rPr>
          <w:color w:val="auto"/>
          <w:lang w:val="de-CH"/>
        </w:rPr>
        <w:t>{</w:t>
      </w:r>
    </w:p>
    <w:p w14:paraId="4E399956" w14:textId="77777777" w:rsidR="00DA52AD" w:rsidRPr="00DA2982" w:rsidRDefault="00DA52AD" w:rsidP="00DA52AD">
      <w:pPr>
        <w:pStyle w:val="SourceCode"/>
        <w:rPr>
          <w:color w:val="auto"/>
        </w:rPr>
      </w:pPr>
      <w:r w:rsidRPr="00694ADE">
        <w:rPr>
          <w:color w:val="auto"/>
          <w:lang w:val="de-CH"/>
        </w:rPr>
        <w:t xml:space="preserve">        </w:t>
      </w:r>
      <w:r w:rsidRPr="00DA2982">
        <w:rPr>
          <w:color w:val="auto"/>
        </w:rPr>
        <w:t xml:space="preserve">yield return new </w:t>
      </w:r>
      <w:proofErr w:type="spellStart"/>
      <w:r w:rsidRPr="00DA2982">
        <w:rPr>
          <w:color w:val="auto"/>
        </w:rPr>
        <w:t>WaitForSeconds</w:t>
      </w:r>
      <w:proofErr w:type="spellEnd"/>
      <w:r w:rsidRPr="00DA2982">
        <w:rPr>
          <w:color w:val="auto"/>
        </w:rPr>
        <w:t>(</w:t>
      </w:r>
      <w:proofErr w:type="spellStart"/>
      <w:r w:rsidRPr="00DA2982">
        <w:rPr>
          <w:color w:val="auto"/>
        </w:rPr>
        <w:t>dashingTime</w:t>
      </w:r>
      <w:proofErr w:type="spellEnd"/>
      <w:r w:rsidRPr="00DA2982">
        <w:rPr>
          <w:color w:val="auto"/>
        </w:rPr>
        <w:t>);</w:t>
      </w:r>
    </w:p>
    <w:p w14:paraId="5DB140C8"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isDashing</w:t>
      </w:r>
      <w:proofErr w:type="spellEnd"/>
      <w:r w:rsidRPr="00DA2982">
        <w:rPr>
          <w:color w:val="auto"/>
        </w:rPr>
        <w:t xml:space="preserve"> = false;</w:t>
      </w:r>
    </w:p>
    <w:p w14:paraId="740F27EC"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GetComponentInChildren</w:t>
      </w:r>
      <w:proofErr w:type="spellEnd"/>
      <w:r w:rsidRPr="00DA2982">
        <w:rPr>
          <w:color w:val="auto"/>
        </w:rPr>
        <w:t>&lt;</w:t>
      </w:r>
      <w:proofErr w:type="spellStart"/>
      <w:r w:rsidRPr="00DA2982">
        <w:rPr>
          <w:color w:val="auto"/>
        </w:rPr>
        <w:t>ParticleSystem</w:t>
      </w:r>
      <w:proofErr w:type="spellEnd"/>
      <w:r w:rsidRPr="00DA2982">
        <w:rPr>
          <w:color w:val="auto"/>
        </w:rPr>
        <w:t>&gt;().Stop();</w:t>
      </w:r>
    </w:p>
    <w:p w14:paraId="047B7ED3"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inputManager.Enable</w:t>
      </w:r>
      <w:proofErr w:type="spellEnd"/>
      <w:r w:rsidRPr="00DA2982">
        <w:rPr>
          <w:color w:val="auto"/>
        </w:rPr>
        <w:t>();</w:t>
      </w:r>
    </w:p>
    <w:p w14:paraId="50241CEA" w14:textId="09C323BC" w:rsidR="00DA52AD" w:rsidRPr="00DA2982" w:rsidRDefault="00DA52AD" w:rsidP="00DA52AD">
      <w:pPr>
        <w:pStyle w:val="SourceCode"/>
        <w:rPr>
          <w:color w:val="auto"/>
        </w:rPr>
      </w:pPr>
      <w:r w:rsidRPr="00DA2982">
        <w:rPr>
          <w:color w:val="auto"/>
        </w:rPr>
        <w:t xml:space="preserve">        </w:t>
      </w:r>
      <w:proofErr w:type="spellStart"/>
      <w:r w:rsidRPr="00DA2982">
        <w:rPr>
          <w:color w:val="auto"/>
        </w:rPr>
        <w:t>Body.gravityScale</w:t>
      </w:r>
      <w:proofErr w:type="spellEnd"/>
      <w:r w:rsidRPr="00DA2982">
        <w:rPr>
          <w:color w:val="auto"/>
        </w:rPr>
        <w:t xml:space="preserve"> = Gravity;</w:t>
      </w:r>
    </w:p>
    <w:p w14:paraId="280DD22A" w14:textId="147617D3" w:rsidR="00D64DF6" w:rsidRPr="00DA2982" w:rsidRDefault="00DA52AD" w:rsidP="00DA52AD">
      <w:pPr>
        <w:pStyle w:val="SourceCode"/>
        <w:rPr>
          <w:color w:val="auto"/>
        </w:rPr>
      </w:pPr>
      <w:r w:rsidRPr="00DA2982">
        <w:rPr>
          <w:color w:val="auto"/>
        </w:rPr>
        <w:t xml:space="preserve">    }</w:t>
      </w:r>
    </w:p>
    <w:p w14:paraId="2A86FFA4" w14:textId="0DAB1286" w:rsidR="00561C31" w:rsidRDefault="00561C31" w:rsidP="007241B2">
      <w:pPr>
        <w:pStyle w:val="berschrift3"/>
      </w:pPr>
      <w:bookmarkStart w:id="42" w:name="_Toc123304703"/>
      <w:r w:rsidRPr="007241B2">
        <w:lastRenderedPageBreak/>
        <w:t xml:space="preserve">Einbindung von </w:t>
      </w:r>
      <w:r w:rsidR="007241B2">
        <w:t>weiteren</w:t>
      </w:r>
      <w:r w:rsidRPr="007241B2">
        <w:t xml:space="preserve"> Features</w:t>
      </w:r>
      <w:bookmarkEnd w:id="42"/>
    </w:p>
    <w:p w14:paraId="76F25C0B" w14:textId="08D1B584" w:rsidR="007241B2" w:rsidRDefault="007241B2" w:rsidP="007241B2">
      <w:pPr>
        <w:pStyle w:val="berschrift4"/>
      </w:pPr>
      <w:r>
        <w:t>Spielemenü</w:t>
      </w:r>
    </w:p>
    <w:p w14:paraId="702D49C3" w14:textId="7D7E6664" w:rsidR="007241B2" w:rsidRPr="007241B2" w:rsidRDefault="007241B2" w:rsidP="007241B2">
      <w:r>
        <w:t>&lt;TODO&gt;</w:t>
      </w:r>
    </w:p>
    <w:p w14:paraId="45227052" w14:textId="38DDF4DA" w:rsidR="007241B2" w:rsidRPr="007241B2" w:rsidRDefault="007241B2" w:rsidP="007241B2">
      <w:pPr>
        <w:pStyle w:val="berschrift4"/>
      </w:pPr>
      <w:r>
        <w:t>Audio</w:t>
      </w:r>
    </w:p>
    <w:p w14:paraId="07DABBE7" w14:textId="2EFB9B2D" w:rsidR="007241B2" w:rsidRDefault="004E3F9E" w:rsidP="00EC4D8A">
      <w:pPr>
        <w:rPr>
          <w:lang w:eastAsia="de-CH"/>
        </w:rPr>
      </w:pPr>
      <w:r>
        <w:rPr>
          <w:lang w:eastAsia="de-CH"/>
        </w:rPr>
        <w:t xml:space="preserve">Die Musik in meinem Spiel ist von </w:t>
      </w:r>
      <w:r w:rsidRPr="004E3F9E">
        <w:rPr>
          <w:lang w:eastAsia="de-CH"/>
        </w:rPr>
        <w:t xml:space="preserve">Patrick de </w:t>
      </w:r>
      <w:proofErr w:type="spellStart"/>
      <w:r w:rsidRPr="004E3F9E">
        <w:rPr>
          <w:lang w:eastAsia="de-CH"/>
        </w:rPr>
        <w:t>Arteaga</w:t>
      </w:r>
      <w:proofErr w:type="spellEnd"/>
      <w:r w:rsidR="00EC4D8A">
        <w:rPr>
          <w:lang w:eastAsia="de-CH"/>
        </w:rPr>
        <w:t>, der eine grosse Sammlung von Musikstücken für die nichtkommerzielle Nutzung gratis im Internet anbietet</w:t>
      </w:r>
      <w:r>
        <w:rPr>
          <w:lang w:eastAsia="de-CH"/>
        </w:rPr>
        <w:t xml:space="preserve">. Um </w:t>
      </w:r>
      <w:r w:rsidR="003D3187">
        <w:rPr>
          <w:lang w:eastAsia="de-CH"/>
        </w:rPr>
        <w:t>Audiodateien</w:t>
      </w:r>
      <w:r>
        <w:rPr>
          <w:lang w:eastAsia="de-CH"/>
        </w:rPr>
        <w:t xml:space="preserve"> </w:t>
      </w:r>
      <w:r w:rsidR="003D3187">
        <w:rPr>
          <w:lang w:eastAsia="de-CH"/>
        </w:rPr>
        <w:t>abzuspielen,</w:t>
      </w:r>
      <w:r>
        <w:rPr>
          <w:lang w:eastAsia="de-CH"/>
        </w:rPr>
        <w:t xml:space="preserve"> muss man diese in eine Audioquelle einfügen und ein Audio</w:t>
      </w:r>
      <w:r w:rsidR="00EC4D8A">
        <w:rPr>
          <w:lang w:eastAsia="de-CH"/>
        </w:rPr>
        <w:t>-</w:t>
      </w:r>
      <w:proofErr w:type="spellStart"/>
      <w:r w:rsidR="00EC4D8A">
        <w:rPr>
          <w:lang w:eastAsia="de-CH"/>
        </w:rPr>
        <w:t>L</w:t>
      </w:r>
      <w:r>
        <w:rPr>
          <w:lang w:eastAsia="de-CH"/>
        </w:rPr>
        <w:t>istener</w:t>
      </w:r>
      <w:proofErr w:type="spellEnd"/>
      <w:r>
        <w:rPr>
          <w:lang w:eastAsia="de-CH"/>
        </w:rPr>
        <w:t xml:space="preserve"> in der Szene </w:t>
      </w:r>
      <w:r w:rsidR="00EC4D8A">
        <w:rPr>
          <w:lang w:eastAsia="de-CH"/>
        </w:rPr>
        <w:t>zuweisen</w:t>
      </w:r>
      <w:r>
        <w:rPr>
          <w:lang w:eastAsia="de-CH"/>
        </w:rPr>
        <w:t>.</w:t>
      </w:r>
    </w:p>
    <w:p w14:paraId="4A5A3154" w14:textId="15010F29" w:rsidR="007241B2" w:rsidRDefault="007241B2" w:rsidP="007241B2">
      <w:pPr>
        <w:pStyle w:val="berschrift4"/>
        <w:rPr>
          <w:lang w:eastAsia="de-CH"/>
        </w:rPr>
      </w:pPr>
      <w:r>
        <w:rPr>
          <w:lang w:eastAsia="de-CH"/>
        </w:rPr>
        <w:t xml:space="preserve">Game </w:t>
      </w:r>
      <w:proofErr w:type="spellStart"/>
      <w:r>
        <w:rPr>
          <w:lang w:eastAsia="de-CH"/>
        </w:rPr>
        <w:t>Controler</w:t>
      </w:r>
      <w:proofErr w:type="spellEnd"/>
    </w:p>
    <w:p w14:paraId="64AF52B6" w14:textId="1A46D7FE" w:rsidR="007241B2" w:rsidRPr="007241B2" w:rsidRDefault="007241B2" w:rsidP="007241B2">
      <w:pPr>
        <w:rPr>
          <w:lang w:eastAsia="de-CH"/>
        </w:rPr>
      </w:pPr>
      <w:r>
        <w:rPr>
          <w:lang w:eastAsia="de-CH"/>
        </w:rPr>
        <w:t>&lt;TODO bessere Erklärung&gt;</w:t>
      </w:r>
    </w:p>
    <w:p w14:paraId="5F8C2254" w14:textId="66EF18A5" w:rsidR="004E3F9E" w:rsidRDefault="004E3F9E" w:rsidP="00707705">
      <w:pPr>
        <w:rPr>
          <w:lang w:eastAsia="de-CH"/>
        </w:rPr>
      </w:pPr>
      <w:r w:rsidRPr="006B2857">
        <w:rPr>
          <w:lang w:eastAsia="de-CH"/>
        </w:rPr>
        <w:t>Bei der Controller Einbindung musste ich mich zuerst</w:t>
      </w:r>
      <w:r>
        <w:rPr>
          <w:lang w:eastAsia="de-CH"/>
        </w:rPr>
        <w:t xml:space="preserve"> </w:t>
      </w:r>
      <w:r w:rsidR="00561C31" w:rsidRPr="006B2857">
        <w:rPr>
          <w:lang w:eastAsia="de-CH"/>
        </w:rPr>
        <w:t xml:space="preserve">zwischen zwei Erweiterungen entscheiden wobei die neuere </w:t>
      </w:r>
      <w:r w:rsidR="003D3187" w:rsidRPr="006B2857">
        <w:rPr>
          <w:lang w:eastAsia="de-CH"/>
        </w:rPr>
        <w:t>komplizierter,</w:t>
      </w:r>
      <w:r w:rsidR="00561C31" w:rsidRPr="006B2857">
        <w:rPr>
          <w:lang w:eastAsia="de-CH"/>
        </w:rPr>
        <w:t xml:space="preserve"> aber auch besser ist, leider hatte diese weniger Anleitungen weshalb ich anfangs ein bisschen herumprobieren </w:t>
      </w:r>
      <w:r w:rsidR="007B7D6F" w:rsidRPr="006B2857">
        <w:rPr>
          <w:lang w:eastAsia="de-CH"/>
        </w:rPr>
        <w:t>musste,</w:t>
      </w:r>
      <w:r w:rsidR="00561C31" w:rsidRPr="006B2857">
        <w:rPr>
          <w:lang w:eastAsia="de-CH"/>
        </w:rPr>
        <w:t xml:space="preserve"> aber schlussendlich hat es funktioniert</w:t>
      </w:r>
      <w:r w:rsidR="00694ADE">
        <w:rPr>
          <w:lang w:eastAsia="de-CH"/>
        </w:rPr>
        <w:t>.</w:t>
      </w:r>
    </w:p>
    <w:p w14:paraId="3830CCCD" w14:textId="7F5B056B" w:rsidR="007241B2" w:rsidRDefault="007241B2" w:rsidP="007241B2">
      <w:pPr>
        <w:pStyle w:val="berschrift3"/>
        <w:pageBreakBefore/>
      </w:pPr>
      <w:bookmarkStart w:id="43" w:name="_Toc123304704"/>
      <w:r>
        <w:lastRenderedPageBreak/>
        <w:t>Probleme bei der Entwicklung</w:t>
      </w:r>
    </w:p>
    <w:p w14:paraId="3B72F5A6" w14:textId="77777777" w:rsidR="007241B2" w:rsidRDefault="007241B2" w:rsidP="007241B2">
      <w:r>
        <w:t>Kein Prototyp weshalb ich ohne konkretere Idee der Mechaniken angefangen habe das Spiel zu programmieren</w:t>
      </w:r>
    </w:p>
    <w:p w14:paraId="4446B90C" w14:textId="77777777" w:rsidR="007241B2" w:rsidRDefault="007241B2" w:rsidP="007241B2">
      <w:r>
        <w:t>Als ich dann angefangen habe gezielter über die Mechaniken nachzudenken wurde mir schnell  klar dass ich das die meisten meiner Ideen sehr stark vor anderen Spielen der gleichen Art inspiriert waren</w:t>
      </w:r>
    </w:p>
    <w:p w14:paraId="6835CFBB" w14:textId="77777777" w:rsidR="007241B2" w:rsidRDefault="007241B2" w:rsidP="007241B2">
      <w:r>
        <w:t>Angangs setzte ich meinen Fokus auch zu stark auf die Grafik was in zwar hilfreich war weil das Spiel endlich nach einem spiel  aussah und nicht mehr nach schwarzen und grauen Rechtecken. Das war der gefühlt erste richtige Fortschritt zu einem spiel aber dadurch wurde ich wiederum von den Mechaniken abgelenkt.</w:t>
      </w:r>
    </w:p>
    <w:p w14:paraId="736F38FC" w14:textId="77777777" w:rsidR="007241B2" w:rsidRDefault="007241B2" w:rsidP="007241B2">
      <w:r>
        <w:t>Der schwerste Teil der ganzen Maturaarbeit war nicht wie erwartet der Informatik Anteil sondern das Gamedesign. Während ich immer noch die längste Zeit damit verbrachte die neuen Mechaniken zu programmieren, hatte ich in der zwischen Zeit keine neuen Ideen welche für mein programmierkönnen und meine grafischen Möglichkeiten realistisch waren.</w:t>
      </w:r>
    </w:p>
    <w:p w14:paraId="0CEA05A6" w14:textId="77777777" w:rsidR="007241B2" w:rsidRDefault="007241B2" w:rsidP="007241B2">
      <w:r>
        <w:t>Gleichzeitig habe ich das Gefühl das ich in diesem Jahr zwar sehr viel über Unity und die Funktionen verstanden habe aber trotzdem nicht viel mehr als die Basics gelernt habe. Als kompletter Anfänger in c#, Unity und im Gamedesign hatte die anfängliche Fehleinschätzung der Schwierigkeiten doch stärkere folgen gleichzeitig verbringe ich auch wenn ich schon eine Idee für einen Raum habe und alle Mechaniken schon programmiert sind immer noch eine Stunde bis alles funktioniert wie ich es geplant habe, je nach raum sogar länger.</w:t>
      </w:r>
    </w:p>
    <w:p w14:paraId="08E76C94" w14:textId="77777777" w:rsidR="007241B2" w:rsidRPr="007241B2" w:rsidRDefault="007241B2" w:rsidP="007241B2">
      <w:r>
        <w:t>Lieblingsfehler ; oder 2d vergessen</w:t>
      </w:r>
    </w:p>
    <w:p w14:paraId="61EBE22A" w14:textId="77777777" w:rsidR="007241B2" w:rsidRPr="007241B2" w:rsidRDefault="007241B2" w:rsidP="007241B2"/>
    <w:p w14:paraId="4AEF5800" w14:textId="63BF2D11" w:rsidR="00561C31" w:rsidRDefault="00561C31" w:rsidP="00561C31">
      <w:pPr>
        <w:pStyle w:val="berschrift1"/>
      </w:pPr>
      <w:r>
        <w:lastRenderedPageBreak/>
        <w:t>«Das Spiel»</w:t>
      </w:r>
      <w:bookmarkEnd w:id="43"/>
    </w:p>
    <w:p w14:paraId="5B0FDC67" w14:textId="77777777" w:rsidR="00561C31" w:rsidRDefault="00561C31" w:rsidP="00ED439B">
      <w:r>
        <w:t>Das Ziel des Spieles ist es mit unterschiedlichen Bewegung Mechaniken wie normalem laufen, Sprüngen, wand Sprüngen, Doppelsprüngen und Dashs die Hindernisse des Spielkarte zu überwinden und das Ende des Spieles zu erreichen. Während die einfachsten Hürden, Sprünge von Plattform zu Plattform sind, werden diese im Verlauf des Spieles durch Plattformen, welche bei kontakt herunterfallen oder Stalaktiten welche versuchen den Spieler zu erschlagen erschwert.</w:t>
      </w:r>
    </w:p>
    <w:p w14:paraId="0A87448C" w14:textId="77777777" w:rsidR="00561C31" w:rsidRDefault="00561C31" w:rsidP="00ED439B">
      <w:r>
        <w:t>&lt;TODO&gt;Grafiken aus Spiel</w:t>
      </w:r>
    </w:p>
    <w:p w14:paraId="025D5C45" w14:textId="329DF18C" w:rsidR="00561C31" w:rsidRDefault="00561C31" w:rsidP="00ED439B">
      <w:r>
        <w:t>Die meisten Fähigkeiten des Spielers sind anfangs noch nicht nutzbar sie werden aber im Verlauf des Spiels durch das  aufsammeln von Objekten freigeschaltet.</w:t>
      </w:r>
    </w:p>
    <w:p w14:paraId="70485868" w14:textId="002860BC" w:rsidR="009329BB" w:rsidRPr="00747E09" w:rsidRDefault="009329BB" w:rsidP="00ED439B">
      <w:r w:rsidRPr="009329BB">
        <w:t>Das Ziel eines Plattformers ist es mit unterschiedlichen Sprüngen und Bewegungsmechaniken durch die unterschiedlichen Hindernisse der Spielewelt zu überwinden und das Ende des Spiels zu erreichen. Als erstes fügte ich Laufen und Springen dem Spiel hinzu. Später gab ich dem Spieler auch die Möglichkeit an Wänden zu klettern und von diesen abzuspringen, mehrfach in der Luft zu springen und eine schnelle Bewegung in eine bestimmte vom Spieler ausgewählte Richtung zu machen. Um dem Spiel schwieriger und gleichzeitig auch einsteigerfreundlicher zu machen, habe ich dem Spieler nicht alle Fähigkeiten von Anfang an gegeben, sondern man kann diese erst ab einem bestimmten Punkt im Verlauf des Spieles freigeschalten. In der Spielewelt platzierte ich auch Objekte, mit welchen der Spieler interagieren kann wie fallende Stalaktiten und Plattformen welche, wenn der Spieler diese Berührt zusammenbrechen, Plattformen die nur in eine Richtung durchquerbar sind, Stacheln die den Spieler Töten und einen Rollenden Stein, welcher das Level hinter dem Spieler zerstört. Später fügte ich auch ein Hauptmenü mit der Möglichkeit Einstellungen an der Grafik und Lautstärke des Spiels anzupassen und zuvor gespeicherte Spielstände zu laden.</w:t>
      </w:r>
    </w:p>
    <w:p w14:paraId="52A97963" w14:textId="514BCE16" w:rsidR="00561C31" w:rsidRDefault="00561C31" w:rsidP="00561C31">
      <w:pPr>
        <w:pStyle w:val="berschrift1"/>
      </w:pPr>
      <w:bookmarkStart w:id="44" w:name="_Toc123304705"/>
      <w:r w:rsidRPr="0065710B">
        <w:lastRenderedPageBreak/>
        <w:t>Nachwort</w:t>
      </w:r>
      <w:bookmarkEnd w:id="44"/>
    </w:p>
    <w:p w14:paraId="7D6A4B9D" w14:textId="72B8F87A" w:rsidR="00564965" w:rsidRDefault="00561C31" w:rsidP="007241B2">
      <w:pPr>
        <w:pStyle w:val="berschrift1"/>
      </w:pPr>
      <w:r w:rsidRPr="001558BB">
        <w:lastRenderedPageBreak/>
        <w:t>Quellenverzeichnis</w:t>
      </w:r>
    </w:p>
    <w:sdt>
      <w:sdtPr>
        <w:rPr>
          <w:b/>
          <w:bCs/>
          <w:lang w:val="de-DE"/>
        </w:rPr>
        <w:id w:val="503252258"/>
        <w:docPartObj>
          <w:docPartGallery w:val="Bibliographies"/>
          <w:docPartUnique/>
        </w:docPartObj>
      </w:sdtPr>
      <w:sdtEndPr>
        <w:rPr>
          <w:b w:val="0"/>
          <w:bCs w:val="0"/>
          <w:lang w:val="de-CH"/>
        </w:rPr>
      </w:sdtEndPr>
      <w:sdtContent>
        <w:sdt>
          <w:sdtPr>
            <w:rPr>
              <w:b/>
              <w:bCs/>
            </w:rPr>
            <w:id w:val="111145805"/>
            <w:bibliography/>
          </w:sdtPr>
          <w:sdtEndPr>
            <w:rPr>
              <w:b w:val="0"/>
              <w:bCs w:val="0"/>
            </w:rPr>
          </w:sdtEndPr>
          <w:sdtContent>
            <w:p w14:paraId="17583EFB" w14:textId="77777777" w:rsidR="001558BB" w:rsidRDefault="00564965">
              <w:pPr>
                <w:rPr>
                  <w:noProof/>
                </w:rPr>
              </w:pPr>
              <w:r>
                <w:rPr>
                  <w:rFonts w:ascii="Arial Black" w:eastAsiaTheme="majorEastAsia" w:hAnsi="Arial Black" w:cstheme="majorBidi"/>
                  <w:sz w:val="32"/>
                  <w:szCs w:val="28"/>
                </w:rPr>
                <w:fldChar w:fldCharType="begin"/>
              </w:r>
              <w:r>
                <w:instrText>BIBLIOGRAPHY</w:instrText>
              </w:r>
              <w:r>
                <w:rPr>
                  <w:rFonts w:ascii="Arial Black" w:eastAsiaTheme="majorEastAsia" w:hAnsi="Arial Black" w:cstheme="majorBidi"/>
                  <w:sz w:val="32"/>
                  <w:szCs w:val="2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355"/>
              </w:tblGrid>
              <w:tr w:rsidR="001558BB" w14:paraId="52AC2046" w14:textId="77777777">
                <w:trPr>
                  <w:divId w:val="851990764"/>
                  <w:tblCellSpacing w:w="15" w:type="dxa"/>
                </w:trPr>
                <w:tc>
                  <w:tcPr>
                    <w:tcW w:w="50" w:type="pct"/>
                    <w:hideMark/>
                  </w:tcPr>
                  <w:p w14:paraId="7D932732" w14:textId="3EA33C97" w:rsidR="001558BB" w:rsidRDefault="001558BB">
                    <w:pPr>
                      <w:pStyle w:val="Literaturverzeichnis"/>
                      <w:rPr>
                        <w:noProof/>
                        <w:sz w:val="24"/>
                        <w:szCs w:val="24"/>
                      </w:rPr>
                    </w:pPr>
                    <w:r>
                      <w:rPr>
                        <w:noProof/>
                      </w:rPr>
                      <w:t xml:space="preserve">[1] </w:t>
                    </w:r>
                  </w:p>
                </w:tc>
                <w:tc>
                  <w:tcPr>
                    <w:tcW w:w="0" w:type="auto"/>
                    <w:hideMark/>
                  </w:tcPr>
                  <w:p w14:paraId="1153B0A3" w14:textId="77777777" w:rsidR="001558BB" w:rsidRDefault="001558BB">
                    <w:pPr>
                      <w:pStyle w:val="Literaturverzeichnis"/>
                      <w:rPr>
                        <w:noProof/>
                      </w:rPr>
                    </w:pPr>
                    <w:r>
                      <w:rPr>
                        <w:noProof/>
                      </w:rPr>
                      <w:t xml:space="preserve">Catto Erin, «Box 2D Manual,» Box2D, 2021. </w:t>
                    </w:r>
                    <w:r w:rsidRPr="001558BB">
                      <w:rPr>
                        <w:noProof/>
                        <w:lang w:val="fr-CH"/>
                      </w:rPr>
                      <w:t xml:space="preserve">[Online]. Available: https://box2d.org/documentation/. </w:t>
                    </w:r>
                    <w:r>
                      <w:rPr>
                        <w:noProof/>
                      </w:rPr>
                      <w:t>[Zugriff am 30 10 2022].</w:t>
                    </w:r>
                  </w:p>
                </w:tc>
              </w:tr>
              <w:tr w:rsidR="001558BB" w:rsidRPr="00C95873" w14:paraId="1C78013C" w14:textId="77777777">
                <w:trPr>
                  <w:divId w:val="851990764"/>
                  <w:tblCellSpacing w:w="15" w:type="dxa"/>
                </w:trPr>
                <w:tc>
                  <w:tcPr>
                    <w:tcW w:w="50" w:type="pct"/>
                    <w:hideMark/>
                  </w:tcPr>
                  <w:p w14:paraId="305F0D13" w14:textId="77777777" w:rsidR="001558BB" w:rsidRDefault="001558BB">
                    <w:pPr>
                      <w:pStyle w:val="Literaturverzeichnis"/>
                      <w:rPr>
                        <w:noProof/>
                      </w:rPr>
                    </w:pPr>
                    <w:r>
                      <w:rPr>
                        <w:noProof/>
                      </w:rPr>
                      <w:t xml:space="preserve">[2] </w:t>
                    </w:r>
                  </w:p>
                </w:tc>
                <w:tc>
                  <w:tcPr>
                    <w:tcW w:w="0" w:type="auto"/>
                    <w:hideMark/>
                  </w:tcPr>
                  <w:p w14:paraId="49855E1B" w14:textId="77777777" w:rsidR="001558BB" w:rsidRPr="001558BB" w:rsidRDefault="001558BB">
                    <w:pPr>
                      <w:pStyle w:val="Literaturverzeichnis"/>
                      <w:rPr>
                        <w:noProof/>
                        <w:lang w:val="fr-CH"/>
                      </w:rPr>
                    </w:pPr>
                    <w:r w:rsidRPr="001558BB">
                      <w:rPr>
                        <w:noProof/>
                        <w:lang w:val="fr-CH"/>
                      </w:rPr>
                      <w:t>Unity Technologies, «Unity Documentation,» 2 12 2022. [Online]. Available: https://docs.unity3d.com/Manual/unity-architecture.html.</w:t>
                    </w:r>
                  </w:p>
                </w:tc>
              </w:tr>
              <w:tr w:rsidR="001558BB" w14:paraId="450199A8" w14:textId="77777777">
                <w:trPr>
                  <w:divId w:val="851990764"/>
                  <w:tblCellSpacing w:w="15" w:type="dxa"/>
                </w:trPr>
                <w:tc>
                  <w:tcPr>
                    <w:tcW w:w="50" w:type="pct"/>
                    <w:hideMark/>
                  </w:tcPr>
                  <w:p w14:paraId="42D422F4" w14:textId="77777777" w:rsidR="001558BB" w:rsidRDefault="001558BB">
                    <w:pPr>
                      <w:pStyle w:val="Literaturverzeichnis"/>
                      <w:rPr>
                        <w:noProof/>
                      </w:rPr>
                    </w:pPr>
                    <w:r>
                      <w:rPr>
                        <w:noProof/>
                      </w:rPr>
                      <w:t xml:space="preserve">[3] </w:t>
                    </w:r>
                  </w:p>
                </w:tc>
                <w:tc>
                  <w:tcPr>
                    <w:tcW w:w="0" w:type="auto"/>
                    <w:hideMark/>
                  </w:tcPr>
                  <w:p w14:paraId="5F4DC168" w14:textId="77777777" w:rsidR="001558BB" w:rsidRDefault="001558BB">
                    <w:pPr>
                      <w:pStyle w:val="Literaturverzeichnis"/>
                      <w:rPr>
                        <w:noProof/>
                      </w:rPr>
                    </w:pPr>
                    <w:r w:rsidRPr="001558BB">
                      <w:rPr>
                        <w:noProof/>
                        <w:lang w:val="fr-CH"/>
                      </w:rPr>
                      <w:t xml:space="preserve">MelvMay, «Unity Technoligies,» 1 7 2020. [Online]. Available: https://forum.unity.com/threads/composite-collider-2d-ghost-collision.923417/. </w:t>
                    </w:r>
                    <w:r>
                      <w:rPr>
                        <w:noProof/>
                      </w:rPr>
                      <w:t>[Zugriff am 29 12 2022].</w:t>
                    </w:r>
                  </w:p>
                </w:tc>
              </w:tr>
              <w:tr w:rsidR="001558BB" w14:paraId="7DFCB5FC" w14:textId="77777777">
                <w:trPr>
                  <w:divId w:val="851990764"/>
                  <w:tblCellSpacing w:w="15" w:type="dxa"/>
                </w:trPr>
                <w:tc>
                  <w:tcPr>
                    <w:tcW w:w="50" w:type="pct"/>
                    <w:hideMark/>
                  </w:tcPr>
                  <w:p w14:paraId="6970AAEE" w14:textId="77777777" w:rsidR="001558BB" w:rsidRDefault="001558BB">
                    <w:pPr>
                      <w:pStyle w:val="Literaturverzeichnis"/>
                      <w:rPr>
                        <w:noProof/>
                      </w:rPr>
                    </w:pPr>
                    <w:r>
                      <w:rPr>
                        <w:noProof/>
                      </w:rPr>
                      <w:t xml:space="preserve">[4] </w:t>
                    </w:r>
                  </w:p>
                </w:tc>
                <w:tc>
                  <w:tcPr>
                    <w:tcW w:w="0" w:type="auto"/>
                    <w:hideMark/>
                  </w:tcPr>
                  <w:p w14:paraId="225A51B1" w14:textId="77777777" w:rsidR="001558BB" w:rsidRDefault="001558BB">
                    <w:pPr>
                      <w:pStyle w:val="Literaturverzeichnis"/>
                      <w:rPr>
                        <w:noProof/>
                      </w:rPr>
                    </w:pPr>
                    <w:r>
                      <w:rPr>
                        <w:noProof/>
                      </w:rPr>
                      <w:t xml:space="preserve">J. Goldsmith und J. Salmon, «Automatic Creation of Object Hierarchies for Ray Tracing,» in </w:t>
                    </w:r>
                    <w:r>
                      <w:rPr>
                        <w:i/>
                        <w:iCs/>
                        <w:noProof/>
                      </w:rPr>
                      <w:t>IEEE Computer Graphics and Applications, vol. 7, no. 5</w:t>
                    </w:r>
                    <w:r>
                      <w:rPr>
                        <w:noProof/>
                      </w:rPr>
                      <w:t>, 1987, pp. 14-20.</w:t>
                    </w:r>
                  </w:p>
                </w:tc>
              </w:tr>
              <w:tr w:rsidR="001558BB" w14:paraId="15F36E86" w14:textId="77777777">
                <w:trPr>
                  <w:divId w:val="851990764"/>
                  <w:tblCellSpacing w:w="15" w:type="dxa"/>
                </w:trPr>
                <w:tc>
                  <w:tcPr>
                    <w:tcW w:w="50" w:type="pct"/>
                    <w:hideMark/>
                  </w:tcPr>
                  <w:p w14:paraId="62DE77B6" w14:textId="77777777" w:rsidR="001558BB" w:rsidRDefault="001558BB">
                    <w:pPr>
                      <w:pStyle w:val="Literaturverzeichnis"/>
                      <w:rPr>
                        <w:noProof/>
                      </w:rPr>
                    </w:pPr>
                    <w:r>
                      <w:rPr>
                        <w:noProof/>
                      </w:rPr>
                      <w:t xml:space="preserve">[5] </w:t>
                    </w:r>
                  </w:p>
                </w:tc>
                <w:tc>
                  <w:tcPr>
                    <w:tcW w:w="0" w:type="auto"/>
                    <w:hideMark/>
                  </w:tcPr>
                  <w:p w14:paraId="0BA36201" w14:textId="77777777" w:rsidR="001558BB" w:rsidRDefault="001558BB">
                    <w:pPr>
                      <w:pStyle w:val="Literaturverzeichnis"/>
                      <w:rPr>
                        <w:noProof/>
                      </w:rPr>
                    </w:pPr>
                    <w:r>
                      <w:rPr>
                        <w:noProof/>
                      </w:rPr>
                      <w:t xml:space="preserve">J. Braun, </w:t>
                    </w:r>
                    <w:r>
                      <w:rPr>
                        <w:i/>
                        <w:iCs/>
                        <w:noProof/>
                      </w:rPr>
                      <w:t xml:space="preserve">BVH- und Line-Space-Kombination zur Pathtracing-Beschleunigung, </w:t>
                    </w:r>
                    <w:r>
                      <w:rPr>
                        <w:noProof/>
                      </w:rPr>
                      <w:t xml:space="preserve">Koblenz, 2017. </w:t>
                    </w:r>
                  </w:p>
                </w:tc>
              </w:tr>
              <w:tr w:rsidR="001558BB" w:rsidRPr="00C95873" w14:paraId="1A793868" w14:textId="77777777">
                <w:trPr>
                  <w:divId w:val="851990764"/>
                  <w:tblCellSpacing w:w="15" w:type="dxa"/>
                </w:trPr>
                <w:tc>
                  <w:tcPr>
                    <w:tcW w:w="50" w:type="pct"/>
                    <w:hideMark/>
                  </w:tcPr>
                  <w:p w14:paraId="36E3B9F6" w14:textId="77777777" w:rsidR="001558BB" w:rsidRDefault="001558BB">
                    <w:pPr>
                      <w:pStyle w:val="Literaturverzeichnis"/>
                      <w:rPr>
                        <w:noProof/>
                      </w:rPr>
                    </w:pPr>
                    <w:r>
                      <w:rPr>
                        <w:noProof/>
                      </w:rPr>
                      <w:t xml:space="preserve">[6] </w:t>
                    </w:r>
                  </w:p>
                </w:tc>
                <w:tc>
                  <w:tcPr>
                    <w:tcW w:w="0" w:type="auto"/>
                    <w:hideMark/>
                  </w:tcPr>
                  <w:p w14:paraId="5961DD72" w14:textId="77777777" w:rsidR="001558BB" w:rsidRPr="001558BB" w:rsidRDefault="001558BB">
                    <w:pPr>
                      <w:pStyle w:val="Literaturverzeichnis"/>
                      <w:rPr>
                        <w:noProof/>
                        <w:lang w:val="fr-CH"/>
                      </w:rPr>
                    </w:pPr>
                    <w:r w:rsidRPr="001558BB">
                      <w:rPr>
                        <w:noProof/>
                        <w:lang w:val="fr-CH"/>
                      </w:rPr>
                      <w:t>S. M. Omohundro, «Five Balltree Construction Algorithms,» International Computer Science Institute, California, 1989.</w:t>
                    </w:r>
                  </w:p>
                </w:tc>
              </w:tr>
              <w:tr w:rsidR="001558BB" w14:paraId="7EA9BD46" w14:textId="77777777">
                <w:trPr>
                  <w:divId w:val="851990764"/>
                  <w:tblCellSpacing w:w="15" w:type="dxa"/>
                </w:trPr>
                <w:tc>
                  <w:tcPr>
                    <w:tcW w:w="50" w:type="pct"/>
                    <w:hideMark/>
                  </w:tcPr>
                  <w:p w14:paraId="3775A707" w14:textId="77777777" w:rsidR="001558BB" w:rsidRDefault="001558BB">
                    <w:pPr>
                      <w:pStyle w:val="Literaturverzeichnis"/>
                      <w:rPr>
                        <w:noProof/>
                      </w:rPr>
                    </w:pPr>
                    <w:r>
                      <w:rPr>
                        <w:noProof/>
                      </w:rPr>
                      <w:t xml:space="preserve">[7] </w:t>
                    </w:r>
                  </w:p>
                </w:tc>
                <w:tc>
                  <w:tcPr>
                    <w:tcW w:w="0" w:type="auto"/>
                    <w:hideMark/>
                  </w:tcPr>
                  <w:p w14:paraId="379588B1" w14:textId="77777777" w:rsidR="001558BB" w:rsidRDefault="001558BB">
                    <w:pPr>
                      <w:pStyle w:val="Literaturverzeichnis"/>
                      <w:rPr>
                        <w:noProof/>
                      </w:rPr>
                    </w:pPr>
                    <w:r>
                      <w:rPr>
                        <w:noProof/>
                      </w:rPr>
                      <w:t xml:space="preserve">J. Bittner, M. Hapala und V. Havran, «Incremental BVH construction for ray tracing,» </w:t>
                    </w:r>
                    <w:r>
                      <w:rPr>
                        <w:i/>
                        <w:iCs/>
                        <w:noProof/>
                      </w:rPr>
                      <w:t xml:space="preserve">Computers &amp; Graphics, </w:t>
                    </w:r>
                    <w:r>
                      <w:rPr>
                        <w:noProof/>
                      </w:rPr>
                      <w:t xml:space="preserve">Dezember 2014. </w:t>
                    </w:r>
                  </w:p>
                </w:tc>
              </w:tr>
              <w:tr w:rsidR="001558BB" w14:paraId="3B4FB6C6" w14:textId="77777777">
                <w:trPr>
                  <w:divId w:val="851990764"/>
                  <w:tblCellSpacing w:w="15" w:type="dxa"/>
                </w:trPr>
                <w:tc>
                  <w:tcPr>
                    <w:tcW w:w="50" w:type="pct"/>
                    <w:hideMark/>
                  </w:tcPr>
                  <w:p w14:paraId="50CF1180" w14:textId="77777777" w:rsidR="001558BB" w:rsidRDefault="001558BB">
                    <w:pPr>
                      <w:pStyle w:val="Literaturverzeichnis"/>
                      <w:rPr>
                        <w:noProof/>
                      </w:rPr>
                    </w:pPr>
                    <w:r>
                      <w:rPr>
                        <w:noProof/>
                      </w:rPr>
                      <w:t xml:space="preserve">[8] </w:t>
                    </w:r>
                  </w:p>
                </w:tc>
                <w:tc>
                  <w:tcPr>
                    <w:tcW w:w="0" w:type="auto"/>
                    <w:hideMark/>
                  </w:tcPr>
                  <w:p w14:paraId="32DF4B12" w14:textId="77777777" w:rsidR="001558BB" w:rsidRDefault="001558BB">
                    <w:pPr>
                      <w:pStyle w:val="Literaturverzeichnis"/>
                      <w:rPr>
                        <w:noProof/>
                      </w:rPr>
                    </w:pPr>
                    <w:r>
                      <w:rPr>
                        <w:noProof/>
                      </w:rPr>
                      <w:t>w3schools, «w3schools,» w3schools, [Online]. Available: https://www.w3schools.com/. [Zugriff am 5 5 2022].</w:t>
                    </w:r>
                  </w:p>
                </w:tc>
              </w:tr>
              <w:tr w:rsidR="001558BB" w14:paraId="7798D4E1" w14:textId="77777777">
                <w:trPr>
                  <w:divId w:val="851990764"/>
                  <w:tblCellSpacing w:w="15" w:type="dxa"/>
                </w:trPr>
                <w:tc>
                  <w:tcPr>
                    <w:tcW w:w="50" w:type="pct"/>
                    <w:hideMark/>
                  </w:tcPr>
                  <w:p w14:paraId="7C239D79" w14:textId="77777777" w:rsidR="001558BB" w:rsidRDefault="001558BB">
                    <w:pPr>
                      <w:pStyle w:val="Literaturverzeichnis"/>
                      <w:rPr>
                        <w:noProof/>
                      </w:rPr>
                    </w:pPr>
                    <w:r>
                      <w:rPr>
                        <w:noProof/>
                      </w:rPr>
                      <w:t xml:space="preserve">[9] </w:t>
                    </w:r>
                  </w:p>
                </w:tc>
                <w:tc>
                  <w:tcPr>
                    <w:tcW w:w="0" w:type="auto"/>
                    <w:hideMark/>
                  </w:tcPr>
                  <w:p w14:paraId="7D5D1919" w14:textId="77777777" w:rsidR="001558BB" w:rsidRDefault="001558BB">
                    <w:pPr>
                      <w:pStyle w:val="Literaturverzeichnis"/>
                      <w:rPr>
                        <w:noProof/>
                      </w:rPr>
                    </w:pPr>
                    <w:r w:rsidRPr="001558BB">
                      <w:rPr>
                        <w:noProof/>
                        <w:lang w:val="fr-CH"/>
                      </w:rPr>
                      <w:t xml:space="preserve">Pandemonium, «YouTube,» [Online]. Available: https://www.youtube.com/watch?v=TcranVQUQ5U&amp;list=PLgOEwFbvGm5o8hayFB6skAfa8Z-mw4dPV&amp;ab_channel=Pandemonium. </w:t>
                    </w:r>
                    <w:r>
                      <w:rPr>
                        <w:noProof/>
                      </w:rPr>
                      <w:t>[Zugriff am 2022 12 29].</w:t>
                    </w:r>
                  </w:p>
                </w:tc>
              </w:tr>
              <w:tr w:rsidR="001558BB" w14:paraId="7ED93468" w14:textId="77777777">
                <w:trPr>
                  <w:divId w:val="851990764"/>
                  <w:tblCellSpacing w:w="15" w:type="dxa"/>
                </w:trPr>
                <w:tc>
                  <w:tcPr>
                    <w:tcW w:w="50" w:type="pct"/>
                    <w:hideMark/>
                  </w:tcPr>
                  <w:p w14:paraId="3D2BC53B" w14:textId="77777777" w:rsidR="001558BB" w:rsidRDefault="001558BB">
                    <w:pPr>
                      <w:pStyle w:val="Literaturverzeichnis"/>
                      <w:rPr>
                        <w:noProof/>
                      </w:rPr>
                    </w:pPr>
                    <w:r>
                      <w:rPr>
                        <w:noProof/>
                      </w:rPr>
                      <w:t xml:space="preserve">[10] </w:t>
                    </w:r>
                  </w:p>
                </w:tc>
                <w:tc>
                  <w:tcPr>
                    <w:tcW w:w="0" w:type="auto"/>
                    <w:hideMark/>
                  </w:tcPr>
                  <w:p w14:paraId="533A4E43" w14:textId="77777777" w:rsidR="001558BB" w:rsidRDefault="001558BB">
                    <w:pPr>
                      <w:pStyle w:val="Literaturverzeichnis"/>
                      <w:rPr>
                        <w:noProof/>
                      </w:rPr>
                    </w:pPr>
                    <w:r w:rsidRPr="001558BB">
                      <w:rPr>
                        <w:noProof/>
                        <w:lang w:val="fr-CH"/>
                      </w:rPr>
                      <w:t xml:space="preserve">Maoot, «itch.io,» [Online]. Available: https://maaot.itch.io/. </w:t>
                    </w:r>
                    <w:r>
                      <w:rPr>
                        <w:noProof/>
                      </w:rPr>
                      <w:t>[Zugriff am 25 7 2022].</w:t>
                    </w:r>
                  </w:p>
                </w:tc>
              </w:tr>
              <w:tr w:rsidR="001558BB" w14:paraId="23D80ED5" w14:textId="77777777">
                <w:trPr>
                  <w:divId w:val="851990764"/>
                  <w:tblCellSpacing w:w="15" w:type="dxa"/>
                </w:trPr>
                <w:tc>
                  <w:tcPr>
                    <w:tcW w:w="50" w:type="pct"/>
                    <w:hideMark/>
                  </w:tcPr>
                  <w:p w14:paraId="6DBC7257" w14:textId="77777777" w:rsidR="001558BB" w:rsidRDefault="001558BB">
                    <w:pPr>
                      <w:pStyle w:val="Literaturverzeichnis"/>
                      <w:rPr>
                        <w:noProof/>
                      </w:rPr>
                    </w:pPr>
                    <w:r>
                      <w:rPr>
                        <w:noProof/>
                      </w:rPr>
                      <w:t xml:space="preserve">[11] </w:t>
                    </w:r>
                  </w:p>
                </w:tc>
                <w:tc>
                  <w:tcPr>
                    <w:tcW w:w="0" w:type="auto"/>
                    <w:hideMark/>
                  </w:tcPr>
                  <w:p w14:paraId="717B577B" w14:textId="77777777" w:rsidR="001558BB" w:rsidRDefault="001558BB">
                    <w:pPr>
                      <w:pStyle w:val="Literaturverzeichnis"/>
                      <w:rPr>
                        <w:noProof/>
                      </w:rPr>
                    </w:pPr>
                    <w:r>
                      <w:rPr>
                        <w:noProof/>
                      </w:rPr>
                      <w:t xml:space="preserve">S. Luber, «Cloudcomputing Insider,» 5 4 2022. [Online]. </w:t>
                    </w:r>
                    <w:r w:rsidRPr="001558BB">
                      <w:rPr>
                        <w:noProof/>
                        <w:lang w:val="fr-CH"/>
                      </w:rPr>
                      <w:t xml:space="preserve">Available: https://www.cloudcomputing-insider.de/was-ist-ein-framework-a-1104630/#:~:text=Ein%20Framework%20ist%20ein%20Rahmenwerk,unterstützt%20objekt-%20und%20komponentenorientierte%20Entwicklungsansätze.. </w:t>
                    </w:r>
                    <w:r>
                      <w:rPr>
                        <w:noProof/>
                      </w:rPr>
                      <w:t>[Zugriff am 11 12 2022].</w:t>
                    </w:r>
                  </w:p>
                </w:tc>
              </w:tr>
              <w:tr w:rsidR="001558BB" w:rsidRPr="00C95873" w14:paraId="632ADC4E" w14:textId="77777777">
                <w:trPr>
                  <w:divId w:val="851990764"/>
                  <w:tblCellSpacing w:w="15" w:type="dxa"/>
                </w:trPr>
                <w:tc>
                  <w:tcPr>
                    <w:tcW w:w="50" w:type="pct"/>
                    <w:hideMark/>
                  </w:tcPr>
                  <w:p w14:paraId="32BDD2AD" w14:textId="77777777" w:rsidR="001558BB" w:rsidRDefault="001558BB">
                    <w:pPr>
                      <w:pStyle w:val="Literaturverzeichnis"/>
                      <w:rPr>
                        <w:noProof/>
                      </w:rPr>
                    </w:pPr>
                    <w:r>
                      <w:rPr>
                        <w:noProof/>
                      </w:rPr>
                      <w:t xml:space="preserve">[12] </w:t>
                    </w:r>
                  </w:p>
                </w:tc>
                <w:tc>
                  <w:tcPr>
                    <w:tcW w:w="0" w:type="auto"/>
                    <w:hideMark/>
                  </w:tcPr>
                  <w:p w14:paraId="374813C2" w14:textId="77777777" w:rsidR="001558BB" w:rsidRPr="001558BB" w:rsidRDefault="001558BB">
                    <w:pPr>
                      <w:pStyle w:val="Literaturverzeichnis"/>
                      <w:rPr>
                        <w:noProof/>
                        <w:lang w:val="fr-CH"/>
                      </w:rPr>
                    </w:pPr>
                    <w:r w:rsidRPr="001558BB">
                      <w:rPr>
                        <w:noProof/>
                        <w:lang w:val="fr-CH"/>
                      </w:rPr>
                      <w:t>Unity Technologies, «Unity,» 2022. [Online]. Available: https://unity.com/.</w:t>
                    </w:r>
                  </w:p>
                </w:tc>
              </w:tr>
            </w:tbl>
            <w:p w14:paraId="7E528C93" w14:textId="77777777" w:rsidR="001558BB" w:rsidRPr="001558BB" w:rsidRDefault="001558BB">
              <w:pPr>
                <w:divId w:val="851990764"/>
                <w:rPr>
                  <w:rFonts w:eastAsia="Times New Roman"/>
                  <w:noProof/>
                  <w:lang w:val="fr-CH"/>
                </w:rPr>
              </w:pPr>
            </w:p>
            <w:p w14:paraId="68465DB6" w14:textId="470E4860" w:rsidR="00564965" w:rsidRDefault="00564965">
              <w:r>
                <w:rPr>
                  <w:b/>
                  <w:bCs/>
                </w:rPr>
                <w:fldChar w:fldCharType="end"/>
              </w:r>
            </w:p>
          </w:sdtContent>
        </w:sdt>
      </w:sdtContent>
    </w:sdt>
    <w:p w14:paraId="6BA81F0C" w14:textId="77777777" w:rsidR="00564965" w:rsidRPr="00564965" w:rsidRDefault="00564965" w:rsidP="00564965"/>
    <w:p w14:paraId="624ED29C" w14:textId="77777777" w:rsidR="00561C31" w:rsidRDefault="00561C31" w:rsidP="001558BB">
      <w:pPr>
        <w:pStyle w:val="berschrift1"/>
      </w:pPr>
      <w:bookmarkStart w:id="45" w:name="_Toc123304707"/>
      <w:r>
        <w:lastRenderedPageBreak/>
        <w:t>Anhang</w:t>
      </w:r>
      <w:bookmarkEnd w:id="45"/>
    </w:p>
    <w:p w14:paraId="04F29E24" w14:textId="77777777" w:rsidR="00561C31" w:rsidRDefault="00561C31" w:rsidP="00ED439B">
      <w:r>
        <w:t xml:space="preserve">Abb. 1: </w:t>
      </w:r>
      <w:proofErr w:type="spellStart"/>
      <w:r>
        <w:t>Munkel</w:t>
      </w:r>
      <w:proofErr w:type="spellEnd"/>
      <w:r>
        <w:t xml:space="preserve"> (2003: 17)</w:t>
      </w:r>
    </w:p>
    <w:p w14:paraId="6AA97B08" w14:textId="77777777" w:rsidR="00561C31" w:rsidRDefault="00561C31" w:rsidP="00ED439B">
      <w:r>
        <w:t>Abb. 2: Anschlagbrett Aldi Freiburg i.Br., aufgenommen am [Datum]</w:t>
      </w:r>
    </w:p>
    <w:p w14:paraId="02E1C557" w14:textId="77777777" w:rsidR="00561C31" w:rsidRDefault="00561C31" w:rsidP="00ED439B">
      <w:r>
        <w:t>(Belege, seien es transkribierte und anonymisierte Interviews, Kindertexte, Zeitungsausschnitte usw.; Bildnachweise o.Ä.; falls nicht nötig, einfach löschen)</w:t>
      </w:r>
    </w:p>
    <w:p w14:paraId="09A40C5E" w14:textId="3EE7B25A" w:rsidR="0015341B" w:rsidRPr="00561C31" w:rsidRDefault="00561C31" w:rsidP="00ED439B">
      <w:r>
        <w:t>Hinweis: Überprüfen Sie bei aus dem Internet runtergeladenen Bildern, ob sie zur Wiederverwendung frei gegeben sind!</w:t>
      </w:r>
    </w:p>
    <w:sectPr w:rsidR="0015341B" w:rsidRPr="00561C31" w:rsidSect="00B75F7F">
      <w:footerReference w:type="default" r:id="rId46"/>
      <w:pgSz w:w="11906" w:h="16838" w:code="9"/>
      <w:pgMar w:top="1440" w:right="1678" w:bottom="1440" w:left="1440" w:header="839" w:footer="83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Uwe Gempp" w:date="2022-12-30T15:09:00Z" w:initials="UG">
    <w:p w14:paraId="246D85DF" w14:textId="77777777" w:rsidR="007222DC" w:rsidRDefault="007222DC">
      <w:pPr>
        <w:pStyle w:val="Kommentartext"/>
      </w:pPr>
      <w:r>
        <w:rPr>
          <w:rStyle w:val="Kommentarzeichen"/>
        </w:rPr>
        <w:annotationRef/>
      </w:r>
      <w:r>
        <w:t>Dieser Absatz sollte so beginnen:</w:t>
      </w:r>
    </w:p>
    <w:p w14:paraId="7B77E7EE" w14:textId="77777777" w:rsidR="007222DC" w:rsidRDefault="007222DC" w:rsidP="00E26CBB">
      <w:pPr>
        <w:pStyle w:val="Kommentartext"/>
      </w:pPr>
      <w:r>
        <w:t>Die Grafiken in Unity werden aus Objekten gebildet, die unterschiedliches Verhalten zugewiesen bekommen. Die einfachsten ...</w:t>
      </w:r>
    </w:p>
  </w:comment>
  <w:comment w:id="10" w:author="Uwe Gempp" w:date="2022-12-30T15:10:00Z" w:initials="UG">
    <w:p w14:paraId="6075D805" w14:textId="77777777" w:rsidR="007222DC" w:rsidRDefault="007222DC" w:rsidP="004065A4">
      <w:pPr>
        <w:pStyle w:val="Kommentartext"/>
      </w:pPr>
      <w:r>
        <w:rPr>
          <w:rStyle w:val="Kommentarzeichen"/>
        </w:rPr>
        <w:annotationRef/>
      </w:r>
      <w:r>
        <w:t>Wird das nicht in den jeweiligen Kapiteln beschrieben?</w:t>
      </w:r>
    </w:p>
  </w:comment>
  <w:comment w:id="12" w:author="Uwe Gempp" w:date="2022-12-30T15:08:00Z" w:initials="UG">
    <w:p w14:paraId="65F598EF" w14:textId="3C50BBB9" w:rsidR="007222DC" w:rsidRDefault="007222DC" w:rsidP="00A518BF">
      <w:pPr>
        <w:pStyle w:val="Kommentartext"/>
      </w:pPr>
      <w:r>
        <w:rPr>
          <w:rStyle w:val="Kommentarzeichen"/>
        </w:rPr>
        <w:annotationRef/>
      </w:r>
      <w:r>
        <w:t>Für was braucht man Circle Shapes?</w:t>
      </w:r>
    </w:p>
  </w:comment>
  <w:comment w:id="14" w:author="Uwe Gempp" w:date="2022-12-30T15:09:00Z" w:initials="UG">
    <w:p w14:paraId="6D1F086B" w14:textId="77777777" w:rsidR="007222DC" w:rsidRDefault="007222DC" w:rsidP="00E87058">
      <w:pPr>
        <w:pStyle w:val="Kommentartext"/>
      </w:pPr>
      <w:r>
        <w:rPr>
          <w:rStyle w:val="Kommentarzeichen"/>
        </w:rPr>
        <w:annotationRef/>
      </w:r>
      <w:r>
        <w:t>Gibt es diese Haut auch für andere Shapes?</w:t>
      </w:r>
    </w:p>
  </w:comment>
  <w:comment w:id="15" w:author="Uwe Gempp" w:date="2022-12-30T15:25:00Z" w:initials="UG">
    <w:p w14:paraId="06B97F0B" w14:textId="77777777" w:rsidR="00F06B74" w:rsidRDefault="00F06B74" w:rsidP="00901B2B">
      <w:pPr>
        <w:pStyle w:val="Kommentartext"/>
      </w:pPr>
      <w:r>
        <w:rPr>
          <w:rStyle w:val="Kommentarzeichen"/>
        </w:rPr>
        <w:annotationRef/>
      </w:r>
      <w:r>
        <w:t>In eine Grafik zusammenfassen</w:t>
      </w:r>
    </w:p>
  </w:comment>
  <w:comment w:id="17" w:author="Uwe Gempp" w:date="2022-12-30T15:29:00Z" w:initials="UG">
    <w:p w14:paraId="0C04F6F8" w14:textId="77777777" w:rsidR="00F06B74" w:rsidRDefault="00F06B74" w:rsidP="00807910">
      <w:pPr>
        <w:pStyle w:val="Kommentartext"/>
      </w:pPr>
      <w:r>
        <w:rPr>
          <w:rStyle w:val="Kommentarzeichen"/>
        </w:rPr>
        <w:annotationRef/>
      </w:r>
      <w:r>
        <w:t>Bitte erklären, was heisst das?</w:t>
      </w:r>
    </w:p>
  </w:comment>
  <w:comment w:id="18" w:author="Uwe Gempp" w:date="2022-12-30T15:29:00Z" w:initials="UG">
    <w:p w14:paraId="5E250997" w14:textId="77777777" w:rsidR="00F06B74" w:rsidRDefault="00F06B74" w:rsidP="0049434C">
      <w:pPr>
        <w:pStyle w:val="Kommentartext"/>
      </w:pPr>
      <w:r>
        <w:rPr>
          <w:rStyle w:val="Kommentarzeichen"/>
        </w:rPr>
        <w:annotationRef/>
      </w:r>
      <w:r>
        <w:t>Ist leider nicht verständli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77E7EE" w15:done="0"/>
  <w15:commentEx w15:paraId="6075D805" w15:done="0"/>
  <w15:commentEx w15:paraId="65F598EF" w15:done="0"/>
  <w15:commentEx w15:paraId="6D1F086B" w15:done="0"/>
  <w15:commentEx w15:paraId="06B97F0B" w15:done="0"/>
  <w15:commentEx w15:paraId="0C04F6F8" w15:done="0"/>
  <w15:commentEx w15:paraId="5E2509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97DC5" w16cex:dateUtc="2022-12-30T14:09:00Z"/>
  <w16cex:commentExtensible w16cex:durableId="27597DE5" w16cex:dateUtc="2022-12-30T14:10:00Z"/>
  <w16cex:commentExtensible w16cex:durableId="27597D73" w16cex:dateUtc="2022-12-30T14:08:00Z"/>
  <w16cex:commentExtensible w16cex:durableId="27597DAD" w16cex:dateUtc="2022-12-30T14:09:00Z"/>
  <w16cex:commentExtensible w16cex:durableId="27598173" w16cex:dateUtc="2022-12-30T14:25:00Z"/>
  <w16cex:commentExtensible w16cex:durableId="27598240" w16cex:dateUtc="2022-12-30T14:29:00Z"/>
  <w16cex:commentExtensible w16cex:durableId="27598273" w16cex:dateUtc="2022-12-30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77E7EE" w16cid:durableId="27597DC5"/>
  <w16cid:commentId w16cid:paraId="6075D805" w16cid:durableId="27597DE5"/>
  <w16cid:commentId w16cid:paraId="65F598EF" w16cid:durableId="27597D73"/>
  <w16cid:commentId w16cid:paraId="6D1F086B" w16cid:durableId="27597DAD"/>
  <w16cid:commentId w16cid:paraId="06B97F0B" w16cid:durableId="27598173"/>
  <w16cid:commentId w16cid:paraId="0C04F6F8" w16cid:durableId="27598240"/>
  <w16cid:commentId w16cid:paraId="5E250997" w16cid:durableId="275982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CC86B" w14:textId="77777777" w:rsidR="005F21C3" w:rsidRDefault="005F21C3">
      <w:pPr>
        <w:spacing w:after="0" w:line="240" w:lineRule="auto"/>
      </w:pPr>
      <w:r>
        <w:separator/>
      </w:r>
    </w:p>
  </w:endnote>
  <w:endnote w:type="continuationSeparator" w:id="0">
    <w:p w14:paraId="2F0BCB0C" w14:textId="77777777" w:rsidR="005F21C3" w:rsidRDefault="005F2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Arial"/>
    <w:charset w:val="00"/>
    <w:family w:val="swiss"/>
    <w:pitch w:val="variable"/>
    <w:sig w:usb0="600002F7" w:usb1="02000001" w:usb2="00000000" w:usb3="00000000" w:csb0="0000019F" w:csb1="00000000"/>
  </w:font>
  <w:font w:name="Cascadia Mono">
    <w:altName w:val="Segoe UI Symbol"/>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000000" w:rsidP="00E861E1">
    <w:pPr>
      <w:pStyle w:val="Fuzeile"/>
      <w:jc w:val="left"/>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1665C" w14:textId="77777777" w:rsidR="005F21C3" w:rsidRDefault="005F21C3">
      <w:pPr>
        <w:spacing w:after="0" w:line="240" w:lineRule="auto"/>
      </w:pPr>
      <w:r>
        <w:separator/>
      </w:r>
    </w:p>
  </w:footnote>
  <w:footnote w:type="continuationSeparator" w:id="0">
    <w:p w14:paraId="485BC287" w14:textId="77777777" w:rsidR="005F21C3" w:rsidRDefault="005F2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spacing w:line="240" w:lineRule="auto"/>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0B0143"/>
    <w:multiLevelType w:val="hybridMultilevel"/>
    <w:tmpl w:val="147A02DC"/>
    <w:lvl w:ilvl="0" w:tplc="B7F0EFEC">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8662D4"/>
    <w:multiLevelType w:val="multilevel"/>
    <w:tmpl w:val="75384DEA"/>
    <w:numStyleLink w:val="FHNWAufzhlung"/>
  </w:abstractNum>
  <w:abstractNum w:abstractNumId="31"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128597C"/>
    <w:multiLevelType w:val="multilevel"/>
    <w:tmpl w:val="ACDAB26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E7D4B92"/>
    <w:multiLevelType w:val="multilevel"/>
    <w:tmpl w:val="75384DEA"/>
    <w:numStyleLink w:val="FHNWAufzhlung"/>
  </w:abstractNum>
  <w:num w:numId="1" w16cid:durableId="546113354">
    <w:abstractNumId w:val="4"/>
  </w:num>
  <w:num w:numId="2" w16cid:durableId="1474131339">
    <w:abstractNumId w:val="23"/>
  </w:num>
  <w:num w:numId="3" w16cid:durableId="614093984">
    <w:abstractNumId w:val="32"/>
  </w:num>
  <w:num w:numId="4" w16cid:durableId="1198733666">
    <w:abstractNumId w:val="3"/>
  </w:num>
  <w:num w:numId="5" w16cid:durableId="340157314">
    <w:abstractNumId w:val="35"/>
  </w:num>
  <w:num w:numId="6" w16cid:durableId="1279676372">
    <w:abstractNumId w:val="5"/>
  </w:num>
  <w:num w:numId="7" w16cid:durableId="886799538">
    <w:abstractNumId w:val="1"/>
  </w:num>
  <w:num w:numId="8" w16cid:durableId="2141221833">
    <w:abstractNumId w:val="2"/>
  </w:num>
  <w:num w:numId="9" w16cid:durableId="753627886">
    <w:abstractNumId w:val="21"/>
  </w:num>
  <w:num w:numId="10" w16cid:durableId="1552038237">
    <w:abstractNumId w:val="13"/>
  </w:num>
  <w:num w:numId="11" w16cid:durableId="1727337595">
    <w:abstractNumId w:val="14"/>
  </w:num>
  <w:num w:numId="12" w16cid:durableId="1649092162">
    <w:abstractNumId w:val="7"/>
  </w:num>
  <w:num w:numId="13" w16cid:durableId="2088109917">
    <w:abstractNumId w:val="20"/>
  </w:num>
  <w:num w:numId="14" w16cid:durableId="528638973">
    <w:abstractNumId w:val="25"/>
  </w:num>
  <w:num w:numId="15" w16cid:durableId="457720712">
    <w:abstractNumId w:val="0"/>
  </w:num>
  <w:num w:numId="16" w16cid:durableId="1974752123">
    <w:abstractNumId w:val="33"/>
  </w:num>
  <w:num w:numId="17" w16cid:durableId="792746848">
    <w:abstractNumId w:val="33"/>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19"/>
  </w:num>
  <w:num w:numId="20" w16cid:durableId="1246569844">
    <w:abstractNumId w:val="34"/>
  </w:num>
  <w:num w:numId="21" w16cid:durableId="1722753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0"/>
  </w:num>
  <w:num w:numId="23" w16cid:durableId="1727021692">
    <w:abstractNumId w:val="37"/>
  </w:num>
  <w:num w:numId="24" w16cid:durableId="1658411974">
    <w:abstractNumId w:val="11"/>
  </w:num>
  <w:num w:numId="25" w16cid:durableId="310598383">
    <w:abstractNumId w:val="28"/>
  </w:num>
  <w:num w:numId="26" w16cid:durableId="1258250307">
    <w:abstractNumId w:val="6"/>
  </w:num>
  <w:num w:numId="27" w16cid:durableId="660275498">
    <w:abstractNumId w:val="31"/>
  </w:num>
  <w:num w:numId="28" w16cid:durableId="1773620325">
    <w:abstractNumId w:val="12"/>
  </w:num>
  <w:num w:numId="29" w16cid:durableId="2112625108">
    <w:abstractNumId w:val="26"/>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7"/>
    <w:lvlOverride w:ilvl="0">
      <w:startOverride w:val="2"/>
    </w:lvlOverride>
  </w:num>
  <w:num w:numId="34" w16cid:durableId="1983775791">
    <w:abstractNumId w:val="16"/>
  </w:num>
  <w:num w:numId="35" w16cid:durableId="717627897">
    <w:abstractNumId w:val="36"/>
  </w:num>
  <w:num w:numId="36" w16cid:durableId="2104914259">
    <w:abstractNumId w:val="9"/>
  </w:num>
  <w:num w:numId="37" w16cid:durableId="1413966469">
    <w:abstractNumId w:val="24"/>
  </w:num>
  <w:num w:numId="38" w16cid:durableId="992635279">
    <w:abstractNumId w:val="29"/>
  </w:num>
  <w:num w:numId="39" w16cid:durableId="1446192057">
    <w:abstractNumId w:val="22"/>
  </w:num>
  <w:num w:numId="40" w16cid:durableId="86706424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we Gempp">
    <w15:presenceInfo w15:providerId="Windows Live" w15:userId="f9196ae0d5352a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3AD"/>
    <w:rsid w:val="0003485A"/>
    <w:rsid w:val="00036839"/>
    <w:rsid w:val="00093712"/>
    <w:rsid w:val="000B028D"/>
    <w:rsid w:val="000D1CA5"/>
    <w:rsid w:val="000F4236"/>
    <w:rsid w:val="00116F4E"/>
    <w:rsid w:val="00131252"/>
    <w:rsid w:val="001347A6"/>
    <w:rsid w:val="00135ADA"/>
    <w:rsid w:val="0015341B"/>
    <w:rsid w:val="001558BB"/>
    <w:rsid w:val="001A783C"/>
    <w:rsid w:val="001C28AD"/>
    <w:rsid w:val="001D29DF"/>
    <w:rsid w:val="00206BE7"/>
    <w:rsid w:val="00231175"/>
    <w:rsid w:val="00243072"/>
    <w:rsid w:val="00245776"/>
    <w:rsid w:val="00254A4F"/>
    <w:rsid w:val="002B0286"/>
    <w:rsid w:val="002C27C2"/>
    <w:rsid w:val="002E26C8"/>
    <w:rsid w:val="002F7124"/>
    <w:rsid w:val="0030322D"/>
    <w:rsid w:val="00367748"/>
    <w:rsid w:val="003947C8"/>
    <w:rsid w:val="003B2178"/>
    <w:rsid w:val="003B31E5"/>
    <w:rsid w:val="003B3D4A"/>
    <w:rsid w:val="003D3187"/>
    <w:rsid w:val="00402642"/>
    <w:rsid w:val="0043294F"/>
    <w:rsid w:val="00447AC0"/>
    <w:rsid w:val="004845FB"/>
    <w:rsid w:val="00490FAD"/>
    <w:rsid w:val="004C38C1"/>
    <w:rsid w:val="004E3F9E"/>
    <w:rsid w:val="00514DFF"/>
    <w:rsid w:val="00515F2A"/>
    <w:rsid w:val="0053514A"/>
    <w:rsid w:val="005433B6"/>
    <w:rsid w:val="005573B9"/>
    <w:rsid w:val="00561C31"/>
    <w:rsid w:val="00562E8C"/>
    <w:rsid w:val="00564965"/>
    <w:rsid w:val="0058038B"/>
    <w:rsid w:val="005829EE"/>
    <w:rsid w:val="005B0975"/>
    <w:rsid w:val="005B521E"/>
    <w:rsid w:val="005C1358"/>
    <w:rsid w:val="005F21C3"/>
    <w:rsid w:val="005F4C44"/>
    <w:rsid w:val="005F55F8"/>
    <w:rsid w:val="005F7D32"/>
    <w:rsid w:val="006052A1"/>
    <w:rsid w:val="006144ED"/>
    <w:rsid w:val="00683648"/>
    <w:rsid w:val="00694ADE"/>
    <w:rsid w:val="006B04AC"/>
    <w:rsid w:val="006E1F51"/>
    <w:rsid w:val="00707705"/>
    <w:rsid w:val="00714316"/>
    <w:rsid w:val="007222DC"/>
    <w:rsid w:val="007241B2"/>
    <w:rsid w:val="00756AE7"/>
    <w:rsid w:val="007721F2"/>
    <w:rsid w:val="00777070"/>
    <w:rsid w:val="007A375D"/>
    <w:rsid w:val="007B0E8D"/>
    <w:rsid w:val="007B119D"/>
    <w:rsid w:val="007B2924"/>
    <w:rsid w:val="007B7D6F"/>
    <w:rsid w:val="007C331B"/>
    <w:rsid w:val="007C4922"/>
    <w:rsid w:val="00815E19"/>
    <w:rsid w:val="00835959"/>
    <w:rsid w:val="00841A78"/>
    <w:rsid w:val="00874A70"/>
    <w:rsid w:val="00896CE9"/>
    <w:rsid w:val="008A67BA"/>
    <w:rsid w:val="009329BB"/>
    <w:rsid w:val="009C207B"/>
    <w:rsid w:val="009D1A5E"/>
    <w:rsid w:val="009E5DE5"/>
    <w:rsid w:val="00A36405"/>
    <w:rsid w:val="00A41DB1"/>
    <w:rsid w:val="00A63789"/>
    <w:rsid w:val="00A71D62"/>
    <w:rsid w:val="00AC4882"/>
    <w:rsid w:val="00AD0589"/>
    <w:rsid w:val="00B45D92"/>
    <w:rsid w:val="00C3121F"/>
    <w:rsid w:val="00C95873"/>
    <w:rsid w:val="00CA095C"/>
    <w:rsid w:val="00CB2BE1"/>
    <w:rsid w:val="00CD624B"/>
    <w:rsid w:val="00D017E6"/>
    <w:rsid w:val="00D13091"/>
    <w:rsid w:val="00D26E7B"/>
    <w:rsid w:val="00D45D6B"/>
    <w:rsid w:val="00D47654"/>
    <w:rsid w:val="00D64DF6"/>
    <w:rsid w:val="00D733C0"/>
    <w:rsid w:val="00DA2982"/>
    <w:rsid w:val="00DA52AD"/>
    <w:rsid w:val="00DD20AA"/>
    <w:rsid w:val="00DD248F"/>
    <w:rsid w:val="00DD4ACB"/>
    <w:rsid w:val="00DF57A6"/>
    <w:rsid w:val="00E15CA9"/>
    <w:rsid w:val="00E17E0E"/>
    <w:rsid w:val="00E47780"/>
    <w:rsid w:val="00E6185E"/>
    <w:rsid w:val="00E628C4"/>
    <w:rsid w:val="00E8322B"/>
    <w:rsid w:val="00E861E1"/>
    <w:rsid w:val="00EB6266"/>
    <w:rsid w:val="00EC4D8A"/>
    <w:rsid w:val="00ED439B"/>
    <w:rsid w:val="00EF3A56"/>
    <w:rsid w:val="00F06B74"/>
    <w:rsid w:val="00F16BAE"/>
    <w:rsid w:val="00FA15F9"/>
    <w:rsid w:val="00FA3025"/>
    <w:rsid w:val="00FC35E5"/>
    <w:rsid w:val="00FD7ED2"/>
    <w:rsid w:val="00FF7C1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1C31"/>
    <w:pPr>
      <w:spacing w:after="120" w:line="276" w:lineRule="auto"/>
    </w:p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561C31"/>
    <w:pPr>
      <w:pageBreakBefore w:val="0"/>
      <w:numPr>
        <w:ilvl w:val="3"/>
      </w:numPr>
      <w:spacing w:before="120" w:after="120" w:line="300" w:lineRule="exact"/>
      <w:ind w:left="958" w:hanging="958"/>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 w:val="24"/>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 w:val="24"/>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 w:val="24"/>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 w:val="24"/>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pPr>
      <w:spacing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561C31"/>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561C31"/>
    <w:pPr>
      <w:tabs>
        <w:tab w:val="center" w:pos="4536"/>
        <w:tab w:val="right" w:pos="9072"/>
      </w:tabs>
      <w:spacing w:before="100" w:after="0" w:line="260" w:lineRule="exact"/>
      <w:jc w:val="both"/>
    </w:pPr>
    <w:rPr>
      <w:rFonts w:ascii="Arial" w:hAnsi="Arial" w:cs="Times New Roman"/>
      <w:sz w:val="20"/>
      <w:szCs w:val="20"/>
    </w:rPr>
  </w:style>
  <w:style w:type="character" w:customStyle="1" w:styleId="FuzeileZchn">
    <w:name w:val="Fußzeile Zchn"/>
    <w:basedOn w:val="Absatz-Standardschriftart"/>
    <w:link w:val="Fuzeile"/>
    <w:uiPriority w:val="99"/>
    <w:rsid w:val="00561C31"/>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 w:val="24"/>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 w:val="24"/>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561C31"/>
    <w:pPr>
      <w:spacing w:before="1320" w:after="260" w:line="960" w:lineRule="exact"/>
      <w:contextualSpacing/>
      <w:jc w:val="center"/>
    </w:pPr>
    <w:rPr>
      <w:rFonts w:ascii="Arial Black" w:eastAsiaTheme="majorEastAsia" w:hAnsi="Arial Black" w:cstheme="majorBidi"/>
      <w:spacing w:val="5"/>
      <w:kern w:val="28"/>
      <w:sz w:val="72"/>
      <w:szCs w:val="52"/>
    </w:rPr>
  </w:style>
  <w:style w:type="character" w:customStyle="1" w:styleId="TitelZchn">
    <w:name w:val="Titel Zchn"/>
    <w:basedOn w:val="Absatz-Standardschriftart"/>
    <w:link w:val="Titel"/>
    <w:uiPriority w:val="10"/>
    <w:rsid w:val="00561C31"/>
    <w:rPr>
      <w:rFonts w:ascii="Arial Black" w:eastAsiaTheme="majorEastAsia" w:hAnsi="Arial Black" w:cstheme="majorBidi"/>
      <w:spacing w:val="5"/>
      <w:kern w:val="28"/>
      <w:sz w:val="72"/>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 w:val="24"/>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 w:val="24"/>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 w:val="24"/>
      <w:szCs w:val="20"/>
    </w:rPr>
  </w:style>
  <w:style w:type="character" w:styleId="Hyperlink">
    <w:name w:val="Hyperlink"/>
    <w:basedOn w:val="Absatz-Standardschriftart"/>
    <w:uiPriority w:val="99"/>
    <w:unhideWhenUsed/>
    <w:rsid w:val="00245776"/>
    <w:rPr>
      <w:rFonts w:ascii="Calibri" w:hAnsi="Calibri"/>
      <w:noProof/>
      <w:color w:val="000000" w:themeColor="text1"/>
      <w:sz w:val="22"/>
    </w:rPr>
  </w:style>
  <w:style w:type="paragraph" w:styleId="Untertitel">
    <w:name w:val="Subtitle"/>
    <w:basedOn w:val="Titel"/>
    <w:next w:val="Standard"/>
    <w:link w:val="UntertitelZchn"/>
    <w:uiPriority w:val="11"/>
    <w:qFormat/>
    <w:rsid w:val="00561C31"/>
    <w:pPr>
      <w:numPr>
        <w:ilvl w:val="1"/>
      </w:numPr>
      <w:spacing w:before="1080" w:after="60" w:line="600" w:lineRule="exact"/>
    </w:pPr>
    <w:rPr>
      <w:iCs/>
      <w:spacing w:val="15"/>
      <w:sz w:val="44"/>
      <w:szCs w:val="24"/>
    </w:rPr>
  </w:style>
  <w:style w:type="character" w:customStyle="1" w:styleId="UntertitelZchn">
    <w:name w:val="Untertitel Zchn"/>
    <w:basedOn w:val="Absatz-Standardschriftart"/>
    <w:link w:val="Untertitel"/>
    <w:uiPriority w:val="11"/>
    <w:rsid w:val="00561C31"/>
    <w:rPr>
      <w:rFonts w:ascii="Arial Black" w:eastAsiaTheme="majorEastAsia" w:hAnsi="Arial Black" w:cstheme="majorBidi"/>
      <w:iCs/>
      <w:spacing w:val="15"/>
      <w:kern w:val="28"/>
      <w:sz w:val="44"/>
      <w:szCs w:val="24"/>
    </w:rPr>
  </w:style>
  <w:style w:type="paragraph" w:customStyle="1" w:styleId="Verfasser">
    <w:name w:val="Verfasser"/>
    <w:basedOn w:val="Standard"/>
    <w:next w:val="Standard"/>
    <w:rsid w:val="00561C31"/>
    <w:pPr>
      <w:spacing w:before="600" w:after="0" w:line="300" w:lineRule="exact"/>
      <w:contextualSpacing/>
      <w:jc w:val="both"/>
    </w:pPr>
    <w:rPr>
      <w:rFonts w:ascii="Arial" w:hAnsi="Arial" w:cs="Times New Roman"/>
      <w:sz w:val="24"/>
      <w:szCs w:val="20"/>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1558BB"/>
    <w:pPr>
      <w:spacing w:after="0" w:line="300" w:lineRule="exact"/>
      <w:ind w:left="284" w:hanging="284"/>
    </w:pPr>
    <w:rPr>
      <w:rFonts w:ascii="Calibri" w:hAnsi="Calibri" w:cs="Times New Roman"/>
      <w:bCs/>
      <w:szCs w:val="20"/>
    </w:rPr>
  </w:style>
  <w:style w:type="paragraph" w:styleId="Verzeichnis2">
    <w:name w:val="toc 2"/>
    <w:basedOn w:val="Verzeichnis1"/>
    <w:next w:val="Verzeichnis1"/>
    <w:uiPriority w:val="39"/>
    <w:unhideWhenUsed/>
    <w:rsid w:val="001558BB"/>
    <w:pPr>
      <w:ind w:left="397" w:hanging="397"/>
    </w:pPr>
  </w:style>
  <w:style w:type="paragraph" w:styleId="Verzeichnis3">
    <w:name w:val="toc 3"/>
    <w:basedOn w:val="Verzeichnis2"/>
    <w:next w:val="Verzeichnis2"/>
    <w:uiPriority w:val="39"/>
    <w:unhideWhenUsed/>
    <w:rsid w:val="001558BB"/>
    <w:pPr>
      <w:ind w:left="567" w:hanging="567"/>
    </w:pPr>
    <w:rPr>
      <w:iCs/>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 w:val="24"/>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Verzeichnis3"/>
    <w:next w:val="Verzeichnis3"/>
    <w:uiPriority w:val="39"/>
    <w:unhideWhenUsed/>
    <w:rsid w:val="001558BB"/>
    <w:pPr>
      <w:ind w:left="737" w:hanging="737"/>
    </w:pPr>
    <w:rPr>
      <w:szCs w:val="18"/>
    </w:rPr>
  </w:style>
  <w:style w:type="paragraph" w:styleId="Verzeichnis5">
    <w:name w:val="toc 5"/>
    <w:basedOn w:val="Verzeichnis4"/>
    <w:next w:val="berschrift4"/>
    <w:uiPriority w:val="39"/>
    <w:unhideWhenUsed/>
    <w:rsid w:val="005F55F8"/>
    <w:pPr>
      <w:spacing w:before="100"/>
      <w:ind w:left="2836" w:hanging="851"/>
    </w:p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43294F"/>
    <w:pPr>
      <w:numPr>
        <w:numId w:val="25"/>
      </w:numPr>
      <w:spacing w:after="240" w:line="300" w:lineRule="exact"/>
      <w:ind w:left="357" w:hanging="357"/>
      <w:contextualSpacing/>
      <w:jc w:val="both"/>
    </w:pPr>
    <w:rPr>
      <w:rFonts w:ascii="Calibri" w:hAnsi="Calibri"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 w:val="24"/>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 w:val="24"/>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pPr>
      <w:spacing w:line="240" w:lineRule="auto"/>
    </w:pPr>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43294F"/>
    <w:pPr>
      <w:pBdr>
        <w:top w:val="single" w:sz="4" w:space="1" w:color="auto"/>
        <w:left w:val="single" w:sz="4" w:space="4" w:color="auto"/>
        <w:bottom w:val="single" w:sz="4" w:space="1" w:color="auto"/>
        <w:right w:val="single" w:sz="4" w:space="4" w:color="auto"/>
      </w:pBdr>
      <w:autoSpaceDE w:val="0"/>
      <w:autoSpaceDN w:val="0"/>
      <w:adjustRightInd w:val="0"/>
      <w:spacing w:line="240" w:lineRule="auto"/>
      <w:contextualSpacing/>
    </w:pPr>
    <w:rPr>
      <w:rFonts w:ascii="Source Sans Pro" w:hAnsi="Source Sans Pro" w:cs="Cascadia Mono"/>
      <w:i/>
      <w:color w:val="000000"/>
      <w:szCs w:val="25"/>
      <w:lang w:val="en-GB"/>
    </w:rPr>
  </w:style>
  <w:style w:type="paragraph" w:styleId="berarbeitung">
    <w:name w:val="Revision"/>
    <w:hidden/>
    <w:uiPriority w:val="99"/>
    <w:semiHidden/>
    <w:rsid w:val="00F06B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15038179">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2399143">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184103834">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4461888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49394667">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37243924">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51990764">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79362632">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19550641">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78346002">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209336017">
      <w:bodyDiv w:val="1"/>
      <w:marLeft w:val="0"/>
      <w:marRight w:val="0"/>
      <w:marTop w:val="0"/>
      <w:marBottom w:val="0"/>
      <w:divBdr>
        <w:top w:val="none" w:sz="0" w:space="0" w:color="auto"/>
        <w:left w:val="none" w:sz="0" w:space="0" w:color="auto"/>
        <w:bottom w:val="none" w:sz="0" w:space="0" w:color="auto"/>
        <w:right w:val="none" w:sz="0" w:space="0" w:color="auto"/>
      </w:divBdr>
    </w:div>
    <w:div w:id="1229803915">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4945970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69718913">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36899109">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28830927">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22685816">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57567755">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22098899">
      <w:bodyDiv w:val="1"/>
      <w:marLeft w:val="0"/>
      <w:marRight w:val="0"/>
      <w:marTop w:val="0"/>
      <w:marBottom w:val="0"/>
      <w:divBdr>
        <w:top w:val="none" w:sz="0" w:space="0" w:color="auto"/>
        <w:left w:val="none" w:sz="0" w:space="0" w:color="auto"/>
        <w:bottom w:val="none" w:sz="0" w:space="0" w:color="auto"/>
        <w:right w:val="none" w:sz="0" w:space="0" w:color="auto"/>
      </w:divBdr>
    </w:div>
    <w:div w:id="1728215748">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4437565">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63416439">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48751576">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sv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sv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sv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6.png"/><Relationship Id="rId31" Type="http://schemas.openxmlformats.org/officeDocument/2006/relationships/image" Target="media/image18.sv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2.xml"/><Relationship Id="rId14" Type="http://schemas.microsoft.com/office/2018/08/relationships/commentsExtensible" Target="commentsExtensible.xml"/><Relationship Id="rId22" Type="http://schemas.openxmlformats.org/officeDocument/2006/relationships/image" Target="media/image9.svg"/><Relationship Id="rId27" Type="http://schemas.openxmlformats.org/officeDocument/2006/relationships/image" Target="media/image14.svg"/><Relationship Id="rId30" Type="http://schemas.openxmlformats.org/officeDocument/2006/relationships/image" Target="media/image17.png"/><Relationship Id="rId35" Type="http://schemas.openxmlformats.org/officeDocument/2006/relationships/image" Target="media/image22.sv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header" Target="header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svg"/><Relationship Id="rId25" Type="http://schemas.openxmlformats.org/officeDocument/2006/relationships/image" Target="media/image12.svg"/><Relationship Id="rId33" Type="http://schemas.openxmlformats.org/officeDocument/2006/relationships/image" Target="media/image20.sv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7.sv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1</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4</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5</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6</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7</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11</b:RefOrder>
  </b:Source>
  <b:Source>
    <b:Tag>Uni</b:Tag>
    <b:SourceType>InternetSite</b:SourceType>
    <b:Guid>{E0D2E0ED-E68C-4FAC-81EA-12147CF6F4D6}</b:Guid>
    <b:Author>
      <b:Author>
        <b:Corporate>Unity Technologies</b:Corporate>
      </b:Author>
    </b:Author>
    <b:Title>Unity</b:Title>
    <b:URL>https://unity.com/</b:URL>
    <b:Year>2022</b:Year>
    <b:LCID>de-CH</b:LCID>
    <b:RefOrder>12</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8</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9</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3</b:RefOrder>
  </b:Source>
  <b:Source>
    <b:Tag>Mao22</b:Tag>
    <b:SourceType>InternetSite</b:SourceType>
    <b:Guid>{A155AAFB-3BF0-4231-A47D-BA8A2FC56801}</b:Guid>
    <b:Author>
      <b:Author>
        <b:NameList>
          <b:Person>
            <b:Last>Maoot</b:Last>
          </b:Person>
        </b:NameList>
      </b:Author>
    </b:Author>
    <b:Title>itch.io</b:Title>
    <b:YearAccessed>2022</b:YearAccessed>
    <b:MonthAccessed>7</b:MonthAccessed>
    <b:DayAccessed>25</b:DayAccessed>
    <b:URL>https://maaot.itch.io/</b:URL>
    <b:RefOrder>10</b:RefOrder>
  </b:Source>
</b:Sources>
</file>

<file path=customXml/itemProps1.xml><?xml version="1.0" encoding="utf-8"?>
<ds:datastoreItem xmlns:ds="http://schemas.openxmlformats.org/officeDocument/2006/customXml" ds:itemID="{AEAC6E1D-172D-4925-82EB-5518D149C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791</Words>
  <Characters>36488</Characters>
  <Application>Microsoft Office Word</Application>
  <DocSecurity>0</DocSecurity>
  <Lines>304</Lines>
  <Paragraphs>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Uwe Gempp</cp:lastModifiedBy>
  <cp:revision>13</cp:revision>
  <cp:lastPrinted>2022-12-27T14:15:00Z</cp:lastPrinted>
  <dcterms:created xsi:type="dcterms:W3CDTF">2022-12-31T13:38:00Z</dcterms:created>
  <dcterms:modified xsi:type="dcterms:W3CDTF">2023-01-01T17:24:00Z</dcterms:modified>
</cp:coreProperties>
</file>